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7D62" w14:textId="02124BE6" w:rsidR="00B06CD4" w:rsidRDefault="00B06CD4" w:rsidP="00B06CD4"/>
    <w:p w14:paraId="2711D83C" w14:textId="7CAAC0DB" w:rsidR="00362664" w:rsidRDefault="00E825D9" w:rsidP="00B06CD4">
      <w:r>
        <w:rPr>
          <w:rFonts w:ascii="Calibri" w:hAnsi="Calibri" w:cs="Calibri"/>
          <w:b/>
          <w:noProof/>
          <w:sz w:val="32"/>
          <w:szCs w:val="32"/>
        </w:rPr>
        <w:drawing>
          <wp:inline distT="0" distB="0" distL="0" distR="0" wp14:anchorId="4DF86FC3" wp14:editId="1596513F">
            <wp:extent cx="4476750" cy="1383942"/>
            <wp:effectExtent l="0" t="0" r="0" b="6985"/>
            <wp:docPr id="5" name="Picture 4" descr="Texas Student Data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ds logo_orig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30539" cy="140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011F6" w14:textId="1B49F48A" w:rsidR="000D4302" w:rsidRDefault="000D4302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7F3704B5" w14:textId="77777777" w:rsidR="0044029A" w:rsidRDefault="0044029A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1508C35B" w14:textId="77777777" w:rsidR="006562A5" w:rsidRDefault="006562A5" w:rsidP="00661B28">
      <w:pPr>
        <w:spacing w:after="0" w:line="240" w:lineRule="auto"/>
        <w:ind w:right="54"/>
        <w:rPr>
          <w:rFonts w:cs="Arial"/>
          <w:b/>
          <w:sz w:val="36"/>
          <w:szCs w:val="36"/>
        </w:rPr>
      </w:pPr>
    </w:p>
    <w:p w14:paraId="2EFC2F3E" w14:textId="3EE0B96B" w:rsidR="00E825D9" w:rsidRPr="00692716" w:rsidRDefault="00E825D9" w:rsidP="00692716">
      <w:pPr>
        <w:rPr>
          <w:b/>
          <w:sz w:val="36"/>
        </w:rPr>
      </w:pPr>
      <w:r w:rsidRPr="00692716">
        <w:rPr>
          <w:b/>
          <w:sz w:val="36"/>
        </w:rPr>
        <w:t>Texas Education Data Standards</w:t>
      </w:r>
      <w:r w:rsidR="006562A5">
        <w:rPr>
          <w:b/>
          <w:sz w:val="36"/>
        </w:rPr>
        <w:t xml:space="preserve"> </w:t>
      </w:r>
      <w:r w:rsidRPr="00692716">
        <w:rPr>
          <w:b/>
          <w:sz w:val="36"/>
        </w:rPr>
        <w:t>(TEDS)</w:t>
      </w:r>
    </w:p>
    <w:p w14:paraId="1BAD180C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5A803284" w14:textId="18FDD983" w:rsid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5D8E2724" w14:textId="48F5DBC3" w:rsidR="006562A5" w:rsidRPr="00E825D9" w:rsidRDefault="006562A5" w:rsidP="009555BB">
      <w:pPr>
        <w:tabs>
          <w:tab w:val="left" w:pos="3694"/>
          <w:tab w:val="left" w:pos="5700"/>
        </w:tabs>
        <w:spacing w:after="0" w:line="240" w:lineRule="auto"/>
        <w:rPr>
          <w:rFonts w:cs="Arial"/>
          <w:b/>
          <w:sz w:val="32"/>
          <w:szCs w:val="32"/>
        </w:rPr>
      </w:pPr>
    </w:p>
    <w:p w14:paraId="031EC79A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4EDC03A9" w14:textId="06CEED07" w:rsidR="00E825D9" w:rsidRPr="00E825D9" w:rsidRDefault="00C9239C" w:rsidP="00E825D9">
      <w:pPr>
        <w:spacing w:after="0" w:line="240" w:lineRule="auto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20</w:t>
      </w:r>
      <w:r w:rsidR="00420DD4">
        <w:rPr>
          <w:rFonts w:cs="Arial"/>
          <w:b/>
          <w:sz w:val="32"/>
          <w:szCs w:val="32"/>
        </w:rPr>
        <w:t>2</w:t>
      </w:r>
      <w:r w:rsidR="004F3744">
        <w:rPr>
          <w:rFonts w:cs="Arial"/>
          <w:b/>
          <w:sz w:val="32"/>
          <w:szCs w:val="32"/>
        </w:rPr>
        <w:t>2</w:t>
      </w:r>
      <w:r>
        <w:rPr>
          <w:rFonts w:cs="Arial"/>
          <w:b/>
          <w:sz w:val="32"/>
          <w:szCs w:val="32"/>
        </w:rPr>
        <w:t>-202</w:t>
      </w:r>
      <w:r w:rsidR="004F3744">
        <w:rPr>
          <w:rFonts w:cs="Arial"/>
          <w:b/>
          <w:sz w:val="32"/>
          <w:szCs w:val="32"/>
        </w:rPr>
        <w:t>3</w:t>
      </w:r>
      <w:r w:rsidR="00E825D9" w:rsidRPr="00E825D9">
        <w:rPr>
          <w:rFonts w:cs="Arial"/>
          <w:b/>
          <w:sz w:val="32"/>
          <w:szCs w:val="32"/>
        </w:rPr>
        <w:t xml:space="preserve"> </w:t>
      </w:r>
      <w:r w:rsidR="00EB26B7">
        <w:rPr>
          <w:rFonts w:cs="Arial"/>
          <w:b/>
          <w:sz w:val="32"/>
          <w:szCs w:val="32"/>
        </w:rPr>
        <w:t xml:space="preserve">Cumulative </w:t>
      </w:r>
      <w:r w:rsidR="00E825D9" w:rsidRPr="00E825D9">
        <w:rPr>
          <w:rFonts w:cs="Arial"/>
          <w:b/>
          <w:sz w:val="32"/>
          <w:szCs w:val="32"/>
        </w:rPr>
        <w:t>Change Log</w:t>
      </w:r>
    </w:p>
    <w:p w14:paraId="69854462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079AB811" w14:textId="26B261EF" w:rsidR="00E825D9" w:rsidRPr="00692716" w:rsidRDefault="00433057" w:rsidP="00692716">
      <w:pPr>
        <w:spacing w:after="0"/>
        <w:rPr>
          <w:sz w:val="24"/>
        </w:rPr>
      </w:pPr>
      <w:r>
        <w:rPr>
          <w:sz w:val="24"/>
        </w:rPr>
        <w:t>Post-</w:t>
      </w:r>
      <w:r w:rsidR="0020417C">
        <w:rPr>
          <w:sz w:val="24"/>
        </w:rPr>
        <w:t>Addendum</w:t>
      </w:r>
      <w:r w:rsidR="004F3744">
        <w:rPr>
          <w:sz w:val="24"/>
        </w:rPr>
        <w:t xml:space="preserve"> </w:t>
      </w:r>
      <w:r w:rsidR="00DF6FBA">
        <w:rPr>
          <w:sz w:val="24"/>
        </w:rPr>
        <w:t>Version 20</w:t>
      </w:r>
      <w:r w:rsidR="00C9239C">
        <w:rPr>
          <w:sz w:val="24"/>
        </w:rPr>
        <w:t>2</w:t>
      </w:r>
      <w:r w:rsidR="004F3744">
        <w:rPr>
          <w:sz w:val="24"/>
        </w:rPr>
        <w:t>3.</w:t>
      </w:r>
      <w:r w:rsidR="0020417C">
        <w:rPr>
          <w:sz w:val="24"/>
        </w:rPr>
        <w:t>2</w:t>
      </w:r>
      <w:r w:rsidR="004F3744">
        <w:rPr>
          <w:sz w:val="24"/>
        </w:rPr>
        <w:t>.</w:t>
      </w:r>
      <w:r>
        <w:rPr>
          <w:sz w:val="24"/>
        </w:rPr>
        <w:t>1</w:t>
      </w:r>
    </w:p>
    <w:p w14:paraId="55940D9C" w14:textId="78DB1445" w:rsidR="00E825D9" w:rsidRPr="000D4AB4" w:rsidRDefault="00433057" w:rsidP="00692716">
      <w:pPr>
        <w:spacing w:after="0"/>
        <w:rPr>
          <w:b/>
          <w:sz w:val="24"/>
        </w:rPr>
      </w:pPr>
      <w:r>
        <w:rPr>
          <w:sz w:val="24"/>
        </w:rPr>
        <w:t>August</w:t>
      </w:r>
      <w:r w:rsidR="005B7D3B">
        <w:rPr>
          <w:sz w:val="24"/>
        </w:rPr>
        <w:t xml:space="preserve"> 1</w:t>
      </w:r>
      <w:r w:rsidR="00D5627C">
        <w:rPr>
          <w:sz w:val="24"/>
        </w:rPr>
        <w:t>9</w:t>
      </w:r>
      <w:r w:rsidR="005B7D3B">
        <w:rPr>
          <w:sz w:val="24"/>
        </w:rPr>
        <w:t>, 2022</w:t>
      </w:r>
    </w:p>
    <w:p w14:paraId="0C4EFCA6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4D3F2EB1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DCF7925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5942369" w14:textId="77777777" w:rsidR="000D4302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7F1F6B67" w14:textId="77777777" w:rsidR="000D4302" w:rsidRPr="00E825D9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73683CB6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00EDFA59" w14:textId="77777777" w:rsidR="00E825D9" w:rsidRPr="00692716" w:rsidRDefault="00E825D9" w:rsidP="00692716">
      <w:pPr>
        <w:rPr>
          <w:sz w:val="28"/>
        </w:rPr>
      </w:pPr>
      <w:r w:rsidRPr="00692716">
        <w:rPr>
          <w:sz w:val="28"/>
        </w:rPr>
        <w:t xml:space="preserve">Prepared by: </w:t>
      </w:r>
      <w:r w:rsidR="000B0118" w:rsidRPr="00692716">
        <w:rPr>
          <w:sz w:val="28"/>
        </w:rPr>
        <w:t>Information Technology Services Business Management Division</w:t>
      </w:r>
    </w:p>
    <w:p w14:paraId="44A9CEEC" w14:textId="42B79170" w:rsidR="00E825D9" w:rsidRDefault="00E825D9" w:rsidP="00E825D9">
      <w:pPr>
        <w:spacing w:after="0" w:line="240" w:lineRule="atLeast"/>
        <w:jc w:val="both"/>
        <w:rPr>
          <w:rFonts w:ascii="Calibri" w:hAnsi="Calibri" w:cs="Calibri"/>
          <w:b/>
          <w:sz w:val="32"/>
          <w:szCs w:val="32"/>
        </w:rPr>
        <w:sectPr w:rsidR="00E825D9" w:rsidSect="00661B28">
          <w:headerReference w:type="default" r:id="rId9"/>
          <w:footerReference w:type="default" r:id="rId10"/>
          <w:pgSz w:w="15840" w:h="12240" w:orient="landscape"/>
          <w:pgMar w:top="576" w:right="720" w:bottom="576" w:left="576" w:header="432" w:footer="432" w:gutter="0"/>
          <w:pgNumType w:start="1"/>
          <w:cols w:space="720"/>
          <w:titlePg/>
          <w:docGrid w:linePitch="360"/>
        </w:sectPr>
      </w:pPr>
    </w:p>
    <w:bookmarkStart w:id="0" w:name="_Toc491416754" w:displacedByCustomXml="next"/>
    <w:bookmarkStart w:id="1" w:name="_Toc53689913" w:displacedByCustomXml="next"/>
    <w:bookmarkStart w:id="2" w:name="_Toc107305013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058543"/>
        <w:docPartObj>
          <w:docPartGallery w:val="Table of Contents"/>
          <w:docPartUnique/>
        </w:docPartObj>
      </w:sdtPr>
      <w:sdtEndPr>
        <w:rPr>
          <w:rFonts w:ascii="Calibri" w:hAnsi="Calibri"/>
          <w:b/>
          <w:bCs/>
          <w:noProof/>
          <w:sz w:val="20"/>
        </w:rPr>
      </w:sdtEndPr>
      <w:sdtContent>
        <w:p w14:paraId="4173FC1E" w14:textId="77777777" w:rsidR="00E825D9" w:rsidRPr="00692716" w:rsidRDefault="00E825D9" w:rsidP="00F572E0">
          <w:pPr>
            <w:pStyle w:val="TOCHeading"/>
            <w:jc w:val="center"/>
            <w:outlineLvl w:val="0"/>
            <w:rPr>
              <w:rFonts w:ascii="Arial" w:hAnsi="Arial" w:cs="Arial"/>
              <w:b/>
              <w:color w:val="0070C0"/>
              <w:sz w:val="24"/>
            </w:rPr>
          </w:pPr>
          <w:r w:rsidRPr="00692716">
            <w:rPr>
              <w:rFonts w:ascii="Arial" w:hAnsi="Arial" w:cs="Arial"/>
              <w:b/>
              <w:color w:val="0070C0"/>
              <w:sz w:val="24"/>
            </w:rPr>
            <w:t>Table of Contents</w:t>
          </w:r>
          <w:bookmarkEnd w:id="2"/>
          <w:bookmarkEnd w:id="1"/>
          <w:bookmarkEnd w:id="0"/>
        </w:p>
        <w:p w14:paraId="696379FB" w14:textId="22C7A265" w:rsidR="00331F9B" w:rsidRDefault="00BC3A21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r w:rsidRPr="00D32173">
            <w:rPr>
              <w:noProof w:val="0"/>
            </w:rPr>
            <w:fldChar w:fldCharType="begin"/>
          </w:r>
          <w:r w:rsidR="00E825D9" w:rsidRPr="00D32173">
            <w:instrText xml:space="preserve"> TOC \o "1-3" \h \z \u </w:instrText>
          </w:r>
          <w:r w:rsidRPr="00D32173">
            <w:rPr>
              <w:noProof w:val="0"/>
            </w:rPr>
            <w:fldChar w:fldCharType="separate"/>
          </w:r>
          <w:hyperlink w:anchor="_Toc107305013" w:history="1">
            <w:r w:rsidR="00331F9B" w:rsidRPr="00A8606D">
              <w:rPr>
                <w:rStyle w:val="Hyperlink"/>
                <w:b/>
              </w:rPr>
              <w:t>Table of Contents</w:t>
            </w:r>
            <w:r w:rsidR="00331F9B">
              <w:rPr>
                <w:webHidden/>
              </w:rPr>
              <w:tab/>
            </w:r>
            <w:r w:rsidR="00331F9B">
              <w:rPr>
                <w:webHidden/>
              </w:rPr>
              <w:fldChar w:fldCharType="begin"/>
            </w:r>
            <w:r w:rsidR="00331F9B">
              <w:rPr>
                <w:webHidden/>
              </w:rPr>
              <w:instrText xml:space="preserve"> PAGEREF _Toc107305013 \h </w:instrText>
            </w:r>
            <w:r w:rsidR="00331F9B">
              <w:rPr>
                <w:webHidden/>
              </w:rPr>
            </w:r>
            <w:r w:rsidR="00331F9B">
              <w:rPr>
                <w:webHidden/>
              </w:rPr>
              <w:fldChar w:fldCharType="separate"/>
            </w:r>
            <w:r w:rsidR="00E7697C">
              <w:rPr>
                <w:webHidden/>
              </w:rPr>
              <w:t>1</w:t>
            </w:r>
            <w:r w:rsidR="00331F9B">
              <w:rPr>
                <w:webHidden/>
              </w:rPr>
              <w:fldChar w:fldCharType="end"/>
            </w:r>
          </w:hyperlink>
        </w:p>
        <w:p w14:paraId="284B8F04" w14:textId="04A8DA16" w:rsidR="00331F9B" w:rsidRDefault="00A952B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07305014" w:history="1">
            <w:r w:rsidR="00331F9B" w:rsidRPr="00A8606D">
              <w:rPr>
                <w:rStyle w:val="Hyperlink"/>
                <w:b/>
              </w:rPr>
              <w:t>Document History</w:t>
            </w:r>
            <w:r w:rsidR="00331F9B">
              <w:rPr>
                <w:webHidden/>
              </w:rPr>
              <w:tab/>
            </w:r>
            <w:r w:rsidR="00331F9B">
              <w:rPr>
                <w:webHidden/>
              </w:rPr>
              <w:fldChar w:fldCharType="begin"/>
            </w:r>
            <w:r w:rsidR="00331F9B">
              <w:rPr>
                <w:webHidden/>
              </w:rPr>
              <w:instrText xml:space="preserve"> PAGEREF _Toc107305014 \h </w:instrText>
            </w:r>
            <w:r w:rsidR="00331F9B">
              <w:rPr>
                <w:webHidden/>
              </w:rPr>
            </w:r>
            <w:r w:rsidR="00331F9B">
              <w:rPr>
                <w:webHidden/>
              </w:rPr>
              <w:fldChar w:fldCharType="separate"/>
            </w:r>
            <w:r w:rsidR="00E7697C">
              <w:rPr>
                <w:webHidden/>
              </w:rPr>
              <w:t>3</w:t>
            </w:r>
            <w:r w:rsidR="00331F9B">
              <w:rPr>
                <w:webHidden/>
              </w:rPr>
              <w:fldChar w:fldCharType="end"/>
            </w:r>
          </w:hyperlink>
        </w:p>
        <w:p w14:paraId="75BA5774" w14:textId="6B6B7D3C" w:rsidR="00331F9B" w:rsidRDefault="00A952B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07305015" w:history="1">
            <w:r w:rsidR="00331F9B" w:rsidRPr="00A8606D">
              <w:rPr>
                <w:rStyle w:val="Hyperlink"/>
                <w:b/>
              </w:rPr>
              <w:t>Data Submission</w:t>
            </w:r>
            <w:r w:rsidR="00331F9B">
              <w:rPr>
                <w:webHidden/>
              </w:rPr>
              <w:tab/>
            </w:r>
            <w:r w:rsidR="00331F9B">
              <w:rPr>
                <w:webHidden/>
              </w:rPr>
              <w:fldChar w:fldCharType="begin"/>
            </w:r>
            <w:r w:rsidR="00331F9B">
              <w:rPr>
                <w:webHidden/>
              </w:rPr>
              <w:instrText xml:space="preserve"> PAGEREF _Toc107305015 \h </w:instrText>
            </w:r>
            <w:r w:rsidR="00331F9B">
              <w:rPr>
                <w:webHidden/>
              </w:rPr>
            </w:r>
            <w:r w:rsidR="00331F9B">
              <w:rPr>
                <w:webHidden/>
              </w:rPr>
              <w:fldChar w:fldCharType="separate"/>
            </w:r>
            <w:r w:rsidR="00E7697C">
              <w:rPr>
                <w:webHidden/>
              </w:rPr>
              <w:t>4</w:t>
            </w:r>
            <w:r w:rsidR="00331F9B">
              <w:rPr>
                <w:webHidden/>
              </w:rPr>
              <w:fldChar w:fldCharType="end"/>
            </w:r>
          </w:hyperlink>
        </w:p>
        <w:p w14:paraId="08B9F687" w14:textId="1652EC65" w:rsidR="00331F9B" w:rsidRDefault="00A952B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07305016" w:history="1">
            <w:r w:rsidR="00331F9B" w:rsidRPr="00A8606D">
              <w:rPr>
                <w:rStyle w:val="Hyperlink"/>
                <w:b/>
              </w:rPr>
              <w:t>Data Components – Interchanges</w:t>
            </w:r>
            <w:r w:rsidR="00331F9B">
              <w:rPr>
                <w:webHidden/>
              </w:rPr>
              <w:tab/>
            </w:r>
            <w:r w:rsidR="00331F9B">
              <w:rPr>
                <w:webHidden/>
              </w:rPr>
              <w:fldChar w:fldCharType="begin"/>
            </w:r>
            <w:r w:rsidR="00331F9B">
              <w:rPr>
                <w:webHidden/>
              </w:rPr>
              <w:instrText xml:space="preserve"> PAGEREF _Toc107305016 \h </w:instrText>
            </w:r>
            <w:r w:rsidR="00331F9B">
              <w:rPr>
                <w:webHidden/>
              </w:rPr>
            </w:r>
            <w:r w:rsidR="00331F9B">
              <w:rPr>
                <w:webHidden/>
              </w:rPr>
              <w:fldChar w:fldCharType="separate"/>
            </w:r>
            <w:r w:rsidR="00E7697C">
              <w:rPr>
                <w:webHidden/>
              </w:rPr>
              <w:t>5</w:t>
            </w:r>
            <w:r w:rsidR="00331F9B">
              <w:rPr>
                <w:webHidden/>
              </w:rPr>
              <w:fldChar w:fldCharType="end"/>
            </w:r>
          </w:hyperlink>
        </w:p>
        <w:p w14:paraId="61335668" w14:textId="6D47ADE2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17" w:history="1">
            <w:r w:rsidR="00331F9B" w:rsidRPr="00A8606D">
              <w:rPr>
                <w:rStyle w:val="Hyperlink"/>
                <w:noProof/>
              </w:rPr>
              <w:t>InterchangeEducationOrganizationExtension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17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5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0986CAEC" w14:textId="13E00965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18" w:history="1">
            <w:r w:rsidR="00331F9B" w:rsidRPr="00A8606D">
              <w:rPr>
                <w:rStyle w:val="Hyperlink"/>
                <w:noProof/>
              </w:rPr>
              <w:t>InterchangeEducationOrgCalendar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18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5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13236BDF" w14:textId="70EBA66F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19" w:history="1">
            <w:r w:rsidR="00331F9B" w:rsidRPr="00A8606D">
              <w:rPr>
                <w:rStyle w:val="Hyperlink"/>
                <w:noProof/>
              </w:rPr>
              <w:t>InterchangeStudentExtension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19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5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50EDFCF6" w14:textId="3ECC29AB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20" w:history="1">
            <w:r w:rsidR="00331F9B" w:rsidRPr="00A8606D">
              <w:rPr>
                <w:rStyle w:val="Hyperlink"/>
                <w:noProof/>
              </w:rPr>
              <w:t>InterchangeStudentParentExtension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20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7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550E56FC" w14:textId="27C84CAD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21" w:history="1">
            <w:r w:rsidR="00331F9B" w:rsidRPr="00A8606D">
              <w:rPr>
                <w:rStyle w:val="Hyperlink"/>
                <w:noProof/>
              </w:rPr>
              <w:t>InterchangeStudentEnrollmentExtension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21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7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222BF7C9" w14:textId="0778814A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22" w:history="1">
            <w:r w:rsidR="00331F9B" w:rsidRPr="00A8606D">
              <w:rPr>
                <w:rStyle w:val="Hyperlink"/>
                <w:noProof/>
              </w:rPr>
              <w:t>InterchangeStaffAssociationExtension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22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7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0BCDA5A0" w14:textId="4D12C43A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23" w:history="1">
            <w:r w:rsidR="00331F9B" w:rsidRPr="00A8606D">
              <w:rPr>
                <w:rStyle w:val="Hyperlink"/>
                <w:noProof/>
              </w:rPr>
              <w:t>InterchangeStudentAttendanceExtension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23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8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6B57A92A" w14:textId="709A5E64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24" w:history="1">
            <w:r w:rsidR="00331F9B" w:rsidRPr="00A8606D">
              <w:rPr>
                <w:rStyle w:val="Hyperlink"/>
                <w:noProof/>
              </w:rPr>
              <w:t>InterchangeStudentDisciplineExtension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24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8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1D019962" w14:textId="03675A6F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25" w:history="1">
            <w:r w:rsidR="00331F9B" w:rsidRPr="00A8606D">
              <w:rPr>
                <w:rStyle w:val="Hyperlink"/>
                <w:noProof/>
              </w:rPr>
              <w:t>InterchangeStudentProgramExtension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25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9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61661872" w14:textId="07C1CCD9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26" w:history="1">
            <w:r w:rsidR="00331F9B" w:rsidRPr="00A8606D">
              <w:rPr>
                <w:rStyle w:val="Hyperlink"/>
                <w:noProof/>
              </w:rPr>
              <w:t>InterchangeStudentAssessment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26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0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24C4B112" w14:textId="261873B5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27" w:history="1">
            <w:r w:rsidR="00331F9B" w:rsidRPr="00A8606D">
              <w:rPr>
                <w:rStyle w:val="Hyperlink"/>
                <w:noProof/>
              </w:rPr>
              <w:t>InterchangeStudentCohort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27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0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28C9C958" w14:textId="05AC583A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28" w:history="1">
            <w:r w:rsidR="00331F9B" w:rsidRPr="00A8606D">
              <w:rPr>
                <w:rStyle w:val="Hyperlink"/>
                <w:noProof/>
              </w:rPr>
              <w:t>InterchangeStudentRestraintEventExtension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28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0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603E0B96" w14:textId="7A9199D1" w:rsidR="00331F9B" w:rsidRDefault="00A952B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07305029" w:history="1">
            <w:r w:rsidR="00331F9B" w:rsidRPr="00A8606D">
              <w:rPr>
                <w:rStyle w:val="Hyperlink"/>
                <w:b/>
              </w:rPr>
              <w:t>Data Components – Complex Types and Data Elements</w:t>
            </w:r>
            <w:r w:rsidR="00331F9B">
              <w:rPr>
                <w:webHidden/>
              </w:rPr>
              <w:tab/>
            </w:r>
            <w:r w:rsidR="00331F9B">
              <w:rPr>
                <w:webHidden/>
              </w:rPr>
              <w:fldChar w:fldCharType="begin"/>
            </w:r>
            <w:r w:rsidR="00331F9B">
              <w:rPr>
                <w:webHidden/>
              </w:rPr>
              <w:instrText xml:space="preserve"> PAGEREF _Toc107305029 \h </w:instrText>
            </w:r>
            <w:r w:rsidR="00331F9B">
              <w:rPr>
                <w:webHidden/>
              </w:rPr>
            </w:r>
            <w:r w:rsidR="00331F9B">
              <w:rPr>
                <w:webHidden/>
              </w:rPr>
              <w:fldChar w:fldCharType="separate"/>
            </w:r>
            <w:r w:rsidR="00E7697C">
              <w:rPr>
                <w:webHidden/>
              </w:rPr>
              <w:t>11</w:t>
            </w:r>
            <w:r w:rsidR="00331F9B">
              <w:rPr>
                <w:webHidden/>
              </w:rPr>
              <w:fldChar w:fldCharType="end"/>
            </w:r>
          </w:hyperlink>
        </w:p>
        <w:p w14:paraId="474F526F" w14:textId="0F4542A8" w:rsidR="00331F9B" w:rsidRDefault="00A952B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7305030" w:history="1">
            <w:r w:rsidR="00331F9B" w:rsidRPr="00A8606D">
              <w:rPr>
                <w:rStyle w:val="Hyperlink"/>
                <w:bCs/>
                <w:noProof/>
              </w:rPr>
              <w:t xml:space="preserve">Education </w:t>
            </w:r>
            <w:r w:rsidR="00331F9B" w:rsidRPr="00A8606D">
              <w:rPr>
                <w:rStyle w:val="Hyperlink"/>
                <w:noProof/>
              </w:rPr>
              <w:t>Organization</w:t>
            </w:r>
            <w:r w:rsidR="00331F9B" w:rsidRPr="00A8606D">
              <w:rPr>
                <w:rStyle w:val="Hyperlink"/>
                <w:bCs/>
                <w:noProof/>
              </w:rPr>
              <w:t xml:space="preserve"> Category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30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1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491A371A" w14:textId="69D7D5DA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31" w:history="1">
            <w:r w:rsidR="00331F9B" w:rsidRPr="00A8606D">
              <w:rPr>
                <w:rStyle w:val="Hyperlink"/>
                <w:noProof/>
              </w:rPr>
              <w:t>10020 – School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31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1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0DC0C4ED" w14:textId="665A3535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32" w:history="1">
            <w:r w:rsidR="00331F9B" w:rsidRPr="00A8606D">
              <w:rPr>
                <w:rStyle w:val="Hyperlink"/>
                <w:noProof/>
              </w:rPr>
              <w:t>10050 – Section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32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1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374F81D4" w14:textId="585E85F0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33" w:history="1">
            <w:r w:rsidR="00331F9B" w:rsidRPr="00A8606D">
              <w:rPr>
                <w:rStyle w:val="Hyperlink"/>
                <w:noProof/>
              </w:rPr>
              <w:t>10200 – CalendarDate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33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1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003471AB" w14:textId="4080FD57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34" w:history="1">
            <w:r w:rsidR="00331F9B" w:rsidRPr="00A8606D">
              <w:rPr>
                <w:rStyle w:val="Hyperlink"/>
                <w:noProof/>
              </w:rPr>
              <w:t>10200 – ReportingPeriod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34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2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76F963D1" w14:textId="2BEAE52C" w:rsidR="00331F9B" w:rsidRDefault="00A952B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7305035" w:history="1">
            <w:r w:rsidR="00331F9B" w:rsidRPr="00A8606D">
              <w:rPr>
                <w:rStyle w:val="Hyperlink"/>
                <w:noProof/>
              </w:rPr>
              <w:t>Staff Category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35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2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587739B1" w14:textId="4221EA9E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36" w:history="1">
            <w:r w:rsidR="00331F9B" w:rsidRPr="00A8606D">
              <w:rPr>
                <w:rStyle w:val="Hyperlink"/>
                <w:noProof/>
              </w:rPr>
              <w:t>30040 – Staff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36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2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70ED31C2" w14:textId="1BC13C0F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37" w:history="1">
            <w:r w:rsidR="00331F9B" w:rsidRPr="00A8606D">
              <w:rPr>
                <w:rStyle w:val="Hyperlink"/>
                <w:noProof/>
              </w:rPr>
              <w:t>30090 – StaffResponsibilties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37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3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569AE659" w14:textId="124E2369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38" w:history="1">
            <w:r w:rsidR="00331F9B" w:rsidRPr="00A8606D">
              <w:rPr>
                <w:rStyle w:val="Hyperlink"/>
                <w:noProof/>
              </w:rPr>
              <w:t>30305 / 50300 – TeacherSectionAssociation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38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3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0F83BC60" w14:textId="6F8858D9" w:rsidR="00331F9B" w:rsidRDefault="00A952B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7305039" w:history="1">
            <w:r w:rsidR="00331F9B" w:rsidRPr="00A8606D">
              <w:rPr>
                <w:rStyle w:val="Hyperlink"/>
                <w:noProof/>
              </w:rPr>
              <w:t>Student Category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39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4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4BDE72C2" w14:textId="26775776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40" w:history="1">
            <w:r w:rsidR="00331F9B" w:rsidRPr="00A8606D">
              <w:rPr>
                <w:rStyle w:val="Hyperlink"/>
                <w:noProof/>
              </w:rPr>
              <w:t>40100 / 49010 – Student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40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4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2FE56C0C" w14:textId="14AA6A3C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41" w:history="1">
            <w:r w:rsidR="00331F9B" w:rsidRPr="00A8606D">
              <w:rPr>
                <w:rStyle w:val="Hyperlink"/>
                <w:noProof/>
              </w:rPr>
              <w:t>40110 / 43415 – StudentSchoolAssociation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41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5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0F6ECD99" w14:textId="6A14F009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42" w:history="1">
            <w:r w:rsidR="00331F9B" w:rsidRPr="00A8606D">
              <w:rPr>
                <w:rStyle w:val="Hyperlink"/>
                <w:noProof/>
              </w:rPr>
              <w:t>40110 / 50300 – StudentSectionAssociat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42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6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28D213C4" w14:textId="1293F4D7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43" w:history="1">
            <w:r w:rsidR="00331F9B" w:rsidRPr="00A8606D">
              <w:rPr>
                <w:rStyle w:val="Hyperlink"/>
                <w:noProof/>
              </w:rPr>
              <w:t>40110 – StudentProgram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43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7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1E4D0DFD" w14:textId="27C033AC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44" w:history="1">
            <w:r w:rsidR="00331F9B" w:rsidRPr="00A8606D">
              <w:rPr>
                <w:rStyle w:val="Hyperlink"/>
                <w:noProof/>
              </w:rPr>
              <w:t>40110 – StudentChildFindAssociation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44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7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0D1E56D7" w14:textId="5E24CFFA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45" w:history="1">
            <w:r w:rsidR="00331F9B" w:rsidRPr="00A8606D">
              <w:rPr>
                <w:rStyle w:val="Hyperlink"/>
                <w:noProof/>
              </w:rPr>
              <w:t>40115 – StudentResidentialFacilityAssociation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45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9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5FF624DC" w14:textId="4518E836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46" w:history="1">
            <w:r w:rsidR="00331F9B" w:rsidRPr="00A8606D">
              <w:rPr>
                <w:rStyle w:val="Hyperlink"/>
                <w:noProof/>
              </w:rPr>
              <w:t>40203 – SchoolLeaver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46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19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00F0F2F4" w14:textId="4A140AAF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47" w:history="1">
            <w:r w:rsidR="00331F9B" w:rsidRPr="00A8606D">
              <w:rPr>
                <w:rStyle w:val="Hyperlink"/>
                <w:noProof/>
              </w:rPr>
              <w:t>41163 – StudentSpecialEdProgramAssociation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47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0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36A524C0" w14:textId="5F6791D0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48" w:history="1">
            <w:r w:rsidR="00331F9B" w:rsidRPr="00A8606D">
              <w:rPr>
                <w:rStyle w:val="Hyperlink"/>
                <w:noProof/>
              </w:rPr>
              <w:t>42400 – BasicReportingPeriodAttendance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48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0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787FB6BC" w14:textId="30A96ABC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49" w:history="1">
            <w:r w:rsidR="00331F9B" w:rsidRPr="00A8606D">
              <w:rPr>
                <w:rStyle w:val="Hyperlink"/>
                <w:noProof/>
              </w:rPr>
              <w:t>42401/42405/42410/42500/42505/42510 – SpecialProgramsReportingPeriodAttendance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49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1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56923F8F" w14:textId="05FC225E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50" w:history="1">
            <w:r w:rsidR="00331F9B" w:rsidRPr="00A8606D">
              <w:rPr>
                <w:rStyle w:val="Hyperlink"/>
                <w:noProof/>
              </w:rPr>
              <w:t>44425 – DisciplineAction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50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1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439D3521" w14:textId="544FDE7D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51" w:history="1">
            <w:r w:rsidR="00331F9B" w:rsidRPr="00A8606D">
              <w:rPr>
                <w:rStyle w:val="Hyperlink"/>
                <w:noProof/>
              </w:rPr>
              <w:t>44425 – StudentDisciplineIncidentAssociation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51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1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010C0736" w14:textId="0EC28A00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52" w:history="1">
            <w:r w:rsidR="00331F9B" w:rsidRPr="00A8606D">
              <w:rPr>
                <w:rStyle w:val="Hyperlink"/>
                <w:noProof/>
              </w:rPr>
              <w:t>45435 – RestraintEvent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52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2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457D5C63" w14:textId="646467E1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53" w:history="1">
            <w:r w:rsidR="00331F9B" w:rsidRPr="00A8606D">
              <w:rPr>
                <w:rStyle w:val="Hyperlink"/>
                <w:noProof/>
              </w:rPr>
              <w:t>46010 – StudentAssessment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53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2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754E1D87" w14:textId="4371132D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54" w:history="1">
            <w:r w:rsidR="00331F9B" w:rsidRPr="00A8606D">
              <w:rPr>
                <w:rStyle w:val="Hyperlink"/>
                <w:noProof/>
              </w:rPr>
              <w:t>46010 – StudentReference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54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2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50CFA7FF" w14:textId="17130DDF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55" w:history="1">
            <w:r w:rsidR="00331F9B" w:rsidRPr="00A8606D">
              <w:rPr>
                <w:rStyle w:val="Hyperlink"/>
                <w:noProof/>
              </w:rPr>
              <w:t>48011 – StudentGraduationProgram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55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3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496CC777" w14:textId="3D3D5F75" w:rsidR="00331F9B" w:rsidRDefault="00A952B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7305056" w:history="1">
            <w:r w:rsidR="00331F9B" w:rsidRPr="00A8606D">
              <w:rPr>
                <w:rStyle w:val="Hyperlink"/>
                <w:noProof/>
              </w:rPr>
              <w:t>Campus Course Section Category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56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3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6D2CF44C" w14:textId="363B342D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57" w:history="1">
            <w:r w:rsidR="00331F9B" w:rsidRPr="00A8606D">
              <w:rPr>
                <w:rStyle w:val="Hyperlink"/>
                <w:noProof/>
              </w:rPr>
              <w:t>10050 / 43415 / 50300 – Section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57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3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70A5002B" w14:textId="31187B0D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58" w:history="1">
            <w:r w:rsidR="00331F9B" w:rsidRPr="00A8606D">
              <w:rPr>
                <w:rStyle w:val="Hyperlink"/>
                <w:noProof/>
              </w:rPr>
              <w:t>30305 / 50300 – TeacherSectionAssociationExtens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58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3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05045581" w14:textId="77ABEA4D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59" w:history="1">
            <w:r w:rsidR="00331F9B" w:rsidRPr="00A8606D">
              <w:rPr>
                <w:rStyle w:val="Hyperlink"/>
                <w:noProof/>
              </w:rPr>
              <w:t>40110 / 50300 – StudentSectionAssociat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59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3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1250EE4A" w14:textId="5F45CF30" w:rsidR="00331F9B" w:rsidRDefault="00A952B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7305060" w:history="1">
            <w:r w:rsidR="00331F9B" w:rsidRPr="00A8606D">
              <w:rPr>
                <w:rStyle w:val="Hyperlink"/>
                <w:noProof/>
              </w:rPr>
              <w:t>Cohort Category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60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4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45D237BE" w14:textId="6D51D68A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61" w:history="1">
            <w:r w:rsidR="00331F9B" w:rsidRPr="00A8606D">
              <w:rPr>
                <w:rStyle w:val="Hyperlink"/>
                <w:noProof/>
              </w:rPr>
              <w:t>70010 – StaffCohortAssociat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61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4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2CB149F8" w14:textId="56DE79B0" w:rsidR="00331F9B" w:rsidRDefault="00A952B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07305062" w:history="1">
            <w:r w:rsidR="00331F9B" w:rsidRPr="00A8606D">
              <w:rPr>
                <w:rStyle w:val="Hyperlink"/>
                <w:noProof/>
              </w:rPr>
              <w:t>70010 – StudentCohortAssociation Complex Type</w:t>
            </w:r>
            <w:r w:rsidR="00331F9B">
              <w:rPr>
                <w:noProof/>
                <w:webHidden/>
              </w:rPr>
              <w:tab/>
            </w:r>
            <w:r w:rsidR="00331F9B">
              <w:rPr>
                <w:noProof/>
                <w:webHidden/>
              </w:rPr>
              <w:fldChar w:fldCharType="begin"/>
            </w:r>
            <w:r w:rsidR="00331F9B">
              <w:rPr>
                <w:noProof/>
                <w:webHidden/>
              </w:rPr>
              <w:instrText xml:space="preserve"> PAGEREF _Toc107305062 \h </w:instrText>
            </w:r>
            <w:r w:rsidR="00331F9B">
              <w:rPr>
                <w:noProof/>
                <w:webHidden/>
              </w:rPr>
            </w:r>
            <w:r w:rsidR="00331F9B">
              <w:rPr>
                <w:noProof/>
                <w:webHidden/>
              </w:rPr>
              <w:fldChar w:fldCharType="separate"/>
            </w:r>
            <w:r w:rsidR="00E7697C">
              <w:rPr>
                <w:noProof/>
                <w:webHidden/>
              </w:rPr>
              <w:t>24</w:t>
            </w:r>
            <w:r w:rsidR="00331F9B">
              <w:rPr>
                <w:noProof/>
                <w:webHidden/>
              </w:rPr>
              <w:fldChar w:fldCharType="end"/>
            </w:r>
          </w:hyperlink>
        </w:p>
        <w:p w14:paraId="286F6FAF" w14:textId="105E825D" w:rsidR="00331F9B" w:rsidRDefault="00A952B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07305063" w:history="1">
            <w:r w:rsidR="00331F9B" w:rsidRPr="00A8606D">
              <w:rPr>
                <w:rStyle w:val="Hyperlink"/>
                <w:b/>
              </w:rPr>
              <w:t>Code Tables</w:t>
            </w:r>
            <w:r w:rsidR="00331F9B">
              <w:rPr>
                <w:webHidden/>
              </w:rPr>
              <w:tab/>
            </w:r>
            <w:r w:rsidR="00331F9B">
              <w:rPr>
                <w:webHidden/>
              </w:rPr>
              <w:fldChar w:fldCharType="begin"/>
            </w:r>
            <w:r w:rsidR="00331F9B">
              <w:rPr>
                <w:webHidden/>
              </w:rPr>
              <w:instrText xml:space="preserve"> PAGEREF _Toc107305063 \h </w:instrText>
            </w:r>
            <w:r w:rsidR="00331F9B">
              <w:rPr>
                <w:webHidden/>
              </w:rPr>
            </w:r>
            <w:r w:rsidR="00331F9B">
              <w:rPr>
                <w:webHidden/>
              </w:rPr>
              <w:fldChar w:fldCharType="separate"/>
            </w:r>
            <w:r w:rsidR="00E7697C">
              <w:rPr>
                <w:webHidden/>
              </w:rPr>
              <w:t>24</w:t>
            </w:r>
            <w:r w:rsidR="00331F9B">
              <w:rPr>
                <w:webHidden/>
              </w:rPr>
              <w:fldChar w:fldCharType="end"/>
            </w:r>
          </w:hyperlink>
        </w:p>
        <w:p w14:paraId="561C5614" w14:textId="7DE4699D" w:rsidR="00331F9B" w:rsidRDefault="00A952B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07305064" w:history="1">
            <w:r w:rsidR="00331F9B" w:rsidRPr="00A8606D">
              <w:rPr>
                <w:rStyle w:val="Hyperlink"/>
                <w:b/>
              </w:rPr>
              <w:t>Rules</w:t>
            </w:r>
            <w:r w:rsidR="00331F9B">
              <w:rPr>
                <w:webHidden/>
              </w:rPr>
              <w:tab/>
            </w:r>
            <w:r w:rsidR="00331F9B">
              <w:rPr>
                <w:webHidden/>
              </w:rPr>
              <w:fldChar w:fldCharType="begin"/>
            </w:r>
            <w:r w:rsidR="00331F9B">
              <w:rPr>
                <w:webHidden/>
              </w:rPr>
              <w:instrText xml:space="preserve"> PAGEREF _Toc107305064 \h </w:instrText>
            </w:r>
            <w:r w:rsidR="00331F9B">
              <w:rPr>
                <w:webHidden/>
              </w:rPr>
            </w:r>
            <w:r w:rsidR="00331F9B">
              <w:rPr>
                <w:webHidden/>
              </w:rPr>
              <w:fldChar w:fldCharType="separate"/>
            </w:r>
            <w:r w:rsidR="00E7697C">
              <w:rPr>
                <w:webHidden/>
              </w:rPr>
              <w:t>24</w:t>
            </w:r>
            <w:r w:rsidR="00331F9B">
              <w:rPr>
                <w:webHidden/>
              </w:rPr>
              <w:fldChar w:fldCharType="end"/>
            </w:r>
          </w:hyperlink>
        </w:p>
        <w:p w14:paraId="39DCEFD1" w14:textId="181F1E60" w:rsidR="000F33E8" w:rsidRDefault="00BC3A21" w:rsidP="000F33E8">
          <w:r w:rsidRPr="00D32173">
            <w:rPr>
              <w:rFonts w:ascii="Calibri" w:hAnsi="Calibri"/>
              <w:b/>
              <w:bCs/>
              <w:noProof/>
            </w:rPr>
            <w:fldChar w:fldCharType="end"/>
          </w:r>
        </w:p>
      </w:sdtContent>
    </w:sdt>
    <w:p w14:paraId="0BFBD667" w14:textId="73310D15" w:rsidR="000F33E8" w:rsidRDefault="000F33E8"/>
    <w:p w14:paraId="18D9B78A" w14:textId="70615F5C" w:rsidR="006B2E0B" w:rsidRDefault="006B2E0B"/>
    <w:p w14:paraId="3147D9DB" w14:textId="77777777" w:rsidR="00C87631" w:rsidRDefault="00C87631"/>
    <w:p w14:paraId="47C8B689" w14:textId="47F378F5" w:rsidR="00E825D9" w:rsidRPr="00DF6FBA" w:rsidRDefault="00E825D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3" w:name="_Toc107305014"/>
      <w:r w:rsidRPr="00DF6FBA">
        <w:rPr>
          <w:rFonts w:ascii="Arial" w:hAnsi="Arial" w:cs="Arial"/>
          <w:b/>
          <w:color w:val="auto"/>
        </w:rPr>
        <w:t>Document History</w:t>
      </w:r>
      <w:bookmarkEnd w:id="3"/>
    </w:p>
    <w:tbl>
      <w:tblPr>
        <w:tblW w:w="12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1620"/>
        <w:gridCol w:w="1973"/>
        <w:gridCol w:w="7254"/>
      </w:tblGrid>
      <w:tr w:rsidR="00542E30" w:rsidRPr="003516A7" w14:paraId="2C4F218C" w14:textId="77777777" w:rsidTr="00154BDB">
        <w:trPr>
          <w:trHeight w:val="307"/>
        </w:trPr>
        <w:tc>
          <w:tcPr>
            <w:tcW w:w="1795" w:type="dxa"/>
          </w:tcPr>
          <w:p w14:paraId="7A0F897F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VERSION</w:t>
            </w:r>
          </w:p>
        </w:tc>
        <w:tc>
          <w:tcPr>
            <w:tcW w:w="1620" w:type="dxa"/>
          </w:tcPr>
          <w:p w14:paraId="411AC446" w14:textId="77777777" w:rsidR="00542E30" w:rsidRPr="003516A7" w:rsidRDefault="00542E30" w:rsidP="00154BDB">
            <w:pPr>
              <w:rPr>
                <w:rFonts w:cs="Arial"/>
                <w:b/>
              </w:rPr>
            </w:pPr>
          </w:p>
        </w:tc>
        <w:tc>
          <w:tcPr>
            <w:tcW w:w="1973" w:type="dxa"/>
          </w:tcPr>
          <w:p w14:paraId="3AE88414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ATE</w:t>
            </w:r>
          </w:p>
        </w:tc>
        <w:tc>
          <w:tcPr>
            <w:tcW w:w="7254" w:type="dxa"/>
          </w:tcPr>
          <w:p w14:paraId="051FB428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ESCRIPTION</w:t>
            </w:r>
          </w:p>
        </w:tc>
      </w:tr>
      <w:tr w:rsidR="00542E30" w:rsidRPr="003516A7" w14:paraId="69E37656" w14:textId="77777777" w:rsidTr="00154BDB">
        <w:trPr>
          <w:trHeight w:val="307"/>
        </w:trPr>
        <w:tc>
          <w:tcPr>
            <w:tcW w:w="1795" w:type="dxa"/>
          </w:tcPr>
          <w:p w14:paraId="72C6C87B" w14:textId="77777777" w:rsidR="00542E30" w:rsidRPr="003516A7" w:rsidRDefault="00542E30" w:rsidP="00154BDB">
            <w:pPr>
              <w:rPr>
                <w:rFonts w:cs="Arial"/>
              </w:rPr>
            </w:pPr>
            <w:r w:rsidRPr="003516A7">
              <w:rPr>
                <w:rFonts w:cs="Arial"/>
              </w:rPr>
              <w:t>Preliminary</w:t>
            </w:r>
          </w:p>
        </w:tc>
        <w:tc>
          <w:tcPr>
            <w:tcW w:w="1620" w:type="dxa"/>
          </w:tcPr>
          <w:p w14:paraId="4F06019B" w14:textId="015FEC18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202</w:t>
            </w:r>
            <w:r w:rsidR="004F3744">
              <w:rPr>
                <w:rFonts w:cs="Arial"/>
              </w:rPr>
              <w:t>3</w:t>
            </w:r>
            <w:r>
              <w:rPr>
                <w:rFonts w:cs="Arial"/>
              </w:rPr>
              <w:t>.0.0</w:t>
            </w:r>
          </w:p>
        </w:tc>
        <w:tc>
          <w:tcPr>
            <w:tcW w:w="1973" w:type="dxa"/>
          </w:tcPr>
          <w:p w14:paraId="347878F1" w14:textId="5244D553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December 1, 20</w:t>
            </w:r>
            <w:r w:rsidR="00154BDB">
              <w:rPr>
                <w:rFonts w:cs="Arial"/>
              </w:rPr>
              <w:t>2</w:t>
            </w:r>
            <w:r w:rsidR="004F3744">
              <w:rPr>
                <w:rFonts w:cs="Arial"/>
              </w:rPr>
              <w:t>1</w:t>
            </w:r>
          </w:p>
        </w:tc>
        <w:tc>
          <w:tcPr>
            <w:tcW w:w="7254" w:type="dxa"/>
          </w:tcPr>
          <w:p w14:paraId="0CC48308" w14:textId="4E7A790D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Preliminary Version</w:t>
            </w:r>
          </w:p>
        </w:tc>
      </w:tr>
      <w:tr w:rsidR="00B65719" w:rsidRPr="003516A7" w14:paraId="6E29794A" w14:textId="77777777" w:rsidTr="00154BDB">
        <w:trPr>
          <w:trHeight w:val="307"/>
        </w:trPr>
        <w:tc>
          <w:tcPr>
            <w:tcW w:w="1795" w:type="dxa"/>
          </w:tcPr>
          <w:p w14:paraId="0FFC23B1" w14:textId="37C47197" w:rsidR="00B65719" w:rsidRPr="003516A7" w:rsidRDefault="005B7D3B" w:rsidP="00154BDB">
            <w:pPr>
              <w:rPr>
                <w:rFonts w:cs="Arial"/>
              </w:rPr>
            </w:pPr>
            <w:r>
              <w:rPr>
                <w:rFonts w:cs="Arial"/>
              </w:rPr>
              <w:t>Final</w:t>
            </w:r>
          </w:p>
        </w:tc>
        <w:tc>
          <w:tcPr>
            <w:tcW w:w="1620" w:type="dxa"/>
          </w:tcPr>
          <w:p w14:paraId="56F1EB88" w14:textId="4913650D" w:rsidR="00B65719" w:rsidRDefault="005B7D3B" w:rsidP="00154BDB">
            <w:pPr>
              <w:rPr>
                <w:rFonts w:cs="Arial"/>
              </w:rPr>
            </w:pPr>
            <w:r>
              <w:rPr>
                <w:rFonts w:cs="Arial"/>
              </w:rPr>
              <w:t>2023.1.0</w:t>
            </w:r>
          </w:p>
        </w:tc>
        <w:tc>
          <w:tcPr>
            <w:tcW w:w="1973" w:type="dxa"/>
          </w:tcPr>
          <w:p w14:paraId="19E59D05" w14:textId="53AAE521" w:rsidR="00B65719" w:rsidRDefault="005B7D3B" w:rsidP="00154BDB">
            <w:pPr>
              <w:rPr>
                <w:rFonts w:cs="Arial"/>
              </w:rPr>
            </w:pPr>
            <w:r>
              <w:rPr>
                <w:rFonts w:cs="Arial"/>
              </w:rPr>
              <w:t>March 1, 2022</w:t>
            </w:r>
          </w:p>
        </w:tc>
        <w:tc>
          <w:tcPr>
            <w:tcW w:w="7254" w:type="dxa"/>
          </w:tcPr>
          <w:p w14:paraId="18C58FC7" w14:textId="09447520" w:rsidR="00B65719" w:rsidRDefault="005B7D3B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Final Version</w:t>
            </w:r>
          </w:p>
        </w:tc>
      </w:tr>
      <w:tr w:rsidR="005902C5" w:rsidRPr="003516A7" w14:paraId="27992A2E" w14:textId="77777777" w:rsidTr="00154BDB">
        <w:trPr>
          <w:trHeight w:val="307"/>
        </w:trPr>
        <w:tc>
          <w:tcPr>
            <w:tcW w:w="1795" w:type="dxa"/>
          </w:tcPr>
          <w:p w14:paraId="3F68EA84" w14:textId="57036365" w:rsidR="005902C5" w:rsidRDefault="005902C5" w:rsidP="00154BDB">
            <w:pPr>
              <w:rPr>
                <w:rFonts w:cs="Arial"/>
              </w:rPr>
            </w:pPr>
            <w:r>
              <w:rPr>
                <w:rFonts w:cs="Arial"/>
              </w:rPr>
              <w:t>Final</w:t>
            </w:r>
          </w:p>
        </w:tc>
        <w:tc>
          <w:tcPr>
            <w:tcW w:w="1620" w:type="dxa"/>
          </w:tcPr>
          <w:p w14:paraId="36F9994E" w14:textId="7C651C18" w:rsidR="005902C5" w:rsidRDefault="005902C5" w:rsidP="00154BDB">
            <w:pPr>
              <w:rPr>
                <w:rFonts w:cs="Arial"/>
              </w:rPr>
            </w:pPr>
            <w:r>
              <w:rPr>
                <w:rFonts w:cs="Arial"/>
              </w:rPr>
              <w:t>2023.1.0</w:t>
            </w:r>
          </w:p>
        </w:tc>
        <w:tc>
          <w:tcPr>
            <w:tcW w:w="1973" w:type="dxa"/>
          </w:tcPr>
          <w:p w14:paraId="207B0687" w14:textId="1DBB9A79" w:rsidR="005902C5" w:rsidRDefault="005902C5" w:rsidP="00154BDB">
            <w:pPr>
              <w:rPr>
                <w:rFonts w:cs="Arial"/>
              </w:rPr>
            </w:pPr>
            <w:r>
              <w:rPr>
                <w:rFonts w:cs="Arial"/>
              </w:rPr>
              <w:t>March 16, 2022</w:t>
            </w:r>
          </w:p>
        </w:tc>
        <w:tc>
          <w:tcPr>
            <w:tcW w:w="7254" w:type="dxa"/>
          </w:tcPr>
          <w:p w14:paraId="2AB61D92" w14:textId="25EC2C1F" w:rsidR="005902C5" w:rsidRDefault="005902C5" w:rsidP="00154BDB">
            <w:pPr>
              <w:rPr>
                <w:rFonts w:cs="Arial"/>
              </w:rPr>
            </w:pPr>
            <w:r w:rsidRPr="005902C5">
              <w:rPr>
                <w:rFonts w:cs="Arial"/>
              </w:rPr>
              <w:t xml:space="preserve">Change log created </w:t>
            </w:r>
            <w:r w:rsidR="00977E78">
              <w:rPr>
                <w:rFonts w:cs="Arial"/>
              </w:rPr>
              <w:t>–</w:t>
            </w:r>
            <w:r w:rsidRPr="005902C5">
              <w:rPr>
                <w:rFonts w:cs="Arial"/>
              </w:rPr>
              <w:t xml:space="preserve"> corrected E0791 DATE-OF-GRADUATION Domain of Values to 2021-2022</w:t>
            </w:r>
          </w:p>
        </w:tc>
      </w:tr>
      <w:tr w:rsidR="0020417C" w:rsidRPr="003516A7" w14:paraId="0DCC8B0E" w14:textId="77777777" w:rsidTr="00154BDB">
        <w:trPr>
          <w:trHeight w:val="307"/>
        </w:trPr>
        <w:tc>
          <w:tcPr>
            <w:tcW w:w="1795" w:type="dxa"/>
          </w:tcPr>
          <w:p w14:paraId="06E46996" w14:textId="01CDB00F" w:rsidR="0020417C" w:rsidRDefault="0020417C" w:rsidP="00154BDB">
            <w:pPr>
              <w:rPr>
                <w:rFonts w:cs="Arial"/>
              </w:rPr>
            </w:pPr>
            <w:r>
              <w:rPr>
                <w:rFonts w:cs="Arial"/>
              </w:rPr>
              <w:t>Addendum</w:t>
            </w:r>
          </w:p>
        </w:tc>
        <w:tc>
          <w:tcPr>
            <w:tcW w:w="1620" w:type="dxa"/>
          </w:tcPr>
          <w:p w14:paraId="03B35332" w14:textId="63F4D66C" w:rsidR="0020417C" w:rsidRDefault="0020417C" w:rsidP="00154BDB">
            <w:pPr>
              <w:rPr>
                <w:rFonts w:cs="Arial"/>
              </w:rPr>
            </w:pPr>
            <w:r>
              <w:rPr>
                <w:rFonts w:cs="Arial"/>
              </w:rPr>
              <w:t>2023.2.0</w:t>
            </w:r>
          </w:p>
        </w:tc>
        <w:tc>
          <w:tcPr>
            <w:tcW w:w="1973" w:type="dxa"/>
          </w:tcPr>
          <w:p w14:paraId="118B6561" w14:textId="12C37521" w:rsidR="0020417C" w:rsidRDefault="0020417C" w:rsidP="00154BDB">
            <w:pPr>
              <w:rPr>
                <w:rFonts w:cs="Arial"/>
              </w:rPr>
            </w:pPr>
            <w:r>
              <w:rPr>
                <w:rFonts w:cs="Arial"/>
              </w:rPr>
              <w:t>July 1, 2022</w:t>
            </w:r>
          </w:p>
        </w:tc>
        <w:tc>
          <w:tcPr>
            <w:tcW w:w="7254" w:type="dxa"/>
          </w:tcPr>
          <w:p w14:paraId="2BBD0744" w14:textId="1610A836" w:rsidR="0020417C" w:rsidRPr="005902C5" w:rsidRDefault="0020417C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Addendum Version</w:t>
            </w:r>
          </w:p>
        </w:tc>
      </w:tr>
      <w:tr w:rsidR="00433057" w:rsidRPr="003516A7" w14:paraId="35E0AF6C" w14:textId="77777777" w:rsidTr="00154BDB">
        <w:trPr>
          <w:trHeight w:val="307"/>
        </w:trPr>
        <w:tc>
          <w:tcPr>
            <w:tcW w:w="1795" w:type="dxa"/>
          </w:tcPr>
          <w:p w14:paraId="27B6481F" w14:textId="5F1074EB" w:rsidR="00433057" w:rsidRDefault="00433057" w:rsidP="00154BDB">
            <w:pPr>
              <w:rPr>
                <w:rFonts w:cs="Arial"/>
              </w:rPr>
            </w:pPr>
            <w:r>
              <w:rPr>
                <w:rFonts w:cs="Arial"/>
              </w:rPr>
              <w:t>Post-Addendum</w:t>
            </w:r>
          </w:p>
        </w:tc>
        <w:tc>
          <w:tcPr>
            <w:tcW w:w="1620" w:type="dxa"/>
          </w:tcPr>
          <w:p w14:paraId="16F989A8" w14:textId="3150EF4F" w:rsidR="00433057" w:rsidRDefault="00433057" w:rsidP="00154BDB">
            <w:pPr>
              <w:rPr>
                <w:rFonts w:cs="Arial"/>
              </w:rPr>
            </w:pPr>
            <w:r>
              <w:rPr>
                <w:rFonts w:cs="Arial"/>
              </w:rPr>
              <w:t>2023.2.1</w:t>
            </w:r>
          </w:p>
        </w:tc>
        <w:tc>
          <w:tcPr>
            <w:tcW w:w="1973" w:type="dxa"/>
          </w:tcPr>
          <w:p w14:paraId="7E22B4F0" w14:textId="07A59487" w:rsidR="00433057" w:rsidRDefault="00433057" w:rsidP="00154BDB">
            <w:pPr>
              <w:rPr>
                <w:rFonts w:cs="Arial"/>
              </w:rPr>
            </w:pPr>
            <w:r>
              <w:rPr>
                <w:rFonts w:cs="Arial"/>
              </w:rPr>
              <w:t>August 1</w:t>
            </w:r>
            <w:r w:rsidR="00D5627C">
              <w:rPr>
                <w:rFonts w:cs="Arial"/>
              </w:rPr>
              <w:t>9</w:t>
            </w:r>
            <w:r>
              <w:rPr>
                <w:rFonts w:cs="Arial"/>
              </w:rPr>
              <w:t>, 2022</w:t>
            </w:r>
          </w:p>
        </w:tc>
        <w:tc>
          <w:tcPr>
            <w:tcW w:w="7254" w:type="dxa"/>
          </w:tcPr>
          <w:p w14:paraId="14846343" w14:textId="6A6D9DE1" w:rsidR="00433057" w:rsidRDefault="00433057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Post-Addendum Version</w:t>
            </w:r>
          </w:p>
        </w:tc>
      </w:tr>
    </w:tbl>
    <w:p w14:paraId="380E6C22" w14:textId="77777777" w:rsidR="000E5A7F" w:rsidRPr="003516A7" w:rsidRDefault="000E5A7F"/>
    <w:p w14:paraId="2B141DCD" w14:textId="06B61D0A" w:rsidR="00C23256" w:rsidRDefault="00C23256">
      <w:pPr>
        <w:rPr>
          <w:rFonts w:cs="Arial"/>
        </w:rPr>
      </w:pPr>
    </w:p>
    <w:p w14:paraId="37504688" w14:textId="053C2153" w:rsidR="006011D9" w:rsidRPr="008F2BBB" w:rsidRDefault="008F2BBB" w:rsidP="00E825D9">
      <w:pPr>
        <w:pStyle w:val="NoSpacing"/>
        <w:rPr>
          <w:rFonts w:ascii="Arial" w:hAnsi="Arial" w:cs="Arial"/>
          <w:sz w:val="20"/>
        </w:rPr>
      </w:pPr>
      <w:r w:rsidRPr="008F2BBB">
        <w:rPr>
          <w:rFonts w:ascii="Arial" w:hAnsi="Arial" w:cs="Arial"/>
          <w:sz w:val="20"/>
        </w:rPr>
        <w:t>Action column</w:t>
      </w:r>
      <w:r w:rsidR="006401DC">
        <w:rPr>
          <w:rFonts w:ascii="Arial" w:hAnsi="Arial" w:cs="Arial"/>
          <w:sz w:val="20"/>
        </w:rPr>
        <w:t xml:space="preserve"> key:</w:t>
      </w:r>
      <w:r w:rsidRPr="008F2BBB">
        <w:rPr>
          <w:rFonts w:ascii="Arial" w:hAnsi="Arial" w:cs="Arial"/>
          <w:sz w:val="20"/>
        </w:rPr>
        <w:t>:</w:t>
      </w:r>
    </w:p>
    <w:p w14:paraId="42BF6E29" w14:textId="714F6A0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N</w:t>
      </w:r>
      <w:r w:rsidR="00405989">
        <w:rPr>
          <w:rFonts w:cs="Arial"/>
        </w:rPr>
        <w:t>ew</w:t>
      </w:r>
      <w:r w:rsidRPr="00DF6FBA">
        <w:rPr>
          <w:rFonts w:cs="Arial"/>
        </w:rPr>
        <w:t xml:space="preserve"> = this indicates that the element/code table/code is new to TEDS</w:t>
      </w:r>
    </w:p>
    <w:p w14:paraId="44F1F45C" w14:textId="0A5F414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A</w:t>
      </w:r>
      <w:r w:rsidR="00405989">
        <w:rPr>
          <w:rFonts w:cs="Arial"/>
        </w:rPr>
        <w:t>dded</w:t>
      </w:r>
      <w:r w:rsidRPr="00DF6FBA">
        <w:rPr>
          <w:rFonts w:cs="Arial"/>
        </w:rPr>
        <w:t xml:space="preserve"> = this indicates that the element/code table/code is new to the interchange/code table but not to TEDS</w:t>
      </w:r>
    </w:p>
    <w:p w14:paraId="1138429E" w14:textId="6F82EA73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vised</w:t>
      </w:r>
      <w:r w:rsidRPr="00DF6FBA">
        <w:rPr>
          <w:rFonts w:cs="Arial"/>
        </w:rPr>
        <w:t xml:space="preserve"> = this indicates that the data element/code table/code has been updated in TEDS</w:t>
      </w:r>
    </w:p>
    <w:p w14:paraId="36606F08" w14:textId="792E440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D</w:t>
      </w:r>
      <w:r w:rsidR="00405989">
        <w:rPr>
          <w:rFonts w:cs="Arial"/>
        </w:rPr>
        <w:t>eleted</w:t>
      </w:r>
      <w:r w:rsidRPr="00DF6FBA">
        <w:rPr>
          <w:rFonts w:cs="Arial"/>
        </w:rPr>
        <w:t xml:space="preserve"> = this indicates that the data element/code table/code has been deleted from TEDS</w:t>
      </w:r>
    </w:p>
    <w:p w14:paraId="2C905242" w14:textId="0404E0D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moved</w:t>
      </w:r>
      <w:r w:rsidRPr="00DF6FBA">
        <w:rPr>
          <w:rFonts w:cs="Arial"/>
        </w:rPr>
        <w:t xml:space="preserve"> = this indicates that the data element/code table/code has been removed from an interchange/element/code table</w:t>
      </w:r>
      <w:r w:rsidR="00E263A3" w:rsidRPr="00DF6FBA">
        <w:rPr>
          <w:rFonts w:cs="Arial"/>
        </w:rPr>
        <w:t xml:space="preserve"> or collection</w:t>
      </w:r>
    </w:p>
    <w:p w14:paraId="37B08B57" w14:textId="6ED72B0A" w:rsidR="00EE6A84" w:rsidRDefault="00EE6A84" w:rsidP="00EF5A2E">
      <w:pPr>
        <w:spacing w:after="0"/>
      </w:pPr>
    </w:p>
    <w:p w14:paraId="4F9B202F" w14:textId="0D2E872A" w:rsidR="006401DC" w:rsidRDefault="006401DC">
      <w:r>
        <w:br w:type="page"/>
      </w:r>
    </w:p>
    <w:p w14:paraId="4D0412CD" w14:textId="77777777" w:rsidR="006401DC" w:rsidRDefault="006401DC" w:rsidP="00EF5A2E">
      <w:pPr>
        <w:spacing w:after="0"/>
      </w:pPr>
    </w:p>
    <w:p w14:paraId="37B6CD2C" w14:textId="74A3291C" w:rsidR="000962C2" w:rsidRDefault="000962C2" w:rsidP="008A4813">
      <w:pPr>
        <w:pStyle w:val="Heading1"/>
        <w:ind w:firstLine="720"/>
        <w:jc w:val="center"/>
        <w:rPr>
          <w:rFonts w:ascii="Arial" w:hAnsi="Arial" w:cs="Arial"/>
          <w:b/>
          <w:color w:val="auto"/>
        </w:rPr>
      </w:pPr>
      <w:bookmarkStart w:id="4" w:name="_Toc107305015"/>
      <w:r>
        <w:rPr>
          <w:rFonts w:ascii="Arial" w:hAnsi="Arial" w:cs="Arial"/>
          <w:b/>
          <w:color w:val="auto"/>
        </w:rPr>
        <w:t>Data Submission</w:t>
      </w:r>
      <w:bookmarkEnd w:id="4"/>
    </w:p>
    <w:p w14:paraId="7AE9D1B8" w14:textId="534AEA93" w:rsidR="000962C2" w:rsidRDefault="000962C2" w:rsidP="00EB3EE9">
      <w:pPr>
        <w:spacing w:after="0" w:line="240" w:lineRule="auto"/>
      </w:pPr>
    </w:p>
    <w:tbl>
      <w:tblPr>
        <w:tblW w:w="138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507"/>
        <w:gridCol w:w="7290"/>
        <w:gridCol w:w="990"/>
        <w:gridCol w:w="990"/>
        <w:gridCol w:w="990"/>
        <w:gridCol w:w="1049"/>
      </w:tblGrid>
      <w:tr w:rsidR="00817C3F" w:rsidRPr="0016202F" w14:paraId="720E8D10" w14:textId="12AB004F" w:rsidTr="00977E78">
        <w:trPr>
          <w:trHeight w:val="432"/>
          <w:tblHeader/>
        </w:trPr>
        <w:tc>
          <w:tcPr>
            <w:tcW w:w="1008" w:type="dxa"/>
          </w:tcPr>
          <w:p w14:paraId="5654C7E6" w14:textId="39B4469B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507" w:type="dxa"/>
          </w:tcPr>
          <w:p w14:paraId="1EB9D96E" w14:textId="4A8FBFD8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7290" w:type="dxa"/>
          </w:tcPr>
          <w:p w14:paraId="09D66F38" w14:textId="71D2E9D8" w:rsidR="00817C3F" w:rsidRPr="0016202F" w:rsidRDefault="00817C3F" w:rsidP="0000383C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90" w:type="dxa"/>
          </w:tcPr>
          <w:p w14:paraId="02756055" w14:textId="74FDB81D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90" w:type="dxa"/>
          </w:tcPr>
          <w:p w14:paraId="56819DB0" w14:textId="05F2FD7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6BFD5E10" w14:textId="10D36937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49" w:type="dxa"/>
          </w:tcPr>
          <w:p w14:paraId="45D22BBF" w14:textId="4D0831A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C4364" w:rsidRPr="006F2329" w14:paraId="260695EF" w14:textId="77777777" w:rsidTr="00977E78">
        <w:trPr>
          <w:trHeight w:val="405"/>
        </w:trPr>
        <w:tc>
          <w:tcPr>
            <w:tcW w:w="1008" w:type="dxa"/>
          </w:tcPr>
          <w:p w14:paraId="453C4AC5" w14:textId="0803DE04" w:rsidR="002C4364" w:rsidRPr="003E0294" w:rsidRDefault="002C4364" w:rsidP="0016202F">
            <w:pPr>
              <w:spacing w:after="120" w:line="240" w:lineRule="auto"/>
              <w:rPr>
                <w:bCs/>
                <w:highlight w:val="yellow"/>
              </w:rPr>
            </w:pPr>
            <w:r w:rsidRPr="002C4364">
              <w:rPr>
                <w:bCs/>
              </w:rPr>
              <w:t>2023.0.0</w:t>
            </w:r>
          </w:p>
        </w:tc>
        <w:tc>
          <w:tcPr>
            <w:tcW w:w="1507" w:type="dxa"/>
          </w:tcPr>
          <w:p w14:paraId="350D36FE" w14:textId="64A763F8" w:rsidR="002C4364" w:rsidRDefault="002C4364" w:rsidP="0016202F">
            <w:pPr>
              <w:spacing w:after="120" w:line="240" w:lineRule="auto"/>
            </w:pPr>
            <w:r>
              <w:t>Early Notice</w:t>
            </w:r>
          </w:p>
        </w:tc>
        <w:tc>
          <w:tcPr>
            <w:tcW w:w="7290" w:type="dxa"/>
          </w:tcPr>
          <w:p w14:paraId="5703766E" w14:textId="585C58EF" w:rsidR="002C4364" w:rsidRDefault="002C4364" w:rsidP="0016202F">
            <w:pPr>
              <w:spacing w:after="120" w:line="240" w:lineRule="auto"/>
            </w:pPr>
            <w:r>
              <w:t>Early Notice of PEIMS Reporting Changes for the 2022-2023 School Year has been removed as an Early Notice and the contents incorporated into TEDS.</w:t>
            </w:r>
          </w:p>
        </w:tc>
        <w:tc>
          <w:tcPr>
            <w:tcW w:w="990" w:type="dxa"/>
          </w:tcPr>
          <w:p w14:paraId="3AE330BB" w14:textId="021A3361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990" w:type="dxa"/>
          </w:tcPr>
          <w:p w14:paraId="38D13673" w14:textId="67E57BF2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D229C50" w14:textId="4AA56D08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3D38E4A" w14:textId="30771EE6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</w:tr>
      <w:tr w:rsidR="00B960EC" w:rsidRPr="006F2329" w14:paraId="22C3C2D2" w14:textId="77777777" w:rsidTr="00977E78">
        <w:trPr>
          <w:trHeight w:val="405"/>
        </w:trPr>
        <w:tc>
          <w:tcPr>
            <w:tcW w:w="1008" w:type="dxa"/>
          </w:tcPr>
          <w:p w14:paraId="64D31EE3" w14:textId="043A4A5D" w:rsidR="00B960EC" w:rsidRPr="002C4364" w:rsidRDefault="00B960EC" w:rsidP="0016202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507" w:type="dxa"/>
          </w:tcPr>
          <w:p w14:paraId="1254DB16" w14:textId="759C37DB" w:rsidR="00B960EC" w:rsidRDefault="00B960EC" w:rsidP="0016202F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5C658EB1" w14:textId="69F5D274" w:rsidR="00B960EC" w:rsidRDefault="00B960EC" w:rsidP="0016202F">
            <w:pPr>
              <w:spacing w:after="120" w:line="240" w:lineRule="auto"/>
            </w:pPr>
            <w:r w:rsidRPr="00B960EC">
              <w:t xml:space="preserve">The sections PEIMS Leaver Data - Leaver Reason Codes and Documentation Requirements and PEIMS Leaver Data - Documentation Requirements by LEAVER-REASON-CODE </w:t>
            </w:r>
            <w:r>
              <w:t>were</w:t>
            </w:r>
            <w:r w:rsidRPr="00B960EC">
              <w:t xml:space="preserve"> merged into one section: </w:t>
            </w:r>
            <w:r w:rsidRPr="00B960EC">
              <w:rPr>
                <w:b/>
                <w:bCs/>
              </w:rPr>
              <w:t>Documentation Requirements for the PEIMS Leaver Data</w:t>
            </w:r>
          </w:p>
        </w:tc>
        <w:tc>
          <w:tcPr>
            <w:tcW w:w="990" w:type="dxa"/>
          </w:tcPr>
          <w:p w14:paraId="3F2002E1" w14:textId="2C9BABF1" w:rsidR="00B960EC" w:rsidRDefault="00B960EC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4A1B3EC4" w14:textId="1AD7F6D3" w:rsidR="00B960EC" w:rsidRDefault="00B960EC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990" w:type="dxa"/>
          </w:tcPr>
          <w:p w14:paraId="1243B48E" w14:textId="3B27C6D6" w:rsidR="00B960EC" w:rsidRDefault="00B960EC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A726CC6" w14:textId="1E7191AB" w:rsidR="00B960EC" w:rsidRDefault="00B960EC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  <w:tr w:rsidR="00667000" w:rsidRPr="006F2329" w14:paraId="2D1B1E02" w14:textId="77777777" w:rsidTr="00977E78">
        <w:trPr>
          <w:trHeight w:val="405"/>
        </w:trPr>
        <w:tc>
          <w:tcPr>
            <w:tcW w:w="1008" w:type="dxa"/>
          </w:tcPr>
          <w:p w14:paraId="4F80CA87" w14:textId="5A0982A5" w:rsidR="00667000" w:rsidRDefault="00667000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507" w:type="dxa"/>
          </w:tcPr>
          <w:p w14:paraId="1AE673E3" w14:textId="39E5E3BC" w:rsidR="00667000" w:rsidRDefault="00667000" w:rsidP="00667000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15F892F3" w14:textId="429E4BEB" w:rsidR="00667000" w:rsidRPr="00B960EC" w:rsidRDefault="00667000" w:rsidP="00667000">
            <w:pPr>
              <w:spacing w:after="120" w:line="240" w:lineRule="auto"/>
            </w:pPr>
            <w:r w:rsidRPr="00667000">
              <w:t>Update</w:t>
            </w:r>
            <w:r>
              <w:t>d</w:t>
            </w:r>
            <w:r w:rsidRPr="00667000">
              <w:t xml:space="preserve"> translations for Leaver Reason Codes: 01, 03, 16, 24, 60, 81, 82, 83, 85, 86, 87, 89, 90</w:t>
            </w:r>
          </w:p>
        </w:tc>
        <w:tc>
          <w:tcPr>
            <w:tcW w:w="990" w:type="dxa"/>
          </w:tcPr>
          <w:p w14:paraId="7C2A32B0" w14:textId="09AA6B54" w:rsidR="00667000" w:rsidRDefault="0066700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79E795E6" w14:textId="69E4283D" w:rsidR="00667000" w:rsidRDefault="0066700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990" w:type="dxa"/>
          </w:tcPr>
          <w:p w14:paraId="446EA472" w14:textId="70E8AB3C" w:rsidR="00667000" w:rsidRDefault="0066700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63A7880C" w14:textId="28FE1F66" w:rsidR="00667000" w:rsidRDefault="0066700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  <w:tr w:rsidR="00B1107A" w:rsidRPr="006F2329" w14:paraId="435A4518" w14:textId="77777777" w:rsidTr="00977E78">
        <w:trPr>
          <w:trHeight w:val="405"/>
        </w:trPr>
        <w:tc>
          <w:tcPr>
            <w:tcW w:w="1008" w:type="dxa"/>
          </w:tcPr>
          <w:p w14:paraId="7BDDC170" w14:textId="17A13118" w:rsidR="00B1107A" w:rsidRDefault="00B1107A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507" w:type="dxa"/>
          </w:tcPr>
          <w:p w14:paraId="0552D4CF" w14:textId="1C5C32CB" w:rsidR="00B1107A" w:rsidRDefault="00B1107A" w:rsidP="00667000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55BACB0F" w14:textId="4742D652" w:rsidR="00B1107A" w:rsidRPr="00667000" w:rsidRDefault="00B1107A" w:rsidP="00667000">
            <w:pPr>
              <w:spacing w:after="120" w:line="240" w:lineRule="auto"/>
            </w:pPr>
            <w:r w:rsidRPr="00B1107A">
              <w:t>Update</w:t>
            </w:r>
            <w:r>
              <w:t>d translation text for</w:t>
            </w:r>
            <w:r w:rsidRPr="00B1107A">
              <w:t xml:space="preserve"> PEIMS Career and Technical Education Indicator Code Calculation - CTE Codes 6 and 7, CTE Codes 5 and E,</w:t>
            </w:r>
            <w:r>
              <w:t xml:space="preserve"> and</w:t>
            </w:r>
            <w:r w:rsidRPr="00B1107A">
              <w:t xml:space="preserve"> Notes for Scenarios that have a Calculated CTE Indicator 7.</w:t>
            </w:r>
          </w:p>
        </w:tc>
        <w:tc>
          <w:tcPr>
            <w:tcW w:w="990" w:type="dxa"/>
          </w:tcPr>
          <w:p w14:paraId="7A0CF1B0" w14:textId="25564C3E" w:rsidR="00B1107A" w:rsidRDefault="00B1107A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5DA0D4B6" w14:textId="144288B2" w:rsidR="00151662" w:rsidRDefault="00151662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E0D39FB" w14:textId="6736B70C" w:rsidR="00B1107A" w:rsidRDefault="00B1107A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5C7659A7" w14:textId="25664741" w:rsidR="00B1107A" w:rsidRDefault="004A2E41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</w:tr>
      <w:tr w:rsidR="00151662" w:rsidRPr="006F2329" w14:paraId="0FC0C75D" w14:textId="77777777" w:rsidTr="00977E78">
        <w:trPr>
          <w:trHeight w:val="405"/>
        </w:trPr>
        <w:tc>
          <w:tcPr>
            <w:tcW w:w="1008" w:type="dxa"/>
          </w:tcPr>
          <w:p w14:paraId="0AC1FBA9" w14:textId="69EFF8EF" w:rsidR="00151662" w:rsidRDefault="00151662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1507" w:type="dxa"/>
          </w:tcPr>
          <w:p w14:paraId="4EE030B3" w14:textId="4C8A4329" w:rsidR="00151662" w:rsidRDefault="00151662" w:rsidP="00667000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09B9269C" w14:textId="4234CA30" w:rsidR="00151662" w:rsidRPr="00B1107A" w:rsidRDefault="00151662" w:rsidP="00667000">
            <w:pPr>
              <w:spacing w:after="120" w:line="240" w:lineRule="auto"/>
            </w:pPr>
            <w:r>
              <w:t>Added new Technical Resource with a link to the All CTE Courses Weighted Tiers list.</w:t>
            </w:r>
          </w:p>
        </w:tc>
        <w:tc>
          <w:tcPr>
            <w:tcW w:w="990" w:type="dxa"/>
          </w:tcPr>
          <w:p w14:paraId="1F0AF183" w14:textId="59921C5F" w:rsidR="00151662" w:rsidRDefault="00151662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90" w:type="dxa"/>
          </w:tcPr>
          <w:p w14:paraId="01DFE2F8" w14:textId="033BEBA6" w:rsidR="00151662" w:rsidRDefault="00151662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90" w:type="dxa"/>
          </w:tcPr>
          <w:p w14:paraId="0512F64D" w14:textId="34F3E094" w:rsidR="00151662" w:rsidRDefault="00151662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37F8FE9" w14:textId="6FE34620" w:rsidR="00151662" w:rsidRDefault="00151662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AE3287" w:rsidRPr="006F2329" w14:paraId="2BEC2BB6" w14:textId="77777777" w:rsidTr="00977E78">
        <w:trPr>
          <w:trHeight w:val="405"/>
        </w:trPr>
        <w:tc>
          <w:tcPr>
            <w:tcW w:w="1008" w:type="dxa"/>
          </w:tcPr>
          <w:p w14:paraId="7FF2F7DF" w14:textId="619FF4F7" w:rsidR="00AE3287" w:rsidRDefault="00AE3287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1</w:t>
            </w:r>
          </w:p>
        </w:tc>
        <w:tc>
          <w:tcPr>
            <w:tcW w:w="1507" w:type="dxa"/>
          </w:tcPr>
          <w:p w14:paraId="271C20F9" w14:textId="5C3D3E13" w:rsidR="00AE3287" w:rsidRDefault="00AE3287" w:rsidP="00667000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7D29A6C7" w14:textId="6FF89D09" w:rsidR="00AE3287" w:rsidRDefault="00AE3287" w:rsidP="00AE3287">
            <w:pPr>
              <w:tabs>
                <w:tab w:val="left" w:pos="2985"/>
              </w:tabs>
              <w:spacing w:after="120" w:line="240" w:lineRule="auto"/>
            </w:pPr>
            <w:r>
              <w:t xml:space="preserve">Revised </w:t>
            </w:r>
            <w:r w:rsidR="00CF0EFB">
              <w:t xml:space="preserve">the Industry-Based Certification (IBC) Approved Vendor Crosswalk </w:t>
            </w:r>
            <w:r>
              <w:t>link</w:t>
            </w:r>
            <w:r w:rsidR="00CF0EFB">
              <w:t xml:space="preserve"> </w:t>
            </w:r>
            <w:r>
              <w:t>to the 2022-2024 Industry-Based Certification List for Public School Accountability</w:t>
            </w:r>
          </w:p>
        </w:tc>
        <w:tc>
          <w:tcPr>
            <w:tcW w:w="990" w:type="dxa"/>
          </w:tcPr>
          <w:p w14:paraId="41F01495" w14:textId="31B56FA6" w:rsidR="00AE3287" w:rsidRDefault="00AE3287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71F67BBE" w14:textId="77777777" w:rsidR="00AE3287" w:rsidRDefault="00AE3287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  <w:p w14:paraId="32526E5F" w14:textId="3762A224" w:rsidR="00AE3287" w:rsidRDefault="00AE3287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90" w:type="dxa"/>
          </w:tcPr>
          <w:p w14:paraId="1F610EFA" w14:textId="29ABB86E" w:rsidR="00AE3287" w:rsidRDefault="00AE3287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5903540E" w14:textId="77777777" w:rsidR="00AE3287" w:rsidRDefault="00AE3287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698845D7" w14:textId="5622C98A" w:rsidR="00AE3287" w:rsidRDefault="00AE3287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D5627C" w:rsidRPr="006F2329" w14:paraId="13BBFC52" w14:textId="77777777" w:rsidTr="00977E78">
        <w:trPr>
          <w:trHeight w:val="405"/>
        </w:trPr>
        <w:tc>
          <w:tcPr>
            <w:tcW w:w="1008" w:type="dxa"/>
          </w:tcPr>
          <w:p w14:paraId="6763632B" w14:textId="0431D497" w:rsidR="00D5627C" w:rsidRDefault="00D5627C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1</w:t>
            </w:r>
          </w:p>
        </w:tc>
        <w:tc>
          <w:tcPr>
            <w:tcW w:w="1507" w:type="dxa"/>
          </w:tcPr>
          <w:p w14:paraId="6AE05CFC" w14:textId="4600269F" w:rsidR="00D5627C" w:rsidRDefault="00D5627C" w:rsidP="00667000">
            <w:pPr>
              <w:spacing w:after="120" w:line="240" w:lineRule="auto"/>
            </w:pPr>
            <w:r>
              <w:t>Purpose &amp; Requirements</w:t>
            </w:r>
          </w:p>
        </w:tc>
        <w:tc>
          <w:tcPr>
            <w:tcW w:w="7290" w:type="dxa"/>
          </w:tcPr>
          <w:p w14:paraId="3C5C0CC2" w14:textId="730C1D8A" w:rsidR="00EF5A2E" w:rsidRDefault="00D5627C" w:rsidP="00667000">
            <w:pPr>
              <w:spacing w:after="120" w:line="240" w:lineRule="auto"/>
            </w:pPr>
            <w:r>
              <w:t>Revised ECDS section links to the 2022-2023 ECDS Assessment Specifications</w:t>
            </w:r>
            <w:r w:rsidR="00EF5A2E">
              <w:t>.</w:t>
            </w:r>
          </w:p>
        </w:tc>
        <w:tc>
          <w:tcPr>
            <w:tcW w:w="990" w:type="dxa"/>
          </w:tcPr>
          <w:p w14:paraId="326246D1" w14:textId="109876E7" w:rsidR="00D5627C" w:rsidRDefault="00D5627C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7F439FAE" w14:textId="01728464" w:rsidR="00D5627C" w:rsidRDefault="00D5627C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6051DBA8" w14:textId="6818937D" w:rsidR="00D5627C" w:rsidRDefault="00D5627C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1049" w:type="dxa"/>
          </w:tcPr>
          <w:p w14:paraId="1224C248" w14:textId="77777777" w:rsidR="00D5627C" w:rsidRDefault="00D5627C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3F64A934" w14:textId="04EBBF98" w:rsidR="00D5627C" w:rsidRDefault="00D5627C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</w:tr>
      <w:tr w:rsidR="00EF5A2E" w:rsidRPr="006F2329" w14:paraId="110D8D3D" w14:textId="77777777" w:rsidTr="00977E78">
        <w:trPr>
          <w:trHeight w:val="405"/>
        </w:trPr>
        <w:tc>
          <w:tcPr>
            <w:tcW w:w="1008" w:type="dxa"/>
          </w:tcPr>
          <w:p w14:paraId="42294B03" w14:textId="7DE64865" w:rsidR="00EF5A2E" w:rsidRDefault="00EF5A2E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1</w:t>
            </w:r>
          </w:p>
        </w:tc>
        <w:tc>
          <w:tcPr>
            <w:tcW w:w="1507" w:type="dxa"/>
          </w:tcPr>
          <w:p w14:paraId="452F8962" w14:textId="146433B3" w:rsidR="00EF5A2E" w:rsidRDefault="00EF5A2E" w:rsidP="00667000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4BB63F88" w14:textId="4EB5EBCE" w:rsidR="00EF5A2E" w:rsidRDefault="006401DC" w:rsidP="00667000">
            <w:pPr>
              <w:spacing w:after="120" w:line="240" w:lineRule="auto"/>
            </w:pPr>
            <w:r>
              <w:t>The</w:t>
            </w:r>
            <w:r w:rsidR="00576E24">
              <w:t xml:space="preserve"> 2022-2023</w:t>
            </w:r>
            <w:r>
              <w:t xml:space="preserve"> All CTE Courses Weighted Tiers list link will be updated when it is made available by the College, Career, and Military Preparation (CCMP) Division.</w:t>
            </w:r>
          </w:p>
        </w:tc>
        <w:tc>
          <w:tcPr>
            <w:tcW w:w="990" w:type="dxa"/>
          </w:tcPr>
          <w:p w14:paraId="29B01076" w14:textId="348419C8" w:rsidR="00EF5A2E" w:rsidRDefault="00EF5A2E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6274405A" w14:textId="14981F64" w:rsidR="00EF5A2E" w:rsidRDefault="00EF5A2E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90" w:type="dxa"/>
          </w:tcPr>
          <w:p w14:paraId="20D5B375" w14:textId="56A01B22" w:rsidR="00EF5A2E" w:rsidRDefault="00EF5A2E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1526586" w14:textId="48F2F24F" w:rsidR="00EF5A2E" w:rsidRDefault="00EF5A2E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AE3287" w:rsidRPr="006F2329" w14:paraId="2AAF2044" w14:textId="77777777" w:rsidTr="00977E78">
        <w:trPr>
          <w:trHeight w:val="405"/>
        </w:trPr>
        <w:tc>
          <w:tcPr>
            <w:tcW w:w="1008" w:type="dxa"/>
          </w:tcPr>
          <w:p w14:paraId="57901D28" w14:textId="3D2A4AE0" w:rsidR="00AE3287" w:rsidRDefault="00AE3287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1</w:t>
            </w:r>
          </w:p>
        </w:tc>
        <w:tc>
          <w:tcPr>
            <w:tcW w:w="1507" w:type="dxa"/>
          </w:tcPr>
          <w:p w14:paraId="4EBB6438" w14:textId="6F5F0BF5" w:rsidR="00AE3287" w:rsidRDefault="00AE3287" w:rsidP="00667000">
            <w:pPr>
              <w:spacing w:after="120" w:line="240" w:lineRule="auto"/>
            </w:pPr>
            <w:r>
              <w:t>TEDS web page</w:t>
            </w:r>
          </w:p>
        </w:tc>
        <w:tc>
          <w:tcPr>
            <w:tcW w:w="7290" w:type="dxa"/>
          </w:tcPr>
          <w:p w14:paraId="0888304C" w14:textId="475D9E42" w:rsidR="00AE3287" w:rsidRDefault="00EF5A2E" w:rsidP="00667000">
            <w:pPr>
              <w:spacing w:after="120" w:line="240" w:lineRule="auto"/>
            </w:pPr>
            <w:r>
              <w:t>Note that the following resources will be published as they ar</w:t>
            </w:r>
            <w:r w:rsidR="006401DC">
              <w:t>e provided by applicable TEA program areas</w:t>
            </w:r>
            <w:r>
              <w:t>:</w:t>
            </w:r>
          </w:p>
          <w:p w14:paraId="5A54B9E6" w14:textId="77777777" w:rsidR="00EF5A2E" w:rsidRDefault="00EF5A2E" w:rsidP="00EF5A2E">
            <w:pPr>
              <w:pStyle w:val="ListParagraph"/>
              <w:numPr>
                <w:ilvl w:val="0"/>
                <w:numId w:val="42"/>
              </w:numPr>
              <w:spacing w:after="120" w:line="240" w:lineRule="auto"/>
            </w:pPr>
            <w:r>
              <w:t>2023-2024 ECDS Collection Spreadsheet for Private PK</w:t>
            </w:r>
          </w:p>
          <w:p w14:paraId="6FDA1BF8" w14:textId="77777777" w:rsidR="00EF5A2E" w:rsidRDefault="00EF5A2E" w:rsidP="00EF5A2E">
            <w:pPr>
              <w:pStyle w:val="ListParagraph"/>
              <w:numPr>
                <w:ilvl w:val="0"/>
                <w:numId w:val="42"/>
              </w:numPr>
              <w:spacing w:after="120" w:line="240" w:lineRule="auto"/>
            </w:pPr>
            <w:r>
              <w:t>List of ECHS, P-TECH, and T-STEM Schools</w:t>
            </w:r>
          </w:p>
          <w:p w14:paraId="06008646" w14:textId="3C10E417" w:rsidR="00EF5A2E" w:rsidRDefault="00EF5A2E" w:rsidP="00EF5A2E">
            <w:pPr>
              <w:pStyle w:val="ListParagraph"/>
              <w:numPr>
                <w:ilvl w:val="0"/>
                <w:numId w:val="42"/>
              </w:numPr>
              <w:spacing w:after="120" w:line="240" w:lineRule="auto"/>
            </w:pPr>
            <w:r>
              <w:t>List of New Tech Network Schools</w:t>
            </w:r>
          </w:p>
        </w:tc>
        <w:tc>
          <w:tcPr>
            <w:tcW w:w="990" w:type="dxa"/>
          </w:tcPr>
          <w:p w14:paraId="5D2BDB4F" w14:textId="4514903B" w:rsidR="00AE3287" w:rsidRDefault="00EF5A2E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76894228" w14:textId="67564414" w:rsidR="00AE3287" w:rsidRDefault="00AE3287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ABBFE48" w14:textId="77777777" w:rsidR="00AE3287" w:rsidRDefault="00AE3287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49" w:type="dxa"/>
          </w:tcPr>
          <w:p w14:paraId="6916CC79" w14:textId="77777777" w:rsidR="00AE3287" w:rsidRDefault="00AE3287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14:paraId="2C84B0CB" w14:textId="77777777" w:rsidR="002000B8" w:rsidRDefault="002000B8" w:rsidP="004A6857"/>
    <w:p w14:paraId="129C46EA" w14:textId="0EC0ED0A" w:rsidR="00764BEC" w:rsidRPr="00BD602E" w:rsidRDefault="00011681" w:rsidP="00BD602E">
      <w:pPr>
        <w:pStyle w:val="Heading1"/>
        <w:jc w:val="center"/>
        <w:rPr>
          <w:rFonts w:ascii="Arial" w:hAnsi="Arial" w:cs="Arial"/>
          <w:b/>
          <w:color w:val="auto"/>
        </w:rPr>
      </w:pPr>
      <w:r>
        <w:br w:type="page"/>
      </w:r>
      <w:bookmarkStart w:id="5" w:name="_Toc107305016"/>
      <w:r w:rsidR="00764BEC" w:rsidRPr="00BD602E">
        <w:rPr>
          <w:rFonts w:ascii="Arial" w:hAnsi="Arial" w:cs="Arial"/>
          <w:b/>
          <w:color w:val="auto"/>
        </w:rPr>
        <w:lastRenderedPageBreak/>
        <w:t>Data Components – Interchanges</w:t>
      </w:r>
      <w:bookmarkEnd w:id="5"/>
    </w:p>
    <w:p w14:paraId="3962B70D" w14:textId="7A346C47" w:rsidR="00B6623A" w:rsidRDefault="00B6623A" w:rsidP="00B6623A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1008"/>
        <w:gridCol w:w="864"/>
        <w:gridCol w:w="864"/>
      </w:tblGrid>
      <w:tr w:rsidR="00160487" w:rsidRPr="007D49EC" w14:paraId="61E7DB5C" w14:textId="77777777" w:rsidTr="002A7A6E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6B20BC62" w14:textId="77777777" w:rsidR="00160487" w:rsidRPr="007D49EC" w:rsidRDefault="00160487" w:rsidP="002A7A6E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7D49EC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160487" w:rsidRPr="0016202F" w14:paraId="597EFCB3" w14:textId="77777777" w:rsidTr="002A7A6E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6D737A9" w14:textId="1A2CCF20" w:rsidR="00160487" w:rsidRPr="0016202F" w:rsidRDefault="00160487" w:rsidP="002A7A6E">
            <w:pPr>
              <w:pStyle w:val="Heading3"/>
            </w:pPr>
            <w:bookmarkStart w:id="6" w:name="_Toc107305017"/>
            <w:proofErr w:type="spellStart"/>
            <w:r>
              <w:t>InterchangeEducationOrganizationExtension</w:t>
            </w:r>
            <w:bookmarkEnd w:id="6"/>
            <w:proofErr w:type="spellEnd"/>
          </w:p>
        </w:tc>
      </w:tr>
      <w:tr w:rsidR="00160487" w:rsidRPr="0016202F" w14:paraId="76FC299E" w14:textId="77777777" w:rsidTr="002A7A6E">
        <w:trPr>
          <w:cantSplit/>
          <w:trHeight w:val="432"/>
          <w:tblHeader/>
        </w:trPr>
        <w:tc>
          <w:tcPr>
            <w:tcW w:w="1008" w:type="dxa"/>
          </w:tcPr>
          <w:p w14:paraId="77B1429B" w14:textId="77777777" w:rsidR="00160487" w:rsidRPr="0016202F" w:rsidRDefault="00160487" w:rsidP="002A7A6E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66551D82" w14:textId="77777777" w:rsidR="00160487" w:rsidRDefault="00160487" w:rsidP="002A7A6E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6A59DEF6" w14:textId="77777777" w:rsidR="00160487" w:rsidRPr="0016202F" w:rsidRDefault="00160487" w:rsidP="002A7A6E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14CB824C" w14:textId="77777777" w:rsidR="00160487" w:rsidRPr="0016202F" w:rsidRDefault="00160487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5E526BE8" w14:textId="77777777" w:rsidR="00160487" w:rsidRPr="0016202F" w:rsidRDefault="00160487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B029C5E" w14:textId="77777777" w:rsidR="00160487" w:rsidRPr="0016202F" w:rsidRDefault="00160487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4E358A01" w14:textId="77777777" w:rsidR="00160487" w:rsidRPr="0016202F" w:rsidRDefault="00160487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160487" w:rsidRPr="006F2329" w14:paraId="731A9932" w14:textId="77777777" w:rsidTr="002A7A6E">
        <w:trPr>
          <w:cantSplit/>
          <w:trHeight w:val="405"/>
        </w:trPr>
        <w:tc>
          <w:tcPr>
            <w:tcW w:w="1008" w:type="dxa"/>
          </w:tcPr>
          <w:p w14:paraId="42D589C2" w14:textId="6985E114" w:rsidR="00160487" w:rsidRPr="0016202F" w:rsidRDefault="00160487" w:rsidP="002A7A6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1512BEF5" w14:textId="67A71535" w:rsidR="00160487" w:rsidRDefault="00160487" w:rsidP="002A7A6E">
            <w:pPr>
              <w:spacing w:after="120" w:line="240" w:lineRule="auto"/>
            </w:pPr>
            <w:proofErr w:type="spellStart"/>
            <w:r>
              <w:t>SchoolExtension</w:t>
            </w:r>
            <w:proofErr w:type="spellEnd"/>
          </w:p>
        </w:tc>
        <w:tc>
          <w:tcPr>
            <w:tcW w:w="6048" w:type="dxa"/>
          </w:tcPr>
          <w:p w14:paraId="2DEF7AF6" w14:textId="33CDD9B6" w:rsidR="00160487" w:rsidRDefault="00160487" w:rsidP="002A7A6E">
            <w:pPr>
              <w:spacing w:after="120" w:line="240" w:lineRule="auto"/>
            </w:pPr>
            <w:r>
              <w:t xml:space="preserve">Added </w:t>
            </w:r>
            <w:r w:rsidR="00D74E66">
              <w:t>existing</w:t>
            </w:r>
            <w:r>
              <w:t xml:space="preserve"> data element to the PEIMS Summer submission:</w:t>
            </w:r>
          </w:p>
          <w:p w14:paraId="0B346A90" w14:textId="7203D2DB" w:rsidR="00160487" w:rsidRDefault="00160487" w:rsidP="00160487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 xml:space="preserve">E1671 </w:t>
            </w:r>
            <w:r w:rsidRPr="00160487">
              <w:t>ADDITIONAL-DAYS-PROGRAM-INDICATOR-CODE</w:t>
            </w:r>
            <w:r w:rsidR="00D74E66">
              <w:t xml:space="preserve"> (TX-</w:t>
            </w:r>
            <w:proofErr w:type="spellStart"/>
            <w:r w:rsidR="00D74E66">
              <w:t>AdditionalDaysProgramIndicator</w:t>
            </w:r>
            <w:proofErr w:type="spellEnd"/>
            <w:r w:rsidR="00D74E66">
              <w:t>)</w:t>
            </w:r>
            <w:r>
              <w:t xml:space="preserve"> as Optional</w:t>
            </w:r>
            <w:r w:rsidR="000B123F">
              <w:t xml:space="preserve"> (Y)</w:t>
            </w:r>
            <w:r>
              <w:t xml:space="preserve">. </w:t>
            </w:r>
          </w:p>
        </w:tc>
        <w:tc>
          <w:tcPr>
            <w:tcW w:w="864" w:type="dxa"/>
          </w:tcPr>
          <w:p w14:paraId="74E8DA92" w14:textId="42F404B4" w:rsidR="00160487" w:rsidRDefault="00160487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2415FF16" w14:textId="3EE103B1" w:rsidR="00160487" w:rsidRDefault="00160487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7AE7C621" w14:textId="234DECFF" w:rsidR="00160487" w:rsidRDefault="00160487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28A8E9B5" w14:textId="76A70C20" w:rsidR="00160487" w:rsidRDefault="00160487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4D91BD87" w14:textId="6CB91B65" w:rsidR="00160487" w:rsidRDefault="00160487" w:rsidP="00B6623A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1008"/>
        <w:gridCol w:w="864"/>
        <w:gridCol w:w="864"/>
      </w:tblGrid>
      <w:tr w:rsidR="008D11BD" w:rsidRPr="007D49EC" w14:paraId="4CD14860" w14:textId="77777777" w:rsidTr="001708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4B851DB3" w14:textId="77777777" w:rsidR="008D11BD" w:rsidRPr="007D49EC" w:rsidRDefault="008D11BD" w:rsidP="0017083B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7D49EC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8D11BD" w:rsidRPr="0016202F" w14:paraId="076EE92D" w14:textId="77777777" w:rsidTr="001708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3D25761" w14:textId="77777777" w:rsidR="008D11BD" w:rsidRPr="0016202F" w:rsidRDefault="008D11BD" w:rsidP="0017083B">
            <w:pPr>
              <w:pStyle w:val="Heading3"/>
            </w:pPr>
            <w:bookmarkStart w:id="7" w:name="_Toc107305018"/>
            <w:proofErr w:type="spellStart"/>
            <w:r>
              <w:t>InterchangeEducationOrgCalendar</w:t>
            </w:r>
            <w:bookmarkEnd w:id="7"/>
            <w:proofErr w:type="spellEnd"/>
          </w:p>
        </w:tc>
      </w:tr>
      <w:tr w:rsidR="008D11BD" w:rsidRPr="0016202F" w14:paraId="74EEFD68" w14:textId="77777777" w:rsidTr="0017083B">
        <w:trPr>
          <w:cantSplit/>
          <w:trHeight w:val="432"/>
          <w:tblHeader/>
        </w:trPr>
        <w:tc>
          <w:tcPr>
            <w:tcW w:w="1008" w:type="dxa"/>
          </w:tcPr>
          <w:p w14:paraId="44F41B05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63BD6715" w14:textId="77777777" w:rsidR="008D11BD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7428696B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4D611113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1FD8F2A0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60E0AD1A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65DBB81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8D11BD" w:rsidRPr="006F2329" w14:paraId="5330A837" w14:textId="77777777" w:rsidTr="0017083B">
        <w:trPr>
          <w:cantSplit/>
          <w:trHeight w:val="405"/>
        </w:trPr>
        <w:tc>
          <w:tcPr>
            <w:tcW w:w="1008" w:type="dxa"/>
          </w:tcPr>
          <w:p w14:paraId="0F7C6BCE" w14:textId="77777777" w:rsidR="008D11BD" w:rsidRPr="0016202F" w:rsidRDefault="008D11BD" w:rsidP="0017083B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3.0.0</w:t>
            </w:r>
          </w:p>
        </w:tc>
        <w:tc>
          <w:tcPr>
            <w:tcW w:w="3024" w:type="dxa"/>
          </w:tcPr>
          <w:p w14:paraId="33407C67" w14:textId="77777777" w:rsidR="008D11BD" w:rsidRDefault="008D11BD" w:rsidP="0017083B">
            <w:pPr>
              <w:spacing w:after="120" w:line="240" w:lineRule="auto"/>
            </w:pPr>
            <w:r>
              <w:t>Various</w:t>
            </w:r>
          </w:p>
        </w:tc>
        <w:tc>
          <w:tcPr>
            <w:tcW w:w="6048" w:type="dxa"/>
          </w:tcPr>
          <w:p w14:paraId="4BF14898" w14:textId="77777777" w:rsidR="008D11BD" w:rsidRDefault="008D11BD" w:rsidP="0017083B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027ACC82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C04502C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0C8483A1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52BA6139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0CB21E06" w14:textId="77777777" w:rsidR="008D11BD" w:rsidRDefault="008D11BD" w:rsidP="008D11BD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EA6B1A" w:rsidRPr="00A17A7E" w14:paraId="42CE5A04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3A46A255" w14:textId="77777777" w:rsidR="00EA6B1A" w:rsidRPr="00A17A7E" w:rsidRDefault="00EA6B1A" w:rsidP="00A17A7E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EA6B1A" w:rsidRPr="0016202F" w14:paraId="5F139078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01601BB5" w14:textId="114EFBE9" w:rsidR="00EA6B1A" w:rsidRPr="0016202F" w:rsidRDefault="00EA6B1A" w:rsidP="00077340">
            <w:pPr>
              <w:pStyle w:val="Heading3"/>
            </w:pPr>
            <w:bookmarkStart w:id="8" w:name="_Toc107305019"/>
            <w:proofErr w:type="spellStart"/>
            <w:r>
              <w:t>InterchangeStudentExtension</w:t>
            </w:r>
            <w:bookmarkEnd w:id="8"/>
            <w:proofErr w:type="spellEnd"/>
          </w:p>
        </w:tc>
      </w:tr>
      <w:tr w:rsidR="00EA6B1A" w:rsidRPr="0016202F" w14:paraId="215EE619" w14:textId="77777777" w:rsidTr="004F5752">
        <w:trPr>
          <w:cantSplit/>
          <w:trHeight w:val="432"/>
          <w:tblHeader/>
        </w:trPr>
        <w:tc>
          <w:tcPr>
            <w:tcW w:w="1008" w:type="dxa"/>
          </w:tcPr>
          <w:p w14:paraId="0C9A41C3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58686D70" w14:textId="3A5B0922" w:rsidR="00EA6B1A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7EB677E5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92282BB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7BFE0131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5A80BD05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17E04B5A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A17A7E" w:rsidRPr="006F2329" w14:paraId="00FEEFC3" w14:textId="77777777" w:rsidTr="004F5752">
        <w:trPr>
          <w:cantSplit/>
          <w:trHeight w:val="405"/>
        </w:trPr>
        <w:tc>
          <w:tcPr>
            <w:tcW w:w="1008" w:type="dxa"/>
          </w:tcPr>
          <w:p w14:paraId="023B56E5" w14:textId="4CB2D2CD" w:rsidR="00A17A7E" w:rsidRPr="0016202F" w:rsidRDefault="00CA6EEF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39814525" w14:textId="037C2F54" w:rsidR="00A17A7E" w:rsidRDefault="00A17A7E" w:rsidP="00077340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2F465E86" w14:textId="07CE52E5" w:rsidR="00A17A7E" w:rsidRDefault="00A17A7E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39A514D2" w14:textId="1E5164F2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0D1C8379" w14:textId="54A10AC9" w:rsidR="00A17A7E" w:rsidRDefault="00A17A7E" w:rsidP="00EA6B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19EC81DD" w14:textId="0E7B5E30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213ECB03" w14:textId="05D7855B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70670D" w:rsidRPr="0070670D" w14:paraId="15918D55" w14:textId="77777777" w:rsidTr="004F5752">
        <w:trPr>
          <w:cantSplit/>
          <w:trHeight w:val="405"/>
        </w:trPr>
        <w:tc>
          <w:tcPr>
            <w:tcW w:w="1008" w:type="dxa"/>
          </w:tcPr>
          <w:p w14:paraId="79C2F812" w14:textId="16471D09" w:rsidR="0070670D" w:rsidRDefault="0070670D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47B3D53B" w14:textId="48C62984" w:rsidR="0070670D" w:rsidRDefault="0070670D" w:rsidP="00077340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7BC21921" w14:textId="35E41B8A" w:rsidR="0070670D" w:rsidRDefault="0070670D" w:rsidP="00077340">
            <w:pPr>
              <w:spacing w:after="120" w:line="240" w:lineRule="auto"/>
            </w:pPr>
            <w:r>
              <w:t xml:space="preserve">Added </w:t>
            </w:r>
            <w:r w:rsidR="00D74E66">
              <w:t>existing</w:t>
            </w:r>
            <w:r>
              <w:t xml:space="preserve"> data element to the PEIMS Summer submission:</w:t>
            </w:r>
          </w:p>
          <w:p w14:paraId="59081AAA" w14:textId="5E0B8F9F" w:rsidR="0070670D" w:rsidRPr="0070670D" w:rsidRDefault="0070670D" w:rsidP="0070670D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 w:rsidRPr="0070670D">
              <w:t>E1530 DYSLEXIA-INDICATOR-CODE</w:t>
            </w:r>
            <w:r w:rsidR="00D74E66">
              <w:t xml:space="preserve"> (TX-</w:t>
            </w:r>
            <w:proofErr w:type="spellStart"/>
            <w:r w:rsidR="00D74E66">
              <w:t>DyslexiaIndicator</w:t>
            </w:r>
            <w:proofErr w:type="spellEnd"/>
            <w:r w:rsidR="00D74E66">
              <w:t>)</w:t>
            </w:r>
            <w:r w:rsidRPr="0070670D">
              <w:t xml:space="preserve"> as Option</w:t>
            </w:r>
            <w:r>
              <w:t>al</w:t>
            </w:r>
            <w:r w:rsidR="000B123F">
              <w:t xml:space="preserve"> (Y)</w:t>
            </w:r>
            <w:r>
              <w:t>.</w:t>
            </w:r>
          </w:p>
        </w:tc>
        <w:tc>
          <w:tcPr>
            <w:tcW w:w="864" w:type="dxa"/>
          </w:tcPr>
          <w:p w14:paraId="26F3CA9E" w14:textId="49DA29C6" w:rsidR="0070670D" w:rsidRPr="0070670D" w:rsidRDefault="0070670D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71B0E796" w14:textId="66E535FC" w:rsidR="0070670D" w:rsidRPr="0070670D" w:rsidRDefault="0070670D" w:rsidP="00EA6B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90" w:type="dxa"/>
          </w:tcPr>
          <w:p w14:paraId="2AB15DAE" w14:textId="711BB5A7" w:rsidR="0070670D" w:rsidRPr="0070670D" w:rsidRDefault="0070670D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71639D2C" w14:textId="3F168E95" w:rsidR="0070670D" w:rsidRPr="0070670D" w:rsidRDefault="0070670D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C46C58" w:rsidRPr="0070670D" w14:paraId="553D11C2" w14:textId="77777777" w:rsidTr="004F5752">
        <w:trPr>
          <w:cantSplit/>
          <w:trHeight w:val="405"/>
        </w:trPr>
        <w:tc>
          <w:tcPr>
            <w:tcW w:w="1008" w:type="dxa"/>
          </w:tcPr>
          <w:p w14:paraId="62550EE6" w14:textId="0CEB994A" w:rsidR="00C46C58" w:rsidRDefault="00C46C58" w:rsidP="00C46C58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3.1.0</w:t>
            </w:r>
          </w:p>
        </w:tc>
        <w:tc>
          <w:tcPr>
            <w:tcW w:w="3024" w:type="dxa"/>
          </w:tcPr>
          <w:p w14:paraId="74296F55" w14:textId="1495EEFF" w:rsidR="00C46C58" w:rsidRDefault="00C46C58" w:rsidP="00C46C58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05602125" w14:textId="77777777" w:rsidR="00C46C58" w:rsidRDefault="00C46C58" w:rsidP="00C46C58">
            <w:pPr>
              <w:spacing w:after="120" w:line="240" w:lineRule="auto"/>
            </w:pPr>
            <w:r>
              <w:t>Added new data element to the PEIMS Summer submission:</w:t>
            </w:r>
          </w:p>
          <w:p w14:paraId="74A111A7" w14:textId="6CAB1078" w:rsidR="00C46C58" w:rsidRDefault="00D74E66" w:rsidP="0045533E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 xml:space="preserve">*NEW* </w:t>
            </w:r>
            <w:r w:rsidR="00C46C58" w:rsidRPr="0070670D">
              <w:t>E</w:t>
            </w:r>
            <w:r w:rsidR="00C46C58">
              <w:t>1732</w:t>
            </w:r>
            <w:r w:rsidR="00C46C58" w:rsidRPr="0070670D">
              <w:t xml:space="preserve"> </w:t>
            </w:r>
            <w:r w:rsidR="00C46C58" w:rsidRPr="00C46C58">
              <w:t>DYSLEXIA-SCREENING-EXCEPTION-REASON</w:t>
            </w:r>
            <w:r>
              <w:t xml:space="preserve"> (TX-</w:t>
            </w:r>
            <w:proofErr w:type="spellStart"/>
            <w:r>
              <w:t>DyslexiaScreeningExceptionReason</w:t>
            </w:r>
            <w:proofErr w:type="spellEnd"/>
            <w:r>
              <w:t>)</w:t>
            </w:r>
            <w:r w:rsidR="00C46C58" w:rsidRPr="0070670D">
              <w:t xml:space="preserve"> as Option</w:t>
            </w:r>
            <w:r w:rsidR="00C46C58">
              <w:t>al</w:t>
            </w:r>
            <w:r w:rsidR="000B123F">
              <w:t xml:space="preserve"> (Y)</w:t>
            </w:r>
            <w:r w:rsidR="00C46C58">
              <w:t>.</w:t>
            </w:r>
          </w:p>
        </w:tc>
        <w:tc>
          <w:tcPr>
            <w:tcW w:w="864" w:type="dxa"/>
          </w:tcPr>
          <w:p w14:paraId="622F2495" w14:textId="170B00CE" w:rsidR="00C46C58" w:rsidRDefault="000D3D31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31" w:type="dxa"/>
          </w:tcPr>
          <w:p w14:paraId="459B5E24" w14:textId="1CBC05E1" w:rsidR="00C46C58" w:rsidRDefault="00C46C5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90" w:type="dxa"/>
          </w:tcPr>
          <w:p w14:paraId="74776823" w14:textId="743A5AC8" w:rsidR="00C46C58" w:rsidRDefault="00C46C5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23E2F77C" w14:textId="7DB9A6E2" w:rsidR="00C46C58" w:rsidRDefault="00C46C5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C83FAA" w:rsidRPr="0070670D" w14:paraId="5EF67E54" w14:textId="77777777" w:rsidTr="004F5752">
        <w:trPr>
          <w:cantSplit/>
          <w:trHeight w:val="405"/>
        </w:trPr>
        <w:tc>
          <w:tcPr>
            <w:tcW w:w="1008" w:type="dxa"/>
          </w:tcPr>
          <w:p w14:paraId="2F4BB0CE" w14:textId="4C7D87E0" w:rsidR="00C83FAA" w:rsidRDefault="00C83FAA" w:rsidP="00C46C58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05CA8B3B" w14:textId="0B76C190" w:rsidR="00C83FAA" w:rsidRDefault="00C83FAA" w:rsidP="00C46C58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1F04B328" w14:textId="086F18AA" w:rsidR="00C83FAA" w:rsidRDefault="00C83FAA" w:rsidP="00C46C58">
            <w:pPr>
              <w:spacing w:after="120" w:line="240" w:lineRule="auto"/>
            </w:pPr>
            <w:r w:rsidRPr="00C83FAA">
              <w:t>Add</w:t>
            </w:r>
            <w:r>
              <w:t>ed</w:t>
            </w:r>
            <w:r w:rsidRPr="00C83FAA">
              <w:t xml:space="preserve"> new data element to the TX-</w:t>
            </w:r>
            <w:proofErr w:type="spellStart"/>
            <w:r w:rsidRPr="00C83FAA">
              <w:t>IndustryCertifications</w:t>
            </w:r>
            <w:proofErr w:type="spellEnd"/>
            <w:r w:rsidRPr="00C83FAA">
              <w:t xml:space="preserve"> sub-complex</w:t>
            </w:r>
            <w:r>
              <w:t xml:space="preserve"> for </w:t>
            </w:r>
            <w:r w:rsidR="000B123F">
              <w:t xml:space="preserve">the </w:t>
            </w:r>
            <w:r>
              <w:t xml:space="preserve">PEIMS Fall and Summer </w:t>
            </w:r>
            <w:r w:rsidR="000B123F">
              <w:t>s</w:t>
            </w:r>
            <w:r>
              <w:t>ubmission</w:t>
            </w:r>
            <w:r w:rsidR="000B123F">
              <w:t>s:</w:t>
            </w:r>
          </w:p>
          <w:p w14:paraId="464C1958" w14:textId="5A7CFC89" w:rsidR="00C83FAA" w:rsidRDefault="00D74E66" w:rsidP="00C83FAA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 xml:space="preserve">*NEW* </w:t>
            </w:r>
            <w:r w:rsidR="00C83FAA">
              <w:t xml:space="preserve">E1733 </w:t>
            </w:r>
            <w:r w:rsidR="00C83FAA" w:rsidRPr="00C83FAA">
              <w:t>POST-SECONDARY-CERTIFICATION-LICENSURE-RESULT</w:t>
            </w:r>
            <w:r>
              <w:t xml:space="preserve"> (TX-</w:t>
            </w:r>
            <w:proofErr w:type="spellStart"/>
            <w:r>
              <w:t>PostSecondaryCertificationLicensureResult</w:t>
            </w:r>
            <w:proofErr w:type="spellEnd"/>
            <w:r>
              <w:t>)</w:t>
            </w:r>
            <w:r w:rsidR="00023408">
              <w:t xml:space="preserve"> as Conditionally Mandatory</w:t>
            </w:r>
            <w:r w:rsidR="000B123F">
              <w:t xml:space="preserve"> (C)</w:t>
            </w:r>
          </w:p>
        </w:tc>
        <w:tc>
          <w:tcPr>
            <w:tcW w:w="864" w:type="dxa"/>
          </w:tcPr>
          <w:p w14:paraId="707526AC" w14:textId="4EA8FCE2" w:rsidR="00C83FAA" w:rsidRDefault="000D3D31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31" w:type="dxa"/>
          </w:tcPr>
          <w:p w14:paraId="5481BF08" w14:textId="231C8F1C" w:rsidR="00C83FAA" w:rsidRDefault="0002340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 SUMR(3)</w:t>
            </w:r>
          </w:p>
          <w:p w14:paraId="59598F4A" w14:textId="784F2F50" w:rsidR="00023408" w:rsidRDefault="0002340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BDAFEFF" w14:textId="01418291" w:rsidR="00C83FAA" w:rsidRDefault="0002340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06F4FF3D" w14:textId="77777777" w:rsidR="00C83FAA" w:rsidRDefault="0002340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7B7552CD" w14:textId="728F84D4" w:rsidR="00023408" w:rsidRDefault="0002340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C727E0" w:rsidRPr="0070670D" w14:paraId="14121CCA" w14:textId="77777777" w:rsidTr="006E3E9B">
        <w:trPr>
          <w:cantSplit/>
          <w:trHeight w:val="405"/>
        </w:trPr>
        <w:tc>
          <w:tcPr>
            <w:tcW w:w="1008" w:type="dxa"/>
          </w:tcPr>
          <w:p w14:paraId="16D3ED43" w14:textId="77777777" w:rsidR="00C727E0" w:rsidRDefault="00C727E0" w:rsidP="006E3E9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3024" w:type="dxa"/>
          </w:tcPr>
          <w:p w14:paraId="5B41E919" w14:textId="77777777" w:rsidR="00C727E0" w:rsidRDefault="00C727E0" w:rsidP="006E3E9B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0A98420C" w14:textId="77777777" w:rsidR="00C727E0" w:rsidRDefault="00C727E0" w:rsidP="006E3E9B">
            <w:pPr>
              <w:spacing w:after="120" w:line="240" w:lineRule="auto"/>
            </w:pPr>
            <w:r>
              <w:t>Added new data element for the PEIMS Summer submission:</w:t>
            </w:r>
          </w:p>
          <w:p w14:paraId="0E2A714C" w14:textId="77777777" w:rsidR="00C727E0" w:rsidRDefault="00C727E0" w:rsidP="006E3E9B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*NEW* E1735 VIRTUAL-STUDENT-NOT-IN-MEMBERSHIP (TX-</w:t>
            </w:r>
            <w:proofErr w:type="spellStart"/>
            <w:r>
              <w:t>VirtualStduentNotInMembership</w:t>
            </w:r>
            <w:proofErr w:type="spellEnd"/>
            <w:r>
              <w:t>) as Optional (Y).</w:t>
            </w:r>
          </w:p>
        </w:tc>
        <w:tc>
          <w:tcPr>
            <w:tcW w:w="864" w:type="dxa"/>
          </w:tcPr>
          <w:p w14:paraId="0D492729" w14:textId="77777777" w:rsidR="00C727E0" w:rsidRDefault="00C727E0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31" w:type="dxa"/>
          </w:tcPr>
          <w:p w14:paraId="4A700C5D" w14:textId="77777777" w:rsidR="00C727E0" w:rsidRDefault="00C727E0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90" w:type="dxa"/>
          </w:tcPr>
          <w:p w14:paraId="479715AA" w14:textId="77777777" w:rsidR="00C727E0" w:rsidRDefault="00C727E0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0A26F859" w14:textId="77777777" w:rsidR="00C727E0" w:rsidRDefault="00C727E0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D662CC" w:rsidRPr="0070670D" w14:paraId="293F4611" w14:textId="77777777" w:rsidTr="004F5752">
        <w:trPr>
          <w:cantSplit/>
          <w:trHeight w:val="405"/>
        </w:trPr>
        <w:tc>
          <w:tcPr>
            <w:tcW w:w="1008" w:type="dxa"/>
          </w:tcPr>
          <w:p w14:paraId="12FB7142" w14:textId="246D0766" w:rsidR="00D662CC" w:rsidRDefault="00D662CC" w:rsidP="00D662C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3024" w:type="dxa"/>
          </w:tcPr>
          <w:p w14:paraId="5334BB01" w14:textId="19446EDD" w:rsidR="00D662CC" w:rsidRDefault="00D662CC" w:rsidP="00D662CC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1B9620A7" w14:textId="77777777" w:rsidR="003E1216" w:rsidRDefault="003E1216" w:rsidP="00D662CC">
            <w:pPr>
              <w:spacing w:after="120" w:line="240" w:lineRule="auto"/>
            </w:pPr>
            <w:r>
              <w:t xml:space="preserve">Revised data element </w:t>
            </w:r>
            <w:r w:rsidR="00D662CC">
              <w:t>length</w:t>
            </w:r>
            <w:r>
              <w:t>:</w:t>
            </w:r>
          </w:p>
          <w:p w14:paraId="28F700E3" w14:textId="32187859" w:rsidR="00D662CC" w:rsidRPr="00C83FAA" w:rsidRDefault="003E1216" w:rsidP="003E1216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E1640</w:t>
            </w:r>
            <w:r w:rsidR="00D662CC">
              <w:t xml:space="preserve"> </w:t>
            </w:r>
            <w:r>
              <w:t>POST-SECONDARY-CERTIFICATION-LICENSURE-CODE</w:t>
            </w:r>
            <w:r w:rsidR="00D662CC">
              <w:t xml:space="preserve"> (</w:t>
            </w:r>
            <w:r>
              <w:t>TX-</w:t>
            </w:r>
            <w:proofErr w:type="spellStart"/>
            <w:r>
              <w:t>PostSecondaryCertificationLicensure</w:t>
            </w:r>
            <w:proofErr w:type="spellEnd"/>
            <w:r w:rsidR="00D662CC">
              <w:t xml:space="preserve">) </w:t>
            </w:r>
            <w:r w:rsidR="000F4E67">
              <w:t xml:space="preserve">length </w:t>
            </w:r>
            <w:r>
              <w:t xml:space="preserve">revised from </w:t>
            </w:r>
            <w:r w:rsidR="000F4E67">
              <w:t>three (3) to four (4).</w:t>
            </w:r>
            <w:r w:rsidR="00D662CC">
              <w:t xml:space="preserve"> </w:t>
            </w:r>
          </w:p>
        </w:tc>
        <w:tc>
          <w:tcPr>
            <w:tcW w:w="864" w:type="dxa"/>
          </w:tcPr>
          <w:p w14:paraId="26E9D10B" w14:textId="4F09CF74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vised </w:t>
            </w:r>
          </w:p>
        </w:tc>
        <w:tc>
          <w:tcPr>
            <w:tcW w:w="931" w:type="dxa"/>
          </w:tcPr>
          <w:p w14:paraId="6AB9B677" w14:textId="77777777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 SUMR(3)</w:t>
            </w:r>
          </w:p>
          <w:p w14:paraId="73055EE5" w14:textId="77777777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0167778" w14:textId="7199E4BE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37E95458" w14:textId="77777777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68F20F3B" w14:textId="0D558F9C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D662CC" w:rsidRPr="0070670D" w14:paraId="6BB02EE7" w14:textId="77777777" w:rsidTr="004F5752">
        <w:trPr>
          <w:cantSplit/>
          <w:trHeight w:val="405"/>
        </w:trPr>
        <w:tc>
          <w:tcPr>
            <w:tcW w:w="1008" w:type="dxa"/>
          </w:tcPr>
          <w:p w14:paraId="2DF31BC0" w14:textId="2A386DA9" w:rsidR="00D662CC" w:rsidRDefault="00D662CC" w:rsidP="00D662C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3024" w:type="dxa"/>
          </w:tcPr>
          <w:p w14:paraId="627C63DF" w14:textId="51D3B78C" w:rsidR="00D662CC" w:rsidRDefault="00D662CC" w:rsidP="00D662CC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1552545D" w14:textId="77777777" w:rsidR="003E1216" w:rsidRDefault="003E1216" w:rsidP="003E1216">
            <w:pPr>
              <w:spacing w:after="120" w:line="240" w:lineRule="auto"/>
            </w:pPr>
            <w:r>
              <w:t>Revised data element length:</w:t>
            </w:r>
          </w:p>
          <w:p w14:paraId="59105B05" w14:textId="277AF08A" w:rsidR="00D662CC" w:rsidRPr="00C83FAA" w:rsidRDefault="003E1216" w:rsidP="003E1216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E1655</w:t>
            </w:r>
            <w:r w:rsidR="00D662CC">
              <w:t xml:space="preserve"> IBC-VENDOR-CODE (</w:t>
            </w:r>
            <w:r>
              <w:t>TX-</w:t>
            </w:r>
            <w:proofErr w:type="spellStart"/>
            <w:r>
              <w:t>IBCVendor</w:t>
            </w:r>
            <w:r w:rsidR="000F4E67">
              <w:t>Code</w:t>
            </w:r>
            <w:proofErr w:type="spellEnd"/>
            <w:r w:rsidR="00D662CC">
              <w:t xml:space="preserve">) </w:t>
            </w:r>
            <w:r w:rsidR="000F4E67">
              <w:t xml:space="preserve">length revised </w:t>
            </w:r>
            <w:r w:rsidR="00D662CC">
              <w:t>from three</w:t>
            </w:r>
            <w:r w:rsidR="000F4E67">
              <w:t xml:space="preserve"> (3)</w:t>
            </w:r>
            <w:r w:rsidR="00D662CC">
              <w:t xml:space="preserve"> to four</w:t>
            </w:r>
            <w:r w:rsidR="000F4E67">
              <w:t xml:space="preserve"> (4)</w:t>
            </w:r>
            <w:r w:rsidR="00D662CC">
              <w:t xml:space="preserve">. </w:t>
            </w:r>
          </w:p>
        </w:tc>
        <w:tc>
          <w:tcPr>
            <w:tcW w:w="864" w:type="dxa"/>
          </w:tcPr>
          <w:p w14:paraId="6380B611" w14:textId="13506B6B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vised </w:t>
            </w:r>
          </w:p>
        </w:tc>
        <w:tc>
          <w:tcPr>
            <w:tcW w:w="931" w:type="dxa"/>
          </w:tcPr>
          <w:p w14:paraId="0F359308" w14:textId="77777777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 SUMR(3)</w:t>
            </w:r>
          </w:p>
          <w:p w14:paraId="5BD58F8D" w14:textId="77777777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AF10B36" w14:textId="1556655D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2E7B50E4" w14:textId="77777777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7C47DB2C" w14:textId="4BDB05D5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5F952C52" w14:textId="447C3555" w:rsidR="00F33249" w:rsidRPr="0070670D" w:rsidRDefault="00F33249" w:rsidP="00764BEC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077340" w:rsidRPr="00A17A7E" w14:paraId="295267D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717B7C09" w14:textId="77777777" w:rsidR="00077340" w:rsidRPr="00A17A7E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077340" w:rsidRPr="0016202F" w14:paraId="7787AA3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5967A090" w14:textId="56AC71B6" w:rsidR="00077340" w:rsidRPr="0016202F" w:rsidRDefault="00077340" w:rsidP="00077340">
            <w:pPr>
              <w:pStyle w:val="Heading3"/>
            </w:pPr>
            <w:bookmarkStart w:id="9" w:name="_Toc107305020"/>
            <w:proofErr w:type="spellStart"/>
            <w:r>
              <w:t>InterchangeStudentParentExtension</w:t>
            </w:r>
            <w:bookmarkEnd w:id="9"/>
            <w:proofErr w:type="spellEnd"/>
          </w:p>
        </w:tc>
      </w:tr>
      <w:tr w:rsidR="00077340" w:rsidRPr="0016202F" w14:paraId="49F4714B" w14:textId="77777777" w:rsidTr="00493202">
        <w:trPr>
          <w:cantSplit/>
          <w:trHeight w:val="432"/>
          <w:tblHeader/>
        </w:trPr>
        <w:tc>
          <w:tcPr>
            <w:tcW w:w="1008" w:type="dxa"/>
          </w:tcPr>
          <w:p w14:paraId="2A9B2F58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E74119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65D2D645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472F2C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28D9853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3BD8EB58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0BC970A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6751A8" w:rsidRPr="006F2329" w14:paraId="476722EF" w14:textId="77777777" w:rsidTr="006E3E9B">
        <w:tblPrEx>
          <w:tblCellMar>
            <w:left w:w="72" w:type="dxa"/>
            <w:right w:w="72" w:type="dxa"/>
          </w:tblCellMar>
        </w:tblPrEx>
        <w:trPr>
          <w:cantSplit/>
          <w:trHeight w:val="405"/>
        </w:trPr>
        <w:tc>
          <w:tcPr>
            <w:tcW w:w="1008" w:type="dxa"/>
          </w:tcPr>
          <w:p w14:paraId="1B022E3F" w14:textId="69BF513D" w:rsidR="006751A8" w:rsidRDefault="006751A8" w:rsidP="006E3E9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3024" w:type="dxa"/>
          </w:tcPr>
          <w:p w14:paraId="3DB4F556" w14:textId="1A5AE42A" w:rsidR="006751A8" w:rsidRDefault="006751A8" w:rsidP="006E3E9B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6234C4E6" w14:textId="2612EBB4" w:rsidR="006751A8" w:rsidRDefault="006751A8" w:rsidP="006E3E9B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1D729189" w14:textId="2A9AD1CD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4F45F069" w14:textId="36F48EF4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4924DC76" w14:textId="449BA1EE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262A7F6C" w14:textId="35280B25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6751A8" w:rsidRPr="006F2329" w14:paraId="453CCB89" w14:textId="77777777" w:rsidTr="006E3E9B">
        <w:tblPrEx>
          <w:tblCellMar>
            <w:left w:w="72" w:type="dxa"/>
            <w:right w:w="72" w:type="dxa"/>
          </w:tblCellMar>
        </w:tblPrEx>
        <w:trPr>
          <w:cantSplit/>
          <w:trHeight w:val="405"/>
        </w:trPr>
        <w:tc>
          <w:tcPr>
            <w:tcW w:w="1008" w:type="dxa"/>
          </w:tcPr>
          <w:p w14:paraId="4F922EC0" w14:textId="77777777" w:rsidR="006751A8" w:rsidRPr="00436CD8" w:rsidRDefault="006751A8" w:rsidP="006E3E9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36185D62" w14:textId="77777777" w:rsidR="006751A8" w:rsidRDefault="006751A8" w:rsidP="006E3E9B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5FC34613" w14:textId="77777777" w:rsidR="006751A8" w:rsidRDefault="006751A8" w:rsidP="006E3E9B">
            <w:pPr>
              <w:spacing w:after="120" w:line="240" w:lineRule="auto"/>
            </w:pPr>
            <w:r>
              <w:t>Added existing data element to the SPPI-14 collection:</w:t>
            </w:r>
          </w:p>
          <w:p w14:paraId="6164400F" w14:textId="77777777" w:rsidR="006751A8" w:rsidRDefault="006751A8" w:rsidP="006E3E9B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E0895 HOME-LANGUAGE-CODE (TX-</w:t>
            </w:r>
            <w:proofErr w:type="spellStart"/>
            <w:r>
              <w:t>HomeLanguage</w:t>
            </w:r>
            <w:proofErr w:type="spellEnd"/>
            <w:r>
              <w:t>) as Optional (Y)</w:t>
            </w:r>
          </w:p>
        </w:tc>
        <w:tc>
          <w:tcPr>
            <w:tcW w:w="864" w:type="dxa"/>
          </w:tcPr>
          <w:p w14:paraId="5DFA74A3" w14:textId="77777777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6C596E59" w14:textId="77777777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3DEB4411" w14:textId="77777777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900" w:type="dxa"/>
          </w:tcPr>
          <w:p w14:paraId="059F2435" w14:textId="77777777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</w:tr>
    </w:tbl>
    <w:p w14:paraId="4B95DED3" w14:textId="77777777" w:rsidR="006751A8" w:rsidRDefault="006751A8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5E4DA6" w:rsidRPr="00B6623A" w14:paraId="34B93DC3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4567AFD" w14:textId="77777777" w:rsidR="005E4DA6" w:rsidRPr="00B6623A" w:rsidRDefault="005E4DA6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5E4DA6" w:rsidRPr="0016202F" w14:paraId="6159221B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41833370" w14:textId="19CD5CF6" w:rsidR="005E4DA6" w:rsidRPr="0016202F" w:rsidRDefault="005E4DA6" w:rsidP="00077340">
            <w:pPr>
              <w:pStyle w:val="Heading3"/>
            </w:pPr>
            <w:bookmarkStart w:id="10" w:name="_Toc107305021"/>
            <w:proofErr w:type="spellStart"/>
            <w:r>
              <w:t>InterchangeStudentEnrollmentExtension</w:t>
            </w:r>
            <w:bookmarkEnd w:id="10"/>
            <w:proofErr w:type="spellEnd"/>
          </w:p>
        </w:tc>
      </w:tr>
      <w:tr w:rsidR="00E263C2" w:rsidRPr="0016202F" w14:paraId="3F2FAC15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337E5E85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CDFB3" w14:textId="77777777" w:rsidR="005E4DA6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2D1E7F2A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6013D63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89CAB3F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D627724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5815F3E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772F849" w14:textId="77777777" w:rsidTr="00E263C2">
        <w:trPr>
          <w:cantSplit/>
          <w:trHeight w:val="405"/>
        </w:trPr>
        <w:tc>
          <w:tcPr>
            <w:tcW w:w="1008" w:type="dxa"/>
          </w:tcPr>
          <w:p w14:paraId="58F3755C" w14:textId="4AFFDC05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0EEA1F2B" w14:textId="14831B95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6BA78CE" w14:textId="336DD980" w:rsidR="00077340" w:rsidRDefault="00077340" w:rsidP="005E4DA6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AB95BE9" w14:textId="50E0CC2A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407FB1F" w14:textId="5EB476C1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139A94E" w14:textId="72130F8D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0C20F566" w14:textId="37E4B659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46760B" w:rsidRPr="006F2329" w14:paraId="253018FD" w14:textId="77777777" w:rsidTr="00E263C2">
        <w:trPr>
          <w:cantSplit/>
          <w:trHeight w:val="405"/>
        </w:trPr>
        <w:tc>
          <w:tcPr>
            <w:tcW w:w="1008" w:type="dxa"/>
          </w:tcPr>
          <w:p w14:paraId="4C182E1B" w14:textId="34431AFC" w:rsidR="0046760B" w:rsidRPr="002E3225" w:rsidRDefault="006638B1" w:rsidP="00077340">
            <w:pPr>
              <w:spacing w:after="120" w:line="240" w:lineRule="auto"/>
            </w:pPr>
            <w:r>
              <w:t>2023.0.0</w:t>
            </w:r>
          </w:p>
        </w:tc>
        <w:tc>
          <w:tcPr>
            <w:tcW w:w="3024" w:type="dxa"/>
          </w:tcPr>
          <w:p w14:paraId="56AD9A73" w14:textId="23F49860" w:rsidR="0046760B" w:rsidRDefault="006638B1" w:rsidP="00077340">
            <w:pPr>
              <w:spacing w:after="120" w:line="240" w:lineRule="auto"/>
            </w:pPr>
            <w:proofErr w:type="spellStart"/>
            <w:r>
              <w:t>StudentGraduationProgramExtension</w:t>
            </w:r>
            <w:proofErr w:type="spellEnd"/>
          </w:p>
        </w:tc>
        <w:tc>
          <w:tcPr>
            <w:tcW w:w="5953" w:type="dxa"/>
          </w:tcPr>
          <w:p w14:paraId="1D3D731C" w14:textId="77777777" w:rsidR="0046760B" w:rsidRDefault="008031CA" w:rsidP="008031CA">
            <w:pPr>
              <w:tabs>
                <w:tab w:val="left" w:pos="1440"/>
              </w:tabs>
              <w:spacing w:after="120" w:line="240" w:lineRule="auto"/>
            </w:pPr>
            <w:r>
              <w:t>Added new data element to the PEIMS Fall submission:</w:t>
            </w:r>
          </w:p>
          <w:p w14:paraId="5D0B030B" w14:textId="1B11B39D" w:rsidR="008031CA" w:rsidRDefault="008031CA" w:rsidP="008031CA">
            <w:pPr>
              <w:pStyle w:val="ListParagraph"/>
              <w:numPr>
                <w:ilvl w:val="0"/>
                <w:numId w:val="39"/>
              </w:numPr>
              <w:tabs>
                <w:tab w:val="left" w:pos="1440"/>
              </w:tabs>
              <w:spacing w:after="120" w:line="240" w:lineRule="auto"/>
            </w:pPr>
            <w:r>
              <w:t>*NEW* E1724 FINANCIAL-AID-APPLICATION-CODE (TX-</w:t>
            </w:r>
            <w:proofErr w:type="spellStart"/>
            <w:r>
              <w:t>FinancialAidApplication</w:t>
            </w:r>
            <w:proofErr w:type="spellEnd"/>
            <w:r>
              <w:t>) as Mandatory (M</w:t>
            </w:r>
            <w:r w:rsidR="008735EB">
              <w:t>)</w:t>
            </w:r>
          </w:p>
        </w:tc>
        <w:tc>
          <w:tcPr>
            <w:tcW w:w="959" w:type="dxa"/>
          </w:tcPr>
          <w:p w14:paraId="0A80B1F6" w14:textId="087042C5" w:rsidR="0046760B" w:rsidRPr="002E3225" w:rsidRDefault="008031CA" w:rsidP="008031CA">
            <w:pPr>
              <w:spacing w:after="120" w:line="240" w:lineRule="auto"/>
              <w:jc w:val="center"/>
            </w:pPr>
            <w:r>
              <w:t>New</w:t>
            </w:r>
          </w:p>
        </w:tc>
        <w:tc>
          <w:tcPr>
            <w:tcW w:w="1008" w:type="dxa"/>
          </w:tcPr>
          <w:p w14:paraId="0637F29A" w14:textId="6A877BEC" w:rsidR="0046760B" w:rsidRPr="002E3225" w:rsidRDefault="008031CA" w:rsidP="008031CA">
            <w:pPr>
              <w:spacing w:after="120" w:line="240" w:lineRule="auto"/>
              <w:jc w:val="center"/>
            </w:pPr>
            <w:r>
              <w:t>FALL(1)</w:t>
            </w:r>
          </w:p>
        </w:tc>
        <w:tc>
          <w:tcPr>
            <w:tcW w:w="864" w:type="dxa"/>
          </w:tcPr>
          <w:p w14:paraId="2B62B552" w14:textId="760113E9" w:rsidR="0046760B" w:rsidRPr="002E3225" w:rsidRDefault="008031CA" w:rsidP="008031CA">
            <w:pPr>
              <w:spacing w:after="120" w:line="240" w:lineRule="auto"/>
              <w:jc w:val="center"/>
            </w:pPr>
            <w:r>
              <w:t>PEIMS</w:t>
            </w:r>
          </w:p>
        </w:tc>
        <w:tc>
          <w:tcPr>
            <w:tcW w:w="864" w:type="dxa"/>
          </w:tcPr>
          <w:p w14:paraId="04D2C72F" w14:textId="62AFFFB2" w:rsidR="0046760B" w:rsidRPr="002E3225" w:rsidRDefault="008031CA" w:rsidP="008031CA">
            <w:pPr>
              <w:spacing w:after="120" w:line="240" w:lineRule="auto"/>
              <w:jc w:val="center"/>
            </w:pPr>
            <w:r>
              <w:t>Fall</w:t>
            </w:r>
          </w:p>
        </w:tc>
      </w:tr>
    </w:tbl>
    <w:p w14:paraId="7C20B34E" w14:textId="277880DF" w:rsidR="00FF4232" w:rsidRDefault="00FF4232" w:rsidP="00764BEC"/>
    <w:tbl>
      <w:tblPr>
        <w:tblW w:w="13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23"/>
        <w:gridCol w:w="900"/>
      </w:tblGrid>
      <w:tr w:rsidR="00077340" w:rsidRPr="00B6623A" w14:paraId="39477101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5118A38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5FAC1F97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04C6F4DB" w14:textId="2FB0ED11" w:rsidR="00077340" w:rsidRPr="0016202F" w:rsidRDefault="00077340" w:rsidP="00077340">
            <w:pPr>
              <w:pStyle w:val="Heading3"/>
            </w:pPr>
            <w:bookmarkStart w:id="11" w:name="_Toc107305022"/>
            <w:proofErr w:type="spellStart"/>
            <w:r>
              <w:t>InterchangeStaffAssociationExtension</w:t>
            </w:r>
            <w:bookmarkEnd w:id="11"/>
            <w:proofErr w:type="spellEnd"/>
          </w:p>
        </w:tc>
      </w:tr>
      <w:tr w:rsidR="00077340" w:rsidRPr="0016202F" w14:paraId="3958108F" w14:textId="77777777" w:rsidTr="001D19CE">
        <w:trPr>
          <w:cantSplit/>
          <w:trHeight w:val="432"/>
          <w:tblHeader/>
        </w:trPr>
        <w:tc>
          <w:tcPr>
            <w:tcW w:w="1008" w:type="dxa"/>
          </w:tcPr>
          <w:p w14:paraId="6944E03C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25B4BB8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374973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3ADA6D8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8A9A01F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23" w:type="dxa"/>
          </w:tcPr>
          <w:p w14:paraId="4E70C6AA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578235D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78035B06" w14:textId="77777777" w:rsidTr="001D19CE">
        <w:trPr>
          <w:cantSplit/>
          <w:trHeight w:val="405"/>
        </w:trPr>
        <w:tc>
          <w:tcPr>
            <w:tcW w:w="1008" w:type="dxa"/>
          </w:tcPr>
          <w:p w14:paraId="0280122C" w14:textId="1B22A93E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36048D">
              <w:rPr>
                <w:bCs/>
              </w:rPr>
              <w:t>0</w:t>
            </w:r>
            <w:r w:rsidR="00077340" w:rsidRPr="00436CD8">
              <w:rPr>
                <w:bCs/>
              </w:rPr>
              <w:t>.0</w:t>
            </w:r>
          </w:p>
        </w:tc>
        <w:tc>
          <w:tcPr>
            <w:tcW w:w="3024" w:type="dxa"/>
          </w:tcPr>
          <w:p w14:paraId="0645DBC2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10C56AE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1661A5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150D043A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23" w:type="dxa"/>
          </w:tcPr>
          <w:p w14:paraId="2F67D44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3D476BE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383716" w:rsidRPr="006F2329" w14:paraId="352BBB37" w14:textId="77777777" w:rsidTr="001D19CE">
        <w:trPr>
          <w:cantSplit/>
          <w:trHeight w:val="405"/>
        </w:trPr>
        <w:tc>
          <w:tcPr>
            <w:tcW w:w="1008" w:type="dxa"/>
          </w:tcPr>
          <w:p w14:paraId="49523A2B" w14:textId="2E6FD2D5" w:rsidR="00383716" w:rsidRPr="00436CD8" w:rsidRDefault="00383716" w:rsidP="0038371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3024" w:type="dxa"/>
          </w:tcPr>
          <w:p w14:paraId="728E5F41" w14:textId="23D6B44F" w:rsidR="00383716" w:rsidRDefault="00383716" w:rsidP="00383716">
            <w:pPr>
              <w:spacing w:after="120" w:line="240" w:lineRule="auto"/>
            </w:pPr>
            <w:proofErr w:type="spellStart"/>
            <w:r>
              <w:t>StaffResponsibilitesExtension</w:t>
            </w:r>
            <w:proofErr w:type="spellEnd"/>
          </w:p>
        </w:tc>
        <w:tc>
          <w:tcPr>
            <w:tcW w:w="5953" w:type="dxa"/>
          </w:tcPr>
          <w:p w14:paraId="461A40B4" w14:textId="003D6CE0" w:rsidR="005C1393" w:rsidRDefault="005C1393" w:rsidP="005C1393">
            <w:pPr>
              <w:spacing w:after="120" w:line="240" w:lineRule="auto"/>
            </w:pPr>
            <w:r>
              <w:t xml:space="preserve">Removed data element </w:t>
            </w:r>
            <w:r w:rsidR="00FE3050">
              <w:t>from PEIMS Extended Year submission</w:t>
            </w:r>
            <w:r>
              <w:t>:</w:t>
            </w:r>
          </w:p>
          <w:p w14:paraId="5AE9466F" w14:textId="31769B09" w:rsidR="00383716" w:rsidRDefault="00383716" w:rsidP="00383716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 xml:space="preserve">E1015 ESC-SSA-STAFF-INDICATOR-CODE </w:t>
            </w:r>
            <w:r w:rsidR="00FE3050">
              <w:t>(TX-</w:t>
            </w:r>
            <w:proofErr w:type="spellStart"/>
            <w:r w:rsidR="00FE3050">
              <w:t>SharedServicesArrangementStaffIndicator</w:t>
            </w:r>
            <w:proofErr w:type="spellEnd"/>
            <w:r w:rsidR="00FE3050">
              <w:t>)</w:t>
            </w:r>
          </w:p>
        </w:tc>
        <w:tc>
          <w:tcPr>
            <w:tcW w:w="959" w:type="dxa"/>
          </w:tcPr>
          <w:p w14:paraId="423FFA0C" w14:textId="3451CDFE" w:rsidR="00383716" w:rsidRDefault="00383716" w:rsidP="0038371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1008" w:type="dxa"/>
          </w:tcPr>
          <w:p w14:paraId="2B688384" w14:textId="289D1135" w:rsidR="00383716" w:rsidRDefault="00383716" w:rsidP="0038371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23" w:type="dxa"/>
          </w:tcPr>
          <w:p w14:paraId="638A1AAB" w14:textId="73C8A4C5" w:rsidR="00383716" w:rsidRDefault="00383716" w:rsidP="0038371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442E0968" w14:textId="736607B5" w:rsidR="00383716" w:rsidRDefault="00383716" w:rsidP="0038371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</w:tbl>
    <w:p w14:paraId="749B9112" w14:textId="56148720" w:rsidR="00077340" w:rsidRDefault="00077340" w:rsidP="00764BEC"/>
    <w:tbl>
      <w:tblPr>
        <w:tblW w:w="13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23"/>
        <w:gridCol w:w="900"/>
      </w:tblGrid>
      <w:tr w:rsidR="001671F6" w:rsidRPr="00B6623A" w14:paraId="5198C359" w14:textId="77777777" w:rsidTr="00D375AD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4410BFBE" w14:textId="77777777" w:rsidR="001671F6" w:rsidRPr="00B6623A" w:rsidRDefault="001671F6" w:rsidP="00D375A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1671F6" w:rsidRPr="0016202F" w14:paraId="2F64F4B7" w14:textId="77777777" w:rsidTr="00D375AD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6C8B19AD" w14:textId="7B793C9F" w:rsidR="001671F6" w:rsidRPr="0016202F" w:rsidRDefault="001671F6" w:rsidP="00D375AD">
            <w:pPr>
              <w:pStyle w:val="Heading3"/>
            </w:pPr>
            <w:bookmarkStart w:id="12" w:name="_Toc107305023"/>
            <w:proofErr w:type="spellStart"/>
            <w:r>
              <w:t>InterchangeStudentAttendanceExtension</w:t>
            </w:r>
            <w:bookmarkEnd w:id="12"/>
            <w:proofErr w:type="spellEnd"/>
          </w:p>
        </w:tc>
      </w:tr>
      <w:tr w:rsidR="001671F6" w:rsidRPr="0016202F" w14:paraId="1A48EB96" w14:textId="77777777" w:rsidTr="00D375AD">
        <w:trPr>
          <w:cantSplit/>
          <w:trHeight w:val="432"/>
          <w:tblHeader/>
        </w:trPr>
        <w:tc>
          <w:tcPr>
            <w:tcW w:w="1008" w:type="dxa"/>
          </w:tcPr>
          <w:p w14:paraId="4F0CD57D" w14:textId="77777777" w:rsidR="001671F6" w:rsidRPr="0016202F" w:rsidRDefault="001671F6" w:rsidP="00D375A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3A67016A" w14:textId="77777777" w:rsidR="001671F6" w:rsidRDefault="001671F6" w:rsidP="00D375A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CAE13A8" w14:textId="77777777" w:rsidR="001671F6" w:rsidRPr="0016202F" w:rsidRDefault="001671F6" w:rsidP="00D375A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5D34C6D5" w14:textId="77777777" w:rsidR="001671F6" w:rsidRPr="0016202F" w:rsidRDefault="001671F6" w:rsidP="00D375A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4CBCB910" w14:textId="77777777" w:rsidR="001671F6" w:rsidRPr="0016202F" w:rsidRDefault="001671F6" w:rsidP="00D375A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23" w:type="dxa"/>
          </w:tcPr>
          <w:p w14:paraId="7F1472ED" w14:textId="77777777" w:rsidR="001671F6" w:rsidRPr="0016202F" w:rsidRDefault="001671F6" w:rsidP="00D375A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4E89DF50" w14:textId="77777777" w:rsidR="001671F6" w:rsidRPr="0016202F" w:rsidRDefault="001671F6" w:rsidP="00D375A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1671F6" w:rsidRPr="006F2329" w14:paraId="5EABC0EB" w14:textId="77777777" w:rsidTr="00D375AD">
        <w:trPr>
          <w:cantSplit/>
          <w:trHeight w:val="405"/>
        </w:trPr>
        <w:tc>
          <w:tcPr>
            <w:tcW w:w="1008" w:type="dxa"/>
          </w:tcPr>
          <w:p w14:paraId="7A82A611" w14:textId="77777777" w:rsidR="001671F6" w:rsidRPr="0016202F" w:rsidRDefault="001671F6" w:rsidP="00D375AD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3.0.0</w:t>
            </w:r>
          </w:p>
        </w:tc>
        <w:tc>
          <w:tcPr>
            <w:tcW w:w="3024" w:type="dxa"/>
          </w:tcPr>
          <w:p w14:paraId="0129CC72" w14:textId="77777777" w:rsidR="001671F6" w:rsidRDefault="001671F6" w:rsidP="00D375AD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3B94E50A" w14:textId="77777777" w:rsidR="001671F6" w:rsidRDefault="001671F6" w:rsidP="00D375AD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5A23903E" w14:textId="77777777" w:rsidR="001671F6" w:rsidRDefault="001671F6" w:rsidP="00D375A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21617723" w14:textId="77777777" w:rsidR="001671F6" w:rsidRDefault="001671F6" w:rsidP="00D375A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23" w:type="dxa"/>
          </w:tcPr>
          <w:p w14:paraId="332440AC" w14:textId="77777777" w:rsidR="001671F6" w:rsidRDefault="001671F6" w:rsidP="00D375A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10D1E0DA" w14:textId="77777777" w:rsidR="001671F6" w:rsidRDefault="001671F6" w:rsidP="00D375A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4C40CA" w:rsidRPr="006F2329" w14:paraId="4D6C31F5" w14:textId="77777777" w:rsidTr="00D375AD">
        <w:trPr>
          <w:cantSplit/>
          <w:trHeight w:val="405"/>
        </w:trPr>
        <w:tc>
          <w:tcPr>
            <w:tcW w:w="1008" w:type="dxa"/>
          </w:tcPr>
          <w:p w14:paraId="47D2BEFB" w14:textId="55EF9275" w:rsidR="004C40CA" w:rsidRPr="00436CD8" w:rsidRDefault="004C40CA" w:rsidP="004C40CA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3024" w:type="dxa"/>
          </w:tcPr>
          <w:p w14:paraId="7AF57B72" w14:textId="1E323BC7" w:rsidR="004C40CA" w:rsidRDefault="004C40CA" w:rsidP="004C40CA">
            <w:pPr>
              <w:spacing w:after="120" w:line="240" w:lineRule="auto"/>
            </w:pPr>
            <w:proofErr w:type="spellStart"/>
            <w:r>
              <w:t>BasicReportingPeriodAttendanceExtension</w:t>
            </w:r>
            <w:proofErr w:type="spellEnd"/>
          </w:p>
        </w:tc>
        <w:tc>
          <w:tcPr>
            <w:tcW w:w="5953" w:type="dxa"/>
          </w:tcPr>
          <w:p w14:paraId="15820B7F" w14:textId="171FF8DF" w:rsidR="0060113C" w:rsidRDefault="0060113C" w:rsidP="0060113C">
            <w:pPr>
              <w:spacing w:after="120" w:line="240" w:lineRule="auto"/>
            </w:pPr>
            <w:r>
              <w:t xml:space="preserve">Removed data element </w:t>
            </w:r>
            <w:r w:rsidR="00677235">
              <w:t>from PEIMS Extended Year submission:</w:t>
            </w:r>
          </w:p>
          <w:p w14:paraId="368DC391" w14:textId="5DF4B35D" w:rsidR="004C40CA" w:rsidRDefault="004C40CA" w:rsidP="004C40CA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E0036 TOTAL-DAYS-ABSENT</w:t>
            </w:r>
            <w:r w:rsidR="008D582A">
              <w:t xml:space="preserve"> </w:t>
            </w:r>
            <w:r w:rsidR="00FE3050">
              <w:t>(TX-</w:t>
            </w:r>
            <w:proofErr w:type="spellStart"/>
            <w:r w:rsidR="00FE3050">
              <w:t>TotalDaysAbsent</w:t>
            </w:r>
            <w:proofErr w:type="spellEnd"/>
            <w:r w:rsidR="00FE3050">
              <w:t>)</w:t>
            </w:r>
          </w:p>
        </w:tc>
        <w:tc>
          <w:tcPr>
            <w:tcW w:w="959" w:type="dxa"/>
          </w:tcPr>
          <w:p w14:paraId="779474F4" w14:textId="039DB880" w:rsidR="004C40CA" w:rsidRDefault="00383716" w:rsidP="004C40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1008" w:type="dxa"/>
          </w:tcPr>
          <w:p w14:paraId="1557A855" w14:textId="2CA9DB8C" w:rsidR="004C40CA" w:rsidRDefault="004C40CA" w:rsidP="004C40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23" w:type="dxa"/>
          </w:tcPr>
          <w:p w14:paraId="5EE189BD" w14:textId="5A314AAB" w:rsidR="004C40CA" w:rsidRDefault="004C40CA" w:rsidP="004C40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0D6DEEBB" w14:textId="19DE77FC" w:rsidR="004C40CA" w:rsidRDefault="004C40CA" w:rsidP="004C40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</w:t>
            </w:r>
            <w:r w:rsidR="008D582A">
              <w:rPr>
                <w:sz w:val="18"/>
                <w:szCs w:val="18"/>
              </w:rPr>
              <w:t>t Year</w:t>
            </w:r>
          </w:p>
        </w:tc>
      </w:tr>
      <w:tr w:rsidR="008D582A" w:rsidRPr="006F2329" w14:paraId="32DF4D26" w14:textId="77777777" w:rsidTr="00D375AD">
        <w:trPr>
          <w:cantSplit/>
          <w:trHeight w:val="405"/>
        </w:trPr>
        <w:tc>
          <w:tcPr>
            <w:tcW w:w="1008" w:type="dxa"/>
          </w:tcPr>
          <w:p w14:paraId="0C33CCF0" w14:textId="4144BED9" w:rsidR="008D582A" w:rsidRDefault="008D582A" w:rsidP="008D582A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3024" w:type="dxa"/>
          </w:tcPr>
          <w:p w14:paraId="3A49C5D7" w14:textId="3FC08638" w:rsidR="008D582A" w:rsidRDefault="008D582A" w:rsidP="008D582A">
            <w:pPr>
              <w:spacing w:after="120" w:line="240" w:lineRule="auto"/>
            </w:pPr>
            <w:proofErr w:type="spellStart"/>
            <w:r>
              <w:t>SpecialProgramsReportedPeriodAttendanceExtension</w:t>
            </w:r>
            <w:proofErr w:type="spellEnd"/>
          </w:p>
        </w:tc>
        <w:tc>
          <w:tcPr>
            <w:tcW w:w="5953" w:type="dxa"/>
          </w:tcPr>
          <w:p w14:paraId="08372FDB" w14:textId="0F86AE3B" w:rsidR="008D582A" w:rsidRDefault="00383716" w:rsidP="008D582A">
            <w:pPr>
              <w:spacing w:after="120" w:line="240" w:lineRule="auto"/>
            </w:pPr>
            <w:r>
              <w:t>Removed</w:t>
            </w:r>
            <w:r w:rsidR="008D582A">
              <w:t xml:space="preserve"> data element </w:t>
            </w:r>
            <w:r w:rsidR="00FE3050">
              <w:t>from PEIMS Extended Year submission</w:t>
            </w:r>
            <w:r w:rsidR="008D582A">
              <w:t>:</w:t>
            </w:r>
          </w:p>
          <w:p w14:paraId="3B379ADA" w14:textId="2E4E4FC8" w:rsidR="008D582A" w:rsidRDefault="008D582A" w:rsidP="008D582A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 xml:space="preserve">E0945 EXCESS-HOURS-INSTRUCTIONAL-SETTING </w:t>
            </w:r>
            <w:r w:rsidR="00FE3050">
              <w:t>(TX-</w:t>
            </w:r>
            <w:proofErr w:type="spellStart"/>
            <w:r w:rsidR="00FE3050">
              <w:t>ExcessHoursInstrSetting</w:t>
            </w:r>
            <w:proofErr w:type="spellEnd"/>
            <w:r w:rsidR="00FE3050">
              <w:t>)</w:t>
            </w:r>
          </w:p>
        </w:tc>
        <w:tc>
          <w:tcPr>
            <w:tcW w:w="959" w:type="dxa"/>
          </w:tcPr>
          <w:p w14:paraId="5F3C7D8D" w14:textId="601F12CC" w:rsidR="008D582A" w:rsidRDefault="00383716" w:rsidP="008D582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1008" w:type="dxa"/>
          </w:tcPr>
          <w:p w14:paraId="2EA97AB1" w14:textId="0B5853AB" w:rsidR="008D582A" w:rsidRDefault="008D582A" w:rsidP="008D582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23" w:type="dxa"/>
          </w:tcPr>
          <w:p w14:paraId="36D4A46E" w14:textId="315629D9" w:rsidR="008D582A" w:rsidRDefault="008D582A" w:rsidP="008D582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16B4D86B" w14:textId="5190398E" w:rsidR="008D582A" w:rsidRDefault="008D582A" w:rsidP="008D582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</w:tbl>
    <w:p w14:paraId="6C90C059" w14:textId="082FFB7D" w:rsidR="001671F6" w:rsidRDefault="001671F6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2785200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EFA68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4D8CB48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92B4F44" w14:textId="6C42D938" w:rsidR="00077340" w:rsidRPr="0016202F" w:rsidRDefault="00077340" w:rsidP="00077340">
            <w:pPr>
              <w:pStyle w:val="Heading3"/>
            </w:pPr>
            <w:bookmarkStart w:id="13" w:name="_Toc107305024"/>
            <w:proofErr w:type="spellStart"/>
            <w:r>
              <w:t>InterchangeStudentDisciplineExtension</w:t>
            </w:r>
            <w:bookmarkEnd w:id="13"/>
            <w:proofErr w:type="spellEnd"/>
          </w:p>
        </w:tc>
      </w:tr>
      <w:tr w:rsidR="00077340" w:rsidRPr="0016202F" w14:paraId="33D54333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29F75EB0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85B2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7FCCEEFB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F905E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336425F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412483C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6C69D9C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1D63401C" w14:textId="77777777" w:rsidTr="00077340">
        <w:trPr>
          <w:cantSplit/>
          <w:trHeight w:val="405"/>
        </w:trPr>
        <w:tc>
          <w:tcPr>
            <w:tcW w:w="1008" w:type="dxa"/>
          </w:tcPr>
          <w:p w14:paraId="177FB826" w14:textId="19BBEBD0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9C83B43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31962852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895A75B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0423888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77F978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4E48231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507538" w:rsidRPr="006F2329" w14:paraId="70873104" w14:textId="77777777" w:rsidTr="00077340">
        <w:trPr>
          <w:cantSplit/>
          <w:trHeight w:val="405"/>
        </w:trPr>
        <w:tc>
          <w:tcPr>
            <w:tcW w:w="1008" w:type="dxa"/>
          </w:tcPr>
          <w:p w14:paraId="24A71EAE" w14:textId="6948A77C" w:rsidR="00507538" w:rsidRPr="00436CD8" w:rsidRDefault="00507538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3A50B24F" w14:textId="56177213" w:rsidR="00507538" w:rsidRDefault="00507538" w:rsidP="00077340">
            <w:pPr>
              <w:spacing w:after="120" w:line="240" w:lineRule="auto"/>
            </w:pPr>
            <w:proofErr w:type="spellStart"/>
            <w:r>
              <w:t>StudentDisciplineIncidentAssociationExtension</w:t>
            </w:r>
            <w:proofErr w:type="spellEnd"/>
          </w:p>
        </w:tc>
        <w:tc>
          <w:tcPr>
            <w:tcW w:w="5953" w:type="dxa"/>
          </w:tcPr>
          <w:p w14:paraId="0C8BCE82" w14:textId="77777777" w:rsidR="00507538" w:rsidRDefault="00507538" w:rsidP="00077340">
            <w:pPr>
              <w:spacing w:after="120" w:line="240" w:lineRule="auto"/>
            </w:pPr>
            <w:r>
              <w:t>Added new data element to the PEIMS Summer submission:</w:t>
            </w:r>
          </w:p>
          <w:p w14:paraId="44D543E9" w14:textId="1B312CB6" w:rsidR="00507538" w:rsidRDefault="00507538" w:rsidP="00507538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*NEW* E1734 SAFE-SUPPORTIVE-SCHOOL-PROGRAM-TEAM-REVIEW (TX-</w:t>
            </w:r>
            <w:proofErr w:type="spellStart"/>
            <w:r>
              <w:t>SafeSupportiveSchoolProgramTeamReview</w:t>
            </w:r>
            <w:proofErr w:type="spellEnd"/>
            <w:r>
              <w:t>) as Optional (Y)</w:t>
            </w:r>
          </w:p>
        </w:tc>
        <w:tc>
          <w:tcPr>
            <w:tcW w:w="959" w:type="dxa"/>
          </w:tcPr>
          <w:p w14:paraId="449B18DC" w14:textId="1B29FCC6" w:rsidR="00507538" w:rsidRDefault="00507538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0D159A40" w14:textId="5957745E" w:rsidR="00507538" w:rsidRDefault="00507538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10CB3310" w14:textId="68FBFBF8" w:rsidR="00507538" w:rsidRDefault="00507538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5E72ADEC" w14:textId="104AD30F" w:rsidR="00507538" w:rsidRDefault="00507538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3034727F" w14:textId="77777777" w:rsidR="008A4D9A" w:rsidRDefault="008A4D9A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3BF22D36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89234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077340" w:rsidRPr="0016202F" w14:paraId="7E6DCA32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4BD54DF" w14:textId="72CE8C28" w:rsidR="00077340" w:rsidRPr="0016202F" w:rsidRDefault="00077340" w:rsidP="00077340">
            <w:pPr>
              <w:pStyle w:val="Heading3"/>
            </w:pPr>
            <w:bookmarkStart w:id="14" w:name="_Toc107305025"/>
            <w:proofErr w:type="spellStart"/>
            <w:r>
              <w:t>InterchangeStudentProgramExtension</w:t>
            </w:r>
            <w:bookmarkEnd w:id="14"/>
            <w:proofErr w:type="spellEnd"/>
          </w:p>
        </w:tc>
      </w:tr>
      <w:tr w:rsidR="00077340" w:rsidRPr="0016202F" w14:paraId="02E30DD6" w14:textId="77777777" w:rsidTr="002A5A3B">
        <w:trPr>
          <w:cantSplit/>
          <w:trHeight w:val="432"/>
          <w:tblHeader/>
        </w:trPr>
        <w:tc>
          <w:tcPr>
            <w:tcW w:w="1008" w:type="dxa"/>
          </w:tcPr>
          <w:p w14:paraId="54F2E28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04E9A413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2481B83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5423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DDBB323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707448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80715F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3EC961BB" w14:textId="77777777" w:rsidTr="002A5A3B">
        <w:trPr>
          <w:cantSplit/>
          <w:trHeight w:val="405"/>
        </w:trPr>
        <w:tc>
          <w:tcPr>
            <w:tcW w:w="1008" w:type="dxa"/>
          </w:tcPr>
          <w:p w14:paraId="5B968170" w14:textId="45E037C0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37F09675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23C8DF25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C2563B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16F0BB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4C215A2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68C489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786A86" w:rsidRPr="006F2329" w14:paraId="71026C01" w14:textId="77777777" w:rsidTr="002A5A3B">
        <w:trPr>
          <w:cantSplit/>
          <w:trHeight w:val="405"/>
        </w:trPr>
        <w:tc>
          <w:tcPr>
            <w:tcW w:w="1008" w:type="dxa"/>
          </w:tcPr>
          <w:p w14:paraId="164FAEEE" w14:textId="3DDAB476" w:rsidR="00786A86" w:rsidRPr="007F3004" w:rsidRDefault="00DF0DA3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3024" w:type="dxa"/>
          </w:tcPr>
          <w:p w14:paraId="09F68CBF" w14:textId="343A92B8" w:rsidR="00786A86" w:rsidRPr="007F3004" w:rsidRDefault="00DF0DA3" w:rsidP="00077340">
            <w:pPr>
              <w:spacing w:after="120" w:line="240" w:lineRule="auto"/>
            </w:pPr>
            <w:proofErr w:type="spellStart"/>
            <w:r>
              <w:t>StudentProgramExtension</w:t>
            </w:r>
            <w:proofErr w:type="spellEnd"/>
          </w:p>
        </w:tc>
        <w:tc>
          <w:tcPr>
            <w:tcW w:w="5953" w:type="dxa"/>
          </w:tcPr>
          <w:p w14:paraId="60DD03CC" w14:textId="77777777" w:rsidR="00A93468" w:rsidRDefault="00DF0DA3" w:rsidP="00A93468">
            <w:pPr>
              <w:spacing w:after="120" w:line="240" w:lineRule="auto"/>
            </w:pPr>
            <w:r>
              <w:t>Deleted the following data element:</w:t>
            </w:r>
          </w:p>
          <w:p w14:paraId="52823C46" w14:textId="5844368C" w:rsidR="00DF0DA3" w:rsidRDefault="00DF0DA3" w:rsidP="00751471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E1708 PRIOR-YEAR-BILINGUAL/ESL-SUMMER-SCHOOL-INDICATOR-CODE (TX-</w:t>
            </w:r>
            <w:proofErr w:type="spellStart"/>
            <w:r>
              <w:t>PriorYearBilingualESLSummer</w:t>
            </w:r>
            <w:proofErr w:type="spellEnd"/>
            <w:r>
              <w:t>)</w:t>
            </w:r>
          </w:p>
        </w:tc>
        <w:tc>
          <w:tcPr>
            <w:tcW w:w="959" w:type="dxa"/>
          </w:tcPr>
          <w:p w14:paraId="694F2ECE" w14:textId="458064E8" w:rsidR="00786A86" w:rsidRDefault="00DF0DA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1008" w:type="dxa"/>
          </w:tcPr>
          <w:p w14:paraId="1DC38BD3" w14:textId="7FC1C690" w:rsidR="00786A86" w:rsidRDefault="00DF0DA3" w:rsidP="00786A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64" w:type="dxa"/>
          </w:tcPr>
          <w:p w14:paraId="71D7E236" w14:textId="05CE7931" w:rsidR="00786A86" w:rsidRDefault="00DF0DA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20E132E" w14:textId="6114943B" w:rsidR="00786A86" w:rsidRDefault="00DF0DA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C635EC" w:rsidRPr="006F2329" w14:paraId="1EAF5083" w14:textId="77777777" w:rsidTr="002D47C9">
        <w:trPr>
          <w:cantSplit/>
          <w:trHeight w:val="405"/>
        </w:trPr>
        <w:tc>
          <w:tcPr>
            <w:tcW w:w="1008" w:type="dxa"/>
          </w:tcPr>
          <w:p w14:paraId="7B2C3111" w14:textId="77777777" w:rsidR="00C635EC" w:rsidRDefault="00C635EC" w:rsidP="002D47C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69634419" w14:textId="77777777" w:rsidR="00C635EC" w:rsidRDefault="00C635EC" w:rsidP="002D47C9">
            <w:pPr>
              <w:spacing w:after="120" w:line="240" w:lineRule="auto"/>
            </w:pPr>
            <w:proofErr w:type="spellStart"/>
            <w:r>
              <w:t>StudentChildFindAssociation</w:t>
            </w:r>
            <w:proofErr w:type="spellEnd"/>
          </w:p>
        </w:tc>
        <w:tc>
          <w:tcPr>
            <w:tcW w:w="5953" w:type="dxa"/>
          </w:tcPr>
          <w:p w14:paraId="7F8232CC" w14:textId="3F9A9940" w:rsidR="00C635EC" w:rsidRDefault="00C635EC" w:rsidP="00C635EC">
            <w:pPr>
              <w:spacing w:after="120" w:line="240" w:lineRule="auto"/>
            </w:pPr>
            <w:r>
              <w:t>Renamed sub-complex type TX-</w:t>
            </w:r>
            <w:proofErr w:type="spellStart"/>
            <w:r>
              <w:t>EvaluationDelay</w:t>
            </w:r>
            <w:proofErr w:type="spellEnd"/>
            <w:r>
              <w:t xml:space="preserve"> to TX-</w:t>
            </w:r>
            <w:proofErr w:type="spellStart"/>
            <w:r>
              <w:t>DelayReason</w:t>
            </w:r>
            <w:proofErr w:type="spellEnd"/>
            <w:r>
              <w:t>.</w:t>
            </w:r>
          </w:p>
        </w:tc>
        <w:tc>
          <w:tcPr>
            <w:tcW w:w="959" w:type="dxa"/>
          </w:tcPr>
          <w:p w14:paraId="40E3B14C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A158DBE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27EBA9C3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16DC5B82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1A4D3C" w:rsidRPr="006F2329" w14:paraId="5683E6F1" w14:textId="77777777" w:rsidTr="00140211">
        <w:trPr>
          <w:cantSplit/>
          <w:trHeight w:val="405"/>
        </w:trPr>
        <w:tc>
          <w:tcPr>
            <w:tcW w:w="1008" w:type="dxa"/>
          </w:tcPr>
          <w:p w14:paraId="43F4AA4D" w14:textId="77777777" w:rsidR="001A4D3C" w:rsidRDefault="001A4D3C" w:rsidP="0014021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1C362537" w14:textId="77777777" w:rsidR="001A4D3C" w:rsidRDefault="001A4D3C" w:rsidP="00140211">
            <w:pPr>
              <w:spacing w:after="120" w:line="240" w:lineRule="auto"/>
            </w:pPr>
            <w:proofErr w:type="spellStart"/>
            <w:r>
              <w:t>StudentChildFindAssociation</w:t>
            </w:r>
            <w:proofErr w:type="spellEnd"/>
          </w:p>
        </w:tc>
        <w:tc>
          <w:tcPr>
            <w:tcW w:w="5953" w:type="dxa"/>
          </w:tcPr>
          <w:p w14:paraId="4A3F7E10" w14:textId="63250456" w:rsidR="001A4D3C" w:rsidRDefault="001A4D3C" w:rsidP="00140211">
            <w:pPr>
              <w:spacing w:after="120" w:line="240" w:lineRule="auto"/>
            </w:pPr>
            <w:r>
              <w:t>Revised data element from Conditionally Mandatory (C) to Optional (Y) for collection:</w:t>
            </w:r>
          </w:p>
          <w:p w14:paraId="00D3F70B" w14:textId="77777777" w:rsidR="001A4D3C" w:rsidRDefault="001A4D3C" w:rsidP="00140211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E1718 EVALUATION-DELAY-REASON (TX-</w:t>
            </w:r>
            <w:proofErr w:type="spellStart"/>
            <w:r>
              <w:t>EvaluationDelayReason</w:t>
            </w:r>
            <w:proofErr w:type="spellEnd"/>
            <w:r>
              <w:t>)</w:t>
            </w:r>
          </w:p>
        </w:tc>
        <w:tc>
          <w:tcPr>
            <w:tcW w:w="959" w:type="dxa"/>
          </w:tcPr>
          <w:p w14:paraId="5EB9228F" w14:textId="77777777" w:rsidR="001A4D3C" w:rsidRDefault="001A4D3C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F6F9F50" w14:textId="77777777" w:rsidR="001A4D3C" w:rsidRDefault="001A4D3C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783FC3C9" w14:textId="77777777" w:rsidR="001A4D3C" w:rsidRDefault="001A4D3C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4146DC72" w14:textId="77777777" w:rsidR="001A4D3C" w:rsidRDefault="001A4D3C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751471" w:rsidRPr="006F2329" w14:paraId="7BAF97FA" w14:textId="77777777" w:rsidTr="00140211">
        <w:trPr>
          <w:cantSplit/>
          <w:trHeight w:val="405"/>
        </w:trPr>
        <w:tc>
          <w:tcPr>
            <w:tcW w:w="1008" w:type="dxa"/>
          </w:tcPr>
          <w:p w14:paraId="0038DB99" w14:textId="77777777" w:rsidR="00751471" w:rsidRDefault="00751471" w:rsidP="0014021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204D2F16" w14:textId="77777777" w:rsidR="00751471" w:rsidRDefault="00751471" w:rsidP="00140211">
            <w:pPr>
              <w:spacing w:after="120" w:line="240" w:lineRule="auto"/>
            </w:pPr>
            <w:proofErr w:type="spellStart"/>
            <w:r>
              <w:t>StudentChildFindAssociation</w:t>
            </w:r>
            <w:proofErr w:type="spellEnd"/>
          </w:p>
        </w:tc>
        <w:tc>
          <w:tcPr>
            <w:tcW w:w="5953" w:type="dxa"/>
          </w:tcPr>
          <w:p w14:paraId="4C1422CE" w14:textId="0FB4856B" w:rsidR="00751471" w:rsidRDefault="00751471" w:rsidP="00140211">
            <w:pPr>
              <w:spacing w:after="120" w:line="240" w:lineRule="auto"/>
            </w:pPr>
            <w:r>
              <w:t xml:space="preserve">Added new data element </w:t>
            </w:r>
            <w:r w:rsidR="001A4D3C">
              <w:t>to sub-complex type TX-</w:t>
            </w:r>
            <w:proofErr w:type="spellStart"/>
            <w:r w:rsidR="001A4D3C">
              <w:t>DelayReason</w:t>
            </w:r>
            <w:proofErr w:type="spellEnd"/>
            <w:r w:rsidR="001A4D3C">
              <w:t xml:space="preserve"> for</w:t>
            </w:r>
            <w:r>
              <w:t xml:space="preserve"> the Child Find collection:</w:t>
            </w:r>
          </w:p>
          <w:p w14:paraId="39593830" w14:textId="70DFE3BC" w:rsidR="00751471" w:rsidRDefault="00751471" w:rsidP="00751471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*NEW* E1731 ELIGIBILITY-DELAY-REASON (TX-</w:t>
            </w:r>
            <w:proofErr w:type="spellStart"/>
            <w:r>
              <w:t>EligibilityDelayReason</w:t>
            </w:r>
            <w:proofErr w:type="spellEnd"/>
            <w:r>
              <w:t>) as Optional (Y)</w:t>
            </w:r>
          </w:p>
        </w:tc>
        <w:tc>
          <w:tcPr>
            <w:tcW w:w="959" w:type="dxa"/>
          </w:tcPr>
          <w:p w14:paraId="2ECD6E4B" w14:textId="262EBB82" w:rsidR="00751471" w:rsidRDefault="00751471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1A0CF975" w14:textId="77777777" w:rsidR="00751471" w:rsidRDefault="00751471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7ECAB88B" w14:textId="77777777" w:rsidR="00751471" w:rsidRDefault="00751471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4216B1CB" w14:textId="77777777" w:rsidR="00751471" w:rsidRDefault="00751471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C635EC" w:rsidRPr="006F2329" w14:paraId="189FB5F7" w14:textId="77777777" w:rsidTr="002D47C9">
        <w:trPr>
          <w:cantSplit/>
          <w:trHeight w:val="405"/>
        </w:trPr>
        <w:tc>
          <w:tcPr>
            <w:tcW w:w="1008" w:type="dxa"/>
          </w:tcPr>
          <w:p w14:paraId="7A8D20BD" w14:textId="77777777" w:rsidR="00C635EC" w:rsidRDefault="00C635EC" w:rsidP="002D47C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132DE42E" w14:textId="77777777" w:rsidR="00C635EC" w:rsidRDefault="00C635EC" w:rsidP="002D47C9">
            <w:pPr>
              <w:spacing w:after="120" w:line="240" w:lineRule="auto"/>
            </w:pPr>
            <w:proofErr w:type="spellStart"/>
            <w:r>
              <w:t>StudentProgramExtension</w:t>
            </w:r>
            <w:proofErr w:type="spellEnd"/>
          </w:p>
        </w:tc>
        <w:tc>
          <w:tcPr>
            <w:tcW w:w="5953" w:type="dxa"/>
          </w:tcPr>
          <w:p w14:paraId="0BCFA412" w14:textId="2C44DBC0" w:rsidR="00C635EC" w:rsidRDefault="00C635EC" w:rsidP="00C635EC">
            <w:pPr>
              <w:spacing w:after="120" w:line="240" w:lineRule="auto"/>
            </w:pPr>
            <w:r>
              <w:t xml:space="preserve">Revised sub-complex type </w:t>
            </w:r>
            <w:r w:rsidRPr="00C33510">
              <w:t>TX-</w:t>
            </w:r>
            <w:proofErr w:type="spellStart"/>
            <w:r w:rsidRPr="00C33510">
              <w:t>DyslexiaServices</w:t>
            </w:r>
            <w:proofErr w:type="spellEnd"/>
            <w:r>
              <w:t xml:space="preserve"> </w:t>
            </w:r>
            <w:r w:rsidRPr="00C33510">
              <w:t xml:space="preserve">from </w:t>
            </w:r>
            <w:r>
              <w:t>M</w:t>
            </w:r>
            <w:r w:rsidRPr="00C33510">
              <w:t>andatory</w:t>
            </w:r>
            <w:r>
              <w:t xml:space="preserve"> (M)</w:t>
            </w:r>
            <w:r w:rsidRPr="00C33510">
              <w:t xml:space="preserve"> to </w:t>
            </w:r>
            <w:r>
              <w:t>O</w:t>
            </w:r>
            <w:r w:rsidRPr="00C33510">
              <w:t>ptional</w:t>
            </w:r>
            <w:r>
              <w:t xml:space="preserve"> (Y).</w:t>
            </w:r>
          </w:p>
        </w:tc>
        <w:tc>
          <w:tcPr>
            <w:tcW w:w="959" w:type="dxa"/>
          </w:tcPr>
          <w:p w14:paraId="37D5EC01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24CBB550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35F77476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713BA7C2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C33510" w:rsidRPr="006F2329" w14:paraId="423C1180" w14:textId="77777777" w:rsidTr="002A5A3B">
        <w:trPr>
          <w:cantSplit/>
          <w:trHeight w:val="405"/>
        </w:trPr>
        <w:tc>
          <w:tcPr>
            <w:tcW w:w="1008" w:type="dxa"/>
          </w:tcPr>
          <w:p w14:paraId="37E67D6B" w14:textId="5FAD0A3A" w:rsidR="00C33510" w:rsidRDefault="00C33510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20664DE3" w14:textId="462D7A3E" w:rsidR="00C33510" w:rsidRDefault="00C33510" w:rsidP="00077340">
            <w:pPr>
              <w:spacing w:after="120" w:line="240" w:lineRule="auto"/>
            </w:pPr>
            <w:proofErr w:type="spellStart"/>
            <w:r>
              <w:t>StudentProgramExtension</w:t>
            </w:r>
            <w:proofErr w:type="spellEnd"/>
          </w:p>
        </w:tc>
        <w:tc>
          <w:tcPr>
            <w:tcW w:w="5953" w:type="dxa"/>
          </w:tcPr>
          <w:p w14:paraId="5799A604" w14:textId="23A36E88" w:rsidR="00C33510" w:rsidRDefault="00C33510" w:rsidP="00C33510">
            <w:pPr>
              <w:spacing w:after="120" w:line="240" w:lineRule="auto"/>
            </w:pPr>
            <w:r>
              <w:t>Revised Data Element from Mandatory</w:t>
            </w:r>
            <w:r w:rsidR="000B123F">
              <w:t xml:space="preserve"> (M)</w:t>
            </w:r>
            <w:r>
              <w:t xml:space="preserve"> to Conditionally Mandatory </w:t>
            </w:r>
            <w:r w:rsidR="000B123F">
              <w:t>(C)</w:t>
            </w:r>
            <w:r>
              <w:t>:</w:t>
            </w:r>
          </w:p>
          <w:p w14:paraId="0FC6B30B" w14:textId="5128263E" w:rsidR="00C33510" w:rsidRPr="00667000" w:rsidRDefault="00C33510" w:rsidP="00751471">
            <w:pPr>
              <w:pStyle w:val="ListParagraph"/>
              <w:numPr>
                <w:ilvl w:val="0"/>
                <w:numId w:val="41"/>
              </w:numPr>
              <w:spacing w:after="120" w:line="240" w:lineRule="auto"/>
              <w:rPr>
                <w:lang w:val="es-MX"/>
              </w:rPr>
            </w:pPr>
            <w:r w:rsidRPr="00667000">
              <w:rPr>
                <w:lang w:val="es-MX"/>
              </w:rPr>
              <w:t>E1650 DYSLEXIA-SERVICES-CODE</w:t>
            </w:r>
            <w:r w:rsidR="000B123F" w:rsidRPr="00667000">
              <w:rPr>
                <w:lang w:val="es-MX"/>
              </w:rPr>
              <w:t xml:space="preserve"> (TX-</w:t>
            </w:r>
            <w:proofErr w:type="spellStart"/>
            <w:r w:rsidR="000B123F" w:rsidRPr="00667000">
              <w:rPr>
                <w:lang w:val="es-MX"/>
              </w:rPr>
              <w:t>DyslexiaServicesCode</w:t>
            </w:r>
            <w:proofErr w:type="spellEnd"/>
            <w:r w:rsidR="000B123F" w:rsidRPr="00667000">
              <w:rPr>
                <w:lang w:val="es-MX"/>
              </w:rPr>
              <w:t>)</w:t>
            </w:r>
          </w:p>
        </w:tc>
        <w:tc>
          <w:tcPr>
            <w:tcW w:w="959" w:type="dxa"/>
          </w:tcPr>
          <w:p w14:paraId="54CF5B9A" w14:textId="320C6E83" w:rsidR="00C33510" w:rsidRDefault="00C3351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1F9FC09" w14:textId="6C448656" w:rsidR="00C33510" w:rsidRDefault="00EE297F" w:rsidP="00786A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5E46BDFC" w14:textId="391AA72C" w:rsidR="00C33510" w:rsidRDefault="00EE297F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5AF348C8" w14:textId="1D2A6EB7" w:rsidR="00C33510" w:rsidRDefault="00EE297F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73697C60" w14:textId="30D5712D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2C4C7C7D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68A8BC4B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2E7BFC" w:rsidRPr="0016202F" w14:paraId="659DD015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D5088D3" w14:textId="4E236278" w:rsidR="002E7BFC" w:rsidRPr="0016202F" w:rsidRDefault="002E7BFC" w:rsidP="003B0C1F">
            <w:pPr>
              <w:pStyle w:val="Heading3"/>
            </w:pPr>
            <w:bookmarkStart w:id="15" w:name="_Toc107305026"/>
            <w:proofErr w:type="spellStart"/>
            <w:r>
              <w:t>InterchangeStudentAssessment</w:t>
            </w:r>
            <w:bookmarkEnd w:id="15"/>
            <w:proofErr w:type="spellEnd"/>
          </w:p>
        </w:tc>
      </w:tr>
      <w:tr w:rsidR="002E7BFC" w:rsidRPr="0016202F" w14:paraId="12E133C2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72448FC4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B4C3FBF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473671CE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EB8C98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216E8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3F2932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C033A5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5D3E5BC" w14:textId="77777777" w:rsidTr="003B0C1F">
        <w:trPr>
          <w:cantSplit/>
          <w:trHeight w:val="405"/>
        </w:trPr>
        <w:tc>
          <w:tcPr>
            <w:tcW w:w="1008" w:type="dxa"/>
          </w:tcPr>
          <w:p w14:paraId="648B5664" w14:textId="143AB346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07E2E04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B83AAE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DAFD5E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DAE4E6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302511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AEE5F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13B368F" w14:textId="67A8E88F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68F10A0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FE0AA45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7C6E5D3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21BB7FF" w14:textId="12BEF5D5" w:rsidR="002E7BFC" w:rsidRPr="0016202F" w:rsidRDefault="002E7BFC" w:rsidP="003B0C1F">
            <w:pPr>
              <w:pStyle w:val="Heading3"/>
            </w:pPr>
            <w:bookmarkStart w:id="16" w:name="_Toc107305027"/>
            <w:proofErr w:type="spellStart"/>
            <w:r>
              <w:t>InterchangeStudentCohort</w:t>
            </w:r>
            <w:bookmarkEnd w:id="16"/>
            <w:proofErr w:type="spellEnd"/>
          </w:p>
        </w:tc>
      </w:tr>
      <w:tr w:rsidR="002E7BFC" w:rsidRPr="0016202F" w14:paraId="1AA8E22F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30FC08CA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FEA0220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F60702C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11BC2D11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B1999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032EE25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CE6BB36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3A84B5C" w14:textId="77777777" w:rsidTr="003B0C1F">
        <w:trPr>
          <w:cantSplit/>
          <w:trHeight w:val="405"/>
        </w:trPr>
        <w:tc>
          <w:tcPr>
            <w:tcW w:w="1008" w:type="dxa"/>
          </w:tcPr>
          <w:p w14:paraId="5BF9D733" w14:textId="2A528170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AC1AD3A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1F3A8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3015FAB5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63FB02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456473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5CF73B3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5EEA345" w14:textId="3E85670B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133AD223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661710C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51199A50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29C4BED" w14:textId="148F68D2" w:rsidR="002E7BFC" w:rsidRPr="0016202F" w:rsidRDefault="002E7BFC" w:rsidP="003B0C1F">
            <w:pPr>
              <w:pStyle w:val="Heading3"/>
            </w:pPr>
            <w:bookmarkStart w:id="17" w:name="_Toc107305028"/>
            <w:proofErr w:type="spellStart"/>
            <w:r>
              <w:t>InterchangeStudentRestraintEventExtension</w:t>
            </w:r>
            <w:bookmarkEnd w:id="17"/>
            <w:proofErr w:type="spellEnd"/>
          </w:p>
        </w:tc>
      </w:tr>
      <w:tr w:rsidR="002E7BFC" w:rsidRPr="0016202F" w14:paraId="56534C2E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5E41D96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F3D7B24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4A9D53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52648CB8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677597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BB0164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D5378F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401D8B8E" w14:textId="77777777" w:rsidTr="003B0C1F">
        <w:trPr>
          <w:cantSplit/>
          <w:trHeight w:val="405"/>
        </w:trPr>
        <w:tc>
          <w:tcPr>
            <w:tcW w:w="1008" w:type="dxa"/>
          </w:tcPr>
          <w:p w14:paraId="549E5501" w14:textId="38C52B77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92FEE77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EDC22A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E2AF95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1ACB581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9BBFE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C20C47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0BDA4F16" w14:textId="4C6B38E8" w:rsidR="00077340" w:rsidRDefault="00077340" w:rsidP="00764BEC"/>
    <w:p w14:paraId="56E52C1F" w14:textId="77777777" w:rsidR="00E24299" w:rsidRDefault="00E24299">
      <w:pPr>
        <w:rPr>
          <w:rFonts w:eastAsiaTheme="majorEastAsia" w:cs="Arial"/>
          <w:b/>
          <w:sz w:val="32"/>
          <w:szCs w:val="32"/>
        </w:rPr>
      </w:pPr>
      <w:r>
        <w:rPr>
          <w:rFonts w:cs="Arial"/>
          <w:b/>
        </w:rPr>
        <w:br w:type="page"/>
      </w:r>
    </w:p>
    <w:p w14:paraId="04E47EE6" w14:textId="2C6FC4FF" w:rsidR="00764BEC" w:rsidRDefault="00764BEC" w:rsidP="00A41D9F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18" w:name="_Toc107305029"/>
      <w:r>
        <w:rPr>
          <w:rFonts w:ascii="Arial" w:hAnsi="Arial" w:cs="Arial"/>
          <w:b/>
          <w:color w:val="auto"/>
        </w:rPr>
        <w:lastRenderedPageBreak/>
        <w:t>Data Components – Complex Types</w:t>
      </w:r>
      <w:r w:rsidR="00B94E98">
        <w:rPr>
          <w:rFonts w:ascii="Arial" w:hAnsi="Arial" w:cs="Arial"/>
          <w:b/>
          <w:color w:val="auto"/>
        </w:rPr>
        <w:t xml:space="preserve"> and Data Elements</w:t>
      </w:r>
      <w:bookmarkEnd w:id="18"/>
    </w:p>
    <w:p w14:paraId="67588B66" w14:textId="07616FCC" w:rsidR="00202DEF" w:rsidRDefault="00202DEF" w:rsidP="009D4B17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23"/>
        <w:gridCol w:w="864"/>
        <w:gridCol w:w="864"/>
        <w:gridCol w:w="864"/>
      </w:tblGrid>
      <w:tr w:rsidR="00E2507D" w:rsidRPr="000605E2" w14:paraId="0D4A5515" w14:textId="77777777" w:rsidTr="002A7A6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5893F32" w14:textId="77777777" w:rsidR="00E2507D" w:rsidRPr="000605E2" w:rsidRDefault="00E2507D" w:rsidP="008D11BD">
            <w:pPr>
              <w:pStyle w:val="Heading2"/>
            </w:pPr>
            <w:bookmarkStart w:id="19" w:name="_Toc107305030"/>
            <w:r w:rsidRPr="00C87631">
              <w:rPr>
                <w:bCs/>
              </w:rPr>
              <w:t xml:space="preserve">Education </w:t>
            </w:r>
            <w:r w:rsidRPr="008D11BD">
              <w:t>Organization</w:t>
            </w:r>
            <w:r w:rsidRPr="00C87631">
              <w:rPr>
                <w:bCs/>
              </w:rPr>
              <w:t xml:space="preserve"> Category</w:t>
            </w:r>
            <w:bookmarkEnd w:id="19"/>
          </w:p>
        </w:tc>
      </w:tr>
      <w:tr w:rsidR="00E2507D" w:rsidRPr="0016202F" w14:paraId="05238F9D" w14:textId="77777777" w:rsidTr="002A7A6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7AEBA07" w14:textId="3A4944F4" w:rsidR="00E2507D" w:rsidRPr="0016202F" w:rsidRDefault="00E2507D" w:rsidP="002A7A6E">
            <w:pPr>
              <w:pStyle w:val="Heading3"/>
            </w:pPr>
            <w:bookmarkStart w:id="20" w:name="_Toc107305031"/>
            <w:r>
              <w:t>10</w:t>
            </w:r>
            <w:r w:rsidR="008D11BD">
              <w:t>0</w:t>
            </w:r>
            <w:r>
              <w:t xml:space="preserve">20 – </w:t>
            </w:r>
            <w:proofErr w:type="spellStart"/>
            <w:r>
              <w:t>SchoolExtension</w:t>
            </w:r>
            <w:proofErr w:type="spellEnd"/>
            <w:r>
              <w:t xml:space="preserve"> Complex Type</w:t>
            </w:r>
            <w:bookmarkEnd w:id="20"/>
          </w:p>
        </w:tc>
      </w:tr>
      <w:tr w:rsidR="00E2507D" w:rsidRPr="0016202F" w14:paraId="753C6AF7" w14:textId="77777777" w:rsidTr="002A7A6E">
        <w:trPr>
          <w:cantSplit/>
          <w:trHeight w:val="432"/>
          <w:tblHeader/>
        </w:trPr>
        <w:tc>
          <w:tcPr>
            <w:tcW w:w="1008" w:type="dxa"/>
          </w:tcPr>
          <w:p w14:paraId="40493142" w14:textId="77777777" w:rsidR="00E2507D" w:rsidRPr="0016202F" w:rsidRDefault="00E2507D" w:rsidP="002A7A6E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2F385CB" w14:textId="77777777" w:rsidR="00E2507D" w:rsidRPr="0016202F" w:rsidRDefault="00E2507D" w:rsidP="002A7A6E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6360AE43" w14:textId="77777777" w:rsidR="00E2507D" w:rsidRPr="0016202F" w:rsidRDefault="00E2507D" w:rsidP="002A7A6E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F0A214D" w14:textId="77777777" w:rsidR="00E2507D" w:rsidRPr="0016202F" w:rsidRDefault="00E2507D" w:rsidP="002A7A6E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2AC3C1A" w14:textId="77777777" w:rsidR="00E2507D" w:rsidRPr="0016202F" w:rsidRDefault="00E2507D" w:rsidP="002A7A6E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748A5C9A" w14:textId="77777777" w:rsidR="00E2507D" w:rsidRPr="0016202F" w:rsidRDefault="00E2507D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B0F71C2" w14:textId="77777777" w:rsidR="00E2507D" w:rsidRPr="0016202F" w:rsidRDefault="00E2507D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A8C1C62" w14:textId="77777777" w:rsidR="00E2507D" w:rsidRPr="0016202F" w:rsidRDefault="00E2507D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C29ADA7" w14:textId="77777777" w:rsidR="00E2507D" w:rsidRPr="0016202F" w:rsidRDefault="00E2507D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5F78F2C" w14:textId="77777777" w:rsidR="00E2507D" w:rsidRPr="0016202F" w:rsidRDefault="00E2507D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E2507D" w:rsidRPr="006F2329" w14:paraId="2B8E37D5" w14:textId="77777777" w:rsidTr="002A7A6E">
        <w:trPr>
          <w:cantSplit/>
          <w:trHeight w:val="405"/>
        </w:trPr>
        <w:tc>
          <w:tcPr>
            <w:tcW w:w="1008" w:type="dxa"/>
            <w:shd w:val="clear" w:color="auto" w:fill="auto"/>
          </w:tcPr>
          <w:p w14:paraId="29E079B9" w14:textId="60B3C59A" w:rsidR="00E2507D" w:rsidRPr="00963F0F" w:rsidRDefault="00E2507D" w:rsidP="002A7A6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7" w:type="dxa"/>
            <w:shd w:val="clear" w:color="auto" w:fill="auto"/>
          </w:tcPr>
          <w:p w14:paraId="23AA6894" w14:textId="450944C5" w:rsidR="00E2507D" w:rsidRPr="00963F0F" w:rsidRDefault="00C87631" w:rsidP="002A7A6E">
            <w:pPr>
              <w:spacing w:after="120" w:line="240" w:lineRule="auto"/>
            </w:pPr>
            <w:r>
              <w:t>E1671</w:t>
            </w:r>
          </w:p>
        </w:tc>
        <w:tc>
          <w:tcPr>
            <w:tcW w:w="2219" w:type="dxa"/>
            <w:shd w:val="clear" w:color="auto" w:fill="auto"/>
          </w:tcPr>
          <w:p w14:paraId="5B7ABC59" w14:textId="619E833D" w:rsidR="00E2507D" w:rsidRPr="00963F0F" w:rsidRDefault="00C87631" w:rsidP="002A7A6E">
            <w:pPr>
              <w:spacing w:after="120" w:line="240" w:lineRule="auto"/>
            </w:pPr>
            <w:r w:rsidRPr="00C87631">
              <w:t>ADDITIONAL-DAYS-PROGRAM-INDICATOR-CODE</w:t>
            </w:r>
          </w:p>
        </w:tc>
        <w:tc>
          <w:tcPr>
            <w:tcW w:w="2016" w:type="dxa"/>
            <w:shd w:val="clear" w:color="auto" w:fill="auto"/>
          </w:tcPr>
          <w:p w14:paraId="0E988038" w14:textId="5EFF0EC0" w:rsidR="00E2507D" w:rsidRPr="00963F0F" w:rsidRDefault="00C87631" w:rsidP="002A7A6E">
            <w:pPr>
              <w:spacing w:after="120" w:line="240" w:lineRule="auto"/>
            </w:pPr>
            <w:r w:rsidRPr="00C87631">
              <w:t>TX-</w:t>
            </w:r>
            <w:proofErr w:type="spellStart"/>
            <w:r w:rsidRPr="00C87631">
              <w:t>AdditionalDaysProgramIndicator</w:t>
            </w:r>
            <w:proofErr w:type="spellEnd"/>
          </w:p>
        </w:tc>
        <w:tc>
          <w:tcPr>
            <w:tcW w:w="2880" w:type="dxa"/>
            <w:shd w:val="clear" w:color="auto" w:fill="auto"/>
          </w:tcPr>
          <w:p w14:paraId="0B7BAEAD" w14:textId="78C26237" w:rsidR="00E2507D" w:rsidRPr="00963F0F" w:rsidRDefault="00C87631" w:rsidP="002A7A6E">
            <w:pPr>
              <w:spacing w:after="120" w:line="240" w:lineRule="auto"/>
            </w:pPr>
            <w:r>
              <w:t>Added existing data element to be collected in the PEIMS Summer submission.</w:t>
            </w:r>
          </w:p>
        </w:tc>
        <w:tc>
          <w:tcPr>
            <w:tcW w:w="805" w:type="dxa"/>
            <w:shd w:val="clear" w:color="auto" w:fill="auto"/>
          </w:tcPr>
          <w:p w14:paraId="22E8DD85" w14:textId="0238A996" w:rsidR="00E2507D" w:rsidRPr="00963F0F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shd w:val="clear" w:color="auto" w:fill="auto"/>
          </w:tcPr>
          <w:p w14:paraId="05CD397C" w14:textId="77777777" w:rsidR="00E2507D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  <w:p w14:paraId="0634D08D" w14:textId="2FB66A50" w:rsidR="00C87631" w:rsidRPr="00963F0F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64" w:type="dxa"/>
            <w:shd w:val="clear" w:color="auto" w:fill="auto"/>
          </w:tcPr>
          <w:p w14:paraId="333156B0" w14:textId="4481E303" w:rsidR="00E2507D" w:rsidRPr="00963F0F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shd w:val="clear" w:color="auto" w:fill="auto"/>
          </w:tcPr>
          <w:p w14:paraId="1997F324" w14:textId="77777777" w:rsidR="00E2507D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2126ADE" w14:textId="4CB26F66" w:rsidR="00C87631" w:rsidRPr="00963F0F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</w:t>
            </w:r>
            <w:r w:rsidR="00D74E66">
              <w:rPr>
                <w:sz w:val="18"/>
                <w:szCs w:val="18"/>
              </w:rPr>
              <w:t xml:space="preserve">t </w:t>
            </w:r>
            <w:r>
              <w:rPr>
                <w:sz w:val="18"/>
                <w:szCs w:val="18"/>
              </w:rPr>
              <w:t>Y</w:t>
            </w:r>
            <w:r w:rsidR="00AF158D">
              <w:rPr>
                <w:sz w:val="18"/>
                <w:szCs w:val="18"/>
              </w:rPr>
              <w:t>ea</w:t>
            </w:r>
            <w:r>
              <w:rPr>
                <w:sz w:val="18"/>
                <w:szCs w:val="18"/>
              </w:rPr>
              <w:t>r</w:t>
            </w:r>
          </w:p>
        </w:tc>
        <w:tc>
          <w:tcPr>
            <w:tcW w:w="864" w:type="dxa"/>
            <w:shd w:val="clear" w:color="auto" w:fill="auto"/>
          </w:tcPr>
          <w:p w14:paraId="679A752D" w14:textId="7F387D57" w:rsidR="00E2507D" w:rsidRPr="008F2BBB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27BFD8FA" w14:textId="06E98F26" w:rsidR="00E2507D" w:rsidRDefault="00E2507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695"/>
        <w:gridCol w:w="900"/>
        <w:gridCol w:w="900"/>
        <w:gridCol w:w="810"/>
        <w:gridCol w:w="1031"/>
        <w:gridCol w:w="864"/>
      </w:tblGrid>
      <w:tr w:rsidR="00DC0D83" w:rsidRPr="000605E2" w14:paraId="792CA2A4" w14:textId="77777777" w:rsidTr="00E67DB6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EB7B878" w14:textId="77777777" w:rsidR="00DC0D83" w:rsidRPr="000605E2" w:rsidRDefault="00DC0D83" w:rsidP="00E67DB6">
            <w:pPr>
              <w:spacing w:before="40" w:after="120" w:line="240" w:lineRule="auto"/>
            </w:pPr>
            <w:r w:rsidRPr="00C87631"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 Category</w:t>
            </w:r>
          </w:p>
        </w:tc>
      </w:tr>
      <w:tr w:rsidR="00DC0D83" w:rsidRPr="0016202F" w14:paraId="7F291BEB" w14:textId="77777777" w:rsidTr="00E67DB6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0685F9F" w14:textId="6902D63A" w:rsidR="00DC0D83" w:rsidRPr="0016202F" w:rsidRDefault="00DC0D83" w:rsidP="00E67DB6">
            <w:pPr>
              <w:pStyle w:val="Heading3"/>
            </w:pPr>
            <w:bookmarkStart w:id="21" w:name="_10050_–_SectionExtension"/>
            <w:bookmarkStart w:id="22" w:name="_Toc107305032"/>
            <w:bookmarkEnd w:id="21"/>
            <w:r>
              <w:t xml:space="preserve">10050 – </w:t>
            </w:r>
            <w:proofErr w:type="spellStart"/>
            <w:r>
              <w:t>SectionExtension</w:t>
            </w:r>
            <w:proofErr w:type="spellEnd"/>
            <w:r>
              <w:t xml:space="preserve"> Complex Type</w:t>
            </w:r>
            <w:bookmarkEnd w:id="22"/>
          </w:p>
        </w:tc>
      </w:tr>
      <w:tr w:rsidR="00DC0D83" w:rsidRPr="0016202F" w14:paraId="48AEA627" w14:textId="77777777" w:rsidTr="00DC0D83">
        <w:trPr>
          <w:cantSplit/>
          <w:trHeight w:val="432"/>
          <w:tblHeader/>
        </w:trPr>
        <w:tc>
          <w:tcPr>
            <w:tcW w:w="1008" w:type="dxa"/>
          </w:tcPr>
          <w:p w14:paraId="6720F94F" w14:textId="77777777" w:rsidR="00DC0D83" w:rsidRPr="0016202F" w:rsidRDefault="00DC0D83" w:rsidP="00E67DB6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77093E1D" w14:textId="77777777" w:rsidR="00DC0D83" w:rsidRPr="0016202F" w:rsidRDefault="00DC0D83" w:rsidP="00E67DB6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38A0C663" w14:textId="77777777" w:rsidR="00DC0D83" w:rsidRPr="0016202F" w:rsidRDefault="00DC0D83" w:rsidP="00E67DB6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AE79484" w14:textId="77777777" w:rsidR="00DC0D83" w:rsidRPr="0016202F" w:rsidRDefault="00DC0D83" w:rsidP="00E67DB6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695" w:type="dxa"/>
          </w:tcPr>
          <w:p w14:paraId="7139498B" w14:textId="77777777" w:rsidR="00DC0D83" w:rsidRPr="0016202F" w:rsidRDefault="00DC0D83" w:rsidP="00E67DB6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00" w:type="dxa"/>
          </w:tcPr>
          <w:p w14:paraId="3DC73F2D" w14:textId="77777777" w:rsidR="00DC0D83" w:rsidRPr="0016202F" w:rsidRDefault="00DC0D83" w:rsidP="00E67DB6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1FCF678F" w14:textId="77777777" w:rsidR="00DC0D83" w:rsidRPr="0016202F" w:rsidRDefault="00DC0D83" w:rsidP="00E67DB6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10" w:type="dxa"/>
          </w:tcPr>
          <w:p w14:paraId="72C493FD" w14:textId="77777777" w:rsidR="00DC0D83" w:rsidRPr="0016202F" w:rsidRDefault="00DC0D83" w:rsidP="00E67DB6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7A6E5634" w14:textId="77777777" w:rsidR="00DC0D83" w:rsidRPr="0016202F" w:rsidRDefault="00DC0D83" w:rsidP="00E67DB6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75EE0E7C" w14:textId="77777777" w:rsidR="00DC0D83" w:rsidRPr="0016202F" w:rsidRDefault="00DC0D83" w:rsidP="00E67DB6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DC0D83" w:rsidRPr="006F2329" w14:paraId="2FD9F797" w14:textId="77777777" w:rsidTr="00DC0D83">
        <w:trPr>
          <w:cantSplit/>
          <w:trHeight w:val="405"/>
        </w:trPr>
        <w:tc>
          <w:tcPr>
            <w:tcW w:w="1008" w:type="dxa"/>
            <w:shd w:val="clear" w:color="auto" w:fill="auto"/>
          </w:tcPr>
          <w:p w14:paraId="6F2910CA" w14:textId="77777777" w:rsidR="00DC0D83" w:rsidRPr="00963F0F" w:rsidRDefault="00DC0D83" w:rsidP="00E67DB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7" w:type="dxa"/>
            <w:shd w:val="clear" w:color="auto" w:fill="auto"/>
          </w:tcPr>
          <w:p w14:paraId="1576016F" w14:textId="40D4DD34" w:rsidR="00DC0D83" w:rsidRPr="00963F0F" w:rsidRDefault="00DC0D83" w:rsidP="00E67DB6">
            <w:pPr>
              <w:spacing w:after="120" w:line="240" w:lineRule="auto"/>
            </w:pPr>
          </w:p>
        </w:tc>
        <w:tc>
          <w:tcPr>
            <w:tcW w:w="2219" w:type="dxa"/>
            <w:shd w:val="clear" w:color="auto" w:fill="auto"/>
          </w:tcPr>
          <w:p w14:paraId="6B21B01A" w14:textId="4136F958" w:rsidR="00DC0D83" w:rsidRPr="00963F0F" w:rsidRDefault="00DC0D83" w:rsidP="00E67DB6">
            <w:pPr>
              <w:spacing w:after="120" w:line="240" w:lineRule="auto"/>
            </w:pPr>
          </w:p>
        </w:tc>
        <w:tc>
          <w:tcPr>
            <w:tcW w:w="2016" w:type="dxa"/>
            <w:shd w:val="clear" w:color="auto" w:fill="auto"/>
          </w:tcPr>
          <w:p w14:paraId="066DB8CE" w14:textId="75087C8F" w:rsidR="00DC0D83" w:rsidRPr="00963F0F" w:rsidRDefault="00DC0D83" w:rsidP="00E67DB6">
            <w:pPr>
              <w:spacing w:after="120" w:line="240" w:lineRule="auto"/>
            </w:pPr>
          </w:p>
        </w:tc>
        <w:tc>
          <w:tcPr>
            <w:tcW w:w="2695" w:type="dxa"/>
            <w:shd w:val="clear" w:color="auto" w:fill="auto"/>
          </w:tcPr>
          <w:p w14:paraId="3A5764EB" w14:textId="2378C095" w:rsidR="00DC0D83" w:rsidRPr="00963F0F" w:rsidRDefault="00DC0D83" w:rsidP="00E67DB6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general reporting requirements for clarity</w:t>
            </w:r>
          </w:p>
        </w:tc>
        <w:tc>
          <w:tcPr>
            <w:tcW w:w="900" w:type="dxa"/>
            <w:shd w:val="clear" w:color="auto" w:fill="auto"/>
          </w:tcPr>
          <w:p w14:paraId="45C75A0C" w14:textId="77777777" w:rsidR="00DC0D83" w:rsidRPr="00963F0F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shd w:val="clear" w:color="auto" w:fill="auto"/>
          </w:tcPr>
          <w:p w14:paraId="556E31B1" w14:textId="32880BDC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283BC1C7" w14:textId="1785B461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F65B2D8" w14:textId="1342D9C5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6A91C95" w14:textId="77777777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BD64D90" w14:textId="69CC15D3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  <w:p w14:paraId="376A4090" w14:textId="77777777" w:rsidR="00DC0D83" w:rsidRPr="00963F0F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10" w:type="dxa"/>
            <w:shd w:val="clear" w:color="auto" w:fill="auto"/>
          </w:tcPr>
          <w:p w14:paraId="79AC816E" w14:textId="5DA46141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0633D102" w14:textId="0CE5FDC4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E44F8FB" w14:textId="6A80D47D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  <w:p w14:paraId="6B64C0BC" w14:textId="77777777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23BB772" w14:textId="47288CC0" w:rsidR="00DC0D83" w:rsidRPr="00963F0F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31" w:type="dxa"/>
            <w:shd w:val="clear" w:color="auto" w:fill="auto"/>
          </w:tcPr>
          <w:p w14:paraId="779D54E7" w14:textId="41E82780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02403CEF" w14:textId="7B8AFEDA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1E5FF11A" w14:textId="6A92B7BC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199FA5A1" w14:textId="243187D5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  <w:p w14:paraId="47F94FCE" w14:textId="69EE5770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42775EF1" w14:textId="07EB3E94" w:rsidR="00DC0D83" w:rsidRPr="00963F0F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</w:t>
            </w:r>
            <w:r w:rsidR="00AF158D">
              <w:rPr>
                <w:sz w:val="18"/>
                <w:szCs w:val="18"/>
              </w:rPr>
              <w:t>ea</w:t>
            </w:r>
            <w:r>
              <w:rPr>
                <w:sz w:val="18"/>
                <w:szCs w:val="18"/>
              </w:rPr>
              <w:t>r</w:t>
            </w:r>
          </w:p>
        </w:tc>
        <w:tc>
          <w:tcPr>
            <w:tcW w:w="864" w:type="dxa"/>
            <w:shd w:val="clear" w:color="auto" w:fill="auto"/>
          </w:tcPr>
          <w:p w14:paraId="78820A81" w14:textId="19615C8F" w:rsidR="00DC0D83" w:rsidRPr="008F2BBB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1EE9FE26" w14:textId="159ED484" w:rsidR="00DC0D83" w:rsidRDefault="00DC0D83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23"/>
        <w:gridCol w:w="864"/>
        <w:gridCol w:w="864"/>
        <w:gridCol w:w="864"/>
      </w:tblGrid>
      <w:tr w:rsidR="008D11BD" w:rsidRPr="008D11BD" w14:paraId="519778B5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8904441" w14:textId="77777777" w:rsidR="008D11BD" w:rsidRPr="008D11BD" w:rsidRDefault="008D11BD" w:rsidP="008D11B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8D11BD"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 Category</w:t>
            </w:r>
          </w:p>
        </w:tc>
      </w:tr>
      <w:tr w:rsidR="008D11BD" w:rsidRPr="0016202F" w14:paraId="560424C8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3AFEA4C6" w14:textId="77777777" w:rsidR="008D11BD" w:rsidRPr="0016202F" w:rsidRDefault="008D11BD" w:rsidP="0017083B">
            <w:pPr>
              <w:pStyle w:val="Heading3"/>
            </w:pPr>
            <w:bookmarkStart w:id="23" w:name="_Toc107305033"/>
            <w:r>
              <w:t xml:space="preserve">10200 – </w:t>
            </w:r>
            <w:proofErr w:type="spellStart"/>
            <w:r>
              <w:t>CalendarDateExtension</w:t>
            </w:r>
            <w:proofErr w:type="spellEnd"/>
            <w:r>
              <w:t xml:space="preserve"> Complex Type</w:t>
            </w:r>
            <w:bookmarkEnd w:id="23"/>
          </w:p>
        </w:tc>
      </w:tr>
      <w:tr w:rsidR="008D11BD" w:rsidRPr="0016202F" w14:paraId="39E09DAB" w14:textId="77777777" w:rsidTr="0017083B">
        <w:trPr>
          <w:cantSplit/>
          <w:trHeight w:val="432"/>
          <w:tblHeader/>
        </w:trPr>
        <w:tc>
          <w:tcPr>
            <w:tcW w:w="1008" w:type="dxa"/>
          </w:tcPr>
          <w:p w14:paraId="7803F939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4B7D077A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694B242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18746C5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DB2E7A2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736CF330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35BA6143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4A3225AD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0DC2BA1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982616F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8D11BD" w:rsidRPr="006F2329" w14:paraId="16F4469A" w14:textId="77777777" w:rsidTr="0017083B">
        <w:trPr>
          <w:cantSplit/>
          <w:trHeight w:val="405"/>
        </w:trPr>
        <w:tc>
          <w:tcPr>
            <w:tcW w:w="1008" w:type="dxa"/>
            <w:shd w:val="clear" w:color="auto" w:fill="auto"/>
          </w:tcPr>
          <w:p w14:paraId="790D6CE4" w14:textId="77777777" w:rsidR="008D11BD" w:rsidRPr="00963F0F" w:rsidRDefault="008D11BD" w:rsidP="0017083B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3.0.0</w:t>
            </w:r>
          </w:p>
        </w:tc>
        <w:tc>
          <w:tcPr>
            <w:tcW w:w="1237" w:type="dxa"/>
            <w:shd w:val="clear" w:color="auto" w:fill="auto"/>
          </w:tcPr>
          <w:p w14:paraId="13175F2B" w14:textId="77777777" w:rsidR="008D11BD" w:rsidRPr="00963F0F" w:rsidRDefault="008D11BD" w:rsidP="0017083B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E1168</w:t>
            </w:r>
          </w:p>
        </w:tc>
        <w:tc>
          <w:tcPr>
            <w:tcW w:w="2219" w:type="dxa"/>
            <w:shd w:val="clear" w:color="auto" w:fill="auto"/>
          </w:tcPr>
          <w:p w14:paraId="02AA9D50" w14:textId="77777777" w:rsidR="008D11BD" w:rsidRPr="00963F0F" w:rsidRDefault="008D11BD" w:rsidP="0017083B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CALENDAR-DATE</w:t>
            </w:r>
          </w:p>
        </w:tc>
        <w:tc>
          <w:tcPr>
            <w:tcW w:w="2016" w:type="dxa"/>
            <w:shd w:val="clear" w:color="auto" w:fill="auto"/>
          </w:tcPr>
          <w:p w14:paraId="6661AB60" w14:textId="77777777" w:rsidR="008D11BD" w:rsidRPr="00963F0F" w:rsidRDefault="008D11BD" w:rsidP="0017083B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Date</w:t>
            </w:r>
          </w:p>
        </w:tc>
        <w:tc>
          <w:tcPr>
            <w:tcW w:w="2880" w:type="dxa"/>
            <w:shd w:val="clear" w:color="auto" w:fill="auto"/>
          </w:tcPr>
          <w:p w14:paraId="4BF86D40" w14:textId="77777777" w:rsidR="008D11BD" w:rsidRPr="00963F0F" w:rsidRDefault="008D11BD" w:rsidP="0017083B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  <w:shd w:val="clear" w:color="auto" w:fill="auto"/>
          </w:tcPr>
          <w:p w14:paraId="148405E5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shd w:val="clear" w:color="auto" w:fill="auto"/>
          </w:tcPr>
          <w:p w14:paraId="27E2ED45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R(3)</w:t>
            </w:r>
          </w:p>
          <w:p w14:paraId="47B54A0E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YR(4)</w:t>
            </w:r>
          </w:p>
        </w:tc>
        <w:tc>
          <w:tcPr>
            <w:tcW w:w="864" w:type="dxa"/>
            <w:shd w:val="clear" w:color="auto" w:fill="auto"/>
          </w:tcPr>
          <w:p w14:paraId="10E6DAB3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shd w:val="clear" w:color="auto" w:fill="auto"/>
          </w:tcPr>
          <w:p w14:paraId="0360AFD1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mer</w:t>
            </w:r>
          </w:p>
          <w:p w14:paraId="2F458D8A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shd w:val="clear" w:color="auto" w:fill="auto"/>
          </w:tcPr>
          <w:p w14:paraId="1A53ABD8" w14:textId="77777777" w:rsidR="008D11BD" w:rsidRPr="008F2BBB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</w:tbl>
    <w:p w14:paraId="34454036" w14:textId="77777777" w:rsidR="008D11BD" w:rsidRDefault="008D11BD" w:rsidP="008D11BD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8D11BD" w:rsidRPr="0016202F" w14:paraId="77CBCAEC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FBD2F48" w14:textId="77777777" w:rsidR="008D11BD" w:rsidRPr="00BE3C07" w:rsidRDefault="008D11BD" w:rsidP="0017083B">
            <w:pPr>
              <w:spacing w:before="40" w:after="120" w:line="240" w:lineRule="auto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Education Organization</w:t>
            </w:r>
            <w:r w:rsidRPr="00BE3C07">
              <w:rPr>
                <w:b/>
                <w:bCs/>
                <w:color w:val="2E74B5" w:themeColor="accent1" w:themeShade="BF"/>
                <w:sz w:val="26"/>
                <w:szCs w:val="26"/>
              </w:rPr>
              <w:t xml:space="preserve"> Category</w:t>
            </w:r>
          </w:p>
        </w:tc>
      </w:tr>
      <w:tr w:rsidR="008D11BD" w:rsidRPr="0016202F" w14:paraId="634C8501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034C3E8" w14:textId="77777777" w:rsidR="008D11BD" w:rsidRPr="0016202F" w:rsidRDefault="008D11BD" w:rsidP="0017083B">
            <w:pPr>
              <w:pStyle w:val="Heading3"/>
            </w:pPr>
            <w:bookmarkStart w:id="24" w:name="_Toc107305034"/>
            <w:r>
              <w:t xml:space="preserve">10200 – </w:t>
            </w:r>
            <w:proofErr w:type="spellStart"/>
            <w:r>
              <w:t>ReportingPeriodExtension</w:t>
            </w:r>
            <w:proofErr w:type="spellEnd"/>
            <w:r>
              <w:t xml:space="preserve"> Complex Type</w:t>
            </w:r>
            <w:bookmarkEnd w:id="24"/>
          </w:p>
        </w:tc>
      </w:tr>
      <w:tr w:rsidR="008D11BD" w:rsidRPr="0016202F" w14:paraId="6FF17517" w14:textId="77777777" w:rsidTr="0017083B">
        <w:trPr>
          <w:cantSplit/>
          <w:trHeight w:val="432"/>
          <w:tblHeader/>
        </w:trPr>
        <w:tc>
          <w:tcPr>
            <w:tcW w:w="1008" w:type="dxa"/>
          </w:tcPr>
          <w:p w14:paraId="09975C85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0EC5160A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39EB2831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D71C03D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5FE88EDE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77BDC904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6D58DA6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9A7E210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898419A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541976DA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8D11BD" w:rsidRPr="00963F0F" w14:paraId="2ED6E5F8" w14:textId="77777777" w:rsidTr="0017083B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5E2C7" w14:textId="77777777" w:rsidR="008D11BD" w:rsidRPr="00963F0F" w:rsidRDefault="008D11BD" w:rsidP="0017083B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3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9A3AA" w14:textId="77777777" w:rsidR="008D11BD" w:rsidRPr="00963F0F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E156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89383" w14:textId="77777777" w:rsidR="008D11BD" w:rsidRPr="00963F0F" w:rsidRDefault="008D11BD" w:rsidP="0017083B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PORTING-PERIOD-BEGIN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FF1DE" w14:textId="77777777" w:rsidR="008D11BD" w:rsidRPr="00963F0F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 w:rsidRPr="00963F0F">
              <w:t>Begin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E8CFF" w14:textId="77777777" w:rsidR="008D11BD" w:rsidRPr="00963F0F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3C0B8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52184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R(3)</w:t>
            </w:r>
          </w:p>
          <w:p w14:paraId="7013BA83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733A5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04C1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mer</w:t>
            </w:r>
          </w:p>
          <w:p w14:paraId="72842259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6A00D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  <w:tr w:rsidR="008D11BD" w:rsidRPr="006F2329" w14:paraId="20167389" w14:textId="77777777" w:rsidTr="0017083B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12D5E" w14:textId="77777777" w:rsidR="008D11BD" w:rsidRPr="00963F0F" w:rsidRDefault="008D11BD" w:rsidP="0017083B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3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6338F" w14:textId="77777777" w:rsidR="008D11BD" w:rsidRPr="00963F0F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E156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4C892" w14:textId="77777777" w:rsidR="008D11BD" w:rsidRPr="00963F0F" w:rsidRDefault="008D11BD" w:rsidP="0017083B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PORTING-PERIOD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F57C9" w14:textId="77777777" w:rsidR="008D11BD" w:rsidRPr="00963F0F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 w:rsidRPr="00963F0F">
              <w:t>End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7B68E" w14:textId="77777777" w:rsidR="008D11BD" w:rsidRPr="00963F0F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14B7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E93FD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R(3)</w:t>
            </w:r>
          </w:p>
          <w:p w14:paraId="08F00CC8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70D26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0695D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mer</w:t>
            </w:r>
          </w:p>
          <w:p w14:paraId="3946C052" w14:textId="77777777" w:rsidR="008D11BD" w:rsidRPr="00963F0F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D1B8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</w:tbl>
    <w:p w14:paraId="185B13A2" w14:textId="77777777" w:rsidR="008D11BD" w:rsidRDefault="008D11BD" w:rsidP="008D11BD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0E9CB0BF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9940551" w14:textId="77777777" w:rsidR="00B94E98" w:rsidRPr="0016202F" w:rsidRDefault="00B94E98" w:rsidP="0070697D">
            <w:pPr>
              <w:pStyle w:val="Heading2"/>
            </w:pPr>
            <w:bookmarkStart w:id="25" w:name="_Toc107305035"/>
            <w:r>
              <w:t>Staff Category</w:t>
            </w:r>
            <w:bookmarkEnd w:id="25"/>
          </w:p>
        </w:tc>
      </w:tr>
      <w:tr w:rsidR="00B94E98" w:rsidRPr="0016202F" w14:paraId="1397BB59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C354B55" w14:textId="77777777" w:rsidR="00B94E98" w:rsidRPr="0016202F" w:rsidRDefault="00B94E98" w:rsidP="0070697D">
            <w:pPr>
              <w:pStyle w:val="Heading3"/>
            </w:pPr>
            <w:bookmarkStart w:id="26" w:name="_Toc107305036"/>
            <w:r>
              <w:t xml:space="preserve">30040 – </w:t>
            </w:r>
            <w:proofErr w:type="spellStart"/>
            <w:r>
              <w:t>StaffExtension</w:t>
            </w:r>
            <w:proofErr w:type="spellEnd"/>
            <w:r>
              <w:t xml:space="preserve"> Complex Type</w:t>
            </w:r>
            <w:bookmarkEnd w:id="26"/>
            <w:r>
              <w:t xml:space="preserve"> </w:t>
            </w:r>
          </w:p>
        </w:tc>
      </w:tr>
      <w:tr w:rsidR="00B94E98" w:rsidRPr="0016202F" w14:paraId="49304061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3EFAF30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3C4A98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4D5E0D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C1EB0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7053F14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5F5C3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6ED07862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4EA727F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DB4D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D00F7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7421684" w14:textId="77777777" w:rsidTr="0070697D">
        <w:trPr>
          <w:cantSplit/>
          <w:trHeight w:val="405"/>
        </w:trPr>
        <w:tc>
          <w:tcPr>
            <w:tcW w:w="1008" w:type="dxa"/>
          </w:tcPr>
          <w:p w14:paraId="5B22A433" w14:textId="136283F0" w:rsidR="00B94E98" w:rsidRPr="00963F0F" w:rsidRDefault="00B94E98" w:rsidP="0070697D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</w:t>
            </w:r>
            <w:r w:rsidR="00963F0F" w:rsidRPr="00963F0F">
              <w:rPr>
                <w:bCs/>
              </w:rPr>
              <w:t>3</w:t>
            </w:r>
            <w:r w:rsidRPr="00963F0F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5B0225FF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E0006</w:t>
            </w:r>
          </w:p>
        </w:tc>
        <w:tc>
          <w:tcPr>
            <w:tcW w:w="2219" w:type="dxa"/>
          </w:tcPr>
          <w:p w14:paraId="7C788FEF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3836BE08" w14:textId="77777777" w:rsidR="00B94E98" w:rsidRPr="00963F0F" w:rsidRDefault="00B94E98" w:rsidP="0070697D">
            <w:pPr>
              <w:spacing w:after="120" w:line="240" w:lineRule="auto"/>
            </w:pPr>
            <w:proofErr w:type="spellStart"/>
            <w:r w:rsidRPr="00963F0F">
              <w:rPr>
                <w:rFonts w:cs="Arial"/>
                <w:szCs w:val="20"/>
              </w:rPr>
              <w:t>BirthDate</w:t>
            </w:r>
            <w:proofErr w:type="spellEnd"/>
          </w:p>
        </w:tc>
        <w:tc>
          <w:tcPr>
            <w:tcW w:w="2785" w:type="dxa"/>
          </w:tcPr>
          <w:p w14:paraId="27251CA3" w14:textId="6C26C17D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192</w:t>
            </w:r>
            <w:r w:rsidR="007D428F" w:rsidRPr="00963F0F"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 w:rsidR="0095789C"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192</w:t>
            </w:r>
            <w:r w:rsidR="007D428F" w:rsidRPr="00963F0F">
              <w:rPr>
                <w:rFonts w:cs="Arial"/>
                <w:szCs w:val="20"/>
              </w:rPr>
              <w:t>3</w:t>
            </w:r>
            <w:r w:rsidRPr="00963F0F">
              <w:rPr>
                <w:rFonts w:cs="Arial"/>
                <w:szCs w:val="20"/>
              </w:rPr>
              <w:t>-202</w:t>
            </w:r>
            <w:r w:rsidR="0095789C"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55C869FD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496E169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TSDS</w:t>
            </w:r>
          </w:p>
          <w:p w14:paraId="0A728258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06F9056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FALL(1)</w:t>
            </w:r>
          </w:p>
          <w:p w14:paraId="65FF137A" w14:textId="2C4F0A24" w:rsidR="007D428F" w:rsidRPr="00963F0F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</w:tcPr>
          <w:p w14:paraId="059B214A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</w:t>
            </w:r>
          </w:p>
          <w:p w14:paraId="2B58D1ED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02452B1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C852CFC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F</w:t>
            </w:r>
          </w:p>
          <w:p w14:paraId="1C1BB3D7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W</w:t>
            </w:r>
          </w:p>
          <w:p w14:paraId="3BA44086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Fall</w:t>
            </w:r>
          </w:p>
          <w:p w14:paraId="36B31602" w14:textId="495EB465" w:rsidR="007D428F" w:rsidRPr="00963F0F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0F602A4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  <w:tr w:rsidR="009C2C03" w:rsidRPr="006F2329" w14:paraId="7C273300" w14:textId="77777777" w:rsidTr="0070697D">
        <w:trPr>
          <w:cantSplit/>
          <w:trHeight w:val="405"/>
        </w:trPr>
        <w:tc>
          <w:tcPr>
            <w:tcW w:w="1008" w:type="dxa"/>
          </w:tcPr>
          <w:p w14:paraId="37E1D2FF" w14:textId="45FC7BC6" w:rsidR="009C2C03" w:rsidRPr="00963F0F" w:rsidRDefault="009C2C03" w:rsidP="009C2C0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1237" w:type="dxa"/>
          </w:tcPr>
          <w:p w14:paraId="6D685454" w14:textId="46607824" w:rsidR="009C2C03" w:rsidRPr="00963F0F" w:rsidRDefault="009C2C03" w:rsidP="009C2C0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73</w:t>
            </w:r>
          </w:p>
        </w:tc>
        <w:tc>
          <w:tcPr>
            <w:tcW w:w="2219" w:type="dxa"/>
          </w:tcPr>
          <w:p w14:paraId="56781699" w14:textId="3A34B3EC" w:rsidR="009C2C03" w:rsidRPr="00963F0F" w:rsidRDefault="009C2C03" w:rsidP="009C2C0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AFF-TYPE-CODE</w:t>
            </w:r>
          </w:p>
        </w:tc>
        <w:tc>
          <w:tcPr>
            <w:tcW w:w="2016" w:type="dxa"/>
          </w:tcPr>
          <w:p w14:paraId="5807BDA1" w14:textId="468DB444" w:rsidR="009C2C03" w:rsidRPr="00963F0F" w:rsidRDefault="009C2C03" w:rsidP="009C2C0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StaffTypeCode</w:t>
            </w:r>
            <w:proofErr w:type="spellEnd"/>
          </w:p>
        </w:tc>
        <w:tc>
          <w:tcPr>
            <w:tcW w:w="2785" w:type="dxa"/>
          </w:tcPr>
          <w:p w14:paraId="3C029F5B" w14:textId="13E70AE1" w:rsidR="009C2C03" w:rsidRPr="00963F0F" w:rsidRDefault="009C2C03" w:rsidP="009C2C0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definition and reporting requirements.</w:t>
            </w:r>
          </w:p>
        </w:tc>
        <w:tc>
          <w:tcPr>
            <w:tcW w:w="810" w:type="dxa"/>
          </w:tcPr>
          <w:p w14:paraId="4BA8460B" w14:textId="7D343CCD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65D273C" w14:textId="77777777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TSDS</w:t>
            </w:r>
          </w:p>
          <w:p w14:paraId="6EB713DE" w14:textId="77777777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0821B39" w14:textId="77777777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FALL(1)</w:t>
            </w:r>
          </w:p>
          <w:p w14:paraId="1193E1A0" w14:textId="1A5AF8A8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</w:tcPr>
          <w:p w14:paraId="79C14F3C" w14:textId="77777777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</w:t>
            </w:r>
          </w:p>
          <w:p w14:paraId="08099A1D" w14:textId="77777777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143717E" w14:textId="7369F637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3179836" w14:textId="77777777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F</w:t>
            </w:r>
          </w:p>
          <w:p w14:paraId="7B372FBF" w14:textId="77777777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W</w:t>
            </w:r>
          </w:p>
          <w:p w14:paraId="0F2FB451" w14:textId="77777777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Fall</w:t>
            </w:r>
          </w:p>
          <w:p w14:paraId="4365DBB8" w14:textId="342539B4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35AAFFE1" w14:textId="547EB8FE" w:rsidR="009C2C03" w:rsidRPr="00963F0F" w:rsidRDefault="009C2C03" w:rsidP="009C2C0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3BC5FC58" w14:textId="172CCCB8" w:rsidR="00057370" w:rsidRDefault="00057370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00"/>
        <w:gridCol w:w="810"/>
        <w:gridCol w:w="941"/>
        <w:gridCol w:w="864"/>
      </w:tblGrid>
      <w:tr w:rsidR="00260A49" w:rsidRPr="0016202F" w14:paraId="651C9113" w14:textId="77777777" w:rsidTr="002723C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8E99C42" w14:textId="77777777" w:rsidR="00260A49" w:rsidRPr="0016202F" w:rsidRDefault="00260A49" w:rsidP="002723C7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aff Category</w:t>
            </w:r>
          </w:p>
        </w:tc>
      </w:tr>
      <w:tr w:rsidR="00260A49" w:rsidRPr="0016202F" w14:paraId="7352ADAD" w14:textId="77777777" w:rsidTr="002723C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3F684D5" w14:textId="29C52CD7" w:rsidR="00260A49" w:rsidRPr="0016202F" w:rsidRDefault="00260A49" w:rsidP="002723C7">
            <w:pPr>
              <w:pStyle w:val="Heading3"/>
            </w:pPr>
            <w:bookmarkStart w:id="27" w:name="_Toc107305037"/>
            <w:r>
              <w:t xml:space="preserve">30090 – </w:t>
            </w:r>
            <w:proofErr w:type="spellStart"/>
            <w:r>
              <w:t>StaffResponsibiltiesExtension</w:t>
            </w:r>
            <w:proofErr w:type="spellEnd"/>
            <w:r w:rsidRPr="00DF6FBA">
              <w:t xml:space="preserve"> </w:t>
            </w:r>
            <w:r>
              <w:t>Complex Type</w:t>
            </w:r>
            <w:bookmarkEnd w:id="27"/>
          </w:p>
        </w:tc>
      </w:tr>
      <w:tr w:rsidR="00260A49" w:rsidRPr="0016202F" w14:paraId="682EFD28" w14:textId="77777777" w:rsidTr="00894C92">
        <w:trPr>
          <w:cantSplit/>
          <w:trHeight w:val="432"/>
          <w:tblHeader/>
        </w:trPr>
        <w:tc>
          <w:tcPr>
            <w:tcW w:w="1008" w:type="dxa"/>
          </w:tcPr>
          <w:p w14:paraId="45DDBEEF" w14:textId="77777777" w:rsidR="00260A49" w:rsidRPr="0016202F" w:rsidRDefault="00260A49" w:rsidP="002723C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66F29EAE" w14:textId="77777777" w:rsidR="00260A49" w:rsidRPr="0016202F" w:rsidRDefault="00260A4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04BE5A79" w14:textId="77777777" w:rsidR="00260A49" w:rsidRPr="0016202F" w:rsidRDefault="00260A4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15A17E98" w14:textId="77777777" w:rsidR="00260A49" w:rsidRPr="0016202F" w:rsidRDefault="00260A49" w:rsidP="002723C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F824E41" w14:textId="77777777" w:rsidR="00260A49" w:rsidRPr="0016202F" w:rsidRDefault="00260A4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750106ED" w14:textId="77777777" w:rsidR="00260A49" w:rsidRPr="0016202F" w:rsidRDefault="00260A4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373A0EB" w14:textId="77777777" w:rsidR="00260A49" w:rsidRPr="0016202F" w:rsidRDefault="00260A4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10" w:type="dxa"/>
          </w:tcPr>
          <w:p w14:paraId="45F123B9" w14:textId="77777777" w:rsidR="00260A49" w:rsidRPr="0016202F" w:rsidRDefault="00260A4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41" w:type="dxa"/>
          </w:tcPr>
          <w:p w14:paraId="4EF44D91" w14:textId="77777777" w:rsidR="00260A49" w:rsidRPr="0016202F" w:rsidRDefault="00260A4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0D5099F5" w14:textId="77777777" w:rsidR="00260A49" w:rsidRPr="0016202F" w:rsidRDefault="00260A4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260A49" w:rsidRPr="008B1466" w14:paraId="7067409D" w14:textId="77777777" w:rsidTr="00894C92">
        <w:trPr>
          <w:cantSplit/>
          <w:trHeight w:val="405"/>
          <w:tblHeader/>
        </w:trPr>
        <w:tc>
          <w:tcPr>
            <w:tcW w:w="1008" w:type="dxa"/>
          </w:tcPr>
          <w:p w14:paraId="6DB2C75D" w14:textId="2817E52C" w:rsidR="00260A49" w:rsidRPr="008B1466" w:rsidRDefault="00260A49" w:rsidP="002723C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7" w:type="dxa"/>
          </w:tcPr>
          <w:p w14:paraId="7E9720D6" w14:textId="127FA29A" w:rsidR="00260A49" w:rsidRPr="008B1466" w:rsidRDefault="00260A49" w:rsidP="002723C7">
            <w:pPr>
              <w:spacing w:after="120" w:line="240" w:lineRule="auto"/>
            </w:pPr>
            <w:r>
              <w:t>E1057</w:t>
            </w:r>
          </w:p>
        </w:tc>
        <w:tc>
          <w:tcPr>
            <w:tcW w:w="2219" w:type="dxa"/>
          </w:tcPr>
          <w:p w14:paraId="06D39ADF" w14:textId="4E07BDCC" w:rsidR="00260A49" w:rsidRPr="008B1466" w:rsidRDefault="00260A49" w:rsidP="002723C7">
            <w:pPr>
              <w:spacing w:after="120" w:line="240" w:lineRule="auto"/>
            </w:pPr>
            <w:r>
              <w:t>MONTHLY-MINUTES</w:t>
            </w:r>
          </w:p>
        </w:tc>
        <w:tc>
          <w:tcPr>
            <w:tcW w:w="2016" w:type="dxa"/>
          </w:tcPr>
          <w:p w14:paraId="7EE90A7D" w14:textId="4DC83244" w:rsidR="00260A49" w:rsidRPr="008B1466" w:rsidRDefault="00260A49" w:rsidP="002723C7">
            <w:pPr>
              <w:spacing w:after="120" w:line="240" w:lineRule="auto"/>
            </w:pPr>
            <w:r>
              <w:t>TX-</w:t>
            </w:r>
            <w:proofErr w:type="spellStart"/>
            <w:r>
              <w:t>MonthlyMinutes</w:t>
            </w:r>
            <w:proofErr w:type="spellEnd"/>
          </w:p>
        </w:tc>
        <w:tc>
          <w:tcPr>
            <w:tcW w:w="2880" w:type="dxa"/>
          </w:tcPr>
          <w:p w14:paraId="4D44676D" w14:textId="0B91249C" w:rsidR="00260A49" w:rsidRPr="008B1466" w:rsidRDefault="00260A4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data element definition and reporting requirements.</w:t>
            </w:r>
          </w:p>
        </w:tc>
        <w:tc>
          <w:tcPr>
            <w:tcW w:w="805" w:type="dxa"/>
          </w:tcPr>
          <w:p w14:paraId="5440B0EA" w14:textId="0464518F" w:rsidR="00260A49" w:rsidRPr="008B1466" w:rsidRDefault="00260A4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0CFE590" w14:textId="17002C9E" w:rsidR="00260A49" w:rsidRPr="008B1466" w:rsidRDefault="00260A4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810" w:type="dxa"/>
          </w:tcPr>
          <w:p w14:paraId="31B1D6D6" w14:textId="0CAD2A17" w:rsidR="00260A49" w:rsidRPr="008B1466" w:rsidRDefault="00260A4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41" w:type="dxa"/>
          </w:tcPr>
          <w:p w14:paraId="3AC7B036" w14:textId="41E9F889" w:rsidR="00260A49" w:rsidRPr="008B1466" w:rsidRDefault="00260A4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64" w:type="dxa"/>
          </w:tcPr>
          <w:p w14:paraId="19BFDBFD" w14:textId="789241EC" w:rsidR="00260A49" w:rsidRPr="008B1466" w:rsidRDefault="00260A4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4F60EE" w:rsidRPr="008B1466" w14:paraId="1AE4FAB2" w14:textId="77777777" w:rsidTr="00894C92">
        <w:trPr>
          <w:cantSplit/>
          <w:trHeight w:val="405"/>
          <w:tblHeader/>
        </w:trPr>
        <w:tc>
          <w:tcPr>
            <w:tcW w:w="1008" w:type="dxa"/>
          </w:tcPr>
          <w:p w14:paraId="3B6E8C75" w14:textId="4BC7FDC0" w:rsidR="004F60EE" w:rsidRDefault="004F60EE" w:rsidP="004F60E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1237" w:type="dxa"/>
          </w:tcPr>
          <w:p w14:paraId="1B0F350E" w14:textId="7028F52E" w:rsidR="004F60EE" w:rsidRDefault="004F60EE" w:rsidP="004F60EE">
            <w:pPr>
              <w:spacing w:after="120" w:line="240" w:lineRule="auto"/>
            </w:pPr>
            <w:r>
              <w:t>E1015</w:t>
            </w:r>
          </w:p>
        </w:tc>
        <w:tc>
          <w:tcPr>
            <w:tcW w:w="2219" w:type="dxa"/>
          </w:tcPr>
          <w:p w14:paraId="317317AE" w14:textId="17F1EE4F" w:rsidR="004F60EE" w:rsidRDefault="004F60EE" w:rsidP="004F60EE">
            <w:pPr>
              <w:spacing w:after="120" w:line="240" w:lineRule="auto"/>
            </w:pPr>
            <w:r>
              <w:t>ESC-SSA-STAFF-INDICATOR-CODE</w:t>
            </w:r>
          </w:p>
        </w:tc>
        <w:tc>
          <w:tcPr>
            <w:tcW w:w="2016" w:type="dxa"/>
          </w:tcPr>
          <w:p w14:paraId="27602D87" w14:textId="1FB9DF55" w:rsidR="004F60EE" w:rsidRDefault="004F60EE" w:rsidP="004F60EE">
            <w:pPr>
              <w:spacing w:after="120" w:line="240" w:lineRule="auto"/>
            </w:pPr>
            <w:r>
              <w:t>TX-</w:t>
            </w:r>
            <w:proofErr w:type="spellStart"/>
            <w:r>
              <w:t>SharedServicesArrangementStaffIndicator</w:t>
            </w:r>
            <w:proofErr w:type="spellEnd"/>
          </w:p>
        </w:tc>
        <w:tc>
          <w:tcPr>
            <w:tcW w:w="2880" w:type="dxa"/>
          </w:tcPr>
          <w:p w14:paraId="2FBF5A2D" w14:textId="4356D09E" w:rsidR="004F60EE" w:rsidRDefault="004F60EE" w:rsidP="004F60E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moved data element from PEIMS </w:t>
            </w:r>
            <w:r w:rsidR="00FE3050">
              <w:rPr>
                <w:rFonts w:cs="Arial"/>
                <w:szCs w:val="20"/>
              </w:rPr>
              <w:t>Extended Year</w:t>
            </w:r>
            <w:r>
              <w:rPr>
                <w:rFonts w:cs="Arial"/>
                <w:szCs w:val="20"/>
              </w:rPr>
              <w:t xml:space="preserve"> submission</w:t>
            </w:r>
          </w:p>
        </w:tc>
        <w:tc>
          <w:tcPr>
            <w:tcW w:w="805" w:type="dxa"/>
          </w:tcPr>
          <w:p w14:paraId="5AF34AC9" w14:textId="24391738" w:rsidR="004F60EE" w:rsidRDefault="004F60EE" w:rsidP="004F60E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900" w:type="dxa"/>
          </w:tcPr>
          <w:p w14:paraId="4288E413" w14:textId="51BE2FBA" w:rsidR="004F60EE" w:rsidRDefault="004F60EE" w:rsidP="004F60E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10" w:type="dxa"/>
          </w:tcPr>
          <w:p w14:paraId="18A28BB0" w14:textId="53F6897C" w:rsidR="004F60EE" w:rsidRDefault="004F60EE" w:rsidP="004F60E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41" w:type="dxa"/>
          </w:tcPr>
          <w:p w14:paraId="2ED5B029" w14:textId="34053EE7" w:rsidR="004F60EE" w:rsidRDefault="004F60EE" w:rsidP="004F60E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</w:tcPr>
          <w:p w14:paraId="56D3EAD6" w14:textId="484AEA20" w:rsidR="004F60EE" w:rsidRDefault="004F60EE" w:rsidP="004F60E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545805BC" w14:textId="77777777" w:rsidR="00260A49" w:rsidRDefault="00260A49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720"/>
        <w:gridCol w:w="900"/>
        <w:gridCol w:w="1031"/>
        <w:gridCol w:w="864"/>
      </w:tblGrid>
      <w:tr w:rsidR="00B94E98" w:rsidRPr="0016202F" w14:paraId="46EB4FF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9CA09EB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aff Category</w:t>
            </w:r>
          </w:p>
        </w:tc>
      </w:tr>
      <w:tr w:rsidR="00B94E98" w:rsidRPr="0016202F" w14:paraId="62B6C658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C689206" w14:textId="77777777" w:rsidR="00B94E98" w:rsidRPr="0016202F" w:rsidRDefault="00B94E98" w:rsidP="0070697D">
            <w:pPr>
              <w:pStyle w:val="Heading3"/>
            </w:pPr>
            <w:bookmarkStart w:id="28" w:name="_30305_/_50300"/>
            <w:bookmarkStart w:id="29" w:name="_Toc107305038"/>
            <w:bookmarkEnd w:id="28"/>
            <w:r>
              <w:t xml:space="preserve">30305 / 50300 – </w:t>
            </w:r>
            <w:proofErr w:type="spellStart"/>
            <w:r>
              <w:t>TeacherSectionAssociationExtension</w:t>
            </w:r>
            <w:proofErr w:type="spellEnd"/>
            <w:r w:rsidRPr="00DF6FBA">
              <w:t xml:space="preserve"> </w:t>
            </w:r>
            <w:r>
              <w:t>Complex Type</w:t>
            </w:r>
            <w:bookmarkEnd w:id="29"/>
          </w:p>
        </w:tc>
      </w:tr>
      <w:tr w:rsidR="00B94E98" w:rsidRPr="0016202F" w14:paraId="3137B3F2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8E419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01BF972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2E16BB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392E06B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5C3F03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8E3837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20" w:type="dxa"/>
          </w:tcPr>
          <w:p w14:paraId="0B372E0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5EED3B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4E19141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32518D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8B1466" w14:paraId="1995428C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40FF26B4" w14:textId="44B83A26" w:rsidR="00B94E98" w:rsidRPr="008B1466" w:rsidRDefault="00B94E98" w:rsidP="0070697D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177C8E6D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E1065</w:t>
            </w:r>
          </w:p>
        </w:tc>
        <w:tc>
          <w:tcPr>
            <w:tcW w:w="2219" w:type="dxa"/>
          </w:tcPr>
          <w:p w14:paraId="2070A692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ASSIGNMENT-BEGIN-DATE</w:t>
            </w:r>
          </w:p>
        </w:tc>
        <w:tc>
          <w:tcPr>
            <w:tcW w:w="2016" w:type="dxa"/>
          </w:tcPr>
          <w:p w14:paraId="1CB2E0A5" w14:textId="77777777" w:rsidR="00B94E98" w:rsidRPr="008B1466" w:rsidRDefault="00B94E98" w:rsidP="0070697D">
            <w:pPr>
              <w:spacing w:after="120" w:line="240" w:lineRule="auto"/>
            </w:pPr>
            <w:proofErr w:type="spellStart"/>
            <w:r w:rsidRPr="008B1466"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1560D6DC" w14:textId="37217962" w:rsidR="00B94E98" w:rsidRPr="008B1466" w:rsidRDefault="00C836D0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</w:tcPr>
          <w:p w14:paraId="3F1F8340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</w:tcPr>
          <w:p w14:paraId="36FAF31C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44D503D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</w:t>
            </w:r>
          </w:p>
          <w:p w14:paraId="350C108C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FB9B27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47C287F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F</w:t>
            </w:r>
          </w:p>
          <w:p w14:paraId="6A2A5764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W</w:t>
            </w:r>
          </w:p>
          <w:p w14:paraId="20AEBF48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KG</w:t>
            </w:r>
          </w:p>
          <w:p w14:paraId="6AECEB45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</w:tcPr>
          <w:p w14:paraId="1E0AA629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9C1BC5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6AB8F" w14:textId="6E82DA0B" w:rsidR="00B94E98" w:rsidRPr="008B1466" w:rsidRDefault="00B94E98" w:rsidP="0070697D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575A" w14:textId="77777777" w:rsidR="00B94E98" w:rsidRPr="008B1466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E106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FFB2" w14:textId="77777777" w:rsidR="00B94E98" w:rsidRPr="008B1466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ASSIGNM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52E00" w14:textId="77777777" w:rsidR="00B94E98" w:rsidRPr="008B1466" w:rsidRDefault="00B94E98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 w:rsidRPr="008B1466">
              <w:rPr>
                <w:rFonts w:cs="Arial"/>
                <w:color w:val="000000"/>
                <w:szCs w:val="20"/>
              </w:rPr>
              <w:t>EndDat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283C7" w14:textId="4E4B9DAB" w:rsidR="00B94E98" w:rsidRPr="008B1466" w:rsidRDefault="00C836D0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63199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F4A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9227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</w:t>
            </w:r>
          </w:p>
          <w:p w14:paraId="79E3CBD0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EFDAB30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4613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F</w:t>
            </w:r>
          </w:p>
          <w:p w14:paraId="6096277C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W</w:t>
            </w:r>
          </w:p>
          <w:p w14:paraId="6A63C236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KG</w:t>
            </w:r>
          </w:p>
          <w:p w14:paraId="101E81A3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12E4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</w:tbl>
    <w:p w14:paraId="486478FB" w14:textId="230FB25A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1831"/>
        <w:gridCol w:w="2970"/>
        <w:gridCol w:w="810"/>
        <w:gridCol w:w="900"/>
        <w:gridCol w:w="900"/>
        <w:gridCol w:w="990"/>
        <w:gridCol w:w="815"/>
      </w:tblGrid>
      <w:tr w:rsidR="00D9733D" w:rsidRPr="0016202F" w14:paraId="503B5E2F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DE40909" w14:textId="77777777" w:rsidR="00D9733D" w:rsidRPr="0016202F" w:rsidRDefault="00D9733D" w:rsidP="00970DA7">
            <w:pPr>
              <w:pStyle w:val="Heading2"/>
            </w:pPr>
            <w:bookmarkStart w:id="30" w:name="_Toc107305039"/>
            <w:r>
              <w:lastRenderedPageBreak/>
              <w:t>Student Category</w:t>
            </w:r>
            <w:bookmarkEnd w:id="30"/>
          </w:p>
        </w:tc>
      </w:tr>
      <w:tr w:rsidR="00D9733D" w:rsidRPr="0016202F" w14:paraId="59EB68B0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0990898" w14:textId="77777777" w:rsidR="00D9733D" w:rsidRPr="0016202F" w:rsidRDefault="00D9733D" w:rsidP="00970DA7">
            <w:pPr>
              <w:pStyle w:val="Heading3"/>
            </w:pPr>
            <w:bookmarkStart w:id="31" w:name="_Toc107305040"/>
            <w:r>
              <w:t xml:space="preserve">40100 / 49010 – </w:t>
            </w:r>
            <w:proofErr w:type="spellStart"/>
            <w:r>
              <w:t>StudentExtension</w:t>
            </w:r>
            <w:proofErr w:type="spellEnd"/>
            <w:r>
              <w:t xml:space="preserve"> Complex Type</w:t>
            </w:r>
            <w:bookmarkEnd w:id="31"/>
            <w:r>
              <w:t xml:space="preserve"> </w:t>
            </w:r>
          </w:p>
        </w:tc>
      </w:tr>
      <w:tr w:rsidR="00D9733D" w:rsidRPr="0016202F" w14:paraId="51A99688" w14:textId="77777777" w:rsidTr="00970DA7">
        <w:trPr>
          <w:cantSplit/>
          <w:trHeight w:val="432"/>
          <w:tblHeader/>
        </w:trPr>
        <w:tc>
          <w:tcPr>
            <w:tcW w:w="1008" w:type="dxa"/>
          </w:tcPr>
          <w:p w14:paraId="371C0DFE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4A518BE2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3570494D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831" w:type="dxa"/>
          </w:tcPr>
          <w:p w14:paraId="2FB8CD8A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970" w:type="dxa"/>
          </w:tcPr>
          <w:p w14:paraId="5FB1F44F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8F657FC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2D9A3DDB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143D633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27D1B9F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4998C56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D9733D" w:rsidRPr="008B1466" w14:paraId="062647E9" w14:textId="77777777" w:rsidTr="00970DA7">
        <w:trPr>
          <w:cantSplit/>
          <w:trHeight w:val="405"/>
        </w:trPr>
        <w:tc>
          <w:tcPr>
            <w:tcW w:w="1008" w:type="dxa"/>
          </w:tcPr>
          <w:p w14:paraId="7200D0B2" w14:textId="1EDA0F62" w:rsidR="00D9733D" w:rsidRPr="008B1466" w:rsidRDefault="00D9733D" w:rsidP="00970DA7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24532F15" w14:textId="77777777" w:rsidR="00D9733D" w:rsidRPr="008B1466" w:rsidRDefault="00D9733D" w:rsidP="00970DA7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2641FA31" w14:textId="77777777" w:rsidR="00D9733D" w:rsidRPr="008B1466" w:rsidRDefault="00D9733D" w:rsidP="00970DA7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DATE-OF-BIRTH</w:t>
            </w:r>
          </w:p>
        </w:tc>
        <w:tc>
          <w:tcPr>
            <w:tcW w:w="1831" w:type="dxa"/>
          </w:tcPr>
          <w:p w14:paraId="4C28012B" w14:textId="77777777" w:rsidR="00D9733D" w:rsidRPr="008B1466" w:rsidRDefault="00D9733D" w:rsidP="00970DA7">
            <w:pPr>
              <w:spacing w:after="120" w:line="240" w:lineRule="auto"/>
            </w:pPr>
            <w:proofErr w:type="spellStart"/>
            <w:r w:rsidRPr="008B1466">
              <w:rPr>
                <w:rFonts w:cs="Arial"/>
                <w:color w:val="000000"/>
                <w:szCs w:val="20"/>
              </w:rPr>
              <w:t>BirthDate</w:t>
            </w:r>
            <w:proofErr w:type="spellEnd"/>
          </w:p>
        </w:tc>
        <w:tc>
          <w:tcPr>
            <w:tcW w:w="2970" w:type="dxa"/>
          </w:tcPr>
          <w:p w14:paraId="35C1A085" w14:textId="5463B802" w:rsidR="00D9733D" w:rsidRPr="008B1466" w:rsidRDefault="00D9733D" w:rsidP="00970DA7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8B1466">
              <w:rPr>
                <w:rFonts w:cs="Arial"/>
                <w:szCs w:val="20"/>
              </w:rPr>
              <w:t>yyyy</w:t>
            </w:r>
            <w:proofErr w:type="spellEnd"/>
            <w:r w:rsidRPr="008B1466">
              <w:rPr>
                <w:rFonts w:cs="Arial"/>
                <w:szCs w:val="20"/>
              </w:rPr>
              <w:t>=1922-202</w:t>
            </w:r>
            <w:r w:rsidR="00C836D0">
              <w:rPr>
                <w:rFonts w:cs="Arial"/>
                <w:szCs w:val="20"/>
              </w:rPr>
              <w:t>2</w:t>
            </w:r>
            <w:r w:rsidRPr="008B1466">
              <w:rPr>
                <w:rFonts w:cs="Arial"/>
                <w:szCs w:val="20"/>
              </w:rPr>
              <w:t xml:space="preserve"> to </w:t>
            </w:r>
            <w:proofErr w:type="spellStart"/>
            <w:r w:rsidRPr="008B1466">
              <w:rPr>
                <w:rFonts w:cs="Arial"/>
                <w:szCs w:val="20"/>
              </w:rPr>
              <w:t>yyyy</w:t>
            </w:r>
            <w:proofErr w:type="spellEnd"/>
            <w:r w:rsidRPr="008B1466">
              <w:rPr>
                <w:rFonts w:cs="Arial"/>
                <w:szCs w:val="20"/>
              </w:rPr>
              <w:t>=1923-202</w:t>
            </w:r>
            <w:r w:rsidR="00C836D0"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6037D63F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923171C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TSDS</w:t>
            </w:r>
          </w:p>
          <w:p w14:paraId="323A806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FALL(1)</w:t>
            </w:r>
          </w:p>
          <w:p w14:paraId="095D23E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R(3)</w:t>
            </w:r>
          </w:p>
          <w:p w14:paraId="5537DE2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</w:tcPr>
          <w:p w14:paraId="5B52CB65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SW</w:t>
            </w:r>
          </w:p>
          <w:p w14:paraId="1251CF3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</w:t>
            </w:r>
          </w:p>
          <w:p w14:paraId="67882010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C42FBE6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</w:t>
            </w:r>
          </w:p>
          <w:p w14:paraId="60C68A95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BBF62D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  <w:p w14:paraId="38400E2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C6CAB0B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EA7E8B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FT</w:t>
            </w:r>
          </w:p>
          <w:p w14:paraId="22056128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ELA</w:t>
            </w:r>
          </w:p>
          <w:p w14:paraId="436CFA06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PPI-14</w:t>
            </w:r>
          </w:p>
        </w:tc>
        <w:tc>
          <w:tcPr>
            <w:tcW w:w="990" w:type="dxa"/>
          </w:tcPr>
          <w:p w14:paraId="46C07E63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SW</w:t>
            </w:r>
          </w:p>
          <w:p w14:paraId="61BD7D5F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F</w:t>
            </w:r>
          </w:p>
          <w:p w14:paraId="3D7F8472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W</w:t>
            </w:r>
          </w:p>
          <w:p w14:paraId="6008E892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KG</w:t>
            </w:r>
          </w:p>
          <w:p w14:paraId="50CF1D1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PK</w:t>
            </w:r>
          </w:p>
          <w:p w14:paraId="349C5626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Fall</w:t>
            </w:r>
          </w:p>
          <w:p w14:paraId="6CA1B244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  <w:p w14:paraId="1240B8F7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xt Year</w:t>
            </w:r>
          </w:p>
          <w:p w14:paraId="5804A2B0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FT</w:t>
            </w:r>
          </w:p>
          <w:p w14:paraId="44E2144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ELA</w:t>
            </w:r>
          </w:p>
          <w:p w14:paraId="3031AA10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PPI-14</w:t>
            </w:r>
          </w:p>
        </w:tc>
        <w:tc>
          <w:tcPr>
            <w:tcW w:w="815" w:type="dxa"/>
          </w:tcPr>
          <w:p w14:paraId="7C55E45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D9733D" w:rsidRPr="006F2329" w14:paraId="6500A5E6" w14:textId="77777777" w:rsidTr="00970DA7">
        <w:trPr>
          <w:cantSplit/>
          <w:trHeight w:val="405"/>
        </w:trPr>
        <w:tc>
          <w:tcPr>
            <w:tcW w:w="1008" w:type="dxa"/>
          </w:tcPr>
          <w:p w14:paraId="05A168D3" w14:textId="6FD78293" w:rsidR="00D9733D" w:rsidRPr="008B1466" w:rsidRDefault="00D9733D" w:rsidP="00970DA7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1C3F1C74" w14:textId="77777777" w:rsidR="00D9733D" w:rsidRPr="008B1466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</w:tcPr>
          <w:p w14:paraId="3C3351A7" w14:textId="77777777" w:rsidR="00D9733D" w:rsidRPr="008B1466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EFFECTIVE-DATE</w:t>
            </w:r>
          </w:p>
        </w:tc>
        <w:tc>
          <w:tcPr>
            <w:tcW w:w="1831" w:type="dxa"/>
          </w:tcPr>
          <w:p w14:paraId="021E6777" w14:textId="53292BD5" w:rsidR="00A40A25" w:rsidRDefault="00A40A25" w:rsidP="00970DA7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EffectiveDateDisabilities</w:t>
            </w:r>
            <w:proofErr w:type="spellEnd"/>
          </w:p>
          <w:p w14:paraId="17D04066" w14:textId="6E2E5276" w:rsidR="00D9733D" w:rsidRPr="008B1466" w:rsidRDefault="00D9733D" w:rsidP="00970DA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8B1466">
              <w:rPr>
                <w:rFonts w:cs="Arial"/>
                <w:szCs w:val="16"/>
              </w:rPr>
              <w:t>TX-</w:t>
            </w:r>
            <w:proofErr w:type="spellStart"/>
            <w:r w:rsidRPr="008B1466">
              <w:rPr>
                <w:rFonts w:cs="Arial"/>
                <w:szCs w:val="16"/>
              </w:rPr>
              <w:t>DateCertEarned</w:t>
            </w:r>
            <w:proofErr w:type="spellEnd"/>
          </w:p>
        </w:tc>
        <w:tc>
          <w:tcPr>
            <w:tcW w:w="2970" w:type="dxa"/>
          </w:tcPr>
          <w:p w14:paraId="2B433C88" w14:textId="0D040317" w:rsidR="00D9733D" w:rsidRPr="008B1466" w:rsidRDefault="00C836D0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4D75FF14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3BFB47D" w14:textId="2E9A01A1" w:rsidR="00A40A25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42C77BA8" w14:textId="6D835E25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FALL(1)</w:t>
            </w:r>
          </w:p>
          <w:p w14:paraId="79DFAA41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7E153A22" w14:textId="0C9C331E" w:rsidR="00A40A25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  <w:p w14:paraId="149371BB" w14:textId="653D5C92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0D56348" w14:textId="06B91080" w:rsidR="00A40A25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  <w:p w14:paraId="777EDEFC" w14:textId="5F61AA76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Fall</w:t>
            </w:r>
          </w:p>
          <w:p w14:paraId="593D5165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2068869B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8F10D3" w:rsidRPr="006F2329" w14:paraId="47A73EAB" w14:textId="77777777" w:rsidTr="00970DA7">
        <w:trPr>
          <w:cantSplit/>
          <w:trHeight w:val="405"/>
        </w:trPr>
        <w:tc>
          <w:tcPr>
            <w:tcW w:w="1008" w:type="dxa"/>
          </w:tcPr>
          <w:p w14:paraId="146B4E6F" w14:textId="1E63DC67" w:rsidR="008F10D3" w:rsidRPr="008B1466" w:rsidRDefault="008F10D3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73ACA282" w14:textId="409C1F00" w:rsidR="008F10D3" w:rsidRPr="008B1466" w:rsidRDefault="008F10D3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895</w:t>
            </w:r>
          </w:p>
        </w:tc>
        <w:tc>
          <w:tcPr>
            <w:tcW w:w="2129" w:type="dxa"/>
          </w:tcPr>
          <w:p w14:paraId="40E3392E" w14:textId="626F5A91" w:rsidR="008F10D3" w:rsidRPr="008B1466" w:rsidRDefault="008F10D3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HOME-LANGUAGE-CODE</w:t>
            </w:r>
          </w:p>
        </w:tc>
        <w:tc>
          <w:tcPr>
            <w:tcW w:w="1831" w:type="dxa"/>
          </w:tcPr>
          <w:p w14:paraId="68157F89" w14:textId="7A3AB50F" w:rsidR="008F10D3" w:rsidRDefault="008F10D3" w:rsidP="00970DA7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HomeLanguage</w:t>
            </w:r>
            <w:proofErr w:type="spellEnd"/>
          </w:p>
        </w:tc>
        <w:tc>
          <w:tcPr>
            <w:tcW w:w="2970" w:type="dxa"/>
          </w:tcPr>
          <w:p w14:paraId="1BCAA534" w14:textId="7BCCF6FE" w:rsidR="008F10D3" w:rsidRPr="00963F0F" w:rsidRDefault="008F10D3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</w:t>
            </w:r>
            <w:r w:rsidR="00411304">
              <w:rPr>
                <w:rFonts w:cs="Arial"/>
                <w:szCs w:val="20"/>
              </w:rPr>
              <w:t xml:space="preserve">existing </w:t>
            </w:r>
            <w:r>
              <w:rPr>
                <w:rFonts w:cs="Arial"/>
                <w:szCs w:val="20"/>
              </w:rPr>
              <w:t>data element</w:t>
            </w:r>
            <w:r w:rsidR="00411304">
              <w:rPr>
                <w:rFonts w:cs="Arial"/>
                <w:szCs w:val="20"/>
              </w:rPr>
              <w:t xml:space="preserve"> as Optional in </w:t>
            </w:r>
            <w:r>
              <w:rPr>
                <w:rFonts w:cs="Arial"/>
                <w:szCs w:val="20"/>
              </w:rPr>
              <w:t xml:space="preserve">the SPPI-14 </w:t>
            </w:r>
            <w:r w:rsidR="00411304">
              <w:rPr>
                <w:rFonts w:cs="Arial"/>
                <w:szCs w:val="20"/>
              </w:rPr>
              <w:t>collection</w:t>
            </w:r>
          </w:p>
        </w:tc>
        <w:tc>
          <w:tcPr>
            <w:tcW w:w="810" w:type="dxa"/>
          </w:tcPr>
          <w:p w14:paraId="48308E16" w14:textId="70EFDEF6" w:rsidR="008F10D3" w:rsidRPr="008B1466" w:rsidRDefault="008F10D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</w:tcPr>
          <w:p w14:paraId="09C7C5CD" w14:textId="694BB3D6" w:rsidR="008F10D3" w:rsidRDefault="008F10D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FFBFADA" w14:textId="6548CADE" w:rsidR="008F10D3" w:rsidRDefault="008F10D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990" w:type="dxa"/>
          </w:tcPr>
          <w:p w14:paraId="10D34B93" w14:textId="64F4F2AB" w:rsidR="008F10D3" w:rsidRDefault="008F10D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815" w:type="dxa"/>
          </w:tcPr>
          <w:p w14:paraId="1506F9BB" w14:textId="42D2CE8F" w:rsidR="008F10D3" w:rsidRPr="008B1466" w:rsidRDefault="008F10D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D759C" w:rsidRPr="006F2329" w14:paraId="60645289" w14:textId="77777777" w:rsidTr="00970DA7">
        <w:trPr>
          <w:cantSplit/>
          <w:trHeight w:val="405"/>
        </w:trPr>
        <w:tc>
          <w:tcPr>
            <w:tcW w:w="1008" w:type="dxa"/>
          </w:tcPr>
          <w:p w14:paraId="3A0800C8" w14:textId="5C8778A3" w:rsidR="005D759C" w:rsidRDefault="005D759C" w:rsidP="005D759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6012C801" w14:textId="52AC7DEA" w:rsid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30</w:t>
            </w:r>
          </w:p>
        </w:tc>
        <w:tc>
          <w:tcPr>
            <w:tcW w:w="2129" w:type="dxa"/>
          </w:tcPr>
          <w:p w14:paraId="4B8FB5EA" w14:textId="543C3904" w:rsid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 w:rsidRPr="005D759C">
              <w:rPr>
                <w:rFonts w:cs="Arial"/>
                <w:szCs w:val="20"/>
              </w:rPr>
              <w:t>DYSLEXIA-INDICATOR-CODE</w:t>
            </w:r>
          </w:p>
        </w:tc>
        <w:tc>
          <w:tcPr>
            <w:tcW w:w="1831" w:type="dxa"/>
          </w:tcPr>
          <w:p w14:paraId="6342ACE5" w14:textId="11063D79" w:rsidR="005D759C" w:rsidRDefault="005D759C" w:rsidP="005D759C">
            <w:pPr>
              <w:spacing w:after="120" w:line="240" w:lineRule="auto"/>
              <w:rPr>
                <w:rFonts w:cs="Arial"/>
                <w:szCs w:val="16"/>
              </w:rPr>
            </w:pPr>
            <w:r w:rsidRPr="005D759C">
              <w:rPr>
                <w:rFonts w:cs="Arial"/>
                <w:szCs w:val="16"/>
              </w:rPr>
              <w:t>TX-</w:t>
            </w:r>
            <w:proofErr w:type="spellStart"/>
            <w:r w:rsidRPr="005D759C">
              <w:rPr>
                <w:rFonts w:cs="Arial"/>
                <w:szCs w:val="16"/>
              </w:rPr>
              <w:t>DyslexiaIndicator</w:t>
            </w:r>
            <w:proofErr w:type="spellEnd"/>
          </w:p>
        </w:tc>
        <w:tc>
          <w:tcPr>
            <w:tcW w:w="2970" w:type="dxa"/>
          </w:tcPr>
          <w:p w14:paraId="0FEFB3B2" w14:textId="1918425F" w:rsid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</w:t>
            </w:r>
            <w:r w:rsidR="000D3D31">
              <w:rPr>
                <w:rFonts w:cs="Arial"/>
                <w:szCs w:val="20"/>
              </w:rPr>
              <w:t xml:space="preserve"> existing</w:t>
            </w:r>
            <w:r>
              <w:rPr>
                <w:rFonts w:cs="Arial"/>
                <w:szCs w:val="20"/>
              </w:rPr>
              <w:t xml:space="preserve"> data element as Optional </w:t>
            </w:r>
            <w:r w:rsidR="000B123F">
              <w:rPr>
                <w:rFonts w:cs="Arial"/>
                <w:szCs w:val="20"/>
              </w:rPr>
              <w:t>in the PEIMS</w:t>
            </w:r>
            <w:r>
              <w:rPr>
                <w:rFonts w:cs="Arial"/>
                <w:szCs w:val="20"/>
              </w:rPr>
              <w:t xml:space="preserve"> </w:t>
            </w:r>
            <w:r w:rsidR="000B123F">
              <w:rPr>
                <w:rFonts w:cs="Arial"/>
                <w:szCs w:val="20"/>
              </w:rPr>
              <w:t>S</w:t>
            </w:r>
            <w:r>
              <w:rPr>
                <w:rFonts w:cs="Arial"/>
                <w:szCs w:val="20"/>
              </w:rPr>
              <w:t>ummer submission</w:t>
            </w:r>
          </w:p>
        </w:tc>
        <w:tc>
          <w:tcPr>
            <w:tcW w:w="810" w:type="dxa"/>
          </w:tcPr>
          <w:p w14:paraId="79CD79B8" w14:textId="204F9EA5" w:rsidR="005D759C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AC381AD" w14:textId="2917CBFC" w:rsidR="005D759C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1952B12D" w14:textId="10F95C64" w:rsidR="005D759C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1463D155" w14:textId="495A13A3" w:rsidR="005D759C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54627661" w14:textId="1FB02D9B" w:rsidR="005D759C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5D759C" w:rsidRPr="006F2329" w14:paraId="05AA3222" w14:textId="77777777" w:rsidTr="00970DA7">
        <w:trPr>
          <w:cantSplit/>
          <w:trHeight w:val="405"/>
        </w:trPr>
        <w:tc>
          <w:tcPr>
            <w:tcW w:w="1008" w:type="dxa"/>
          </w:tcPr>
          <w:p w14:paraId="21695C29" w14:textId="427CFEAF" w:rsidR="005D759C" w:rsidRDefault="005D759C" w:rsidP="005D759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62014BC9" w14:textId="2BDEE487" w:rsid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32</w:t>
            </w:r>
          </w:p>
        </w:tc>
        <w:tc>
          <w:tcPr>
            <w:tcW w:w="2129" w:type="dxa"/>
          </w:tcPr>
          <w:p w14:paraId="66C55561" w14:textId="62C2821F" w:rsidR="005D759C" w:rsidRP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 w:rsidRPr="005D759C">
              <w:rPr>
                <w:rFonts w:cs="Arial"/>
                <w:szCs w:val="20"/>
              </w:rPr>
              <w:t>DYSLEXIA-SCREENING-EXCEPTION-REASON</w:t>
            </w:r>
          </w:p>
        </w:tc>
        <w:tc>
          <w:tcPr>
            <w:tcW w:w="1831" w:type="dxa"/>
          </w:tcPr>
          <w:p w14:paraId="3B6951A4" w14:textId="05C975EF" w:rsidR="005D759C" w:rsidRPr="005D759C" w:rsidRDefault="005D759C" w:rsidP="005D759C">
            <w:pPr>
              <w:spacing w:after="120" w:line="240" w:lineRule="auto"/>
              <w:rPr>
                <w:rFonts w:cs="Arial"/>
                <w:szCs w:val="16"/>
              </w:rPr>
            </w:pPr>
            <w:r w:rsidRPr="005D759C">
              <w:rPr>
                <w:rFonts w:cs="Arial"/>
                <w:szCs w:val="16"/>
              </w:rPr>
              <w:t>TX-</w:t>
            </w:r>
            <w:proofErr w:type="spellStart"/>
            <w:r w:rsidRPr="005D759C">
              <w:rPr>
                <w:rFonts w:cs="Arial"/>
                <w:szCs w:val="16"/>
              </w:rPr>
              <w:t>DyslexiaScreeningExceptionReason</w:t>
            </w:r>
            <w:proofErr w:type="spellEnd"/>
          </w:p>
        </w:tc>
        <w:tc>
          <w:tcPr>
            <w:tcW w:w="2970" w:type="dxa"/>
          </w:tcPr>
          <w:p w14:paraId="526DCD87" w14:textId="199AFCEC" w:rsid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new data element as Optional </w:t>
            </w:r>
            <w:r w:rsidR="000B123F">
              <w:rPr>
                <w:rFonts w:cs="Arial"/>
                <w:szCs w:val="20"/>
              </w:rPr>
              <w:t>in the PEIMS</w:t>
            </w:r>
            <w:r>
              <w:rPr>
                <w:rFonts w:cs="Arial"/>
                <w:szCs w:val="20"/>
              </w:rPr>
              <w:t xml:space="preserve"> </w:t>
            </w:r>
            <w:r w:rsidR="000B123F">
              <w:rPr>
                <w:rFonts w:cs="Arial"/>
                <w:szCs w:val="20"/>
              </w:rPr>
              <w:t>S</w:t>
            </w:r>
            <w:r>
              <w:rPr>
                <w:rFonts w:cs="Arial"/>
                <w:szCs w:val="20"/>
              </w:rPr>
              <w:t>ummer submission</w:t>
            </w:r>
          </w:p>
        </w:tc>
        <w:tc>
          <w:tcPr>
            <w:tcW w:w="810" w:type="dxa"/>
          </w:tcPr>
          <w:p w14:paraId="5972A2C9" w14:textId="6DD83D4C" w:rsidR="005D759C" w:rsidRDefault="000D3D31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1DDBE4B2" w14:textId="268232E2" w:rsidR="005D759C" w:rsidRPr="008B1466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17E134D1" w14:textId="6BE6CE62" w:rsidR="005D759C" w:rsidRPr="008B1466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5B3F996" w14:textId="10886DFB" w:rsidR="005D759C" w:rsidRPr="008B1466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547ACA28" w14:textId="5CEFEAB5" w:rsidR="005D759C" w:rsidRPr="008B1466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0D3D31" w:rsidRPr="006F2329" w14:paraId="1329AF36" w14:textId="77777777" w:rsidTr="00874E52">
        <w:trPr>
          <w:cantSplit/>
          <w:trHeight w:val="405"/>
        </w:trPr>
        <w:tc>
          <w:tcPr>
            <w:tcW w:w="1008" w:type="dxa"/>
          </w:tcPr>
          <w:p w14:paraId="6FFDDB36" w14:textId="77777777" w:rsidR="000D3D31" w:rsidRDefault="000D3D31" w:rsidP="00874E5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78CFA3E5" w14:textId="77777777" w:rsidR="000D3D31" w:rsidRDefault="000D3D31" w:rsidP="00874E5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40</w:t>
            </w:r>
          </w:p>
        </w:tc>
        <w:tc>
          <w:tcPr>
            <w:tcW w:w="2129" w:type="dxa"/>
          </w:tcPr>
          <w:p w14:paraId="50CF7D01" w14:textId="77777777" w:rsidR="000D3D31" w:rsidRPr="0093760F" w:rsidRDefault="000D3D31" w:rsidP="00874E52">
            <w:pPr>
              <w:spacing w:after="120" w:line="240" w:lineRule="auto"/>
              <w:rPr>
                <w:rFonts w:cs="Arial"/>
                <w:szCs w:val="20"/>
              </w:rPr>
            </w:pPr>
            <w:r w:rsidRPr="00B07E8A">
              <w:rPr>
                <w:rFonts w:cs="Arial"/>
                <w:szCs w:val="20"/>
              </w:rPr>
              <w:t>POST-SECONDARY-CERTIFICATION-LICENSURE-CODE</w:t>
            </w:r>
          </w:p>
        </w:tc>
        <w:tc>
          <w:tcPr>
            <w:tcW w:w="1831" w:type="dxa"/>
          </w:tcPr>
          <w:p w14:paraId="42FB7019" w14:textId="77777777" w:rsidR="000D3D31" w:rsidRPr="0093760F" w:rsidRDefault="000D3D31" w:rsidP="00874E52">
            <w:pPr>
              <w:spacing w:after="120" w:line="240" w:lineRule="auto"/>
              <w:rPr>
                <w:rFonts w:cs="Arial"/>
                <w:szCs w:val="16"/>
              </w:rPr>
            </w:pPr>
            <w:r w:rsidRPr="00B07E8A">
              <w:rPr>
                <w:rFonts w:cs="Arial"/>
                <w:szCs w:val="16"/>
              </w:rPr>
              <w:t>TX-</w:t>
            </w:r>
            <w:proofErr w:type="spellStart"/>
            <w:r w:rsidRPr="00B07E8A">
              <w:rPr>
                <w:rFonts w:cs="Arial"/>
                <w:szCs w:val="16"/>
              </w:rPr>
              <w:t>PostSecondaryCertificationLicensureCode</w:t>
            </w:r>
            <w:proofErr w:type="spellEnd"/>
          </w:p>
        </w:tc>
        <w:tc>
          <w:tcPr>
            <w:tcW w:w="2970" w:type="dxa"/>
          </w:tcPr>
          <w:p w14:paraId="430835AA" w14:textId="48A5AEB9" w:rsidR="000D3D31" w:rsidRDefault="000D3D31" w:rsidP="00874E5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</w:t>
            </w:r>
            <w:r w:rsidR="00260A49">
              <w:rPr>
                <w:rFonts w:cs="Arial"/>
                <w:szCs w:val="20"/>
              </w:rPr>
              <w:t>d</w:t>
            </w:r>
            <w:r>
              <w:rPr>
                <w:rFonts w:cs="Arial"/>
                <w:szCs w:val="20"/>
              </w:rPr>
              <w:t xml:space="preserve"> </w:t>
            </w:r>
            <w:r w:rsidR="00260A49">
              <w:rPr>
                <w:rFonts w:cs="Arial"/>
                <w:szCs w:val="20"/>
              </w:rPr>
              <w:t xml:space="preserve">data </w:t>
            </w:r>
            <w:r>
              <w:rPr>
                <w:rFonts w:cs="Arial"/>
                <w:szCs w:val="20"/>
              </w:rPr>
              <w:t xml:space="preserve">element definition </w:t>
            </w:r>
            <w:r w:rsidRPr="004A7A35">
              <w:rPr>
                <w:rFonts w:cs="Arial"/>
                <w:szCs w:val="20"/>
              </w:rPr>
              <w:t>and reporting requirements</w:t>
            </w:r>
          </w:p>
        </w:tc>
        <w:tc>
          <w:tcPr>
            <w:tcW w:w="810" w:type="dxa"/>
          </w:tcPr>
          <w:p w14:paraId="2CFF98A5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48FBC45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  <w:p w14:paraId="79368418" w14:textId="7E1FC17A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3B76958A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F539CAF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55AEBF56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2BEF374F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93760F" w:rsidRPr="006F2329" w14:paraId="0ADC3C3E" w14:textId="77777777" w:rsidTr="00970DA7">
        <w:trPr>
          <w:cantSplit/>
          <w:trHeight w:val="405"/>
        </w:trPr>
        <w:tc>
          <w:tcPr>
            <w:tcW w:w="1008" w:type="dxa"/>
          </w:tcPr>
          <w:p w14:paraId="13B65F10" w14:textId="2D8059DE" w:rsidR="0093760F" w:rsidRDefault="0093760F" w:rsidP="005D759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3.1.0</w:t>
            </w:r>
          </w:p>
        </w:tc>
        <w:tc>
          <w:tcPr>
            <w:tcW w:w="1327" w:type="dxa"/>
          </w:tcPr>
          <w:p w14:paraId="5669AA39" w14:textId="12FDFEAD" w:rsidR="0093760F" w:rsidRDefault="0093760F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33</w:t>
            </w:r>
          </w:p>
        </w:tc>
        <w:tc>
          <w:tcPr>
            <w:tcW w:w="2129" w:type="dxa"/>
          </w:tcPr>
          <w:p w14:paraId="2EB43C80" w14:textId="6E4C62E2" w:rsidR="0093760F" w:rsidRPr="005D759C" w:rsidRDefault="0093760F" w:rsidP="005D759C">
            <w:pPr>
              <w:spacing w:after="120" w:line="240" w:lineRule="auto"/>
              <w:rPr>
                <w:rFonts w:cs="Arial"/>
                <w:szCs w:val="20"/>
              </w:rPr>
            </w:pPr>
            <w:r w:rsidRPr="0093760F">
              <w:rPr>
                <w:rFonts w:cs="Arial"/>
                <w:szCs w:val="20"/>
              </w:rPr>
              <w:t>POST-SECONDARY-CERTIFICATION-LICENSURE-RESULT</w:t>
            </w:r>
          </w:p>
        </w:tc>
        <w:tc>
          <w:tcPr>
            <w:tcW w:w="1831" w:type="dxa"/>
          </w:tcPr>
          <w:p w14:paraId="5381D4A3" w14:textId="57A6D208" w:rsidR="0093760F" w:rsidRPr="005D759C" w:rsidRDefault="0093760F" w:rsidP="0093760F">
            <w:pPr>
              <w:spacing w:after="120" w:line="240" w:lineRule="auto"/>
              <w:rPr>
                <w:rFonts w:cs="Arial"/>
                <w:szCs w:val="16"/>
              </w:rPr>
            </w:pPr>
            <w:r w:rsidRPr="0093760F">
              <w:rPr>
                <w:rFonts w:cs="Arial"/>
                <w:szCs w:val="16"/>
              </w:rPr>
              <w:t>TX-</w:t>
            </w:r>
            <w:proofErr w:type="spellStart"/>
            <w:r w:rsidRPr="0093760F">
              <w:rPr>
                <w:rFonts w:cs="Arial"/>
                <w:szCs w:val="16"/>
              </w:rPr>
              <w:t>PostSecondaryCertificationLicensureResult</w:t>
            </w:r>
            <w:proofErr w:type="spellEnd"/>
          </w:p>
        </w:tc>
        <w:tc>
          <w:tcPr>
            <w:tcW w:w="2970" w:type="dxa"/>
          </w:tcPr>
          <w:p w14:paraId="36C75EC3" w14:textId="2F9994B4" w:rsidR="0093760F" w:rsidRDefault="0093760F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new data element as </w:t>
            </w:r>
            <w:r w:rsidRPr="0093760F">
              <w:rPr>
                <w:rFonts w:cs="Arial"/>
                <w:szCs w:val="20"/>
              </w:rPr>
              <w:t>Conditionally Mandatory</w:t>
            </w:r>
            <w:r>
              <w:rPr>
                <w:rFonts w:cs="Arial"/>
                <w:szCs w:val="20"/>
              </w:rPr>
              <w:t xml:space="preserve"> </w:t>
            </w:r>
            <w:r w:rsidR="000B123F">
              <w:rPr>
                <w:rFonts w:cs="Arial"/>
                <w:szCs w:val="20"/>
              </w:rPr>
              <w:t>in the PEIMS</w:t>
            </w:r>
            <w:r>
              <w:rPr>
                <w:rFonts w:cs="Arial"/>
                <w:szCs w:val="20"/>
              </w:rPr>
              <w:t xml:space="preserve"> </w:t>
            </w:r>
            <w:r w:rsidRPr="0093760F">
              <w:rPr>
                <w:rFonts w:cs="Arial"/>
                <w:szCs w:val="20"/>
              </w:rPr>
              <w:t xml:space="preserve">Fall and Summer </w:t>
            </w:r>
            <w:r w:rsidR="000B123F">
              <w:rPr>
                <w:rFonts w:cs="Arial"/>
                <w:szCs w:val="20"/>
              </w:rPr>
              <w:t>s</w:t>
            </w:r>
            <w:r w:rsidRPr="0093760F">
              <w:rPr>
                <w:rFonts w:cs="Arial"/>
                <w:szCs w:val="20"/>
              </w:rPr>
              <w:t>ubmission</w:t>
            </w:r>
            <w:r w:rsidR="000B123F">
              <w:rPr>
                <w:rFonts w:cs="Arial"/>
                <w:szCs w:val="20"/>
              </w:rPr>
              <w:t>s</w:t>
            </w:r>
          </w:p>
        </w:tc>
        <w:tc>
          <w:tcPr>
            <w:tcW w:w="810" w:type="dxa"/>
          </w:tcPr>
          <w:p w14:paraId="198B27BF" w14:textId="6A7B0C5E" w:rsidR="0093760F" w:rsidRDefault="000D3D31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1F58A558" w14:textId="77777777" w:rsidR="0093760F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  <w:p w14:paraId="0A809A1D" w14:textId="242D8363" w:rsidR="0093760F" w:rsidRPr="008B1466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02A50835" w14:textId="35DD0FE5" w:rsidR="0093760F" w:rsidRPr="008B1466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0B8D968" w14:textId="77777777" w:rsidR="0093760F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1038792D" w14:textId="2C5E237E" w:rsidR="0093760F" w:rsidRPr="008B1466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618D755C" w14:textId="72F49D20" w:rsidR="0093760F" w:rsidRPr="008B1466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C727E0" w:rsidRPr="006F2329" w14:paraId="47098A2D" w14:textId="77777777" w:rsidTr="00970DA7">
        <w:trPr>
          <w:cantSplit/>
          <w:trHeight w:val="405"/>
        </w:trPr>
        <w:tc>
          <w:tcPr>
            <w:tcW w:w="1008" w:type="dxa"/>
          </w:tcPr>
          <w:p w14:paraId="4C27E739" w14:textId="5CB7D5D4" w:rsidR="00C727E0" w:rsidRDefault="00C727E0" w:rsidP="00D662C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1327" w:type="dxa"/>
          </w:tcPr>
          <w:p w14:paraId="31DE64AD" w14:textId="07773250" w:rsidR="00C727E0" w:rsidRDefault="00C727E0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35</w:t>
            </w:r>
          </w:p>
        </w:tc>
        <w:tc>
          <w:tcPr>
            <w:tcW w:w="2129" w:type="dxa"/>
          </w:tcPr>
          <w:p w14:paraId="3BC91B10" w14:textId="339CEAC0" w:rsidR="00C727E0" w:rsidRDefault="00C727E0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VIRTUAL-STUDENT-NOT-IN-MEMBERSHIP</w:t>
            </w:r>
          </w:p>
        </w:tc>
        <w:tc>
          <w:tcPr>
            <w:tcW w:w="1831" w:type="dxa"/>
          </w:tcPr>
          <w:p w14:paraId="2D2002F7" w14:textId="5F999FED" w:rsidR="00C727E0" w:rsidRDefault="00C727E0" w:rsidP="00D662CC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VirtualStudentNotInMembership</w:t>
            </w:r>
            <w:proofErr w:type="spellEnd"/>
          </w:p>
        </w:tc>
        <w:tc>
          <w:tcPr>
            <w:tcW w:w="2970" w:type="dxa"/>
          </w:tcPr>
          <w:p w14:paraId="401E8284" w14:textId="55A7BD48" w:rsidR="00C727E0" w:rsidRDefault="00C727E0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 new data element as Optional in the PEIMS Summer submission</w:t>
            </w:r>
          </w:p>
        </w:tc>
        <w:tc>
          <w:tcPr>
            <w:tcW w:w="810" w:type="dxa"/>
          </w:tcPr>
          <w:p w14:paraId="6D81D20D" w14:textId="2B747A99" w:rsidR="00C727E0" w:rsidRDefault="00C727E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28641D3B" w14:textId="519B81C9" w:rsidR="00C727E0" w:rsidRDefault="00C727E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23C2387A" w14:textId="687542B4" w:rsidR="00C727E0" w:rsidRDefault="00C727E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6CFD6434" w14:textId="7A1A8ADB" w:rsidR="00C727E0" w:rsidRDefault="00C727E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4FFA0E75" w14:textId="717F3C39" w:rsidR="00C727E0" w:rsidRDefault="00C727E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662CC" w:rsidRPr="006F2329" w14:paraId="04C239C0" w14:textId="77777777" w:rsidTr="00970DA7">
        <w:trPr>
          <w:cantSplit/>
          <w:trHeight w:val="405"/>
        </w:trPr>
        <w:tc>
          <w:tcPr>
            <w:tcW w:w="1008" w:type="dxa"/>
          </w:tcPr>
          <w:p w14:paraId="6EF566FA" w14:textId="7561A6C4" w:rsidR="00D662CC" w:rsidRDefault="00D662CC" w:rsidP="00D662C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1327" w:type="dxa"/>
          </w:tcPr>
          <w:p w14:paraId="577C688C" w14:textId="7DC927F7" w:rsidR="00D662CC" w:rsidRDefault="00D662CC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</w:t>
            </w:r>
            <w:r w:rsidR="003E1216">
              <w:rPr>
                <w:rFonts w:cs="Arial"/>
                <w:szCs w:val="20"/>
              </w:rPr>
              <w:t>40</w:t>
            </w:r>
          </w:p>
        </w:tc>
        <w:tc>
          <w:tcPr>
            <w:tcW w:w="2129" w:type="dxa"/>
          </w:tcPr>
          <w:p w14:paraId="5AC3BA12" w14:textId="35757146" w:rsidR="00D662CC" w:rsidRPr="0093760F" w:rsidRDefault="003E1216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OST-SECONDARY-CERTIFICATION-LICENSURE-CODE</w:t>
            </w:r>
          </w:p>
        </w:tc>
        <w:tc>
          <w:tcPr>
            <w:tcW w:w="1831" w:type="dxa"/>
          </w:tcPr>
          <w:p w14:paraId="21C61E01" w14:textId="79C805B5" w:rsidR="00D662CC" w:rsidRPr="0093760F" w:rsidRDefault="003E1216" w:rsidP="00D662CC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PostSecondaryCertificationLicensure</w:t>
            </w:r>
            <w:proofErr w:type="spellEnd"/>
          </w:p>
        </w:tc>
        <w:tc>
          <w:tcPr>
            <w:tcW w:w="2970" w:type="dxa"/>
          </w:tcPr>
          <w:p w14:paraId="4879E18E" w14:textId="4892DC17" w:rsidR="00D662CC" w:rsidRDefault="000F4E67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</w:t>
            </w:r>
            <w:r w:rsidR="00D662CC">
              <w:rPr>
                <w:rFonts w:cs="Arial"/>
                <w:szCs w:val="20"/>
              </w:rPr>
              <w:t>data element</w:t>
            </w:r>
            <w:r>
              <w:rPr>
                <w:rFonts w:cs="Arial"/>
                <w:szCs w:val="20"/>
              </w:rPr>
              <w:t xml:space="preserve"> length</w:t>
            </w:r>
            <w:r w:rsidR="00D662CC">
              <w:rPr>
                <w:rFonts w:cs="Arial"/>
                <w:szCs w:val="20"/>
              </w:rPr>
              <w:t xml:space="preserve"> from three</w:t>
            </w:r>
            <w:r>
              <w:rPr>
                <w:rFonts w:cs="Arial"/>
                <w:szCs w:val="20"/>
              </w:rPr>
              <w:t xml:space="preserve"> (3)</w:t>
            </w:r>
            <w:r w:rsidR="00D662CC">
              <w:rPr>
                <w:rFonts w:cs="Arial"/>
                <w:szCs w:val="20"/>
              </w:rPr>
              <w:t xml:space="preserve"> to four</w:t>
            </w:r>
            <w:r>
              <w:rPr>
                <w:rFonts w:cs="Arial"/>
                <w:szCs w:val="20"/>
              </w:rPr>
              <w:t xml:space="preserve"> (4)</w:t>
            </w:r>
            <w:r w:rsidR="00D662CC">
              <w:rPr>
                <w:rFonts w:cs="Arial"/>
                <w:szCs w:val="20"/>
              </w:rPr>
              <w:t xml:space="preserve">. </w:t>
            </w:r>
          </w:p>
        </w:tc>
        <w:tc>
          <w:tcPr>
            <w:tcW w:w="810" w:type="dxa"/>
          </w:tcPr>
          <w:p w14:paraId="06CEF296" w14:textId="295B6068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41CF788" w14:textId="77777777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  <w:p w14:paraId="4C3D0A7B" w14:textId="6650C95C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5CC7EE0B" w14:textId="4449CE06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5E71A2D4" w14:textId="77777777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7D040245" w14:textId="48809960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1DD80EF3" w14:textId="0888C31B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662CC" w:rsidRPr="006F2329" w14:paraId="53EFBEDF" w14:textId="77777777" w:rsidTr="00970DA7">
        <w:trPr>
          <w:cantSplit/>
          <w:trHeight w:val="405"/>
        </w:trPr>
        <w:tc>
          <w:tcPr>
            <w:tcW w:w="1008" w:type="dxa"/>
          </w:tcPr>
          <w:p w14:paraId="5D96FAA0" w14:textId="34CFE87A" w:rsidR="00D662CC" w:rsidRDefault="00D662CC" w:rsidP="00D662C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1327" w:type="dxa"/>
          </w:tcPr>
          <w:p w14:paraId="0419B674" w14:textId="6AE62895" w:rsidR="00D662CC" w:rsidRDefault="00D662CC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55</w:t>
            </w:r>
          </w:p>
        </w:tc>
        <w:tc>
          <w:tcPr>
            <w:tcW w:w="2129" w:type="dxa"/>
          </w:tcPr>
          <w:p w14:paraId="697929F3" w14:textId="2FFF59E3" w:rsidR="00D662CC" w:rsidRPr="0093760F" w:rsidRDefault="00D662CC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BC-VENDOR-CODE</w:t>
            </w:r>
          </w:p>
        </w:tc>
        <w:tc>
          <w:tcPr>
            <w:tcW w:w="1831" w:type="dxa"/>
          </w:tcPr>
          <w:p w14:paraId="684B36C0" w14:textId="3B340464" w:rsidR="00D662CC" w:rsidRPr="0093760F" w:rsidRDefault="00D662CC" w:rsidP="00D662CC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IBCVendorCode</w:t>
            </w:r>
            <w:proofErr w:type="spellEnd"/>
          </w:p>
        </w:tc>
        <w:tc>
          <w:tcPr>
            <w:tcW w:w="2970" w:type="dxa"/>
          </w:tcPr>
          <w:p w14:paraId="28805E09" w14:textId="53887277" w:rsidR="00D662CC" w:rsidRDefault="000F4E67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length from three (3) to four (4).</w:t>
            </w:r>
          </w:p>
        </w:tc>
        <w:tc>
          <w:tcPr>
            <w:tcW w:w="810" w:type="dxa"/>
          </w:tcPr>
          <w:p w14:paraId="5FA44387" w14:textId="1C5274F0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25CD928" w14:textId="77777777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  <w:p w14:paraId="3BBF7E17" w14:textId="5F038F53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3C550F59" w14:textId="269E3B0C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1F4BF14F" w14:textId="77777777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263A9EC1" w14:textId="3F753526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31E9084A" w14:textId="0E84B74B" w:rsidR="00D662CC" w:rsidRDefault="00D662CC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708E5049" w14:textId="7F835847" w:rsidR="00D9733D" w:rsidRDefault="00D9733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B94E98" w:rsidRPr="0016202F" w14:paraId="09935970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24343F9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0A7A1FB7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4DAD714" w14:textId="77777777" w:rsidR="00B94E98" w:rsidRPr="0016202F" w:rsidRDefault="00B94E98" w:rsidP="0070697D">
            <w:pPr>
              <w:pStyle w:val="Heading3"/>
            </w:pPr>
            <w:bookmarkStart w:id="32" w:name="_Toc107305041"/>
            <w:r>
              <w:t xml:space="preserve">40110 / 43415 – </w:t>
            </w:r>
            <w:proofErr w:type="spellStart"/>
            <w:r>
              <w:t>StudentSchoolAssociationExtension</w:t>
            </w:r>
            <w:proofErr w:type="spellEnd"/>
            <w:r>
              <w:t xml:space="preserve"> Complex Type</w:t>
            </w:r>
            <w:bookmarkEnd w:id="32"/>
            <w:r>
              <w:t xml:space="preserve"> </w:t>
            </w:r>
          </w:p>
        </w:tc>
      </w:tr>
      <w:tr w:rsidR="00B94E98" w:rsidRPr="0016202F" w14:paraId="108556A6" w14:textId="77777777" w:rsidTr="0057425E">
        <w:trPr>
          <w:cantSplit/>
          <w:trHeight w:val="432"/>
          <w:tblHeader/>
        </w:trPr>
        <w:tc>
          <w:tcPr>
            <w:tcW w:w="1007" w:type="dxa"/>
          </w:tcPr>
          <w:p w14:paraId="0A1F764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7409C14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3549D8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6CF166C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040098C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25F255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CCF79F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E86D7D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61233A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3549FD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8D9235D" w14:textId="77777777" w:rsidTr="0057425E">
        <w:trPr>
          <w:cantSplit/>
          <w:trHeight w:val="405"/>
        </w:trPr>
        <w:tc>
          <w:tcPr>
            <w:tcW w:w="1007" w:type="dxa"/>
          </w:tcPr>
          <w:p w14:paraId="6659D9DF" w14:textId="13E87F8B" w:rsidR="00B94E98" w:rsidRPr="008B1466" w:rsidRDefault="00B94E98" w:rsidP="0070697D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2008295D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E1044</w:t>
            </w:r>
          </w:p>
        </w:tc>
        <w:tc>
          <w:tcPr>
            <w:tcW w:w="2218" w:type="dxa"/>
          </w:tcPr>
          <w:p w14:paraId="74279718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LAST-DATE-OF-ENROLLMENT</w:t>
            </w:r>
          </w:p>
        </w:tc>
        <w:tc>
          <w:tcPr>
            <w:tcW w:w="2015" w:type="dxa"/>
          </w:tcPr>
          <w:p w14:paraId="2DDC6A68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TX-</w:t>
            </w:r>
            <w:proofErr w:type="spellStart"/>
            <w:r w:rsidRPr="008B1466">
              <w:rPr>
                <w:rFonts w:cs="Arial"/>
                <w:szCs w:val="20"/>
              </w:rPr>
              <w:t>LastDateOfEnrollment</w:t>
            </w:r>
            <w:proofErr w:type="spellEnd"/>
          </w:p>
        </w:tc>
        <w:tc>
          <w:tcPr>
            <w:tcW w:w="2879" w:type="dxa"/>
          </w:tcPr>
          <w:p w14:paraId="7BEAE6D4" w14:textId="703423A1" w:rsidR="00B94E98" w:rsidRPr="008B1466" w:rsidRDefault="00C952CE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7DA6450E" w14:textId="763173F2" w:rsidR="00681BD8" w:rsidRPr="008B1466" w:rsidRDefault="00B94E98" w:rsidP="00681BD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EB4159B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0DADCE54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5FD11919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73BCB0D7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46760B" w:rsidRPr="006F2329" w14:paraId="27C7F8A5" w14:textId="77777777" w:rsidTr="0057425E">
        <w:trPr>
          <w:cantSplit/>
          <w:trHeight w:val="405"/>
        </w:trPr>
        <w:tc>
          <w:tcPr>
            <w:tcW w:w="1007" w:type="dxa"/>
          </w:tcPr>
          <w:p w14:paraId="0BE2AAD7" w14:textId="6D25A402" w:rsidR="0046760B" w:rsidRPr="0016202F" w:rsidRDefault="00D67DD3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11C0B11B" w14:textId="5A109189" w:rsidR="0046760B" w:rsidRDefault="00D67DD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435</w:t>
            </w:r>
          </w:p>
        </w:tc>
        <w:tc>
          <w:tcPr>
            <w:tcW w:w="2218" w:type="dxa"/>
          </w:tcPr>
          <w:p w14:paraId="285718B9" w14:textId="0FBDC288" w:rsidR="0046760B" w:rsidRDefault="00D67DD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NTRY-TYPE</w:t>
            </w:r>
          </w:p>
        </w:tc>
        <w:tc>
          <w:tcPr>
            <w:tcW w:w="2015" w:type="dxa"/>
          </w:tcPr>
          <w:p w14:paraId="305C48B9" w14:textId="59F28E59" w:rsidR="0046760B" w:rsidRDefault="00D67DD3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EntryType</w:t>
            </w:r>
            <w:proofErr w:type="spellEnd"/>
          </w:p>
        </w:tc>
        <w:tc>
          <w:tcPr>
            <w:tcW w:w="2879" w:type="dxa"/>
          </w:tcPr>
          <w:p w14:paraId="5F5EC10A" w14:textId="7332DB63" w:rsidR="0046760B" w:rsidRPr="00E80466" w:rsidRDefault="00740370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eleted data element formerly used for Dashboards data collection.</w:t>
            </w:r>
          </w:p>
        </w:tc>
        <w:tc>
          <w:tcPr>
            <w:tcW w:w="810" w:type="dxa"/>
          </w:tcPr>
          <w:p w14:paraId="512082AF" w14:textId="6C2E39C1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</w:tcPr>
          <w:p w14:paraId="67425C8C" w14:textId="306B3F8D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77E5530E" w14:textId="2EE919A6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shboards</w:t>
            </w:r>
          </w:p>
        </w:tc>
        <w:tc>
          <w:tcPr>
            <w:tcW w:w="900" w:type="dxa"/>
          </w:tcPr>
          <w:p w14:paraId="33B02504" w14:textId="10E986E1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</w:t>
            </w:r>
          </w:p>
        </w:tc>
        <w:tc>
          <w:tcPr>
            <w:tcW w:w="815" w:type="dxa"/>
          </w:tcPr>
          <w:p w14:paraId="0788D7B5" w14:textId="08AEBE0F" w:rsidR="0046760B" w:rsidRPr="008F2BB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3C1868" w:rsidRPr="006F2329" w14:paraId="34625BCB" w14:textId="77777777" w:rsidTr="002723C7">
        <w:trPr>
          <w:cantSplit/>
          <w:trHeight w:val="405"/>
        </w:trPr>
        <w:tc>
          <w:tcPr>
            <w:tcW w:w="1007" w:type="dxa"/>
          </w:tcPr>
          <w:p w14:paraId="1336AB82" w14:textId="77777777" w:rsidR="003C1868" w:rsidRDefault="003C1868" w:rsidP="002723C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3.1.0</w:t>
            </w:r>
          </w:p>
        </w:tc>
        <w:tc>
          <w:tcPr>
            <w:tcW w:w="1236" w:type="dxa"/>
          </w:tcPr>
          <w:p w14:paraId="335E6335" w14:textId="77777777" w:rsidR="003C1868" w:rsidRDefault="003C1868" w:rsidP="002723C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79</w:t>
            </w:r>
          </w:p>
        </w:tc>
        <w:tc>
          <w:tcPr>
            <w:tcW w:w="2218" w:type="dxa"/>
          </w:tcPr>
          <w:p w14:paraId="4710BEF2" w14:textId="77777777" w:rsidR="003C1868" w:rsidRDefault="003C1868" w:rsidP="002723C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IMARY-PK-FUNDING-SOURCE</w:t>
            </w:r>
          </w:p>
        </w:tc>
        <w:tc>
          <w:tcPr>
            <w:tcW w:w="2015" w:type="dxa"/>
          </w:tcPr>
          <w:p w14:paraId="687A29D2" w14:textId="77777777" w:rsidR="003C1868" w:rsidRDefault="003C1868" w:rsidP="002723C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rimaryPKFundingSource</w:t>
            </w:r>
            <w:proofErr w:type="spellEnd"/>
          </w:p>
        </w:tc>
        <w:tc>
          <w:tcPr>
            <w:tcW w:w="2879" w:type="dxa"/>
          </w:tcPr>
          <w:p w14:paraId="31A34A50" w14:textId="77777777" w:rsidR="003C1868" w:rsidRDefault="003C1868" w:rsidP="002723C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reporting requirements and Chart for Determining PK Funding Source Reporting for PEIMS Fall Snapshot</w:t>
            </w:r>
          </w:p>
        </w:tc>
        <w:tc>
          <w:tcPr>
            <w:tcW w:w="810" w:type="dxa"/>
          </w:tcPr>
          <w:p w14:paraId="60669D8D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BB716CB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19F24B28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900" w:type="dxa"/>
          </w:tcPr>
          <w:p w14:paraId="7F39F619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C1868">
              <w:rPr>
                <w:sz w:val="18"/>
                <w:szCs w:val="18"/>
              </w:rPr>
              <w:t>ECDS</w:t>
            </w:r>
          </w:p>
          <w:p w14:paraId="6DA3229A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C1868"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26736229" w14:textId="77777777" w:rsidR="003C1868" w:rsidRPr="003C1868" w:rsidRDefault="003C1868" w:rsidP="002723C7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C1868">
              <w:rPr>
                <w:sz w:val="16"/>
                <w:szCs w:val="16"/>
              </w:rPr>
              <w:t>ECDS-PK</w:t>
            </w:r>
          </w:p>
          <w:p w14:paraId="33898E3F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3F22C813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3C1868" w:rsidRPr="006F2329" w14:paraId="472FF3C3" w14:textId="77777777" w:rsidTr="0057425E">
        <w:trPr>
          <w:cantSplit/>
          <w:trHeight w:val="405"/>
        </w:trPr>
        <w:tc>
          <w:tcPr>
            <w:tcW w:w="1007" w:type="dxa"/>
          </w:tcPr>
          <w:p w14:paraId="54A99179" w14:textId="52E94B86" w:rsidR="003C1868" w:rsidRDefault="003C1868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083EA44E" w14:textId="5AAE9CFB" w:rsidR="003C1868" w:rsidRDefault="003C186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80</w:t>
            </w:r>
          </w:p>
        </w:tc>
        <w:tc>
          <w:tcPr>
            <w:tcW w:w="2218" w:type="dxa"/>
          </w:tcPr>
          <w:p w14:paraId="6631F38A" w14:textId="5CB30A50" w:rsidR="003C1868" w:rsidRDefault="003C186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ECONDARY-PK-FUNDING-SOURCE</w:t>
            </w:r>
          </w:p>
        </w:tc>
        <w:tc>
          <w:tcPr>
            <w:tcW w:w="2015" w:type="dxa"/>
          </w:tcPr>
          <w:p w14:paraId="2558DF9C" w14:textId="3BA92E50" w:rsidR="003C1868" w:rsidRDefault="003C186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SecondaryPKFundingSource</w:t>
            </w:r>
            <w:proofErr w:type="spellEnd"/>
          </w:p>
        </w:tc>
        <w:tc>
          <w:tcPr>
            <w:tcW w:w="2879" w:type="dxa"/>
          </w:tcPr>
          <w:p w14:paraId="5D871B6B" w14:textId="334933FF" w:rsidR="003C1868" w:rsidRDefault="003C186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reporting requirements and Chart for Determining PK Funding Source Reporting for PEIMS Fall Snapshot</w:t>
            </w:r>
          </w:p>
        </w:tc>
        <w:tc>
          <w:tcPr>
            <w:tcW w:w="810" w:type="dxa"/>
          </w:tcPr>
          <w:p w14:paraId="2333B71B" w14:textId="01C9F701" w:rsidR="003C1868" w:rsidRDefault="003C186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DE3DDED" w14:textId="77777777" w:rsidR="003C1868" w:rsidRDefault="003C186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12045B7B" w14:textId="74651F96" w:rsidR="003C1868" w:rsidRDefault="003C186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900" w:type="dxa"/>
          </w:tcPr>
          <w:p w14:paraId="54A896E3" w14:textId="77777777" w:rsidR="003C1868" w:rsidRDefault="003C1868" w:rsidP="003C186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C1868">
              <w:rPr>
                <w:sz w:val="18"/>
                <w:szCs w:val="18"/>
              </w:rPr>
              <w:t>ECDS</w:t>
            </w:r>
          </w:p>
          <w:p w14:paraId="4C363AE6" w14:textId="0224B10B" w:rsidR="003C1868" w:rsidRDefault="003C1868" w:rsidP="003C186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C1868"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08BA6102" w14:textId="77777777" w:rsidR="003C1868" w:rsidRPr="003C1868" w:rsidRDefault="003C1868" w:rsidP="0070697D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C1868">
              <w:rPr>
                <w:sz w:val="16"/>
                <w:szCs w:val="16"/>
              </w:rPr>
              <w:t>ECDS-PK</w:t>
            </w:r>
          </w:p>
          <w:p w14:paraId="577E72C1" w14:textId="1DBB89D2" w:rsidR="003C1868" w:rsidRDefault="003C186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290530DA" w14:textId="254949BB" w:rsidR="003C1868" w:rsidRDefault="003C186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2D2E78FC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6BCAD83C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A557733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3F4EE8C8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FD66789" w14:textId="77777777" w:rsidR="00B94E98" w:rsidRPr="0016202F" w:rsidRDefault="00B94E98" w:rsidP="0070697D">
            <w:pPr>
              <w:pStyle w:val="Heading3"/>
            </w:pPr>
            <w:bookmarkStart w:id="33" w:name="_40110_/_50300"/>
            <w:bookmarkStart w:id="34" w:name="_Toc107305042"/>
            <w:bookmarkEnd w:id="33"/>
            <w:r>
              <w:t xml:space="preserve">40110 / 50300 – </w:t>
            </w:r>
            <w:proofErr w:type="spellStart"/>
            <w:r>
              <w:t>StudentSectionAssociation</w:t>
            </w:r>
            <w:proofErr w:type="spellEnd"/>
            <w:r>
              <w:t xml:space="preserve"> Complex Type</w:t>
            </w:r>
            <w:bookmarkEnd w:id="34"/>
          </w:p>
        </w:tc>
      </w:tr>
      <w:tr w:rsidR="00B94E98" w:rsidRPr="0016202F" w14:paraId="5F3E6958" w14:textId="77777777" w:rsidTr="0057425E">
        <w:trPr>
          <w:cantSplit/>
          <w:trHeight w:val="432"/>
          <w:tblHeader/>
        </w:trPr>
        <w:tc>
          <w:tcPr>
            <w:tcW w:w="1008" w:type="dxa"/>
          </w:tcPr>
          <w:p w14:paraId="51451DB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6391E6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6F3AE6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1B870C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5BCC365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44CDD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3D77F2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D36E6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E3E06F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C9E480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3E0294" w14:paraId="6F6EEC4E" w14:textId="77777777" w:rsidTr="0057425E">
        <w:trPr>
          <w:cantSplit/>
          <w:trHeight w:val="405"/>
        </w:trPr>
        <w:tc>
          <w:tcPr>
            <w:tcW w:w="1008" w:type="dxa"/>
          </w:tcPr>
          <w:p w14:paraId="785C3A58" w14:textId="7BAA87D8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053738F5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E1069</w:t>
            </w:r>
          </w:p>
        </w:tc>
        <w:tc>
          <w:tcPr>
            <w:tcW w:w="2219" w:type="dxa"/>
          </w:tcPr>
          <w:p w14:paraId="3290D390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STUDENT-BEGIN-DATE</w:t>
            </w:r>
          </w:p>
        </w:tc>
        <w:tc>
          <w:tcPr>
            <w:tcW w:w="2016" w:type="dxa"/>
          </w:tcPr>
          <w:p w14:paraId="79111CDE" w14:textId="77777777" w:rsidR="00B94E98" w:rsidRPr="00AA4959" w:rsidRDefault="00B94E98" w:rsidP="0070697D">
            <w:pPr>
              <w:spacing w:after="120" w:line="240" w:lineRule="auto"/>
            </w:pPr>
            <w:proofErr w:type="spellStart"/>
            <w:r w:rsidRPr="00AA4959">
              <w:rPr>
                <w:rFonts w:cs="Arial"/>
                <w:szCs w:val="20"/>
              </w:rPr>
              <w:t>BeginDate</w:t>
            </w:r>
            <w:proofErr w:type="spellEnd"/>
          </w:p>
        </w:tc>
        <w:tc>
          <w:tcPr>
            <w:tcW w:w="2785" w:type="dxa"/>
          </w:tcPr>
          <w:p w14:paraId="208D5D86" w14:textId="2D167F77" w:rsidR="00B94E98" w:rsidRPr="00AA4959" w:rsidRDefault="00C952CE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6A498E4E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2E5421F" w14:textId="2015E3A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  <w:p w14:paraId="02CB4D3F" w14:textId="4C5F199E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76690EC" w14:textId="34D2AC5D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12B44BA" w14:textId="77777777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026556F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SUMR(3)</w:t>
            </w:r>
          </w:p>
          <w:p w14:paraId="69A869A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</w:tcPr>
          <w:p w14:paraId="7CEAF05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</w:t>
            </w:r>
          </w:p>
          <w:p w14:paraId="5C12C897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D70C29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</w:t>
            </w:r>
          </w:p>
          <w:p w14:paraId="09E6B24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2519B2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FB99602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F</w:t>
            </w:r>
          </w:p>
          <w:p w14:paraId="4DBCB42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W</w:t>
            </w:r>
          </w:p>
          <w:p w14:paraId="5AD5D8FA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KG</w:t>
            </w:r>
          </w:p>
          <w:p w14:paraId="58F1E49B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PK</w:t>
            </w:r>
          </w:p>
          <w:p w14:paraId="52DBFCD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Summer</w:t>
            </w:r>
          </w:p>
          <w:p w14:paraId="5C7F27C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5260A8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F446C5F" w14:textId="77777777" w:rsidTr="0057425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5191" w14:textId="6B3C3EA6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1EA71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E107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B9E76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STUD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ACB32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 w:rsidRPr="00AA4959">
              <w:rPr>
                <w:rFonts w:cs="Arial"/>
                <w:szCs w:val="20"/>
              </w:rPr>
              <w:t>End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1E4BA" w14:textId="43A2107B" w:rsidR="00B94E98" w:rsidRPr="00AA4959" w:rsidRDefault="00C952CE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089CF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CD07" w14:textId="43F85E59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  <w:p w14:paraId="2A4860D0" w14:textId="35B6D54B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42216DE5" w14:textId="1781C741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8C5D304" w14:textId="77777777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55D3EB7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SUMR(3)</w:t>
            </w:r>
          </w:p>
          <w:p w14:paraId="553BBCA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727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</w:t>
            </w:r>
          </w:p>
          <w:p w14:paraId="6B52101B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4B479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</w:t>
            </w:r>
          </w:p>
          <w:p w14:paraId="4606955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59C25DE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5616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F</w:t>
            </w:r>
          </w:p>
          <w:p w14:paraId="1656AF9F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W</w:t>
            </w:r>
          </w:p>
          <w:p w14:paraId="7DF5045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KG</w:t>
            </w:r>
          </w:p>
          <w:p w14:paraId="3BB45AD1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PK</w:t>
            </w:r>
          </w:p>
          <w:p w14:paraId="110CDC45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Summer</w:t>
            </w:r>
          </w:p>
          <w:p w14:paraId="356AFC7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419F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</w:tbl>
    <w:p w14:paraId="2EFE6456" w14:textId="112B681E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1831"/>
        <w:gridCol w:w="2970"/>
        <w:gridCol w:w="810"/>
        <w:gridCol w:w="900"/>
        <w:gridCol w:w="900"/>
        <w:gridCol w:w="990"/>
        <w:gridCol w:w="815"/>
      </w:tblGrid>
      <w:tr w:rsidR="00F80C6C" w:rsidRPr="0016202F" w14:paraId="06FF14DD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2EBC6A" w14:textId="77777777" w:rsidR="00F80C6C" w:rsidRPr="0016202F" w:rsidRDefault="00F80C6C" w:rsidP="00970DA7">
            <w:pPr>
              <w:spacing w:before="40" w:after="120" w:line="240" w:lineRule="auto"/>
            </w:pPr>
            <w:r w:rsidRPr="004E2BF6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</w:t>
            </w:r>
            <w:r>
              <w:t xml:space="preserve"> </w:t>
            </w:r>
            <w:r w:rsidRPr="004E2BF6">
              <w:rPr>
                <w:b/>
                <w:bCs/>
                <w:color w:val="2E74B5" w:themeColor="accent1" w:themeShade="BF"/>
                <w:sz w:val="26"/>
                <w:szCs w:val="26"/>
              </w:rPr>
              <w:t>Category</w:t>
            </w:r>
          </w:p>
        </w:tc>
      </w:tr>
      <w:tr w:rsidR="00F80C6C" w:rsidRPr="0016202F" w14:paraId="0491E37F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2D01A69" w14:textId="51CC4D29" w:rsidR="00F80C6C" w:rsidRPr="0016202F" w:rsidRDefault="00F80C6C" w:rsidP="00970DA7">
            <w:pPr>
              <w:pStyle w:val="Heading3"/>
            </w:pPr>
            <w:bookmarkStart w:id="35" w:name="_Toc107305043"/>
            <w:r w:rsidRPr="00B277EB">
              <w:t xml:space="preserve">40110 </w:t>
            </w:r>
            <w:r>
              <w:t xml:space="preserve">– </w:t>
            </w:r>
            <w:proofErr w:type="spellStart"/>
            <w:r w:rsidRPr="00B277EB">
              <w:t>StudentProgramExtension</w:t>
            </w:r>
            <w:proofErr w:type="spellEnd"/>
            <w:r w:rsidR="00183DF6">
              <w:t xml:space="preserve"> Complex Type</w:t>
            </w:r>
            <w:bookmarkEnd w:id="35"/>
          </w:p>
        </w:tc>
      </w:tr>
      <w:tr w:rsidR="00F80C6C" w:rsidRPr="0016202F" w14:paraId="72FCF803" w14:textId="77777777" w:rsidTr="00970DA7">
        <w:trPr>
          <w:cantSplit/>
          <w:trHeight w:val="432"/>
          <w:tblHeader/>
        </w:trPr>
        <w:tc>
          <w:tcPr>
            <w:tcW w:w="1008" w:type="dxa"/>
          </w:tcPr>
          <w:p w14:paraId="6BD13F33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57283F9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53DCD23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831" w:type="dxa"/>
          </w:tcPr>
          <w:p w14:paraId="4EF37DD9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970" w:type="dxa"/>
          </w:tcPr>
          <w:p w14:paraId="6E2FC845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3A22E21F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67499E32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E46C354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4BC014DA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22ECD6E6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F80C6C" w:rsidRPr="006F2329" w14:paraId="5A04E67F" w14:textId="77777777" w:rsidTr="00970DA7">
        <w:trPr>
          <w:cantSplit/>
          <w:trHeight w:val="405"/>
        </w:trPr>
        <w:tc>
          <w:tcPr>
            <w:tcW w:w="1008" w:type="dxa"/>
          </w:tcPr>
          <w:p w14:paraId="6DC38FB6" w14:textId="4AD6FED9" w:rsidR="00F80C6C" w:rsidRPr="0016202F" w:rsidRDefault="00DF0DA3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327" w:type="dxa"/>
          </w:tcPr>
          <w:p w14:paraId="026D2671" w14:textId="560F2D17" w:rsidR="00F80C6C" w:rsidRPr="006F2329" w:rsidRDefault="00DF0DA3" w:rsidP="00970DA7">
            <w:pPr>
              <w:spacing w:after="120" w:line="240" w:lineRule="auto"/>
            </w:pPr>
            <w:r>
              <w:t>E1708</w:t>
            </w:r>
          </w:p>
        </w:tc>
        <w:tc>
          <w:tcPr>
            <w:tcW w:w="2129" w:type="dxa"/>
          </w:tcPr>
          <w:p w14:paraId="30687121" w14:textId="0DC96F27" w:rsidR="00F80C6C" w:rsidRPr="006F2329" w:rsidRDefault="00DF0DA3" w:rsidP="00970DA7">
            <w:pPr>
              <w:spacing w:after="120" w:line="240" w:lineRule="auto"/>
            </w:pPr>
            <w:r w:rsidRPr="002E5F58">
              <w:t>PRIOR-YEAR-BILINGUAL/ESL-SUMMER-SCHOOL-INDICATOR</w:t>
            </w:r>
            <w:r>
              <w:t>-CODE</w:t>
            </w:r>
          </w:p>
        </w:tc>
        <w:tc>
          <w:tcPr>
            <w:tcW w:w="1831" w:type="dxa"/>
          </w:tcPr>
          <w:p w14:paraId="31C8BBAF" w14:textId="5CC863D9" w:rsidR="00F80C6C" w:rsidRPr="006F2329" w:rsidRDefault="00DF0DA3" w:rsidP="00970DA7">
            <w:pPr>
              <w:spacing w:after="120" w:line="240" w:lineRule="auto"/>
            </w:pPr>
            <w:r w:rsidRPr="002E5F58">
              <w:t>TX-</w:t>
            </w:r>
            <w:proofErr w:type="spellStart"/>
            <w:r w:rsidRPr="002E5F58">
              <w:t>PriorYearBilingualESLSummer</w:t>
            </w:r>
            <w:proofErr w:type="spellEnd"/>
          </w:p>
        </w:tc>
        <w:tc>
          <w:tcPr>
            <w:tcW w:w="2970" w:type="dxa"/>
          </w:tcPr>
          <w:p w14:paraId="7CD4F7FF" w14:textId="31EF0319" w:rsidR="00A93468" w:rsidRDefault="00DF0DA3" w:rsidP="00970DA7">
            <w:pPr>
              <w:spacing w:after="120" w:line="240" w:lineRule="auto"/>
            </w:pPr>
            <w:r>
              <w:t>Deleted Data Element from TEDS and removed from complex type.</w:t>
            </w:r>
          </w:p>
        </w:tc>
        <w:tc>
          <w:tcPr>
            <w:tcW w:w="810" w:type="dxa"/>
          </w:tcPr>
          <w:p w14:paraId="113AE029" w14:textId="05C48ECB" w:rsidR="00F80C6C" w:rsidRPr="008F2BBB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</w:tcPr>
          <w:p w14:paraId="1AB63560" w14:textId="4AFD6A23" w:rsidR="00F80C6C" w:rsidRPr="009301F4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</w:tcPr>
          <w:p w14:paraId="5B2A6B5B" w14:textId="268C55BF" w:rsidR="00F80C6C" w:rsidRPr="009301F4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056566D7" w14:textId="2DDB8C74" w:rsidR="00F80C6C" w:rsidRPr="009301F4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E270559" w14:textId="0CB85099" w:rsidR="00F80C6C" w:rsidRPr="008F2BBB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0B123F" w:rsidRPr="006F2329" w14:paraId="4A3388AE" w14:textId="77777777" w:rsidTr="00970DA7">
        <w:trPr>
          <w:cantSplit/>
          <w:trHeight w:val="405"/>
        </w:trPr>
        <w:tc>
          <w:tcPr>
            <w:tcW w:w="1008" w:type="dxa"/>
          </w:tcPr>
          <w:p w14:paraId="2B1210B3" w14:textId="033B4962" w:rsidR="000B123F" w:rsidRDefault="000B123F" w:rsidP="00456A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6F177D3D" w14:textId="483D6EED" w:rsidR="000B123F" w:rsidRDefault="000B123F" w:rsidP="00456A7D">
            <w:pPr>
              <w:spacing w:after="120" w:line="240" w:lineRule="auto"/>
            </w:pPr>
            <w:r>
              <w:t>**</w:t>
            </w:r>
          </w:p>
        </w:tc>
        <w:tc>
          <w:tcPr>
            <w:tcW w:w="2129" w:type="dxa"/>
          </w:tcPr>
          <w:p w14:paraId="732C81AC" w14:textId="4D2499D1" w:rsidR="000B123F" w:rsidRPr="00456A7D" w:rsidRDefault="000B123F" w:rsidP="00456A7D">
            <w:pPr>
              <w:spacing w:after="120" w:line="240" w:lineRule="auto"/>
            </w:pPr>
            <w:r>
              <w:t>**</w:t>
            </w:r>
          </w:p>
        </w:tc>
        <w:tc>
          <w:tcPr>
            <w:tcW w:w="1831" w:type="dxa"/>
          </w:tcPr>
          <w:p w14:paraId="0D778EB6" w14:textId="5887D34F" w:rsidR="000B123F" w:rsidRPr="00456A7D" w:rsidRDefault="000B123F" w:rsidP="00456A7D">
            <w:pPr>
              <w:spacing w:after="120" w:line="240" w:lineRule="auto"/>
            </w:pPr>
            <w:r>
              <w:t>TX-</w:t>
            </w:r>
            <w:proofErr w:type="spellStart"/>
            <w:r>
              <w:t>DyslexiaServices</w:t>
            </w:r>
            <w:proofErr w:type="spellEnd"/>
          </w:p>
        </w:tc>
        <w:tc>
          <w:tcPr>
            <w:tcW w:w="2970" w:type="dxa"/>
          </w:tcPr>
          <w:p w14:paraId="3EAA8CE5" w14:textId="6270C7B9" w:rsidR="000B123F" w:rsidRDefault="000B123F" w:rsidP="00CB5B4A">
            <w:pPr>
              <w:spacing w:after="120" w:line="240" w:lineRule="auto"/>
              <w:rPr>
                <w:rFonts w:cs="Arial"/>
                <w:szCs w:val="20"/>
              </w:rPr>
            </w:pPr>
            <w:r>
              <w:t xml:space="preserve">Revised sub-complex type </w:t>
            </w:r>
            <w:r w:rsidRPr="00C33510">
              <w:t xml:space="preserve">from </w:t>
            </w:r>
            <w:r>
              <w:t>M</w:t>
            </w:r>
            <w:r w:rsidRPr="00C33510">
              <w:t xml:space="preserve">andatory to </w:t>
            </w:r>
            <w:r>
              <w:t>O</w:t>
            </w:r>
            <w:r w:rsidRPr="00C33510">
              <w:t>ptiona</w:t>
            </w:r>
            <w:r>
              <w:t>l</w:t>
            </w:r>
          </w:p>
        </w:tc>
        <w:tc>
          <w:tcPr>
            <w:tcW w:w="810" w:type="dxa"/>
          </w:tcPr>
          <w:p w14:paraId="2FEC108C" w14:textId="1FAE2596" w:rsidR="000B123F" w:rsidRDefault="000B123F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E439F28" w14:textId="7EBB4846" w:rsidR="000B123F" w:rsidRDefault="000B123F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533D8245" w14:textId="1E5DA3AA" w:rsidR="000B123F" w:rsidRDefault="000B123F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9BB6881" w14:textId="02AAEAA8" w:rsidR="000B123F" w:rsidRDefault="000B123F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25A51C18" w14:textId="55D458E5" w:rsidR="000B123F" w:rsidRDefault="000B123F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7713E1" w:rsidRPr="006F2329" w14:paraId="04EE5E5E" w14:textId="77777777" w:rsidTr="00E67DB6">
        <w:trPr>
          <w:cantSplit/>
          <w:trHeight w:val="405"/>
        </w:trPr>
        <w:tc>
          <w:tcPr>
            <w:tcW w:w="1008" w:type="dxa"/>
          </w:tcPr>
          <w:p w14:paraId="41BA30D1" w14:textId="77777777" w:rsidR="007713E1" w:rsidRDefault="007713E1" w:rsidP="00E67DB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1EEF8FA1" w14:textId="77777777" w:rsidR="007713E1" w:rsidRDefault="007713E1" w:rsidP="00E67DB6">
            <w:pPr>
              <w:spacing w:after="120" w:line="240" w:lineRule="auto"/>
            </w:pPr>
            <w:r>
              <w:t>E1650</w:t>
            </w:r>
          </w:p>
        </w:tc>
        <w:tc>
          <w:tcPr>
            <w:tcW w:w="2129" w:type="dxa"/>
          </w:tcPr>
          <w:p w14:paraId="6765D4D3" w14:textId="77777777" w:rsidR="007713E1" w:rsidRPr="002E5F58" w:rsidRDefault="007713E1" w:rsidP="00E67DB6">
            <w:pPr>
              <w:spacing w:after="120" w:line="240" w:lineRule="auto"/>
            </w:pPr>
            <w:r w:rsidRPr="00456A7D">
              <w:t>DYSLEXIA-SERVICES-CODE</w:t>
            </w:r>
          </w:p>
        </w:tc>
        <w:tc>
          <w:tcPr>
            <w:tcW w:w="1831" w:type="dxa"/>
          </w:tcPr>
          <w:p w14:paraId="48A28B7A" w14:textId="77777777" w:rsidR="007713E1" w:rsidRPr="002E5F58" w:rsidRDefault="007713E1" w:rsidP="00E67DB6">
            <w:pPr>
              <w:spacing w:after="120" w:line="240" w:lineRule="auto"/>
            </w:pPr>
            <w:r w:rsidRPr="00456A7D">
              <w:t>TX-</w:t>
            </w:r>
            <w:proofErr w:type="spellStart"/>
            <w:r w:rsidRPr="00456A7D">
              <w:t>DyslexiaServicesCode</w:t>
            </w:r>
            <w:proofErr w:type="spellEnd"/>
          </w:p>
        </w:tc>
        <w:tc>
          <w:tcPr>
            <w:tcW w:w="2970" w:type="dxa"/>
          </w:tcPr>
          <w:p w14:paraId="1ECDA595" w14:textId="6901AD47" w:rsidR="007713E1" w:rsidRDefault="007713E1" w:rsidP="00E67DB6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from Mandatory to Conditionally Mandatory.</w:t>
            </w:r>
          </w:p>
        </w:tc>
        <w:tc>
          <w:tcPr>
            <w:tcW w:w="810" w:type="dxa"/>
          </w:tcPr>
          <w:p w14:paraId="52560BEF" w14:textId="77777777" w:rsidR="007713E1" w:rsidRDefault="007713E1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4A14C29D" w14:textId="77777777" w:rsidR="007713E1" w:rsidRDefault="007713E1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197AE55E" w14:textId="77777777" w:rsidR="007713E1" w:rsidRDefault="007713E1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1ABE02F2" w14:textId="77777777" w:rsidR="007713E1" w:rsidRDefault="007713E1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0683AF72" w14:textId="77777777" w:rsidR="007713E1" w:rsidRDefault="007713E1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56A7D" w:rsidRPr="006F2329" w14:paraId="2048F86D" w14:textId="77777777" w:rsidTr="00970DA7">
        <w:trPr>
          <w:cantSplit/>
          <w:trHeight w:val="405"/>
        </w:trPr>
        <w:tc>
          <w:tcPr>
            <w:tcW w:w="1008" w:type="dxa"/>
          </w:tcPr>
          <w:p w14:paraId="7486CFD1" w14:textId="60ECE233" w:rsidR="00456A7D" w:rsidRDefault="00456A7D" w:rsidP="00456A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72DF6A27" w14:textId="24FBE897" w:rsidR="00456A7D" w:rsidRDefault="00456A7D" w:rsidP="00456A7D">
            <w:pPr>
              <w:spacing w:after="120" w:line="240" w:lineRule="auto"/>
            </w:pPr>
            <w:r>
              <w:t>E1650</w:t>
            </w:r>
          </w:p>
        </w:tc>
        <w:tc>
          <w:tcPr>
            <w:tcW w:w="2129" w:type="dxa"/>
          </w:tcPr>
          <w:p w14:paraId="7FF8434A" w14:textId="51C01751" w:rsidR="00456A7D" w:rsidRPr="002E5F58" w:rsidRDefault="00456A7D" w:rsidP="00456A7D">
            <w:pPr>
              <w:spacing w:after="120" w:line="240" w:lineRule="auto"/>
            </w:pPr>
            <w:r w:rsidRPr="00456A7D">
              <w:t>DYSLEXIA-SERVICES-CODE</w:t>
            </w:r>
          </w:p>
        </w:tc>
        <w:tc>
          <w:tcPr>
            <w:tcW w:w="1831" w:type="dxa"/>
          </w:tcPr>
          <w:p w14:paraId="723A6817" w14:textId="2BCB9536" w:rsidR="00456A7D" w:rsidRPr="002E5F58" w:rsidRDefault="00456A7D" w:rsidP="00456A7D">
            <w:pPr>
              <w:spacing w:after="120" w:line="240" w:lineRule="auto"/>
            </w:pPr>
            <w:r w:rsidRPr="00456A7D">
              <w:t>TX-</w:t>
            </w:r>
            <w:proofErr w:type="spellStart"/>
            <w:r w:rsidRPr="00456A7D">
              <w:t>DyslexiaServicesCode</w:t>
            </w:r>
            <w:proofErr w:type="spellEnd"/>
          </w:p>
        </w:tc>
        <w:tc>
          <w:tcPr>
            <w:tcW w:w="2970" w:type="dxa"/>
          </w:tcPr>
          <w:p w14:paraId="45B81E16" w14:textId="00617DC0" w:rsidR="00456A7D" w:rsidRDefault="00D74E66" w:rsidP="00456A7D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data</w:t>
            </w:r>
            <w:r w:rsidR="00B07E8A">
              <w:rPr>
                <w:rFonts w:cs="Arial"/>
                <w:szCs w:val="20"/>
              </w:rPr>
              <w:t xml:space="preserve"> element definition and reporting requirements</w:t>
            </w:r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</w:tcPr>
          <w:p w14:paraId="436702D7" w14:textId="12083261" w:rsidR="00456A7D" w:rsidRDefault="00456A7D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1E4CB91" w14:textId="6C4D2528" w:rsidR="00456A7D" w:rsidRDefault="00456A7D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2162753C" w14:textId="21316687" w:rsidR="00456A7D" w:rsidRDefault="00456A7D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5938466D" w14:textId="70E19796" w:rsidR="00456A7D" w:rsidRDefault="00456A7D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5EF2B650" w14:textId="1CE414FF" w:rsidR="00456A7D" w:rsidRDefault="007713E1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090B74B3" w14:textId="5B47A2F4" w:rsidR="00F80C6C" w:rsidRDefault="00F80C6C" w:rsidP="00F80C6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A61691" w:rsidRPr="0016202F" w14:paraId="209277CA" w14:textId="77777777" w:rsidTr="007E18B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4C47A3F" w14:textId="77777777" w:rsidR="00A61691" w:rsidRPr="0016202F" w:rsidRDefault="00A61691" w:rsidP="007E18BF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A61691" w:rsidRPr="0016202F" w14:paraId="59D300D1" w14:textId="77777777" w:rsidTr="007E18B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E0A3D00" w14:textId="77777777" w:rsidR="00A61691" w:rsidRPr="0016202F" w:rsidRDefault="00A61691" w:rsidP="007E18BF">
            <w:pPr>
              <w:pStyle w:val="Heading3"/>
            </w:pPr>
            <w:bookmarkStart w:id="36" w:name="_Toc107305044"/>
            <w:r>
              <w:t xml:space="preserve">40110 – </w:t>
            </w:r>
            <w:proofErr w:type="spellStart"/>
            <w:r>
              <w:t>StudentChildFindAssociationExtension</w:t>
            </w:r>
            <w:proofErr w:type="spellEnd"/>
            <w:r>
              <w:t xml:space="preserve"> Complex Type</w:t>
            </w:r>
            <w:bookmarkEnd w:id="36"/>
            <w:r>
              <w:t xml:space="preserve"> </w:t>
            </w:r>
          </w:p>
        </w:tc>
      </w:tr>
      <w:tr w:rsidR="00A61691" w:rsidRPr="0016202F" w14:paraId="4C226DDC" w14:textId="77777777" w:rsidTr="007E18BF">
        <w:trPr>
          <w:cantSplit/>
          <w:trHeight w:val="432"/>
          <w:tblHeader/>
        </w:trPr>
        <w:tc>
          <w:tcPr>
            <w:tcW w:w="1007" w:type="dxa"/>
          </w:tcPr>
          <w:p w14:paraId="0ED32746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559657A2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03ACCC54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17276A44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5E246B92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363FBB12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5F8851E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6A17B918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2B24CED2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E1F26DB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A61691" w:rsidRPr="006F2329" w14:paraId="1E1DC6A4" w14:textId="77777777" w:rsidTr="007E18BF">
        <w:trPr>
          <w:cantSplit/>
          <w:trHeight w:val="405"/>
        </w:trPr>
        <w:tc>
          <w:tcPr>
            <w:tcW w:w="1007" w:type="dxa"/>
          </w:tcPr>
          <w:p w14:paraId="5FDD63A4" w14:textId="77777777" w:rsidR="00A61691" w:rsidRPr="0016202F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4B4478CC" w14:textId="77777777" w:rsidR="00A61691" w:rsidRPr="006F2329" w:rsidRDefault="00A61691" w:rsidP="007E18BF">
            <w:pPr>
              <w:spacing w:after="120" w:line="240" w:lineRule="auto"/>
            </w:pPr>
            <w:r>
              <w:t>E1712</w:t>
            </w:r>
          </w:p>
        </w:tc>
        <w:tc>
          <w:tcPr>
            <w:tcW w:w="2218" w:type="dxa"/>
          </w:tcPr>
          <w:p w14:paraId="1CDB0B5E" w14:textId="77777777" w:rsidR="00A61691" w:rsidRPr="006F2329" w:rsidRDefault="00A61691" w:rsidP="007E18BF">
            <w:pPr>
              <w:spacing w:after="120" w:line="240" w:lineRule="auto"/>
            </w:pPr>
            <w:r>
              <w:t>ECI-NOTIFICATION-DATE</w:t>
            </w:r>
          </w:p>
        </w:tc>
        <w:tc>
          <w:tcPr>
            <w:tcW w:w="2015" w:type="dxa"/>
          </w:tcPr>
          <w:p w14:paraId="1A4FE626" w14:textId="77777777" w:rsidR="00A61691" w:rsidRPr="001529C1" w:rsidRDefault="00A61691" w:rsidP="007E18BF">
            <w:r>
              <w:t>TX-</w:t>
            </w:r>
            <w:proofErr w:type="spellStart"/>
            <w:r>
              <w:t>ECINotificationDate</w:t>
            </w:r>
            <w:proofErr w:type="spellEnd"/>
          </w:p>
        </w:tc>
        <w:tc>
          <w:tcPr>
            <w:tcW w:w="2879" w:type="dxa"/>
          </w:tcPr>
          <w:p w14:paraId="063D00D9" w14:textId="77777777" w:rsidR="00A61691" w:rsidRDefault="00A61691" w:rsidP="007E18BF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6D562B6B" w14:textId="77777777" w:rsidR="00A61691" w:rsidRPr="008F2BBB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1DCC969E" w14:textId="77777777" w:rsidR="00A61691" w:rsidRPr="009301F4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CBAF0DB" w14:textId="77777777" w:rsidR="00A61691" w:rsidRPr="009301F4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3AB6EA02" w14:textId="77777777" w:rsidR="00A61691" w:rsidRPr="009301F4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163C3083" w14:textId="77777777" w:rsidR="00A61691" w:rsidRPr="008F2BBB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047CE5DE" w14:textId="77777777" w:rsidTr="007E18BF">
        <w:trPr>
          <w:cantSplit/>
          <w:trHeight w:val="405"/>
        </w:trPr>
        <w:tc>
          <w:tcPr>
            <w:tcW w:w="1007" w:type="dxa"/>
          </w:tcPr>
          <w:p w14:paraId="775A4C21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5E2783ED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3</w:t>
            </w:r>
          </w:p>
        </w:tc>
        <w:tc>
          <w:tcPr>
            <w:tcW w:w="2218" w:type="dxa"/>
          </w:tcPr>
          <w:p w14:paraId="2CFCF157" w14:textId="77777777" w:rsidR="00A61691" w:rsidRPr="00FE5A5D" w:rsidRDefault="00A61691" w:rsidP="007E18BF">
            <w:r>
              <w:t>ECI-TRANSITION-CONFERENCE-DATE</w:t>
            </w:r>
          </w:p>
        </w:tc>
        <w:tc>
          <w:tcPr>
            <w:tcW w:w="2015" w:type="dxa"/>
          </w:tcPr>
          <w:p w14:paraId="7EC37310" w14:textId="77777777" w:rsidR="00A61691" w:rsidRPr="001529C1" w:rsidRDefault="00A61691" w:rsidP="007E18BF">
            <w:r>
              <w:t>TX-</w:t>
            </w:r>
            <w:proofErr w:type="spellStart"/>
            <w:r>
              <w:t>ECITransitionConferenceDate</w:t>
            </w:r>
            <w:proofErr w:type="spellEnd"/>
          </w:p>
        </w:tc>
        <w:tc>
          <w:tcPr>
            <w:tcW w:w="2879" w:type="dxa"/>
          </w:tcPr>
          <w:p w14:paraId="2B223290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59FA7AA1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93F54CB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DA4D594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7A23C8D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75F9A005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5056E2D3" w14:textId="77777777" w:rsidTr="007E18BF">
        <w:trPr>
          <w:cantSplit/>
          <w:trHeight w:val="405"/>
        </w:trPr>
        <w:tc>
          <w:tcPr>
            <w:tcW w:w="1007" w:type="dxa"/>
          </w:tcPr>
          <w:p w14:paraId="468B277A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63764524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4</w:t>
            </w:r>
          </w:p>
        </w:tc>
        <w:tc>
          <w:tcPr>
            <w:tcW w:w="2218" w:type="dxa"/>
          </w:tcPr>
          <w:p w14:paraId="4B475D67" w14:textId="77777777" w:rsidR="00A61691" w:rsidRPr="00FE5A5D" w:rsidRDefault="00A61691" w:rsidP="007E18BF">
            <w:r>
              <w:t>PARENTAL-CONSENT-DATE</w:t>
            </w:r>
          </w:p>
        </w:tc>
        <w:tc>
          <w:tcPr>
            <w:tcW w:w="2015" w:type="dxa"/>
          </w:tcPr>
          <w:p w14:paraId="0BD724C5" w14:textId="77777777" w:rsidR="00A61691" w:rsidRPr="001529C1" w:rsidRDefault="00A61691" w:rsidP="007E18BF">
            <w:r>
              <w:t>TX-</w:t>
            </w:r>
            <w:proofErr w:type="spellStart"/>
            <w:r>
              <w:t>ParentalConsentDate</w:t>
            </w:r>
            <w:proofErr w:type="spellEnd"/>
          </w:p>
        </w:tc>
        <w:tc>
          <w:tcPr>
            <w:tcW w:w="2879" w:type="dxa"/>
          </w:tcPr>
          <w:p w14:paraId="57AA3FB4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395AC7B0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AAB88F8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1B290B9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A66E1FF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7F8D6D7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0CD5C348" w14:textId="77777777" w:rsidTr="007E18BF">
        <w:trPr>
          <w:cantSplit/>
          <w:trHeight w:val="405"/>
        </w:trPr>
        <w:tc>
          <w:tcPr>
            <w:tcW w:w="1007" w:type="dxa"/>
          </w:tcPr>
          <w:p w14:paraId="3048A7FF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3.0.0</w:t>
            </w:r>
          </w:p>
        </w:tc>
        <w:tc>
          <w:tcPr>
            <w:tcW w:w="1236" w:type="dxa"/>
          </w:tcPr>
          <w:p w14:paraId="6E61B854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5</w:t>
            </w:r>
          </w:p>
        </w:tc>
        <w:tc>
          <w:tcPr>
            <w:tcW w:w="2218" w:type="dxa"/>
          </w:tcPr>
          <w:p w14:paraId="35E94E6D" w14:textId="77777777" w:rsidR="00A61691" w:rsidRPr="00FE5A5D" w:rsidRDefault="00A61691" w:rsidP="007E18BF">
            <w:r>
              <w:t>INITIAL-EVALUATION-DATE</w:t>
            </w:r>
          </w:p>
        </w:tc>
        <w:tc>
          <w:tcPr>
            <w:tcW w:w="2015" w:type="dxa"/>
          </w:tcPr>
          <w:p w14:paraId="52727241" w14:textId="77777777" w:rsidR="00A61691" w:rsidRPr="001529C1" w:rsidRDefault="00A61691" w:rsidP="007E18BF">
            <w:r>
              <w:t>TX-</w:t>
            </w:r>
            <w:proofErr w:type="spellStart"/>
            <w:r>
              <w:t>InitialEvaluationDate</w:t>
            </w:r>
            <w:proofErr w:type="spellEnd"/>
          </w:p>
        </w:tc>
        <w:tc>
          <w:tcPr>
            <w:tcW w:w="2879" w:type="dxa"/>
          </w:tcPr>
          <w:p w14:paraId="0B960C78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16691DCE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9A922E1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8ABF0AC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73CD5A6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43DCE8A4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64E59C90" w14:textId="77777777" w:rsidTr="007E18BF">
        <w:trPr>
          <w:cantSplit/>
          <w:trHeight w:val="405"/>
        </w:trPr>
        <w:tc>
          <w:tcPr>
            <w:tcW w:w="1007" w:type="dxa"/>
          </w:tcPr>
          <w:p w14:paraId="7FB1639D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534782A8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6</w:t>
            </w:r>
          </w:p>
        </w:tc>
        <w:tc>
          <w:tcPr>
            <w:tcW w:w="2218" w:type="dxa"/>
          </w:tcPr>
          <w:p w14:paraId="796C5459" w14:textId="77777777" w:rsidR="00A61691" w:rsidRPr="00FE5A5D" w:rsidRDefault="00A61691" w:rsidP="007E18BF">
            <w:r>
              <w:t>SPED-ELIGIBILITY-DETERMINATION-DATE</w:t>
            </w:r>
          </w:p>
        </w:tc>
        <w:tc>
          <w:tcPr>
            <w:tcW w:w="2015" w:type="dxa"/>
          </w:tcPr>
          <w:p w14:paraId="4BECDB0F" w14:textId="77777777" w:rsidR="00A61691" w:rsidRPr="001529C1" w:rsidRDefault="00A61691" w:rsidP="007E18BF">
            <w:r>
              <w:t>TX-</w:t>
            </w:r>
            <w:proofErr w:type="spellStart"/>
            <w:r>
              <w:t>SPEDEligibilityDeterminationDate</w:t>
            </w:r>
            <w:proofErr w:type="spellEnd"/>
          </w:p>
        </w:tc>
        <w:tc>
          <w:tcPr>
            <w:tcW w:w="2879" w:type="dxa"/>
          </w:tcPr>
          <w:p w14:paraId="589CAAAF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0D4CEC6B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B168D7A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B3E5B8A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724A64EB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B0E7685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270E20" w:rsidRPr="006F2329" w14:paraId="625A8D89" w14:textId="77777777" w:rsidTr="00140211">
        <w:trPr>
          <w:cantSplit/>
          <w:trHeight w:val="405"/>
        </w:trPr>
        <w:tc>
          <w:tcPr>
            <w:tcW w:w="1007" w:type="dxa"/>
          </w:tcPr>
          <w:p w14:paraId="120E0E5C" w14:textId="77777777" w:rsidR="00270E20" w:rsidRDefault="00270E20" w:rsidP="0014021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40498B1B" w14:textId="23D8685E" w:rsidR="00270E20" w:rsidRDefault="00270E20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8" w:type="dxa"/>
          </w:tcPr>
          <w:p w14:paraId="606A60AD" w14:textId="162005C5" w:rsidR="00270E20" w:rsidRDefault="00270E20" w:rsidP="00140211">
            <w:r>
              <w:t>**</w:t>
            </w:r>
          </w:p>
        </w:tc>
        <w:tc>
          <w:tcPr>
            <w:tcW w:w="2015" w:type="dxa"/>
          </w:tcPr>
          <w:p w14:paraId="6C0BACD4" w14:textId="778D6D5F" w:rsidR="00270E20" w:rsidRDefault="00270E20" w:rsidP="00140211">
            <w:r>
              <w:t>TX-</w:t>
            </w:r>
            <w:proofErr w:type="spellStart"/>
            <w:r>
              <w:t>DelayReason</w:t>
            </w:r>
            <w:proofErr w:type="spellEnd"/>
          </w:p>
        </w:tc>
        <w:tc>
          <w:tcPr>
            <w:tcW w:w="2879" w:type="dxa"/>
          </w:tcPr>
          <w:p w14:paraId="16F23502" w14:textId="7B7D2112" w:rsidR="00270E20" w:rsidRPr="00963F0F" w:rsidRDefault="00270E20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named sub-complex type TX-</w:t>
            </w:r>
            <w:proofErr w:type="spellStart"/>
            <w:r>
              <w:rPr>
                <w:rFonts w:cs="Arial"/>
                <w:szCs w:val="20"/>
              </w:rPr>
              <w:t>EvaluationDelay</w:t>
            </w:r>
            <w:proofErr w:type="spellEnd"/>
            <w:r>
              <w:rPr>
                <w:rFonts w:cs="Arial"/>
                <w:szCs w:val="20"/>
              </w:rPr>
              <w:t xml:space="preserve"> to TX-</w:t>
            </w:r>
            <w:proofErr w:type="spellStart"/>
            <w:r>
              <w:rPr>
                <w:rFonts w:cs="Arial"/>
                <w:szCs w:val="20"/>
              </w:rPr>
              <w:t>DelayReason</w:t>
            </w:r>
            <w:proofErr w:type="spellEnd"/>
          </w:p>
        </w:tc>
        <w:tc>
          <w:tcPr>
            <w:tcW w:w="810" w:type="dxa"/>
          </w:tcPr>
          <w:p w14:paraId="64E84818" w14:textId="77777777" w:rsidR="00270E20" w:rsidRDefault="00270E20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3E22ADAA" w14:textId="77777777" w:rsidR="00270E20" w:rsidRDefault="00270E20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36D30A4" w14:textId="77777777" w:rsidR="00270E20" w:rsidRDefault="00270E20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1EEFF446" w14:textId="77777777" w:rsidR="00270E20" w:rsidRDefault="00270E20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767ADC18" w14:textId="77777777" w:rsidR="00270E20" w:rsidRDefault="00270E20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E24299" w:rsidRPr="006F2329" w14:paraId="5E8C1A92" w14:textId="77777777" w:rsidTr="00140211">
        <w:trPr>
          <w:cantSplit/>
          <w:trHeight w:val="405"/>
        </w:trPr>
        <w:tc>
          <w:tcPr>
            <w:tcW w:w="1007" w:type="dxa"/>
          </w:tcPr>
          <w:p w14:paraId="73369859" w14:textId="386F745C" w:rsidR="00E24299" w:rsidRDefault="00E24299" w:rsidP="0014021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107F80D3" w14:textId="14DC1DD9" w:rsidR="00E24299" w:rsidRDefault="00E24299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4</w:t>
            </w:r>
          </w:p>
        </w:tc>
        <w:tc>
          <w:tcPr>
            <w:tcW w:w="2218" w:type="dxa"/>
          </w:tcPr>
          <w:p w14:paraId="067DE71D" w14:textId="1723EDAA" w:rsidR="00E24299" w:rsidRDefault="00E24299" w:rsidP="00140211">
            <w:r>
              <w:t>PARENTAL-CONSENT-DATE</w:t>
            </w:r>
          </w:p>
        </w:tc>
        <w:tc>
          <w:tcPr>
            <w:tcW w:w="2015" w:type="dxa"/>
          </w:tcPr>
          <w:p w14:paraId="2717E973" w14:textId="47161687" w:rsidR="00E24299" w:rsidRDefault="00E24299" w:rsidP="00140211">
            <w:r>
              <w:t>TX-</w:t>
            </w:r>
            <w:proofErr w:type="spellStart"/>
            <w:r>
              <w:t>ParentalConsentDate</w:t>
            </w:r>
            <w:proofErr w:type="spellEnd"/>
          </w:p>
        </w:tc>
        <w:tc>
          <w:tcPr>
            <w:tcW w:w="2879" w:type="dxa"/>
          </w:tcPr>
          <w:p w14:paraId="5B63B72B" w14:textId="62C419B6" w:rsidR="00E24299" w:rsidRDefault="00E24299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</w:t>
            </w:r>
            <w:r w:rsidR="00260A49">
              <w:rPr>
                <w:rFonts w:cs="Arial"/>
                <w:szCs w:val="20"/>
              </w:rPr>
              <w:t xml:space="preserve">data element </w:t>
            </w:r>
            <w:r>
              <w:rPr>
                <w:rFonts w:cs="Arial"/>
                <w:szCs w:val="20"/>
              </w:rPr>
              <w:t>definition.</w:t>
            </w:r>
          </w:p>
        </w:tc>
        <w:tc>
          <w:tcPr>
            <w:tcW w:w="810" w:type="dxa"/>
          </w:tcPr>
          <w:p w14:paraId="1B76D706" w14:textId="37EBD4CF" w:rsidR="00E24299" w:rsidRDefault="00E24299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3923B1F5" w14:textId="1F0774DD" w:rsidR="00E24299" w:rsidRDefault="00E24299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296EE75C" w14:textId="454F2968" w:rsidR="00E24299" w:rsidRDefault="00E24299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1EAE88B8" w14:textId="13A2B3D7" w:rsidR="00E24299" w:rsidRDefault="00E24299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8BFBB95" w14:textId="3D109AB9" w:rsidR="00E24299" w:rsidRDefault="00E24299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CB5B4A" w:rsidRPr="006F2329" w14:paraId="289ADF4E" w14:textId="77777777" w:rsidTr="00E67DB6">
        <w:trPr>
          <w:cantSplit/>
          <w:trHeight w:val="405"/>
        </w:trPr>
        <w:tc>
          <w:tcPr>
            <w:tcW w:w="1007" w:type="dxa"/>
          </w:tcPr>
          <w:p w14:paraId="19704390" w14:textId="77777777" w:rsidR="00CB5B4A" w:rsidRDefault="00CB5B4A" w:rsidP="00E67DB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02DCBB0A" w14:textId="77777777" w:rsidR="00CB5B4A" w:rsidRDefault="00CB5B4A" w:rsidP="00E67DB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8</w:t>
            </w:r>
          </w:p>
        </w:tc>
        <w:tc>
          <w:tcPr>
            <w:tcW w:w="2218" w:type="dxa"/>
          </w:tcPr>
          <w:p w14:paraId="69002C4C" w14:textId="77777777" w:rsidR="00CB5B4A" w:rsidRDefault="00CB5B4A" w:rsidP="00E67DB6">
            <w:r>
              <w:t>EVALUATION-DELAY-REASON</w:t>
            </w:r>
          </w:p>
        </w:tc>
        <w:tc>
          <w:tcPr>
            <w:tcW w:w="2015" w:type="dxa"/>
          </w:tcPr>
          <w:p w14:paraId="46B04C42" w14:textId="77777777" w:rsidR="00CB5B4A" w:rsidRDefault="00CB5B4A" w:rsidP="00E67DB6">
            <w:r>
              <w:t>TX-</w:t>
            </w:r>
            <w:proofErr w:type="spellStart"/>
            <w:r>
              <w:t>EvaluationDelayReason</w:t>
            </w:r>
            <w:proofErr w:type="spellEnd"/>
          </w:p>
        </w:tc>
        <w:tc>
          <w:tcPr>
            <w:tcW w:w="2879" w:type="dxa"/>
          </w:tcPr>
          <w:p w14:paraId="2EE4DA06" w14:textId="77777777" w:rsidR="00CB5B4A" w:rsidRPr="00963F0F" w:rsidRDefault="00CB5B4A" w:rsidP="00E67DB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from Conditionally Mandatory to Optional.</w:t>
            </w:r>
          </w:p>
        </w:tc>
        <w:tc>
          <w:tcPr>
            <w:tcW w:w="810" w:type="dxa"/>
          </w:tcPr>
          <w:p w14:paraId="1C8CD240" w14:textId="77777777" w:rsidR="00CB5B4A" w:rsidRDefault="00CB5B4A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16AB252" w14:textId="77777777" w:rsidR="00CB5B4A" w:rsidRDefault="00CB5B4A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547E228" w14:textId="77777777" w:rsidR="00CB5B4A" w:rsidRDefault="00CB5B4A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1BC07BA" w14:textId="77777777" w:rsidR="00CB5B4A" w:rsidRDefault="00CB5B4A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5813353" w14:textId="77777777" w:rsidR="00CB5B4A" w:rsidRDefault="00CB5B4A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C36F4B" w:rsidRPr="006F2329" w14:paraId="6BE479F5" w14:textId="77777777" w:rsidTr="00140211">
        <w:trPr>
          <w:cantSplit/>
          <w:trHeight w:val="405"/>
        </w:trPr>
        <w:tc>
          <w:tcPr>
            <w:tcW w:w="1007" w:type="dxa"/>
          </w:tcPr>
          <w:p w14:paraId="0DB3E84D" w14:textId="77777777" w:rsidR="00C36F4B" w:rsidRDefault="00C36F4B" w:rsidP="0014021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49E38B25" w14:textId="77777777" w:rsidR="00C36F4B" w:rsidRDefault="00C36F4B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8</w:t>
            </w:r>
          </w:p>
        </w:tc>
        <w:tc>
          <w:tcPr>
            <w:tcW w:w="2218" w:type="dxa"/>
          </w:tcPr>
          <w:p w14:paraId="395DD49F" w14:textId="77777777" w:rsidR="00C36F4B" w:rsidRDefault="00C36F4B" w:rsidP="00140211">
            <w:r>
              <w:t>EVALUATION-DELAY-REASON</w:t>
            </w:r>
          </w:p>
        </w:tc>
        <w:tc>
          <w:tcPr>
            <w:tcW w:w="2015" w:type="dxa"/>
          </w:tcPr>
          <w:p w14:paraId="5FB2AADB" w14:textId="77777777" w:rsidR="00C36F4B" w:rsidRDefault="00C36F4B" w:rsidP="00140211">
            <w:r>
              <w:t>TX-</w:t>
            </w:r>
            <w:proofErr w:type="spellStart"/>
            <w:r>
              <w:t>EvaluationDelayReason</w:t>
            </w:r>
            <w:proofErr w:type="spellEnd"/>
          </w:p>
        </w:tc>
        <w:tc>
          <w:tcPr>
            <w:tcW w:w="2879" w:type="dxa"/>
          </w:tcPr>
          <w:p w14:paraId="64517E41" w14:textId="718FCF8A" w:rsidR="00C36F4B" w:rsidRPr="00963F0F" w:rsidRDefault="000578F2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</w:t>
            </w:r>
            <w:r w:rsidR="00260A49">
              <w:rPr>
                <w:rFonts w:cs="Arial"/>
                <w:szCs w:val="20"/>
              </w:rPr>
              <w:t xml:space="preserve">data element </w:t>
            </w:r>
            <w:r>
              <w:rPr>
                <w:rFonts w:cs="Arial"/>
                <w:szCs w:val="20"/>
              </w:rPr>
              <w:t>definition and special instructions</w:t>
            </w:r>
            <w:r w:rsidR="00CB5B4A"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</w:tcPr>
          <w:p w14:paraId="256576A1" w14:textId="77777777" w:rsidR="00C36F4B" w:rsidRDefault="00C36F4B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4084D15C" w14:textId="77777777" w:rsidR="00C36F4B" w:rsidRDefault="00C36F4B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2608C37" w14:textId="77777777" w:rsidR="00C36F4B" w:rsidRDefault="00C36F4B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CEFF300" w14:textId="77777777" w:rsidR="00C36F4B" w:rsidRDefault="00C36F4B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C49F262" w14:textId="22D6986D" w:rsidR="00C36F4B" w:rsidRDefault="00CB5B4A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066368" w:rsidRPr="006F2329" w14:paraId="3466A04B" w14:textId="77777777" w:rsidTr="007E18BF">
        <w:trPr>
          <w:cantSplit/>
          <w:trHeight w:val="405"/>
        </w:trPr>
        <w:tc>
          <w:tcPr>
            <w:tcW w:w="1007" w:type="dxa"/>
          </w:tcPr>
          <w:p w14:paraId="63F2720C" w14:textId="357DBCE0" w:rsidR="00066368" w:rsidRDefault="00796BB9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670E184A" w14:textId="43153CB7" w:rsidR="00066368" w:rsidRDefault="00796BB9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31</w:t>
            </w:r>
          </w:p>
        </w:tc>
        <w:tc>
          <w:tcPr>
            <w:tcW w:w="2218" w:type="dxa"/>
          </w:tcPr>
          <w:p w14:paraId="22C6B83C" w14:textId="70320D69" w:rsidR="00066368" w:rsidRDefault="00796BB9" w:rsidP="007E18BF">
            <w:r>
              <w:t>ELIGIBILITY-DELAY-REASON</w:t>
            </w:r>
          </w:p>
        </w:tc>
        <w:tc>
          <w:tcPr>
            <w:tcW w:w="2015" w:type="dxa"/>
          </w:tcPr>
          <w:p w14:paraId="3C96981C" w14:textId="5A7F7A2C" w:rsidR="00066368" w:rsidRDefault="00796BB9" w:rsidP="007E18BF">
            <w:r>
              <w:t>TX-</w:t>
            </w:r>
            <w:proofErr w:type="spellStart"/>
            <w:r>
              <w:t>EligibilityDelayReason</w:t>
            </w:r>
            <w:proofErr w:type="spellEnd"/>
          </w:p>
        </w:tc>
        <w:tc>
          <w:tcPr>
            <w:tcW w:w="2879" w:type="dxa"/>
          </w:tcPr>
          <w:p w14:paraId="78563A7E" w14:textId="2BA98EB3" w:rsidR="00066368" w:rsidRPr="00963F0F" w:rsidRDefault="00796BB9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 new data element</w:t>
            </w:r>
            <w:r w:rsidR="00751471">
              <w:rPr>
                <w:rFonts w:cs="Arial"/>
                <w:szCs w:val="20"/>
              </w:rPr>
              <w:t xml:space="preserve"> as Optional for the Child Find collection</w:t>
            </w:r>
            <w:r w:rsidR="00E24299"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</w:tcPr>
          <w:p w14:paraId="1F0EE930" w14:textId="3A0B4E0B" w:rsidR="00066368" w:rsidRDefault="00796BB9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1A14A231" w14:textId="1CDF2EA0" w:rsidR="00066368" w:rsidRDefault="00796BB9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249EFDC8" w14:textId="330F7E66" w:rsidR="00066368" w:rsidRDefault="00796BB9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27A9C2E" w14:textId="0D1EEC41" w:rsidR="00066368" w:rsidRDefault="00796BB9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34C63EDE" w14:textId="66E3CE76" w:rsidR="00066368" w:rsidRDefault="00796BB9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46B4E510" w14:textId="77777777" w:rsidR="00A61691" w:rsidRDefault="00A61691" w:rsidP="00F80C6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271FE3D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A9556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5AA845F1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D74F359" w14:textId="77777777" w:rsidR="00B94E98" w:rsidRPr="0016202F" w:rsidRDefault="00B94E98" w:rsidP="0070697D">
            <w:pPr>
              <w:pStyle w:val="Heading3"/>
            </w:pPr>
            <w:bookmarkStart w:id="37" w:name="_Toc107305045"/>
            <w:r>
              <w:t xml:space="preserve">40115 – </w:t>
            </w:r>
            <w:proofErr w:type="spellStart"/>
            <w:r w:rsidRPr="00DF6FBA">
              <w:t>S</w:t>
            </w:r>
            <w:r>
              <w:t>tudentResidentialFacilityAssociationExtension</w:t>
            </w:r>
            <w:proofErr w:type="spellEnd"/>
            <w:r>
              <w:t xml:space="preserve"> Complex Type</w:t>
            </w:r>
            <w:bookmarkEnd w:id="37"/>
            <w:r>
              <w:t xml:space="preserve"> </w:t>
            </w:r>
          </w:p>
        </w:tc>
      </w:tr>
      <w:tr w:rsidR="00B94E98" w:rsidRPr="0016202F" w14:paraId="0B44E88A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49019A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733D84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0AFC1A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487943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4CE33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00B546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454DBD8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26D15E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DEEEC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1EB4F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AA4959" w14:paraId="428D17E6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6D99B3CC" w14:textId="041E8799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3C9385C2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E1630</w:t>
            </w:r>
          </w:p>
        </w:tc>
        <w:tc>
          <w:tcPr>
            <w:tcW w:w="2129" w:type="dxa"/>
          </w:tcPr>
          <w:p w14:paraId="027F25A4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eastAsia="Times New Roman" w:cs="Arial"/>
                <w:szCs w:val="20"/>
              </w:rPr>
              <w:t>DATE-ENTERED-RF</w:t>
            </w:r>
          </w:p>
        </w:tc>
        <w:tc>
          <w:tcPr>
            <w:tcW w:w="2016" w:type="dxa"/>
          </w:tcPr>
          <w:p w14:paraId="62D3C6F6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eastAsia="Calibri" w:cs="Arial"/>
                <w:szCs w:val="16"/>
              </w:rPr>
              <w:t>TX-</w:t>
            </w:r>
            <w:proofErr w:type="spellStart"/>
            <w:r w:rsidRPr="00AA4959">
              <w:rPr>
                <w:rFonts w:eastAsia="Calibri" w:cs="Arial"/>
                <w:szCs w:val="16"/>
              </w:rPr>
              <w:t>DateEnteredRF</w:t>
            </w:r>
            <w:proofErr w:type="spellEnd"/>
          </w:p>
        </w:tc>
        <w:tc>
          <w:tcPr>
            <w:tcW w:w="2880" w:type="dxa"/>
          </w:tcPr>
          <w:p w14:paraId="7184C906" w14:textId="4091D622" w:rsidR="00B94E98" w:rsidRPr="00AA4959" w:rsidRDefault="00A94917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</w:tcPr>
          <w:p w14:paraId="0E20CD1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1B69949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3C767AD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28543C7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42A156D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  <w:tr w:rsidR="00B94E98" w:rsidRPr="00AA4959" w14:paraId="775A553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A953" w14:textId="3E3947C0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95AB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E163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083A9" w14:textId="77777777" w:rsidR="00B94E98" w:rsidRPr="00AA4959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A4959">
              <w:rPr>
                <w:rFonts w:eastAsia="Times New Roman" w:cs="Arial"/>
                <w:szCs w:val="20"/>
              </w:rPr>
              <w:t>DATE-EXITED-RF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7A943" w14:textId="77777777" w:rsidR="00B94E98" w:rsidRPr="00AA4959" w:rsidRDefault="00B94E98" w:rsidP="0070697D">
            <w:pPr>
              <w:spacing w:after="120" w:line="240" w:lineRule="auto"/>
              <w:rPr>
                <w:rFonts w:eastAsia="Calibri" w:cs="Arial"/>
                <w:szCs w:val="16"/>
              </w:rPr>
            </w:pPr>
            <w:r w:rsidRPr="00AA4959">
              <w:rPr>
                <w:rFonts w:cs="Arial"/>
                <w:spacing w:val="-4"/>
                <w:szCs w:val="16"/>
              </w:rPr>
              <w:t>TX-</w:t>
            </w:r>
            <w:proofErr w:type="spellStart"/>
            <w:r w:rsidRPr="00AA4959">
              <w:rPr>
                <w:rFonts w:cs="Arial"/>
                <w:spacing w:val="-4"/>
                <w:szCs w:val="16"/>
              </w:rPr>
              <w:t>DateExitedRF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53206" w14:textId="1EDF3DB0" w:rsidR="00B94E98" w:rsidRPr="00AA4959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035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627DA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3AAB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0421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00AC7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  <w:tr w:rsidR="00B94E98" w:rsidRPr="006F2329" w14:paraId="43400980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553BC" w14:textId="42C035C1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4B43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5F565" w14:textId="77777777" w:rsidR="00B94E98" w:rsidRPr="00AA4959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A4959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1C66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A4959">
              <w:rPr>
                <w:rFonts w:eastAsia="Calibri" w:cs="Arial"/>
                <w:szCs w:val="16"/>
              </w:rPr>
              <w:t>TX-</w:t>
            </w:r>
            <w:proofErr w:type="spellStart"/>
            <w:r w:rsidRPr="00AA4959">
              <w:rPr>
                <w:rFonts w:eastAsia="Calibri" w:cs="Arial"/>
                <w:szCs w:val="16"/>
              </w:rPr>
              <w:t>EffectiveDateRFStud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266DF" w14:textId="55D23BC8" w:rsidR="00B94E98" w:rsidRPr="00AA4959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</w:t>
            </w:r>
            <w:proofErr w:type="spellStart"/>
            <w:r w:rsidRPr="00963F0F">
              <w:rPr>
                <w:rFonts w:cs="Arial"/>
                <w:szCs w:val="20"/>
              </w:rPr>
              <w:t>yyyy</w:t>
            </w:r>
            <w:proofErr w:type="spellEnd"/>
            <w:r w:rsidRPr="00963F0F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14F7B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ECB1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EEEF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210BC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8CD1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</w:tbl>
    <w:p w14:paraId="0AB944CD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5C25066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E1CA91" w14:textId="77777777" w:rsidR="00B94E98" w:rsidRPr="0016202F" w:rsidRDefault="00B94E98" w:rsidP="0070697D">
            <w:pPr>
              <w:spacing w:before="40" w:after="120" w:line="240" w:lineRule="auto"/>
            </w:pPr>
            <w:bookmarkStart w:id="38" w:name="_Hlk98320882"/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4BA53F5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3735C36" w14:textId="77777777" w:rsidR="00B94E98" w:rsidRPr="0016202F" w:rsidRDefault="00B94E98" w:rsidP="0070697D">
            <w:pPr>
              <w:pStyle w:val="Heading3"/>
            </w:pPr>
            <w:bookmarkStart w:id="39" w:name="_Toc107305046"/>
            <w:r>
              <w:t xml:space="preserve">40203 – </w:t>
            </w:r>
            <w:proofErr w:type="spellStart"/>
            <w:r>
              <w:t>SchoolLeaverExtension</w:t>
            </w:r>
            <w:proofErr w:type="spellEnd"/>
            <w:r>
              <w:t xml:space="preserve"> Complex Type</w:t>
            </w:r>
            <w:bookmarkEnd w:id="39"/>
            <w:r>
              <w:t xml:space="preserve"> </w:t>
            </w:r>
          </w:p>
        </w:tc>
      </w:tr>
      <w:tr w:rsidR="00B94E98" w:rsidRPr="0016202F" w14:paraId="2A83E2DE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D7B972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296306B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5704855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37D7BE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0655EE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E1B7A9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2F3A67EB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6EB168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700176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98FBE4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51BB19E3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20A32B27" w14:textId="0905408A" w:rsidR="00B94E98" w:rsidRPr="0050746C" w:rsidRDefault="00B94E98" w:rsidP="0070697D">
            <w:pPr>
              <w:spacing w:after="120" w:line="240" w:lineRule="auto"/>
              <w:rPr>
                <w:bCs/>
                <w:strike/>
              </w:rPr>
            </w:pPr>
            <w:r w:rsidRPr="0050746C">
              <w:rPr>
                <w:bCs/>
                <w:strike/>
              </w:rPr>
              <w:t>202</w:t>
            </w:r>
            <w:r w:rsidR="00AA4959" w:rsidRPr="0050746C">
              <w:rPr>
                <w:bCs/>
                <w:strike/>
              </w:rPr>
              <w:t>3</w:t>
            </w:r>
            <w:r w:rsidRPr="0050746C">
              <w:rPr>
                <w:bCs/>
                <w:strike/>
              </w:rPr>
              <w:t>.0.0</w:t>
            </w:r>
          </w:p>
        </w:tc>
        <w:tc>
          <w:tcPr>
            <w:tcW w:w="1237" w:type="dxa"/>
          </w:tcPr>
          <w:p w14:paraId="2EBB3C1A" w14:textId="77777777" w:rsidR="00B94E98" w:rsidRPr="0050746C" w:rsidRDefault="00B94E98" w:rsidP="0070697D">
            <w:pPr>
              <w:spacing w:after="120" w:line="240" w:lineRule="auto"/>
              <w:rPr>
                <w:strike/>
              </w:rPr>
            </w:pPr>
            <w:r w:rsidRPr="0050746C">
              <w:rPr>
                <w:rFonts w:cs="Arial"/>
                <w:strike/>
                <w:szCs w:val="20"/>
              </w:rPr>
              <w:t>E0791</w:t>
            </w:r>
          </w:p>
        </w:tc>
        <w:tc>
          <w:tcPr>
            <w:tcW w:w="2219" w:type="dxa"/>
          </w:tcPr>
          <w:p w14:paraId="5FFD8F7B" w14:textId="77777777" w:rsidR="00B94E98" w:rsidRPr="0050746C" w:rsidRDefault="00B94E98" w:rsidP="0070697D">
            <w:pPr>
              <w:spacing w:after="120" w:line="240" w:lineRule="auto"/>
              <w:rPr>
                <w:strike/>
              </w:rPr>
            </w:pPr>
            <w:r w:rsidRPr="0050746C">
              <w:rPr>
                <w:rFonts w:cs="Arial"/>
                <w:strike/>
                <w:szCs w:val="20"/>
              </w:rPr>
              <w:t>DATE-OF-GRADUATION</w:t>
            </w:r>
          </w:p>
        </w:tc>
        <w:tc>
          <w:tcPr>
            <w:tcW w:w="2016" w:type="dxa"/>
          </w:tcPr>
          <w:p w14:paraId="1D7639F4" w14:textId="77777777" w:rsidR="00B94E98" w:rsidRPr="0050746C" w:rsidRDefault="00B94E98" w:rsidP="0070697D">
            <w:pPr>
              <w:spacing w:after="120" w:line="240" w:lineRule="auto"/>
              <w:rPr>
                <w:strike/>
              </w:rPr>
            </w:pPr>
            <w:r w:rsidRPr="0050746C">
              <w:rPr>
                <w:rFonts w:cs="Arial"/>
                <w:strike/>
                <w:szCs w:val="20"/>
              </w:rPr>
              <w:t>TX-</w:t>
            </w:r>
            <w:proofErr w:type="spellStart"/>
            <w:r w:rsidRPr="0050746C">
              <w:rPr>
                <w:rFonts w:cs="Arial"/>
                <w:strike/>
                <w:szCs w:val="20"/>
              </w:rPr>
              <w:t>DateOfGraduation</w:t>
            </w:r>
            <w:proofErr w:type="spellEnd"/>
          </w:p>
        </w:tc>
        <w:tc>
          <w:tcPr>
            <w:tcW w:w="2880" w:type="dxa"/>
          </w:tcPr>
          <w:p w14:paraId="5B99F811" w14:textId="52007930" w:rsidR="00B94E98" w:rsidRPr="0050746C" w:rsidRDefault="00B94E98" w:rsidP="0070697D">
            <w:pPr>
              <w:spacing w:after="120" w:line="240" w:lineRule="auto"/>
              <w:rPr>
                <w:strike/>
              </w:rPr>
            </w:pPr>
            <w:r w:rsidRPr="0050746C">
              <w:rPr>
                <w:rFonts w:cs="Arial"/>
                <w:strike/>
                <w:szCs w:val="20"/>
              </w:rPr>
              <w:t xml:space="preserve">Revised Domain of Values from </w:t>
            </w:r>
            <w:proofErr w:type="spellStart"/>
            <w:r w:rsidRPr="0050746C">
              <w:rPr>
                <w:rFonts w:cs="Arial"/>
                <w:strike/>
                <w:szCs w:val="20"/>
              </w:rPr>
              <w:t>yyyy</w:t>
            </w:r>
            <w:proofErr w:type="spellEnd"/>
            <w:r w:rsidRPr="0050746C">
              <w:rPr>
                <w:rFonts w:cs="Arial"/>
                <w:strike/>
                <w:szCs w:val="20"/>
              </w:rPr>
              <w:t>=201</w:t>
            </w:r>
            <w:r w:rsidR="00E80466" w:rsidRPr="0050746C">
              <w:rPr>
                <w:rFonts w:cs="Arial"/>
                <w:strike/>
                <w:szCs w:val="20"/>
              </w:rPr>
              <w:t>9</w:t>
            </w:r>
            <w:r w:rsidRPr="0050746C">
              <w:rPr>
                <w:rFonts w:cs="Arial"/>
                <w:strike/>
                <w:szCs w:val="20"/>
              </w:rPr>
              <w:t>-20</w:t>
            </w:r>
            <w:r w:rsidR="00E80466" w:rsidRPr="0050746C">
              <w:rPr>
                <w:rFonts w:cs="Arial"/>
                <w:strike/>
                <w:szCs w:val="20"/>
              </w:rPr>
              <w:t>20</w:t>
            </w:r>
            <w:r w:rsidRPr="0050746C">
              <w:rPr>
                <w:rFonts w:cs="Arial"/>
                <w:strike/>
                <w:szCs w:val="20"/>
              </w:rPr>
              <w:t xml:space="preserve"> to </w:t>
            </w:r>
            <w:proofErr w:type="spellStart"/>
            <w:r w:rsidRPr="0050746C">
              <w:rPr>
                <w:rFonts w:cs="Arial"/>
                <w:strike/>
                <w:szCs w:val="20"/>
              </w:rPr>
              <w:t>yyyy</w:t>
            </w:r>
            <w:proofErr w:type="spellEnd"/>
            <w:r w:rsidRPr="0050746C">
              <w:rPr>
                <w:rFonts w:cs="Arial"/>
                <w:strike/>
                <w:szCs w:val="20"/>
              </w:rPr>
              <w:t>=20</w:t>
            </w:r>
            <w:r w:rsidR="00E80466" w:rsidRPr="0050746C">
              <w:rPr>
                <w:rFonts w:cs="Arial"/>
                <w:strike/>
                <w:szCs w:val="20"/>
              </w:rPr>
              <w:t>20</w:t>
            </w:r>
            <w:r w:rsidRPr="0050746C">
              <w:rPr>
                <w:rFonts w:cs="Arial"/>
                <w:strike/>
                <w:szCs w:val="20"/>
              </w:rPr>
              <w:t>-202</w:t>
            </w:r>
            <w:r w:rsidR="00E80466" w:rsidRPr="0050746C">
              <w:rPr>
                <w:rFonts w:cs="Arial"/>
                <w:strike/>
                <w:szCs w:val="20"/>
              </w:rPr>
              <w:t>1</w:t>
            </w:r>
          </w:p>
        </w:tc>
        <w:tc>
          <w:tcPr>
            <w:tcW w:w="864" w:type="dxa"/>
          </w:tcPr>
          <w:p w14:paraId="3CCE8762" w14:textId="77777777" w:rsidR="00B94E98" w:rsidRPr="0050746C" w:rsidRDefault="00B94E98" w:rsidP="0070697D">
            <w:pPr>
              <w:spacing w:after="0" w:line="240" w:lineRule="auto"/>
              <w:jc w:val="center"/>
              <w:rPr>
                <w:strike/>
                <w:sz w:val="18"/>
                <w:szCs w:val="18"/>
              </w:rPr>
            </w:pPr>
            <w:r w:rsidRPr="0050746C">
              <w:rPr>
                <w:strike/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A2C80F5" w14:textId="77777777" w:rsidR="00B94E98" w:rsidRPr="0050746C" w:rsidRDefault="00B94E98" w:rsidP="0070697D">
            <w:pPr>
              <w:spacing w:after="0" w:line="240" w:lineRule="auto"/>
              <w:jc w:val="center"/>
              <w:rPr>
                <w:strike/>
                <w:sz w:val="18"/>
                <w:szCs w:val="18"/>
              </w:rPr>
            </w:pPr>
            <w:r w:rsidRPr="0050746C">
              <w:rPr>
                <w:strike/>
                <w:sz w:val="18"/>
                <w:szCs w:val="18"/>
              </w:rPr>
              <w:t>FALL(1)</w:t>
            </w:r>
          </w:p>
        </w:tc>
        <w:tc>
          <w:tcPr>
            <w:tcW w:w="864" w:type="dxa"/>
          </w:tcPr>
          <w:p w14:paraId="785C2658" w14:textId="77777777" w:rsidR="00B94E98" w:rsidRPr="0050746C" w:rsidRDefault="00B94E98" w:rsidP="0070697D">
            <w:pPr>
              <w:spacing w:after="0" w:line="240" w:lineRule="auto"/>
              <w:jc w:val="center"/>
              <w:rPr>
                <w:strike/>
                <w:sz w:val="18"/>
                <w:szCs w:val="18"/>
              </w:rPr>
            </w:pPr>
            <w:r w:rsidRPr="0050746C">
              <w:rPr>
                <w:strike/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237FB07" w14:textId="77777777" w:rsidR="00B94E98" w:rsidRPr="0050746C" w:rsidRDefault="00B94E98" w:rsidP="0070697D">
            <w:pPr>
              <w:spacing w:after="0" w:line="240" w:lineRule="auto"/>
              <w:jc w:val="center"/>
              <w:rPr>
                <w:strike/>
                <w:sz w:val="18"/>
                <w:szCs w:val="18"/>
              </w:rPr>
            </w:pPr>
            <w:r w:rsidRPr="0050746C">
              <w:rPr>
                <w:strike/>
                <w:sz w:val="18"/>
                <w:szCs w:val="18"/>
              </w:rPr>
              <w:t>Fall</w:t>
            </w:r>
          </w:p>
        </w:tc>
        <w:tc>
          <w:tcPr>
            <w:tcW w:w="864" w:type="dxa"/>
          </w:tcPr>
          <w:p w14:paraId="38A5F52A" w14:textId="79347479" w:rsidR="00624DCA" w:rsidRPr="0050746C" w:rsidRDefault="00B94E98" w:rsidP="00624DCA">
            <w:pPr>
              <w:spacing w:after="0" w:line="240" w:lineRule="auto"/>
              <w:jc w:val="center"/>
              <w:rPr>
                <w:strike/>
                <w:sz w:val="18"/>
                <w:szCs w:val="18"/>
              </w:rPr>
            </w:pPr>
            <w:r w:rsidRPr="0050746C">
              <w:rPr>
                <w:strike/>
                <w:sz w:val="18"/>
                <w:szCs w:val="18"/>
              </w:rPr>
              <w:t>Yes</w:t>
            </w:r>
          </w:p>
        </w:tc>
      </w:tr>
      <w:tr w:rsidR="0050746C" w:rsidRPr="006F2329" w14:paraId="71BF6A29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33ACFEF0" w14:textId="77777777" w:rsidR="0050746C" w:rsidRDefault="0050746C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  <w:p w14:paraId="6F04EF17" w14:textId="6AE30AAC" w:rsidR="00576FE2" w:rsidRPr="00AA4959" w:rsidRDefault="00576FE2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3/16/22</w:t>
            </w:r>
          </w:p>
        </w:tc>
        <w:tc>
          <w:tcPr>
            <w:tcW w:w="1237" w:type="dxa"/>
          </w:tcPr>
          <w:p w14:paraId="2B5534DA" w14:textId="464888BC" w:rsidR="0050746C" w:rsidRPr="00AA4959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791</w:t>
            </w:r>
          </w:p>
        </w:tc>
        <w:tc>
          <w:tcPr>
            <w:tcW w:w="2219" w:type="dxa"/>
          </w:tcPr>
          <w:p w14:paraId="7ED94D75" w14:textId="43A1D714" w:rsidR="0050746C" w:rsidRPr="00AA4959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TE-OF-GRADUATION</w:t>
            </w:r>
          </w:p>
        </w:tc>
        <w:tc>
          <w:tcPr>
            <w:tcW w:w="2016" w:type="dxa"/>
          </w:tcPr>
          <w:p w14:paraId="717D7F88" w14:textId="4FA71A11" w:rsidR="0050746C" w:rsidRPr="00AA4959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DateOfGraduation</w:t>
            </w:r>
            <w:proofErr w:type="spellEnd"/>
          </w:p>
        </w:tc>
        <w:tc>
          <w:tcPr>
            <w:tcW w:w="2880" w:type="dxa"/>
          </w:tcPr>
          <w:p w14:paraId="626D4232" w14:textId="77777777" w:rsidR="0050746C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rection:</w:t>
            </w:r>
          </w:p>
          <w:p w14:paraId="76927253" w14:textId="3513C4ED" w:rsidR="0050746C" w:rsidRPr="00AA4959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>
              <w:rPr>
                <w:rFonts w:cs="Arial"/>
                <w:szCs w:val="20"/>
              </w:rPr>
              <w:t>yyyy</w:t>
            </w:r>
            <w:proofErr w:type="spellEnd"/>
            <w:r>
              <w:rPr>
                <w:rFonts w:cs="Arial"/>
                <w:szCs w:val="20"/>
              </w:rPr>
              <w:t xml:space="preserve">=2020-2021 to </w:t>
            </w:r>
            <w:proofErr w:type="spellStart"/>
            <w:r>
              <w:rPr>
                <w:rFonts w:cs="Arial"/>
                <w:szCs w:val="20"/>
              </w:rPr>
              <w:t>yyyy</w:t>
            </w:r>
            <w:proofErr w:type="spellEnd"/>
            <w:r>
              <w:rPr>
                <w:rFonts w:cs="Arial"/>
                <w:szCs w:val="20"/>
              </w:rPr>
              <w:t>=2021-2022</w:t>
            </w:r>
          </w:p>
        </w:tc>
        <w:tc>
          <w:tcPr>
            <w:tcW w:w="864" w:type="dxa"/>
          </w:tcPr>
          <w:p w14:paraId="6B38C5F9" w14:textId="7E7AEDA6" w:rsidR="0050746C" w:rsidRPr="00AA4959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7C0FC9FB" w14:textId="71C3B5E3" w:rsidR="0050746C" w:rsidRPr="00AA4959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864" w:type="dxa"/>
          </w:tcPr>
          <w:p w14:paraId="04C48B03" w14:textId="7E99BF02" w:rsidR="0050746C" w:rsidRPr="00AA4959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315AA11" w14:textId="71C1D159" w:rsidR="0050746C" w:rsidRPr="00AA4959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64" w:type="dxa"/>
          </w:tcPr>
          <w:p w14:paraId="7129F596" w14:textId="6AA52198" w:rsidR="0050746C" w:rsidRPr="00AA4959" w:rsidRDefault="0050746C" w:rsidP="00624D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bookmarkEnd w:id="38"/>
    </w:tbl>
    <w:p w14:paraId="11DCEAD7" w14:textId="0DABA937" w:rsidR="00B94E98" w:rsidRDefault="00B94E98" w:rsidP="00B94E98"/>
    <w:tbl>
      <w:tblPr>
        <w:tblW w:w="13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37"/>
        <w:gridCol w:w="900"/>
        <w:gridCol w:w="900"/>
        <w:gridCol w:w="815"/>
      </w:tblGrid>
      <w:tr w:rsidR="00B94E98" w:rsidRPr="0016202F" w14:paraId="5C7BD6F8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6F5CF6FA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1FF7DD9D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15F2D591" w14:textId="77777777" w:rsidR="00B94E98" w:rsidRPr="0016202F" w:rsidRDefault="00B94E98" w:rsidP="0070697D">
            <w:pPr>
              <w:pStyle w:val="Heading3"/>
            </w:pPr>
            <w:bookmarkStart w:id="40" w:name="_Toc107305047"/>
            <w:r>
              <w:t xml:space="preserve">41163 – </w:t>
            </w:r>
            <w:proofErr w:type="spellStart"/>
            <w:r>
              <w:t>StudentSpecialEdProgramAssociationExtension</w:t>
            </w:r>
            <w:proofErr w:type="spellEnd"/>
            <w:r>
              <w:t xml:space="preserve"> Complex Type</w:t>
            </w:r>
            <w:bookmarkEnd w:id="40"/>
            <w:r>
              <w:t xml:space="preserve"> </w:t>
            </w:r>
          </w:p>
        </w:tc>
      </w:tr>
      <w:tr w:rsidR="00B94E98" w:rsidRPr="0016202F" w14:paraId="1FAE269D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2FDA3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784D26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D88368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D9F93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DF4495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5FAECD4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7" w:type="dxa"/>
          </w:tcPr>
          <w:p w14:paraId="5006C10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2E2779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B6206C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AA9D07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A94917" w14:paraId="14A9244C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C2B46" w14:textId="6085740A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1769CF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51F42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CE025" w14:textId="77777777" w:rsidR="00B94E98" w:rsidRPr="00A94917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94917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DBFC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94917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A94917">
              <w:rPr>
                <w:rFonts w:cs="Arial"/>
                <w:color w:val="000000"/>
                <w:szCs w:val="20"/>
              </w:rPr>
              <w:t>EffectiveDateSpE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725CB" w14:textId="7367E090" w:rsidR="00B94E98" w:rsidRPr="00A94917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 xml:space="preserve">=2021-2022 to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>=2022-202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1AF0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DFB1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(1)</w:t>
            </w:r>
          </w:p>
          <w:p w14:paraId="2041485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R(3)</w:t>
            </w:r>
          </w:p>
          <w:p w14:paraId="037FDE76" w14:textId="77777777" w:rsidR="00C73DED" w:rsidRPr="00A94917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  <w:p w14:paraId="7221580C" w14:textId="10D04059" w:rsidR="00C73DED" w:rsidRPr="00A94917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C0E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  <w:p w14:paraId="0363C07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4DBAD0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0C43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</w:t>
            </w:r>
          </w:p>
          <w:p w14:paraId="3D051F96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  <w:p w14:paraId="08998EA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F88E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  <w:tr w:rsidR="00B94E98" w:rsidRPr="00A94917" w14:paraId="49AAFA9B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240BD" w14:textId="6D72CB8E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1769CF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7749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298D" w14:textId="77777777" w:rsidR="00B94E98" w:rsidRPr="00A94917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94917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9CDC7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94917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A94917">
              <w:rPr>
                <w:rFonts w:cs="Arial"/>
                <w:color w:val="000000"/>
                <w:szCs w:val="20"/>
              </w:rPr>
              <w:t>EffectiveDateDisabiliti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8370A" w14:textId="02CE5DC7" w:rsidR="00B94E98" w:rsidRPr="00A94917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 xml:space="preserve">=2021-2022 to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>=2022-202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45C1E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D65B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(1)</w:t>
            </w:r>
          </w:p>
          <w:p w14:paraId="40C42097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R(3)</w:t>
            </w:r>
          </w:p>
          <w:p w14:paraId="3F230650" w14:textId="77777777" w:rsidR="00C73DED" w:rsidRPr="00A94917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  <w:p w14:paraId="1DF45EA6" w14:textId="5B860D96" w:rsidR="00C73DED" w:rsidRPr="00A94917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C41F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  <w:p w14:paraId="1D73AD7C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D327D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B587D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</w:t>
            </w:r>
          </w:p>
          <w:p w14:paraId="2C6E8C0D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  <w:p w14:paraId="27FFA3FE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315E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  <w:tr w:rsidR="00B94E98" w:rsidRPr="006F2329" w14:paraId="360C4703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CEA0B" w14:textId="3015518C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1769CF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B8AC0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6D107" w14:textId="77777777" w:rsidR="00B94E98" w:rsidRPr="00A94917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94917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B4E3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94917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A94917">
              <w:rPr>
                <w:rFonts w:cs="Arial"/>
                <w:color w:val="000000"/>
                <w:szCs w:val="20"/>
              </w:rPr>
              <w:t>EffectiveDate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13CE8" w14:textId="39F6B9A8" w:rsidR="00B94E98" w:rsidRPr="00A94917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 xml:space="preserve">=2021-2022 to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>=2022-202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A8553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9A84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(1)</w:t>
            </w:r>
          </w:p>
          <w:p w14:paraId="0D176A6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R(3)</w:t>
            </w:r>
          </w:p>
          <w:p w14:paraId="565899EC" w14:textId="77777777" w:rsidR="00C73DED" w:rsidRPr="00A94917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  <w:p w14:paraId="16491398" w14:textId="3DB61383" w:rsidR="00C73DED" w:rsidRPr="00A94917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6E5C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  <w:p w14:paraId="5C73857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6D49327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2658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</w:t>
            </w:r>
          </w:p>
          <w:p w14:paraId="03B1DC62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  <w:p w14:paraId="596049FB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0CBB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100D1935" w14:textId="533FC0FF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ED2CC9" w:rsidRPr="00A852C3" w14:paraId="32947908" w14:textId="77777777" w:rsidTr="002723C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1C4B65A" w14:textId="77777777" w:rsidR="00ED2CC9" w:rsidRPr="00A852C3" w:rsidRDefault="00ED2CC9" w:rsidP="002723C7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ED2CC9" w:rsidRPr="0016202F" w14:paraId="1E2502E2" w14:textId="77777777" w:rsidTr="002723C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4F3F5B0" w14:textId="6AB9BDEB" w:rsidR="00ED2CC9" w:rsidRPr="0016202F" w:rsidRDefault="00ED2CC9" w:rsidP="002723C7">
            <w:pPr>
              <w:pStyle w:val="Heading3"/>
            </w:pPr>
            <w:bookmarkStart w:id="41" w:name="_Toc107305048"/>
            <w:r>
              <w:t xml:space="preserve">42400 – </w:t>
            </w:r>
            <w:proofErr w:type="spellStart"/>
            <w:r>
              <w:t>BasicReportingPeriodAttendanceExtension</w:t>
            </w:r>
            <w:proofErr w:type="spellEnd"/>
            <w:r>
              <w:t xml:space="preserve"> Complex Type</w:t>
            </w:r>
            <w:bookmarkEnd w:id="41"/>
            <w:r>
              <w:t xml:space="preserve"> </w:t>
            </w:r>
          </w:p>
        </w:tc>
      </w:tr>
      <w:tr w:rsidR="00ED2CC9" w:rsidRPr="0016202F" w14:paraId="55413081" w14:textId="77777777" w:rsidTr="002723C7">
        <w:trPr>
          <w:cantSplit/>
          <w:trHeight w:val="432"/>
          <w:tblHeader/>
        </w:trPr>
        <w:tc>
          <w:tcPr>
            <w:tcW w:w="1008" w:type="dxa"/>
          </w:tcPr>
          <w:p w14:paraId="0CEC5672" w14:textId="77777777" w:rsidR="00ED2CC9" w:rsidRPr="0016202F" w:rsidRDefault="00ED2CC9" w:rsidP="002723C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61BD0BAF" w14:textId="77777777" w:rsidR="00ED2CC9" w:rsidRPr="0016202F" w:rsidRDefault="00ED2CC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C76223A" w14:textId="77777777" w:rsidR="00ED2CC9" w:rsidRPr="0016202F" w:rsidRDefault="00ED2CC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B0BC2E4" w14:textId="77777777" w:rsidR="00ED2CC9" w:rsidRPr="0016202F" w:rsidRDefault="00ED2CC9" w:rsidP="002723C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D408B08" w14:textId="77777777" w:rsidR="00ED2CC9" w:rsidRPr="0016202F" w:rsidRDefault="00ED2CC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50228274" w14:textId="77777777" w:rsidR="00ED2CC9" w:rsidRPr="0016202F" w:rsidRDefault="00ED2CC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56F38018" w14:textId="77777777" w:rsidR="00ED2CC9" w:rsidRPr="0016202F" w:rsidRDefault="00ED2CC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685FE65" w14:textId="77777777" w:rsidR="00ED2CC9" w:rsidRPr="0016202F" w:rsidRDefault="00ED2CC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6D7D552F" w14:textId="77777777" w:rsidR="00ED2CC9" w:rsidRPr="0016202F" w:rsidRDefault="00ED2CC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7C39ECDF" w14:textId="77777777" w:rsidR="00ED2CC9" w:rsidRPr="0016202F" w:rsidRDefault="00ED2CC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ED2CC9" w:rsidRPr="006F2329" w14:paraId="6AEAE2C8" w14:textId="77777777" w:rsidTr="002723C7">
        <w:trPr>
          <w:cantSplit/>
          <w:trHeight w:val="405"/>
          <w:tblHeader/>
        </w:trPr>
        <w:tc>
          <w:tcPr>
            <w:tcW w:w="1008" w:type="dxa"/>
          </w:tcPr>
          <w:p w14:paraId="4B019ABB" w14:textId="77777777" w:rsidR="00ED2CC9" w:rsidRPr="0016202F" w:rsidRDefault="00ED2CC9" w:rsidP="002723C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1799C4F6" w14:textId="77777777" w:rsidR="00ED2CC9" w:rsidRPr="006F2329" w:rsidRDefault="00ED2CC9" w:rsidP="002723C7">
            <w:pPr>
              <w:spacing w:after="120" w:line="240" w:lineRule="auto"/>
            </w:pPr>
            <w:r>
              <w:t>E1079</w:t>
            </w:r>
          </w:p>
        </w:tc>
        <w:tc>
          <w:tcPr>
            <w:tcW w:w="2129" w:type="dxa"/>
          </w:tcPr>
          <w:p w14:paraId="0125E0B8" w14:textId="77777777" w:rsidR="00ED2CC9" w:rsidRPr="006F232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PRIMARY-PK-FUNDING-SOURCE</w:t>
            </w:r>
          </w:p>
        </w:tc>
        <w:tc>
          <w:tcPr>
            <w:tcW w:w="2016" w:type="dxa"/>
          </w:tcPr>
          <w:p w14:paraId="252AB409" w14:textId="77777777" w:rsidR="00ED2CC9" w:rsidRPr="006F232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rimaryPKFundingSource</w:t>
            </w:r>
            <w:proofErr w:type="spellEnd"/>
          </w:p>
        </w:tc>
        <w:tc>
          <w:tcPr>
            <w:tcW w:w="2880" w:type="dxa"/>
          </w:tcPr>
          <w:p w14:paraId="724971CB" w14:textId="77777777" w:rsidR="00ED2CC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reporting requirements and Chart for Determining PK Funding Source Reporting for PEIMS Fall Snapshot</w:t>
            </w:r>
          </w:p>
        </w:tc>
        <w:tc>
          <w:tcPr>
            <w:tcW w:w="805" w:type="dxa"/>
          </w:tcPr>
          <w:p w14:paraId="069F6AC1" w14:textId="77777777" w:rsidR="00ED2CC9" w:rsidRPr="008F2BBB" w:rsidRDefault="00ED2CC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2084F853" w14:textId="03F538D7" w:rsidR="00ED2CC9" w:rsidRPr="009301F4" w:rsidRDefault="00C96D06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6BA68DC2" w14:textId="001E9074" w:rsidR="00ED2CC9" w:rsidRPr="009301F4" w:rsidRDefault="00C96D06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66412C3C" w14:textId="2B30BAFF" w:rsidR="00ED2CC9" w:rsidRPr="009301F4" w:rsidRDefault="00C96D06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96D06"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6D4AD56F" w14:textId="77777777" w:rsidR="00ED2CC9" w:rsidRPr="008F2BBB" w:rsidRDefault="00ED2CC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ED2CC9" w:rsidRPr="006F2329" w14:paraId="661EDFA5" w14:textId="77777777" w:rsidTr="002723C7">
        <w:trPr>
          <w:cantSplit/>
          <w:trHeight w:val="405"/>
          <w:tblHeader/>
        </w:trPr>
        <w:tc>
          <w:tcPr>
            <w:tcW w:w="1008" w:type="dxa"/>
          </w:tcPr>
          <w:p w14:paraId="40EEAAB1" w14:textId="14BFF191" w:rsidR="00ED2CC9" w:rsidRPr="0016202F" w:rsidRDefault="00ED2CC9" w:rsidP="002723C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1F171C5F" w14:textId="794CE6F4" w:rsidR="00ED2CC9" w:rsidRPr="006F2329" w:rsidRDefault="00ED2CC9" w:rsidP="002723C7">
            <w:pPr>
              <w:spacing w:after="120" w:line="240" w:lineRule="auto"/>
            </w:pPr>
            <w:r>
              <w:t>E1080</w:t>
            </w:r>
          </w:p>
        </w:tc>
        <w:tc>
          <w:tcPr>
            <w:tcW w:w="2129" w:type="dxa"/>
          </w:tcPr>
          <w:p w14:paraId="54A83AB5" w14:textId="12E4FE10" w:rsidR="00ED2CC9" w:rsidRPr="006F232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SECONDARY-PK-FUNDING-SOURCE</w:t>
            </w:r>
          </w:p>
        </w:tc>
        <w:tc>
          <w:tcPr>
            <w:tcW w:w="2016" w:type="dxa"/>
          </w:tcPr>
          <w:p w14:paraId="54E1158F" w14:textId="21E51C82" w:rsidR="00ED2CC9" w:rsidRPr="006F232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SecondaryPKFundingSource</w:t>
            </w:r>
            <w:proofErr w:type="spellEnd"/>
          </w:p>
        </w:tc>
        <w:tc>
          <w:tcPr>
            <w:tcW w:w="2880" w:type="dxa"/>
          </w:tcPr>
          <w:p w14:paraId="5A04E6B0" w14:textId="77474844" w:rsidR="00ED2CC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reporting requirements and Chart for Determining PK Funding Source Reporting for PEIMS Fall Snapshot</w:t>
            </w:r>
          </w:p>
        </w:tc>
        <w:tc>
          <w:tcPr>
            <w:tcW w:w="805" w:type="dxa"/>
          </w:tcPr>
          <w:p w14:paraId="0912E2AE" w14:textId="50F48766" w:rsidR="00ED2CC9" w:rsidRPr="008F2BBB" w:rsidRDefault="00ED2CC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348EE08A" w14:textId="6EE43574" w:rsidR="00ED2CC9" w:rsidRPr="009301F4" w:rsidRDefault="00C96D06" w:rsidP="00ED2C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6848D1DE" w14:textId="36B5FEE7" w:rsidR="00ED2CC9" w:rsidRPr="009301F4" w:rsidRDefault="00C96D06" w:rsidP="00ED2C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CA81348" w14:textId="3BB3468C" w:rsidR="00ED2CC9" w:rsidRPr="009301F4" w:rsidRDefault="00C96D06" w:rsidP="00ED2C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96D06"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66F87EA1" w14:textId="7359A8C2" w:rsidR="00ED2CC9" w:rsidRPr="008F2BBB" w:rsidRDefault="00ED2CC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DD6AF5" w:rsidRPr="006F2329" w14:paraId="6D32B2AB" w14:textId="77777777" w:rsidTr="002723C7">
        <w:trPr>
          <w:cantSplit/>
          <w:trHeight w:val="405"/>
          <w:tblHeader/>
        </w:trPr>
        <w:tc>
          <w:tcPr>
            <w:tcW w:w="1008" w:type="dxa"/>
          </w:tcPr>
          <w:p w14:paraId="263FB45B" w14:textId="1011E711" w:rsidR="00DD6AF5" w:rsidRDefault="00DD6AF5" w:rsidP="002723C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1327" w:type="dxa"/>
          </w:tcPr>
          <w:p w14:paraId="74F6C253" w14:textId="10411CF3" w:rsidR="00DD6AF5" w:rsidRDefault="00DD6AF5" w:rsidP="002723C7">
            <w:pPr>
              <w:spacing w:after="120" w:line="240" w:lineRule="auto"/>
            </w:pPr>
            <w:r>
              <w:t>E0036</w:t>
            </w:r>
          </w:p>
        </w:tc>
        <w:tc>
          <w:tcPr>
            <w:tcW w:w="2129" w:type="dxa"/>
          </w:tcPr>
          <w:p w14:paraId="3989DDFE" w14:textId="22827326" w:rsidR="00DD6AF5" w:rsidRDefault="00DD6AF5" w:rsidP="002723C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OTAL-DAYS-ABSENT</w:t>
            </w:r>
          </w:p>
        </w:tc>
        <w:tc>
          <w:tcPr>
            <w:tcW w:w="2016" w:type="dxa"/>
          </w:tcPr>
          <w:p w14:paraId="79162C37" w14:textId="2F93B5AE" w:rsidR="00DD6AF5" w:rsidRDefault="00DD6AF5" w:rsidP="002723C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TotalDaysAbsent</w:t>
            </w:r>
            <w:proofErr w:type="spellEnd"/>
          </w:p>
        </w:tc>
        <w:tc>
          <w:tcPr>
            <w:tcW w:w="2880" w:type="dxa"/>
          </w:tcPr>
          <w:p w14:paraId="62AB3D1A" w14:textId="3985C5B1" w:rsidR="00DD6AF5" w:rsidRDefault="005126BD" w:rsidP="002723C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moved data element from PEIMS </w:t>
            </w:r>
            <w:r w:rsidR="00677235">
              <w:rPr>
                <w:rFonts w:cs="Arial"/>
                <w:szCs w:val="20"/>
              </w:rPr>
              <w:t>Extended Year</w:t>
            </w:r>
            <w:r>
              <w:rPr>
                <w:rFonts w:cs="Arial"/>
                <w:szCs w:val="20"/>
              </w:rPr>
              <w:t xml:space="preserve"> submission</w:t>
            </w:r>
          </w:p>
        </w:tc>
        <w:tc>
          <w:tcPr>
            <w:tcW w:w="805" w:type="dxa"/>
          </w:tcPr>
          <w:p w14:paraId="5E5409DA" w14:textId="7DC88E2D" w:rsidR="00DD6AF5" w:rsidRDefault="005126BD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923" w:type="dxa"/>
          </w:tcPr>
          <w:p w14:paraId="590AD041" w14:textId="768405CB" w:rsidR="00DD6AF5" w:rsidRDefault="005126BD" w:rsidP="00ED2C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64" w:type="dxa"/>
          </w:tcPr>
          <w:p w14:paraId="0EE42236" w14:textId="794F3E16" w:rsidR="00DD6AF5" w:rsidRDefault="005126BD" w:rsidP="00ED2C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610127DD" w14:textId="444ACD55" w:rsidR="00DD6AF5" w:rsidRPr="00C96D06" w:rsidRDefault="005126BD" w:rsidP="00ED2C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</w:tcPr>
          <w:p w14:paraId="0463369C" w14:textId="553BC35E" w:rsidR="00DD6AF5" w:rsidRDefault="005126BD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4FDBE54E" w14:textId="0B3100A5" w:rsidR="00ED2CC9" w:rsidRDefault="00ED2CC9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2710AE" w:rsidRPr="00A852C3" w14:paraId="1E691FE3" w14:textId="77777777" w:rsidTr="00D375A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63A1CA1" w14:textId="77777777" w:rsidR="002710AE" w:rsidRPr="00A852C3" w:rsidRDefault="002710AE" w:rsidP="00D375A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2710AE" w:rsidRPr="0016202F" w14:paraId="08B4163C" w14:textId="77777777" w:rsidTr="00D375A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1F9014F" w14:textId="4EFDB192" w:rsidR="002710AE" w:rsidRPr="0016202F" w:rsidRDefault="002710AE" w:rsidP="00D375AD">
            <w:pPr>
              <w:pStyle w:val="Heading3"/>
            </w:pPr>
            <w:bookmarkStart w:id="42" w:name="_Toc107305049"/>
            <w:r>
              <w:t xml:space="preserve">42401/42405/42410/42500/42505/42510 – </w:t>
            </w:r>
            <w:proofErr w:type="spellStart"/>
            <w:r>
              <w:t>SpecialProgramsReportingPeriodAttendanceExtension</w:t>
            </w:r>
            <w:proofErr w:type="spellEnd"/>
            <w:r>
              <w:t xml:space="preserve"> Complex Type</w:t>
            </w:r>
            <w:bookmarkEnd w:id="42"/>
            <w:r>
              <w:t xml:space="preserve"> </w:t>
            </w:r>
          </w:p>
        </w:tc>
      </w:tr>
      <w:tr w:rsidR="002710AE" w:rsidRPr="0016202F" w14:paraId="706024E5" w14:textId="77777777" w:rsidTr="00D375AD">
        <w:trPr>
          <w:cantSplit/>
          <w:trHeight w:val="432"/>
          <w:tblHeader/>
        </w:trPr>
        <w:tc>
          <w:tcPr>
            <w:tcW w:w="1008" w:type="dxa"/>
          </w:tcPr>
          <w:p w14:paraId="7FC5A9CD" w14:textId="77777777" w:rsidR="002710AE" w:rsidRPr="0016202F" w:rsidRDefault="002710AE" w:rsidP="00D375A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D100B8A" w14:textId="77777777" w:rsidR="002710AE" w:rsidRPr="0016202F" w:rsidRDefault="002710AE" w:rsidP="00D375A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4B97A6E4" w14:textId="77777777" w:rsidR="002710AE" w:rsidRPr="0016202F" w:rsidRDefault="002710AE" w:rsidP="00D375A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13EA590A" w14:textId="77777777" w:rsidR="002710AE" w:rsidRPr="0016202F" w:rsidRDefault="002710AE" w:rsidP="00D375A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206690CD" w14:textId="77777777" w:rsidR="002710AE" w:rsidRPr="0016202F" w:rsidRDefault="002710AE" w:rsidP="00D375A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19CDDCD8" w14:textId="77777777" w:rsidR="002710AE" w:rsidRPr="0016202F" w:rsidRDefault="002710AE" w:rsidP="00D375A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099E122E" w14:textId="77777777" w:rsidR="002710AE" w:rsidRPr="0016202F" w:rsidRDefault="002710AE" w:rsidP="00D375A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02C1BAC" w14:textId="77777777" w:rsidR="002710AE" w:rsidRPr="0016202F" w:rsidRDefault="002710AE" w:rsidP="00D375A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72E485D" w14:textId="77777777" w:rsidR="002710AE" w:rsidRPr="0016202F" w:rsidRDefault="002710AE" w:rsidP="00D375A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59AD814" w14:textId="77777777" w:rsidR="002710AE" w:rsidRPr="0016202F" w:rsidRDefault="002710AE" w:rsidP="00D375A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2710AE" w:rsidRPr="006F2329" w14:paraId="7E7AF423" w14:textId="77777777" w:rsidTr="00D375AD">
        <w:trPr>
          <w:cantSplit/>
          <w:trHeight w:val="405"/>
          <w:tblHeader/>
        </w:trPr>
        <w:tc>
          <w:tcPr>
            <w:tcW w:w="1008" w:type="dxa"/>
          </w:tcPr>
          <w:p w14:paraId="337456C9" w14:textId="6CA60597" w:rsidR="002710AE" w:rsidRPr="0016202F" w:rsidRDefault="002710AE" w:rsidP="002710A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2.0</w:t>
            </w:r>
          </w:p>
        </w:tc>
        <w:tc>
          <w:tcPr>
            <w:tcW w:w="1327" w:type="dxa"/>
          </w:tcPr>
          <w:p w14:paraId="11321E96" w14:textId="4D3806DC" w:rsidR="002710AE" w:rsidRPr="006F2329" w:rsidRDefault="002710AE" w:rsidP="002710AE">
            <w:pPr>
              <w:spacing w:after="120" w:line="240" w:lineRule="auto"/>
            </w:pPr>
            <w:r>
              <w:rPr>
                <w:rFonts w:cs="Arial"/>
                <w:szCs w:val="20"/>
              </w:rPr>
              <w:t>E0945</w:t>
            </w:r>
          </w:p>
        </w:tc>
        <w:tc>
          <w:tcPr>
            <w:tcW w:w="2129" w:type="dxa"/>
          </w:tcPr>
          <w:p w14:paraId="4ACC117F" w14:textId="05553C94" w:rsidR="002710AE" w:rsidRPr="006F2329" w:rsidRDefault="002710AE" w:rsidP="002710AE">
            <w:pPr>
              <w:spacing w:after="120" w:line="240" w:lineRule="auto"/>
            </w:pPr>
            <w:r>
              <w:rPr>
                <w:rFonts w:cs="Arial"/>
                <w:szCs w:val="20"/>
              </w:rPr>
              <w:t>EXCESS-HOURS-INSTRUCTIONAL-SETTING</w:t>
            </w:r>
          </w:p>
        </w:tc>
        <w:tc>
          <w:tcPr>
            <w:tcW w:w="2016" w:type="dxa"/>
          </w:tcPr>
          <w:p w14:paraId="11C80709" w14:textId="6FCD7F75" w:rsidR="002710AE" w:rsidRPr="006F2329" w:rsidRDefault="002710AE" w:rsidP="002710AE">
            <w:pPr>
              <w:spacing w:after="120" w:line="240" w:lineRule="auto"/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ExcessHoursInstrSetting</w:t>
            </w:r>
            <w:proofErr w:type="spellEnd"/>
          </w:p>
        </w:tc>
        <w:tc>
          <w:tcPr>
            <w:tcW w:w="2880" w:type="dxa"/>
          </w:tcPr>
          <w:p w14:paraId="41C2AC33" w14:textId="0CA4AA32" w:rsidR="002710AE" w:rsidRDefault="002710AE" w:rsidP="002710AE">
            <w:pPr>
              <w:spacing w:after="120" w:line="240" w:lineRule="auto"/>
            </w:pPr>
            <w:r>
              <w:rPr>
                <w:rFonts w:cs="Arial"/>
                <w:szCs w:val="20"/>
              </w:rPr>
              <w:t xml:space="preserve">Removed data element from PEIMS </w:t>
            </w:r>
            <w:r w:rsidR="00677235">
              <w:rPr>
                <w:rFonts w:cs="Arial"/>
                <w:szCs w:val="20"/>
              </w:rPr>
              <w:t>Extended Year</w:t>
            </w:r>
            <w:r>
              <w:rPr>
                <w:rFonts w:cs="Arial"/>
                <w:szCs w:val="20"/>
              </w:rPr>
              <w:t xml:space="preserve"> submission</w:t>
            </w:r>
          </w:p>
        </w:tc>
        <w:tc>
          <w:tcPr>
            <w:tcW w:w="805" w:type="dxa"/>
          </w:tcPr>
          <w:p w14:paraId="645508C0" w14:textId="2D8489FD" w:rsidR="002710AE" w:rsidRPr="008F2BBB" w:rsidRDefault="002710AE" w:rsidP="00271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923" w:type="dxa"/>
          </w:tcPr>
          <w:p w14:paraId="2D3DA0FE" w14:textId="41DF250C" w:rsidR="002710AE" w:rsidRPr="009301F4" w:rsidRDefault="002710AE" w:rsidP="00271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64" w:type="dxa"/>
          </w:tcPr>
          <w:p w14:paraId="3055F1B0" w14:textId="648C5F2A" w:rsidR="002710AE" w:rsidRPr="009301F4" w:rsidRDefault="002710AE" w:rsidP="00271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6C25B65D" w14:textId="3FA88410" w:rsidR="002710AE" w:rsidRPr="009301F4" w:rsidRDefault="002710AE" w:rsidP="00271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</w:tcPr>
          <w:p w14:paraId="7DD20E49" w14:textId="12ADEC47" w:rsidR="002710AE" w:rsidRPr="008F2BBB" w:rsidRDefault="002710AE" w:rsidP="00271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3CCA00AA" w14:textId="2C883E9E" w:rsidR="002710AE" w:rsidRDefault="002710AE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B94E98" w:rsidRPr="00A852C3" w14:paraId="1C53BFD4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1F98442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2B30D087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3F2F86A" w14:textId="77777777" w:rsidR="00B94E98" w:rsidRPr="0016202F" w:rsidRDefault="00B94E98" w:rsidP="0070697D">
            <w:pPr>
              <w:pStyle w:val="Heading3"/>
            </w:pPr>
            <w:bookmarkStart w:id="43" w:name="_Toc107305050"/>
            <w:r>
              <w:t xml:space="preserve">44425 – </w:t>
            </w:r>
            <w:proofErr w:type="spellStart"/>
            <w:r>
              <w:t>DisciplineActionExtension</w:t>
            </w:r>
            <w:proofErr w:type="spellEnd"/>
            <w:r>
              <w:t xml:space="preserve"> Complex Type</w:t>
            </w:r>
            <w:bookmarkEnd w:id="43"/>
            <w:r>
              <w:t xml:space="preserve"> </w:t>
            </w:r>
          </w:p>
        </w:tc>
      </w:tr>
      <w:tr w:rsidR="00B94E98" w:rsidRPr="0016202F" w14:paraId="251AB2D9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ABC929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7F50E35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D2DEE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636929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6A3730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78136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325EC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0FB781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1A3A62D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CEFC30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768676D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0C4C029B" w14:textId="4972DAFE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072B6B">
              <w:rPr>
                <w:bCs/>
              </w:rPr>
              <w:t>3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5B0CAAA1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036</w:t>
            </w:r>
          </w:p>
        </w:tc>
        <w:tc>
          <w:tcPr>
            <w:tcW w:w="2129" w:type="dxa"/>
          </w:tcPr>
          <w:p w14:paraId="0FFAD6C8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DATE-OF-DISCIPLINARY-ACTION</w:t>
            </w:r>
          </w:p>
        </w:tc>
        <w:tc>
          <w:tcPr>
            <w:tcW w:w="2016" w:type="dxa"/>
          </w:tcPr>
          <w:p w14:paraId="250E668A" w14:textId="77777777" w:rsidR="00B94E98" w:rsidRPr="006F2329" w:rsidRDefault="00B94E98" w:rsidP="0070697D">
            <w:pPr>
              <w:spacing w:after="120" w:line="240" w:lineRule="auto"/>
            </w:pPr>
            <w:proofErr w:type="spellStart"/>
            <w:r>
              <w:rPr>
                <w:rFonts w:cs="Arial"/>
                <w:szCs w:val="20"/>
              </w:rPr>
              <w:t>DisciplineDate</w:t>
            </w:r>
            <w:proofErr w:type="spellEnd"/>
          </w:p>
        </w:tc>
        <w:tc>
          <w:tcPr>
            <w:tcW w:w="2880" w:type="dxa"/>
          </w:tcPr>
          <w:p w14:paraId="3480723B" w14:textId="19FD8A7D" w:rsidR="00B94E98" w:rsidRDefault="000163B5" w:rsidP="0070697D">
            <w:pPr>
              <w:spacing w:after="120" w:line="240" w:lineRule="auto"/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</w:t>
            </w:r>
            <w:r w:rsidR="00072B6B">
              <w:rPr>
                <w:rFonts w:cs="Arial"/>
                <w:szCs w:val="20"/>
              </w:rPr>
              <w:t>1</w:t>
            </w:r>
            <w:r w:rsidRPr="00E80466">
              <w:rPr>
                <w:rFonts w:cs="Arial"/>
                <w:szCs w:val="20"/>
              </w:rPr>
              <w:t>-202</w:t>
            </w:r>
            <w:r w:rsidR="00072B6B">
              <w:rPr>
                <w:rFonts w:cs="Arial"/>
                <w:szCs w:val="20"/>
              </w:rPr>
              <w:t>2</w:t>
            </w:r>
            <w:r w:rsidRPr="00E80466">
              <w:rPr>
                <w:rFonts w:cs="Arial"/>
                <w:szCs w:val="20"/>
              </w:rPr>
              <w:t xml:space="preserve">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</w:t>
            </w:r>
            <w:r w:rsidR="00072B6B">
              <w:rPr>
                <w:rFonts w:cs="Arial"/>
                <w:szCs w:val="20"/>
              </w:rPr>
              <w:t>2</w:t>
            </w:r>
            <w:r w:rsidRPr="00E80466">
              <w:rPr>
                <w:rFonts w:cs="Arial"/>
                <w:szCs w:val="20"/>
              </w:rPr>
              <w:t>-202</w:t>
            </w:r>
            <w:r w:rsidR="00072B6B"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</w:tcPr>
          <w:p w14:paraId="3EAB20D1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74E440BE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283CFE4E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349ED12A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4BCB0AC1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072B6B" w:rsidRPr="006F2329" w14:paraId="54E28F7D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5A9ABBE1" w14:textId="53955D1D" w:rsidR="00072B6B" w:rsidRPr="0016202F" w:rsidRDefault="00072B6B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327" w:type="dxa"/>
          </w:tcPr>
          <w:p w14:paraId="7D26927B" w14:textId="63F2CD84" w:rsidR="00072B6B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36</w:t>
            </w:r>
          </w:p>
        </w:tc>
        <w:tc>
          <w:tcPr>
            <w:tcW w:w="2129" w:type="dxa"/>
          </w:tcPr>
          <w:p w14:paraId="4BCE8087" w14:textId="5998CD42" w:rsidR="00072B6B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TE-OF-DISCIPLINARY-ACTION</w:t>
            </w:r>
          </w:p>
        </w:tc>
        <w:tc>
          <w:tcPr>
            <w:tcW w:w="2016" w:type="dxa"/>
          </w:tcPr>
          <w:p w14:paraId="4C25A105" w14:textId="7FE42181" w:rsidR="00072B6B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DisciplineDate</w:t>
            </w:r>
            <w:proofErr w:type="spellEnd"/>
          </w:p>
        </w:tc>
        <w:tc>
          <w:tcPr>
            <w:tcW w:w="2880" w:type="dxa"/>
          </w:tcPr>
          <w:p w14:paraId="5A9F1ED2" w14:textId="7D88AE51" w:rsidR="00072B6B" w:rsidRPr="00E80466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Special Instructions</w:t>
            </w:r>
          </w:p>
        </w:tc>
        <w:tc>
          <w:tcPr>
            <w:tcW w:w="805" w:type="dxa"/>
          </w:tcPr>
          <w:p w14:paraId="256E4E9C" w14:textId="6F8EE0AE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13CA74DE" w14:textId="1D1B38EC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58F212FB" w14:textId="768E4947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59CF1913" w14:textId="1E55EDAA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7901CB56" w14:textId="3AE0B1A1" w:rsidR="00072B6B" w:rsidRPr="008F2BB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0B54AE39" w14:textId="218F9775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507538" w:rsidRPr="00A852C3" w14:paraId="0FF699FC" w14:textId="77777777" w:rsidTr="00697A2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4579B88" w14:textId="77777777" w:rsidR="00507538" w:rsidRPr="00A852C3" w:rsidRDefault="00507538" w:rsidP="00697A2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507538" w:rsidRPr="0016202F" w14:paraId="383B7861" w14:textId="77777777" w:rsidTr="00697A2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27E0967" w14:textId="5136E180" w:rsidR="00507538" w:rsidRPr="0016202F" w:rsidRDefault="00507538" w:rsidP="00697A2D">
            <w:pPr>
              <w:pStyle w:val="Heading3"/>
            </w:pPr>
            <w:bookmarkStart w:id="44" w:name="_Toc107305051"/>
            <w:r>
              <w:t xml:space="preserve">44425 – </w:t>
            </w:r>
            <w:proofErr w:type="spellStart"/>
            <w:r>
              <w:t>StudentDisciplineIncidentAssociationExtension</w:t>
            </w:r>
            <w:proofErr w:type="spellEnd"/>
            <w:r>
              <w:t xml:space="preserve"> Complex Type</w:t>
            </w:r>
            <w:bookmarkEnd w:id="44"/>
            <w:r>
              <w:t xml:space="preserve"> </w:t>
            </w:r>
          </w:p>
        </w:tc>
      </w:tr>
      <w:tr w:rsidR="00507538" w:rsidRPr="0016202F" w14:paraId="1C819E33" w14:textId="77777777" w:rsidTr="00697A2D">
        <w:trPr>
          <w:cantSplit/>
          <w:trHeight w:val="432"/>
          <w:tblHeader/>
        </w:trPr>
        <w:tc>
          <w:tcPr>
            <w:tcW w:w="1008" w:type="dxa"/>
          </w:tcPr>
          <w:p w14:paraId="5C85F16A" w14:textId="77777777" w:rsidR="00507538" w:rsidRPr="0016202F" w:rsidRDefault="00507538" w:rsidP="00697A2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198B47A0" w14:textId="77777777" w:rsidR="00507538" w:rsidRPr="0016202F" w:rsidRDefault="00507538" w:rsidP="00697A2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0F478FFB" w14:textId="77777777" w:rsidR="00507538" w:rsidRPr="0016202F" w:rsidRDefault="00507538" w:rsidP="00697A2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76B5544" w14:textId="77777777" w:rsidR="00507538" w:rsidRPr="0016202F" w:rsidRDefault="00507538" w:rsidP="00697A2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7BB2FDAC" w14:textId="77777777" w:rsidR="00507538" w:rsidRPr="0016202F" w:rsidRDefault="00507538" w:rsidP="00697A2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1CBAA5E0" w14:textId="77777777" w:rsidR="00507538" w:rsidRPr="0016202F" w:rsidRDefault="00507538" w:rsidP="00697A2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3F7A358D" w14:textId="77777777" w:rsidR="00507538" w:rsidRPr="0016202F" w:rsidRDefault="00507538" w:rsidP="00697A2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4E653E62" w14:textId="77777777" w:rsidR="00507538" w:rsidRPr="0016202F" w:rsidRDefault="00507538" w:rsidP="00697A2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1D171F7A" w14:textId="77777777" w:rsidR="00507538" w:rsidRPr="0016202F" w:rsidRDefault="00507538" w:rsidP="00697A2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B1F580D" w14:textId="77777777" w:rsidR="00507538" w:rsidRPr="0016202F" w:rsidRDefault="00507538" w:rsidP="00697A2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507538" w:rsidRPr="006F2329" w14:paraId="7CDDB89C" w14:textId="77777777" w:rsidTr="00697A2D">
        <w:trPr>
          <w:cantSplit/>
          <w:trHeight w:val="405"/>
          <w:tblHeader/>
        </w:trPr>
        <w:tc>
          <w:tcPr>
            <w:tcW w:w="1008" w:type="dxa"/>
          </w:tcPr>
          <w:p w14:paraId="339EDC33" w14:textId="29FCB315" w:rsidR="00507538" w:rsidRPr="0016202F" w:rsidRDefault="00507538" w:rsidP="00697A2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707269EA" w14:textId="7E3B604A" w:rsidR="00507538" w:rsidRPr="006F2329" w:rsidRDefault="00507538" w:rsidP="00697A2D">
            <w:pPr>
              <w:spacing w:after="120" w:line="240" w:lineRule="auto"/>
            </w:pPr>
            <w:r>
              <w:t>E1734</w:t>
            </w:r>
          </w:p>
        </w:tc>
        <w:tc>
          <w:tcPr>
            <w:tcW w:w="2129" w:type="dxa"/>
          </w:tcPr>
          <w:p w14:paraId="70562A98" w14:textId="15D61A0E" w:rsidR="00507538" w:rsidRPr="006F2329" w:rsidRDefault="00507538" w:rsidP="00697A2D">
            <w:pPr>
              <w:spacing w:after="120" w:line="240" w:lineRule="auto"/>
            </w:pPr>
            <w:r>
              <w:t>SAFE-SUPPORTIVE-SCHOOL-PROGRAM-TEAM-REVIEW</w:t>
            </w:r>
          </w:p>
        </w:tc>
        <w:tc>
          <w:tcPr>
            <w:tcW w:w="2016" w:type="dxa"/>
          </w:tcPr>
          <w:p w14:paraId="34ACFB56" w14:textId="6EE68A1A" w:rsidR="00507538" w:rsidRPr="006F2329" w:rsidRDefault="00507538" w:rsidP="00697A2D">
            <w:pPr>
              <w:spacing w:after="120" w:line="240" w:lineRule="auto"/>
            </w:pPr>
            <w:r>
              <w:t>TX-</w:t>
            </w:r>
            <w:proofErr w:type="spellStart"/>
            <w:r>
              <w:t>SafeSupportiveSchoolProgramTeamReview</w:t>
            </w:r>
            <w:proofErr w:type="spellEnd"/>
          </w:p>
        </w:tc>
        <w:tc>
          <w:tcPr>
            <w:tcW w:w="2880" w:type="dxa"/>
          </w:tcPr>
          <w:p w14:paraId="6B32DE4B" w14:textId="6014C191" w:rsidR="00507538" w:rsidRDefault="00507538" w:rsidP="00697A2D">
            <w:pPr>
              <w:spacing w:after="120" w:line="240" w:lineRule="auto"/>
            </w:pPr>
            <w:r>
              <w:t xml:space="preserve">Added new data element as </w:t>
            </w:r>
            <w:r w:rsidR="000B123F">
              <w:t>O</w:t>
            </w:r>
            <w:r>
              <w:t xml:space="preserve">ptional in the PEIMS Summer submission. </w:t>
            </w:r>
          </w:p>
        </w:tc>
        <w:tc>
          <w:tcPr>
            <w:tcW w:w="805" w:type="dxa"/>
          </w:tcPr>
          <w:p w14:paraId="1986CB19" w14:textId="17E463D6" w:rsidR="00507538" w:rsidRPr="008F2BBB" w:rsidRDefault="00507538" w:rsidP="00697A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23" w:type="dxa"/>
          </w:tcPr>
          <w:p w14:paraId="632A4EA1" w14:textId="5735E4C4" w:rsidR="00507538" w:rsidRPr="009301F4" w:rsidRDefault="00507538" w:rsidP="00697A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69175A71" w14:textId="74EB18B7" w:rsidR="00507538" w:rsidRPr="009301F4" w:rsidRDefault="00507538" w:rsidP="00697A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3FF586BB" w14:textId="279B510B" w:rsidR="00507538" w:rsidRPr="009301F4" w:rsidRDefault="00507538" w:rsidP="00697A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ummer </w:t>
            </w:r>
          </w:p>
        </w:tc>
        <w:tc>
          <w:tcPr>
            <w:tcW w:w="864" w:type="dxa"/>
          </w:tcPr>
          <w:p w14:paraId="493E7A11" w14:textId="1A6F9068" w:rsidR="00507538" w:rsidRPr="008F2BBB" w:rsidRDefault="00507538" w:rsidP="00697A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1E956530" w14:textId="77777777" w:rsidR="00507538" w:rsidRDefault="00507538" w:rsidP="00B94E98"/>
    <w:tbl>
      <w:tblPr>
        <w:tblW w:w="13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75"/>
        <w:gridCol w:w="974"/>
        <w:gridCol w:w="923"/>
        <w:gridCol w:w="864"/>
        <w:gridCol w:w="864"/>
        <w:gridCol w:w="864"/>
        <w:gridCol w:w="13"/>
      </w:tblGrid>
      <w:tr w:rsidR="00B94E98" w:rsidRPr="00A852C3" w14:paraId="5373B1F2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4AAC6A38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46678D8D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187E7552" w14:textId="77777777" w:rsidR="00B94E98" w:rsidRPr="0016202F" w:rsidRDefault="00B94E98" w:rsidP="0070697D">
            <w:pPr>
              <w:pStyle w:val="Heading3"/>
            </w:pPr>
            <w:bookmarkStart w:id="45" w:name="_Toc107305052"/>
            <w:r>
              <w:t xml:space="preserve">45435 – </w:t>
            </w:r>
            <w:proofErr w:type="spellStart"/>
            <w:r>
              <w:t>RestraintEventExtension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45"/>
            <w:r>
              <w:t xml:space="preserve"> </w:t>
            </w:r>
          </w:p>
        </w:tc>
      </w:tr>
      <w:tr w:rsidR="00B94E98" w:rsidRPr="0016202F" w14:paraId="76A6D70F" w14:textId="77777777" w:rsidTr="008F3777">
        <w:trPr>
          <w:gridAfter w:val="1"/>
          <w:wAfter w:w="13" w:type="dxa"/>
          <w:cantSplit/>
          <w:trHeight w:val="432"/>
          <w:tblHeader/>
        </w:trPr>
        <w:tc>
          <w:tcPr>
            <w:tcW w:w="1008" w:type="dxa"/>
          </w:tcPr>
          <w:p w14:paraId="0DAE2D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6E2745F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73B3BC4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14B5F7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5" w:type="dxa"/>
          </w:tcPr>
          <w:p w14:paraId="539B1AF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74" w:type="dxa"/>
          </w:tcPr>
          <w:p w14:paraId="00659C4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5528BB3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6A1FC2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F533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5C9B80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86376B9" w14:textId="77777777" w:rsidTr="008F3777">
        <w:trPr>
          <w:gridAfter w:val="1"/>
          <w:wAfter w:w="13" w:type="dxa"/>
          <w:cantSplit/>
          <w:trHeight w:val="405"/>
          <w:tblHeader/>
        </w:trPr>
        <w:tc>
          <w:tcPr>
            <w:tcW w:w="1008" w:type="dxa"/>
          </w:tcPr>
          <w:p w14:paraId="799562D1" w14:textId="3FBEA49D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2FCDC3E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034</w:t>
            </w:r>
          </w:p>
        </w:tc>
        <w:tc>
          <w:tcPr>
            <w:tcW w:w="2129" w:type="dxa"/>
          </w:tcPr>
          <w:p w14:paraId="699A1B26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DATE-OF-RESTRAINT-EVENT</w:t>
            </w:r>
          </w:p>
        </w:tc>
        <w:tc>
          <w:tcPr>
            <w:tcW w:w="2016" w:type="dxa"/>
          </w:tcPr>
          <w:p w14:paraId="58107EE8" w14:textId="77777777" w:rsidR="00B94E98" w:rsidRPr="00A94917" w:rsidRDefault="00B94E98" w:rsidP="0070697D">
            <w:pPr>
              <w:spacing w:after="120" w:line="240" w:lineRule="auto"/>
            </w:pPr>
            <w:proofErr w:type="spellStart"/>
            <w:r w:rsidRPr="00A94917">
              <w:rPr>
                <w:rFonts w:cs="Arial"/>
                <w:szCs w:val="20"/>
              </w:rPr>
              <w:t>EventDate</w:t>
            </w:r>
            <w:proofErr w:type="spellEnd"/>
          </w:p>
        </w:tc>
        <w:tc>
          <w:tcPr>
            <w:tcW w:w="2875" w:type="dxa"/>
          </w:tcPr>
          <w:p w14:paraId="0BE17F06" w14:textId="4C9C1247" w:rsidR="00B94E98" w:rsidRPr="00A94917" w:rsidRDefault="00A9491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 xml:space="preserve">=2021-2022 to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>=2022-2023</w:t>
            </w:r>
          </w:p>
        </w:tc>
        <w:tc>
          <w:tcPr>
            <w:tcW w:w="974" w:type="dxa"/>
          </w:tcPr>
          <w:p w14:paraId="64D2BC81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03968AF7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415DE10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98D8A7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56063D1D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2ACE7458" w14:textId="0E418CD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751"/>
        <w:gridCol w:w="900"/>
        <w:gridCol w:w="990"/>
        <w:gridCol w:w="815"/>
      </w:tblGrid>
      <w:tr w:rsidR="00331F9B" w:rsidRPr="00A852C3" w14:paraId="63D941DC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F2970CD" w14:textId="77777777" w:rsidR="00331F9B" w:rsidRPr="00A852C3" w:rsidRDefault="00331F9B" w:rsidP="0017083B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331F9B" w:rsidRPr="0016202F" w14:paraId="15683258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0C08983" w14:textId="77777777" w:rsidR="00331F9B" w:rsidRPr="0016202F" w:rsidRDefault="00331F9B" w:rsidP="0017083B">
            <w:pPr>
              <w:pStyle w:val="Heading3"/>
            </w:pPr>
            <w:bookmarkStart w:id="46" w:name="_Toc107305053"/>
            <w:r>
              <w:t xml:space="preserve">46010 – </w:t>
            </w:r>
            <w:proofErr w:type="spellStart"/>
            <w:r>
              <w:t>StudentAssessment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46"/>
            <w:r>
              <w:t xml:space="preserve"> </w:t>
            </w:r>
          </w:p>
        </w:tc>
      </w:tr>
      <w:tr w:rsidR="00331F9B" w:rsidRPr="0016202F" w14:paraId="2C591F7F" w14:textId="77777777" w:rsidTr="0017083B">
        <w:trPr>
          <w:cantSplit/>
          <w:trHeight w:val="432"/>
          <w:tblHeader/>
        </w:trPr>
        <w:tc>
          <w:tcPr>
            <w:tcW w:w="1008" w:type="dxa"/>
          </w:tcPr>
          <w:p w14:paraId="596025F2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89C95CC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0A2B87A2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2FF0122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BDB406E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54395F3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51" w:type="dxa"/>
          </w:tcPr>
          <w:p w14:paraId="7CDC6AE2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2EFD579D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4816F116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32BA4AC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331F9B" w:rsidRPr="006F2329" w14:paraId="04CB9A46" w14:textId="77777777" w:rsidTr="0017083B">
        <w:trPr>
          <w:cantSplit/>
          <w:trHeight w:val="405"/>
          <w:tblHeader/>
        </w:trPr>
        <w:tc>
          <w:tcPr>
            <w:tcW w:w="1008" w:type="dxa"/>
          </w:tcPr>
          <w:p w14:paraId="721A09C6" w14:textId="77777777" w:rsidR="00331F9B" w:rsidRPr="00A94917" w:rsidRDefault="00331F9B" w:rsidP="0017083B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3.0.0</w:t>
            </w:r>
          </w:p>
        </w:tc>
        <w:tc>
          <w:tcPr>
            <w:tcW w:w="1327" w:type="dxa"/>
          </w:tcPr>
          <w:p w14:paraId="6BF5EB6F" w14:textId="77777777" w:rsidR="00331F9B" w:rsidRPr="00A94917" w:rsidRDefault="00331F9B" w:rsidP="0017083B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396</w:t>
            </w:r>
          </w:p>
        </w:tc>
        <w:tc>
          <w:tcPr>
            <w:tcW w:w="2129" w:type="dxa"/>
          </w:tcPr>
          <w:p w14:paraId="545600ED" w14:textId="77777777" w:rsidR="00331F9B" w:rsidRPr="00A94917" w:rsidRDefault="00331F9B" w:rsidP="0017083B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ADMINISTRATION-DATE</w:t>
            </w:r>
          </w:p>
        </w:tc>
        <w:tc>
          <w:tcPr>
            <w:tcW w:w="2016" w:type="dxa"/>
          </w:tcPr>
          <w:p w14:paraId="026E6AD4" w14:textId="77777777" w:rsidR="00331F9B" w:rsidRPr="00A94917" w:rsidRDefault="00331F9B" w:rsidP="0017083B">
            <w:pPr>
              <w:spacing w:after="120" w:line="240" w:lineRule="auto"/>
            </w:pPr>
            <w:proofErr w:type="spellStart"/>
            <w:r w:rsidRPr="00A94917">
              <w:rPr>
                <w:rFonts w:cs="Arial"/>
                <w:szCs w:val="20"/>
              </w:rPr>
              <w:t>AdministrationDate</w:t>
            </w:r>
            <w:proofErr w:type="spellEnd"/>
          </w:p>
        </w:tc>
        <w:tc>
          <w:tcPr>
            <w:tcW w:w="2880" w:type="dxa"/>
          </w:tcPr>
          <w:p w14:paraId="6104FB9D" w14:textId="77777777" w:rsidR="00331F9B" w:rsidRPr="00A94917" w:rsidRDefault="00331F9B" w:rsidP="0017083B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 xml:space="preserve">=2021-2022 to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>=2022-2023</w:t>
            </w:r>
          </w:p>
        </w:tc>
        <w:tc>
          <w:tcPr>
            <w:tcW w:w="864" w:type="dxa"/>
          </w:tcPr>
          <w:p w14:paraId="1735A383" w14:textId="77777777" w:rsidR="00331F9B" w:rsidRPr="00A94917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751" w:type="dxa"/>
          </w:tcPr>
          <w:p w14:paraId="7FCE8B2A" w14:textId="77777777" w:rsidR="00331F9B" w:rsidRPr="00A94917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31BDBB67" w14:textId="77777777" w:rsidR="00331F9B" w:rsidRPr="00A94917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56CB1CAF" w14:textId="77777777" w:rsidR="00331F9B" w:rsidRPr="00A94917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KG</w:t>
            </w:r>
          </w:p>
          <w:p w14:paraId="49183D3D" w14:textId="77777777" w:rsidR="00331F9B" w:rsidRPr="00A94917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41F23AEE" w14:textId="77777777" w:rsidR="00331F9B" w:rsidRPr="008F2BBB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11EA32CB" w14:textId="77777777" w:rsidR="00331F9B" w:rsidRDefault="00331F9B" w:rsidP="00331F9B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41"/>
        <w:gridCol w:w="810"/>
        <w:gridCol w:w="990"/>
        <w:gridCol w:w="815"/>
      </w:tblGrid>
      <w:tr w:rsidR="00B94E98" w:rsidRPr="00A852C3" w14:paraId="636F5E7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22557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0D7F71B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28899C2" w14:textId="433C17F3" w:rsidR="00B94E98" w:rsidRPr="0016202F" w:rsidRDefault="00B94E98" w:rsidP="0070697D">
            <w:pPr>
              <w:pStyle w:val="Heading3"/>
            </w:pPr>
            <w:bookmarkStart w:id="47" w:name="_Toc107305054"/>
            <w:r>
              <w:t xml:space="preserve">46010 – </w:t>
            </w:r>
            <w:proofErr w:type="spellStart"/>
            <w:r>
              <w:t>StudentReference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47"/>
            <w:r>
              <w:t xml:space="preserve"> </w:t>
            </w:r>
          </w:p>
        </w:tc>
      </w:tr>
      <w:tr w:rsidR="00B94E98" w:rsidRPr="0016202F" w14:paraId="7CC1F7A8" w14:textId="77777777" w:rsidTr="00C364BE">
        <w:trPr>
          <w:cantSplit/>
          <w:trHeight w:val="432"/>
          <w:tblHeader/>
        </w:trPr>
        <w:tc>
          <w:tcPr>
            <w:tcW w:w="1008" w:type="dxa"/>
          </w:tcPr>
          <w:p w14:paraId="6D3AEC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08A2D93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A73E01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A685BF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09C365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53DDA94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41" w:type="dxa"/>
          </w:tcPr>
          <w:p w14:paraId="79B4FF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10" w:type="dxa"/>
          </w:tcPr>
          <w:p w14:paraId="2FB267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6A2E7EC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4C24A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1F457EF" w14:textId="77777777" w:rsidTr="00C364BE">
        <w:trPr>
          <w:cantSplit/>
          <w:trHeight w:val="405"/>
          <w:tblHeader/>
        </w:trPr>
        <w:tc>
          <w:tcPr>
            <w:tcW w:w="1008" w:type="dxa"/>
          </w:tcPr>
          <w:p w14:paraId="3846EEC1" w14:textId="489C3C51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14422C5F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49ACEC36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09EEBA33" w14:textId="77777777" w:rsidR="00B94E98" w:rsidRPr="00A94917" w:rsidRDefault="00B94E98" w:rsidP="0070697D">
            <w:pPr>
              <w:spacing w:after="120" w:line="240" w:lineRule="auto"/>
            </w:pPr>
            <w:proofErr w:type="spellStart"/>
            <w:r w:rsidRPr="00A94917">
              <w:t>BirthDate</w:t>
            </w:r>
            <w:proofErr w:type="spellEnd"/>
          </w:p>
        </w:tc>
        <w:tc>
          <w:tcPr>
            <w:tcW w:w="2880" w:type="dxa"/>
          </w:tcPr>
          <w:p w14:paraId="2669DD31" w14:textId="73D0749E" w:rsidR="00B94E98" w:rsidRPr="00A94917" w:rsidRDefault="005917C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>=1922-202</w:t>
            </w:r>
            <w:r w:rsidR="00A94917" w:rsidRPr="00A94917">
              <w:rPr>
                <w:rFonts w:cs="Arial"/>
                <w:szCs w:val="20"/>
              </w:rPr>
              <w:t>2</w:t>
            </w:r>
            <w:r w:rsidRPr="00A94917">
              <w:rPr>
                <w:rFonts w:cs="Arial"/>
                <w:szCs w:val="20"/>
              </w:rPr>
              <w:t xml:space="preserve"> to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>=1923-202</w:t>
            </w:r>
            <w:r w:rsidR="00A94917" w:rsidRPr="00A94917"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</w:tcPr>
          <w:p w14:paraId="46577026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841" w:type="dxa"/>
          </w:tcPr>
          <w:p w14:paraId="2376495C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810" w:type="dxa"/>
          </w:tcPr>
          <w:p w14:paraId="0BE902F3" w14:textId="06E2E8B2" w:rsidR="00B94E98" w:rsidRPr="00A94917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18746160" w14:textId="77777777" w:rsidR="00B94E98" w:rsidRPr="00A94917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KG</w:t>
            </w:r>
          </w:p>
          <w:p w14:paraId="0522E46B" w14:textId="4905F287" w:rsidR="00C364BE" w:rsidRPr="00A94917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26A1A2EE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35DE2CA3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810"/>
        <w:gridCol w:w="900"/>
        <w:gridCol w:w="990"/>
        <w:gridCol w:w="815"/>
      </w:tblGrid>
      <w:tr w:rsidR="008031CA" w:rsidRPr="00A852C3" w14:paraId="5A714752" w14:textId="77777777" w:rsidTr="00891B3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EDEF531" w14:textId="77777777" w:rsidR="008031CA" w:rsidRPr="00A852C3" w:rsidRDefault="008031CA" w:rsidP="00891B39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8031CA" w:rsidRPr="0016202F" w14:paraId="4B5E8D76" w14:textId="77777777" w:rsidTr="00891B3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6C9EB8E" w14:textId="09DA4C96" w:rsidR="008031CA" w:rsidRPr="0016202F" w:rsidRDefault="008031CA" w:rsidP="00891B39">
            <w:pPr>
              <w:pStyle w:val="Heading3"/>
            </w:pPr>
            <w:bookmarkStart w:id="48" w:name="_Toc107305055"/>
            <w:r>
              <w:t xml:space="preserve">48011 – </w:t>
            </w:r>
            <w:proofErr w:type="spellStart"/>
            <w:r>
              <w:t>StudentGraduationProgramExtension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48"/>
            <w:r>
              <w:t xml:space="preserve"> </w:t>
            </w:r>
          </w:p>
        </w:tc>
      </w:tr>
      <w:tr w:rsidR="008031CA" w:rsidRPr="0016202F" w14:paraId="58076F4F" w14:textId="77777777" w:rsidTr="008031CA">
        <w:trPr>
          <w:cantSplit/>
          <w:trHeight w:val="432"/>
          <w:tblHeader/>
        </w:trPr>
        <w:tc>
          <w:tcPr>
            <w:tcW w:w="1008" w:type="dxa"/>
          </w:tcPr>
          <w:p w14:paraId="0565D0C5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E06D46F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7106902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2B9964E5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6C05FA3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0D21BDC5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10" w:type="dxa"/>
          </w:tcPr>
          <w:p w14:paraId="6279E1F7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78DEB1CB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1257BC9F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AEBED9D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8031CA" w:rsidRPr="006F2329" w14:paraId="637D0AEC" w14:textId="77777777" w:rsidTr="008031CA">
        <w:trPr>
          <w:cantSplit/>
          <w:trHeight w:val="405"/>
          <w:tblHeader/>
        </w:trPr>
        <w:tc>
          <w:tcPr>
            <w:tcW w:w="1008" w:type="dxa"/>
          </w:tcPr>
          <w:p w14:paraId="30460A48" w14:textId="1B3A6376" w:rsidR="008031CA" w:rsidRPr="008031CA" w:rsidRDefault="008031CA" w:rsidP="00891B3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327" w:type="dxa"/>
          </w:tcPr>
          <w:p w14:paraId="0A054B2B" w14:textId="7FD57FA6" w:rsidR="008031CA" w:rsidRPr="008031CA" w:rsidRDefault="008031CA" w:rsidP="00891B39">
            <w:pPr>
              <w:spacing w:after="120" w:line="240" w:lineRule="auto"/>
            </w:pPr>
            <w:r>
              <w:t>E1724</w:t>
            </w:r>
          </w:p>
        </w:tc>
        <w:tc>
          <w:tcPr>
            <w:tcW w:w="2129" w:type="dxa"/>
          </w:tcPr>
          <w:p w14:paraId="08217064" w14:textId="4721B19E" w:rsidR="008031CA" w:rsidRPr="008031CA" w:rsidRDefault="008031CA" w:rsidP="00891B39">
            <w:pPr>
              <w:spacing w:after="120" w:line="240" w:lineRule="auto"/>
            </w:pPr>
            <w:r>
              <w:t>FINANCIAL-AID-APPLICATION-CODE</w:t>
            </w:r>
          </w:p>
        </w:tc>
        <w:tc>
          <w:tcPr>
            <w:tcW w:w="2016" w:type="dxa"/>
          </w:tcPr>
          <w:p w14:paraId="05E14F8C" w14:textId="50C3F900" w:rsidR="008031CA" w:rsidRPr="008031CA" w:rsidRDefault="008031CA" w:rsidP="00891B39">
            <w:pPr>
              <w:spacing w:after="120" w:line="240" w:lineRule="auto"/>
            </w:pPr>
            <w:r>
              <w:t>TX-</w:t>
            </w:r>
            <w:proofErr w:type="spellStart"/>
            <w:r>
              <w:t>FinancialAidApplication</w:t>
            </w:r>
            <w:proofErr w:type="spellEnd"/>
          </w:p>
        </w:tc>
        <w:tc>
          <w:tcPr>
            <w:tcW w:w="2880" w:type="dxa"/>
          </w:tcPr>
          <w:p w14:paraId="2FB56F93" w14:textId="79810FB4" w:rsidR="008031CA" w:rsidRPr="008031CA" w:rsidRDefault="008031CA" w:rsidP="00891B39">
            <w:pPr>
              <w:spacing w:after="120" w:line="240" w:lineRule="auto"/>
            </w:pPr>
            <w:r>
              <w:t xml:space="preserve">Added new data element to be collected as </w:t>
            </w:r>
            <w:r w:rsidR="00CB5B4A">
              <w:t>M</w:t>
            </w:r>
            <w:r>
              <w:t>andatory in the PEIMS Fall submission</w:t>
            </w:r>
          </w:p>
        </w:tc>
        <w:tc>
          <w:tcPr>
            <w:tcW w:w="805" w:type="dxa"/>
          </w:tcPr>
          <w:p w14:paraId="5E861957" w14:textId="317955FC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810" w:type="dxa"/>
          </w:tcPr>
          <w:p w14:paraId="59870E9F" w14:textId="5A01F46E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900" w:type="dxa"/>
          </w:tcPr>
          <w:p w14:paraId="2D48D8CF" w14:textId="641FA73C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61BE1D8" w14:textId="27BCE75E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26B406FE" w14:textId="4296BC1E" w:rsidR="008031CA" w:rsidRPr="008F2BBB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70B44599" w14:textId="55EF2F52" w:rsidR="008031CA" w:rsidRDefault="008031CA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5869C1" w:rsidRPr="009C13E2" w14:paraId="1F6DFD2A" w14:textId="77777777" w:rsidTr="00E67DB6">
        <w:trPr>
          <w:cantSplit/>
          <w:trHeight w:val="288"/>
          <w:tblHeader/>
        </w:trPr>
        <w:tc>
          <w:tcPr>
            <w:tcW w:w="13680" w:type="dxa"/>
          </w:tcPr>
          <w:p w14:paraId="69E8B4D3" w14:textId="77777777" w:rsidR="005869C1" w:rsidRPr="009A250D" w:rsidRDefault="005869C1" w:rsidP="00E67DB6">
            <w:pPr>
              <w:pStyle w:val="Heading2"/>
            </w:pPr>
            <w:bookmarkStart w:id="49" w:name="_Toc107305056"/>
            <w:r w:rsidRPr="009A250D">
              <w:t>Campus Course Section Category</w:t>
            </w:r>
            <w:bookmarkEnd w:id="49"/>
          </w:p>
        </w:tc>
      </w:tr>
      <w:tr w:rsidR="005869C1" w:rsidRPr="0016202F" w14:paraId="09679279" w14:textId="77777777" w:rsidTr="00E67DB6">
        <w:trPr>
          <w:cantSplit/>
          <w:trHeight w:val="288"/>
          <w:tblHeader/>
        </w:trPr>
        <w:tc>
          <w:tcPr>
            <w:tcW w:w="13680" w:type="dxa"/>
          </w:tcPr>
          <w:p w14:paraId="5995E70F" w14:textId="223CF148" w:rsidR="005869C1" w:rsidRDefault="005869C1" w:rsidP="00E67DB6">
            <w:pPr>
              <w:pStyle w:val="Heading3"/>
            </w:pPr>
            <w:bookmarkStart w:id="50" w:name="_Toc107305057"/>
            <w:r>
              <w:t xml:space="preserve">10050 / 43415 / 50300 – </w:t>
            </w:r>
            <w:proofErr w:type="spellStart"/>
            <w:r>
              <w:t>SectionExtension</w:t>
            </w:r>
            <w:proofErr w:type="spellEnd"/>
            <w:r>
              <w:t xml:space="preserve"> Complex Type</w:t>
            </w:r>
            <w:bookmarkEnd w:id="50"/>
            <w:r>
              <w:t xml:space="preserve"> </w:t>
            </w:r>
          </w:p>
          <w:p w14:paraId="66CE0A21" w14:textId="31F4C6AB" w:rsidR="005869C1" w:rsidRPr="009C13E2" w:rsidRDefault="00A952B2" w:rsidP="00E67DB6">
            <w:pPr>
              <w:spacing w:before="120"/>
            </w:pPr>
            <w:hyperlink w:anchor="_10050_–_SectionExtension" w:history="1">
              <w:r w:rsidR="005869C1" w:rsidRPr="005869C1">
                <w:rPr>
                  <w:rStyle w:val="Hyperlink"/>
                </w:rPr>
                <w:t>Click here to see the changes for this complex type.</w:t>
              </w:r>
            </w:hyperlink>
          </w:p>
        </w:tc>
      </w:tr>
    </w:tbl>
    <w:p w14:paraId="0DD8DE80" w14:textId="77777777" w:rsidR="005869C1" w:rsidRDefault="005869C1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5C5EA3" w:rsidRPr="005869C1" w14:paraId="1E94070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5128A022" w14:textId="77777777" w:rsidR="005C5EA3" w:rsidRPr="005869C1" w:rsidRDefault="005C5EA3" w:rsidP="005869C1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5869C1">
              <w:rPr>
                <w:b/>
                <w:bCs/>
                <w:color w:val="2E74B5" w:themeColor="accent1" w:themeShade="BF"/>
                <w:sz w:val="26"/>
                <w:szCs w:val="26"/>
              </w:rPr>
              <w:t>Campus Course Section Category</w:t>
            </w:r>
          </w:p>
        </w:tc>
      </w:tr>
      <w:tr w:rsidR="005C5EA3" w:rsidRPr="0016202F" w14:paraId="7C40305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2FDE66BE" w14:textId="77777777" w:rsidR="005C5EA3" w:rsidRDefault="005C5EA3" w:rsidP="00B277EB">
            <w:pPr>
              <w:pStyle w:val="Heading3"/>
            </w:pPr>
            <w:bookmarkStart w:id="51" w:name="_Toc107305058"/>
            <w:r>
              <w:t xml:space="preserve">30305 / 50300 – </w:t>
            </w:r>
            <w:proofErr w:type="spellStart"/>
            <w:r>
              <w:t>TeacherSectionAssociationExtension</w:t>
            </w:r>
            <w:proofErr w:type="spellEnd"/>
            <w:r>
              <w:t xml:space="preserve"> Complex Type</w:t>
            </w:r>
            <w:bookmarkEnd w:id="51"/>
            <w:r>
              <w:t xml:space="preserve"> </w:t>
            </w:r>
          </w:p>
          <w:p w14:paraId="021860A4" w14:textId="77777777" w:rsidR="005C5EA3" w:rsidRPr="009C13E2" w:rsidRDefault="00A952B2" w:rsidP="00B277EB">
            <w:pPr>
              <w:spacing w:before="120"/>
            </w:pPr>
            <w:hyperlink w:anchor="_30305_/_50300" w:history="1">
              <w:r w:rsidR="005C5EA3" w:rsidRPr="00802461">
                <w:rPr>
                  <w:rStyle w:val="Hyperlink"/>
                </w:rPr>
                <w:t>Click here to see the changes for this complex type.</w:t>
              </w:r>
            </w:hyperlink>
          </w:p>
        </w:tc>
      </w:tr>
    </w:tbl>
    <w:p w14:paraId="77F9908C" w14:textId="3C2B4897" w:rsidR="0036668A" w:rsidRDefault="0036668A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CB4BA4" w:rsidRPr="009C13E2" w14:paraId="185C0101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39CFB27" w14:textId="26F167E9" w:rsidR="00CB4BA4" w:rsidRPr="009C13E2" w:rsidRDefault="00CB4BA4" w:rsidP="009C13E2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9C13E2">
              <w:rPr>
                <w:b/>
                <w:bCs/>
                <w:color w:val="2E74B5" w:themeColor="accent1" w:themeShade="BF"/>
                <w:sz w:val="26"/>
                <w:szCs w:val="26"/>
              </w:rPr>
              <w:t>Campus Course Section Category</w:t>
            </w:r>
          </w:p>
        </w:tc>
      </w:tr>
      <w:tr w:rsidR="00CB4BA4" w:rsidRPr="0016202F" w14:paraId="250750C2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800F765" w14:textId="78874B14" w:rsidR="00CB4BA4" w:rsidRDefault="009C13E2" w:rsidP="00CB4BA4">
            <w:pPr>
              <w:pStyle w:val="Heading3"/>
            </w:pPr>
            <w:bookmarkStart w:id="52" w:name="_Toc107305059"/>
            <w:r>
              <w:t>40110 / 50300</w:t>
            </w:r>
            <w:r w:rsidR="00CB4BA4">
              <w:t xml:space="preserve"> – </w:t>
            </w:r>
            <w:proofErr w:type="spellStart"/>
            <w:r>
              <w:t>StudentSectionAssociation</w:t>
            </w:r>
            <w:proofErr w:type="spellEnd"/>
            <w:r w:rsidR="00CB4BA4">
              <w:t xml:space="preserve"> Complex Type</w:t>
            </w:r>
            <w:bookmarkEnd w:id="52"/>
            <w:r w:rsidR="00CB4BA4">
              <w:t xml:space="preserve"> </w:t>
            </w:r>
          </w:p>
          <w:p w14:paraId="1C9F442E" w14:textId="48ED5076" w:rsidR="009C13E2" w:rsidRPr="009C13E2" w:rsidRDefault="00A952B2" w:rsidP="009C13E2">
            <w:pPr>
              <w:spacing w:before="120"/>
            </w:pPr>
            <w:hyperlink w:anchor="_40110_/_50300" w:history="1">
              <w:r w:rsidR="009C13E2" w:rsidRPr="009C13E2">
                <w:rPr>
                  <w:rStyle w:val="Hyperlink"/>
                </w:rPr>
                <w:t>Click here to see the</w:t>
              </w:r>
              <w:r w:rsidR="00802461">
                <w:rPr>
                  <w:rStyle w:val="Hyperlink"/>
                </w:rPr>
                <w:t xml:space="preserve"> changes for this</w:t>
              </w:r>
              <w:r w:rsidR="009C13E2" w:rsidRPr="009C13E2">
                <w:rPr>
                  <w:rStyle w:val="Hyperlink"/>
                </w:rPr>
                <w:t xml:space="preserve"> complex type.</w:t>
              </w:r>
            </w:hyperlink>
          </w:p>
        </w:tc>
      </w:tr>
    </w:tbl>
    <w:p w14:paraId="50CE8BE5" w14:textId="6D1895F6" w:rsidR="00CB4BA4" w:rsidRDefault="00CB4BA4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16202F" w14:paraId="5FEC56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463B38F" w14:textId="77777777" w:rsidR="00B94E98" w:rsidRPr="0016202F" w:rsidRDefault="00B94E98" w:rsidP="0070697D">
            <w:pPr>
              <w:pStyle w:val="Heading2"/>
            </w:pPr>
            <w:bookmarkStart w:id="53" w:name="_Toc107305060"/>
            <w:r>
              <w:lastRenderedPageBreak/>
              <w:t>Cohort Category</w:t>
            </w:r>
            <w:bookmarkEnd w:id="53"/>
          </w:p>
        </w:tc>
      </w:tr>
      <w:tr w:rsidR="00B94E98" w:rsidRPr="0016202F" w14:paraId="474DBC53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8BC9FDE" w14:textId="1D216485" w:rsidR="00B94E98" w:rsidRPr="0016202F" w:rsidRDefault="00B94E98" w:rsidP="0070697D">
            <w:pPr>
              <w:pStyle w:val="Heading3"/>
            </w:pPr>
            <w:bookmarkStart w:id="54" w:name="_Toc107305061"/>
            <w:r>
              <w:t xml:space="preserve">70010 – </w:t>
            </w:r>
            <w:proofErr w:type="spellStart"/>
            <w:r>
              <w:t>StaffCohortAssociation</w:t>
            </w:r>
            <w:proofErr w:type="spellEnd"/>
            <w:r>
              <w:t xml:space="preserve"> Complex Type</w:t>
            </w:r>
            <w:bookmarkEnd w:id="54"/>
            <w:r>
              <w:t xml:space="preserve"> </w:t>
            </w:r>
          </w:p>
        </w:tc>
      </w:tr>
      <w:tr w:rsidR="00B94E98" w:rsidRPr="0016202F" w14:paraId="71CDD9F0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0C3E8A3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649B74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507E67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B2169B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BE1E02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3605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110FF58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2C4BA41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6CE31B4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5F9BA9C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1CE38216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12EBC6F" w14:textId="666F3537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8FFA5B1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378</w:t>
            </w:r>
          </w:p>
        </w:tc>
        <w:tc>
          <w:tcPr>
            <w:tcW w:w="2129" w:type="dxa"/>
          </w:tcPr>
          <w:p w14:paraId="0284806D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BEGIN-DATE-OF-STAFF-COHORT</w:t>
            </w:r>
          </w:p>
        </w:tc>
        <w:tc>
          <w:tcPr>
            <w:tcW w:w="2016" w:type="dxa"/>
          </w:tcPr>
          <w:p w14:paraId="303F7DB0" w14:textId="77777777" w:rsidR="00B94E98" w:rsidRPr="00A94917" w:rsidRDefault="00B94E98" w:rsidP="0070697D">
            <w:pPr>
              <w:spacing w:after="120" w:line="240" w:lineRule="auto"/>
            </w:pPr>
            <w:proofErr w:type="spellStart"/>
            <w:r w:rsidRPr="00A94917"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0EC5833D" w14:textId="6AE63BCE" w:rsidR="00B94E98" w:rsidRPr="00A94917" w:rsidRDefault="00A9491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 xml:space="preserve">=2021-2022 to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>=2022-2023</w:t>
            </w:r>
          </w:p>
        </w:tc>
        <w:tc>
          <w:tcPr>
            <w:tcW w:w="864" w:type="dxa"/>
          </w:tcPr>
          <w:p w14:paraId="4A486B6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74D9A72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268E4411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046D8EE" w14:textId="57C73A58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</w:t>
            </w:r>
            <w:r w:rsidR="000163B5" w:rsidRPr="00A94917">
              <w:rPr>
                <w:sz w:val="18"/>
                <w:szCs w:val="18"/>
              </w:rPr>
              <w:t>S</w:t>
            </w:r>
            <w:r w:rsidRPr="00A94917"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78FCFF85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3A5AE4D5" w14:textId="06FEB888" w:rsidR="00B94E98" w:rsidRDefault="00B94E98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A852C3" w14:paraId="3A2557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01AAB2B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Cohort Category</w:t>
            </w:r>
          </w:p>
        </w:tc>
      </w:tr>
      <w:tr w:rsidR="00B94E98" w:rsidRPr="0016202F" w14:paraId="6EFB314B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597E363" w14:textId="77777777" w:rsidR="00B94E98" w:rsidRPr="0016202F" w:rsidRDefault="00B94E98" w:rsidP="0070697D">
            <w:pPr>
              <w:pStyle w:val="Heading3"/>
            </w:pPr>
            <w:bookmarkStart w:id="55" w:name="_Toc107305062"/>
            <w:r>
              <w:t xml:space="preserve">70010 – </w:t>
            </w:r>
            <w:proofErr w:type="spellStart"/>
            <w:r>
              <w:t>StudentCohortAssociation</w:t>
            </w:r>
            <w:proofErr w:type="spellEnd"/>
            <w:r>
              <w:t xml:space="preserve"> Complex Type</w:t>
            </w:r>
            <w:bookmarkEnd w:id="55"/>
            <w:r>
              <w:t xml:space="preserve"> </w:t>
            </w:r>
          </w:p>
        </w:tc>
      </w:tr>
      <w:tr w:rsidR="00B94E98" w:rsidRPr="0016202F" w14:paraId="09A15463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359EEC6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CE0037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8F189C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53E7A5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58E7610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F81F6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77E3055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5B5127F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5377C3B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49D17A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53C37AD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D2F10F7" w14:textId="212DC47A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61AA93A4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411</w:t>
            </w:r>
          </w:p>
        </w:tc>
        <w:tc>
          <w:tcPr>
            <w:tcW w:w="2129" w:type="dxa"/>
          </w:tcPr>
          <w:p w14:paraId="67EEF875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BEGIN-DATE-OF-STUDENT-COHORT</w:t>
            </w:r>
          </w:p>
        </w:tc>
        <w:tc>
          <w:tcPr>
            <w:tcW w:w="2016" w:type="dxa"/>
          </w:tcPr>
          <w:p w14:paraId="55BE8056" w14:textId="77777777" w:rsidR="00B94E98" w:rsidRPr="00A94917" w:rsidRDefault="00B94E98" w:rsidP="0070697D">
            <w:pPr>
              <w:spacing w:after="120" w:line="240" w:lineRule="auto"/>
            </w:pPr>
            <w:proofErr w:type="spellStart"/>
            <w:r w:rsidRPr="00A94917"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084E494C" w14:textId="266659D1" w:rsidR="00B94E98" w:rsidRPr="00A94917" w:rsidRDefault="00A9491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 xml:space="preserve">=2021-2022 to </w:t>
            </w:r>
            <w:proofErr w:type="spellStart"/>
            <w:r w:rsidRPr="00A94917">
              <w:rPr>
                <w:rFonts w:cs="Arial"/>
                <w:szCs w:val="20"/>
              </w:rPr>
              <w:t>yyyy</w:t>
            </w:r>
            <w:proofErr w:type="spellEnd"/>
            <w:r w:rsidRPr="00A94917">
              <w:rPr>
                <w:rFonts w:cs="Arial"/>
                <w:szCs w:val="20"/>
              </w:rPr>
              <w:t>=2022-2023</w:t>
            </w:r>
          </w:p>
        </w:tc>
        <w:tc>
          <w:tcPr>
            <w:tcW w:w="864" w:type="dxa"/>
          </w:tcPr>
          <w:p w14:paraId="3E5EAB39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0DB6F8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4050C0FD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63376879" w14:textId="2AF548D4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</w:t>
            </w:r>
            <w:r w:rsidR="000163B5" w:rsidRPr="00A94917">
              <w:rPr>
                <w:sz w:val="18"/>
                <w:szCs w:val="18"/>
              </w:rPr>
              <w:t>S</w:t>
            </w:r>
            <w:r w:rsidRPr="00A94917"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5FAFC598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2230D16C" w14:textId="77777777" w:rsidR="00B94E98" w:rsidRDefault="00B94E98" w:rsidP="00B94E98"/>
    <w:p w14:paraId="4E521FFB" w14:textId="1F62B883" w:rsidR="00A158A4" w:rsidRDefault="00A158A4" w:rsidP="00B94E98"/>
    <w:p w14:paraId="4E481BAE" w14:textId="64B21918" w:rsidR="00A248F6" w:rsidRPr="001063C8" w:rsidRDefault="00EE1BF9" w:rsidP="001063C8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56" w:name="_Toc107305063"/>
      <w:r>
        <w:rPr>
          <w:rFonts w:ascii="Arial" w:hAnsi="Arial" w:cs="Arial"/>
          <w:b/>
          <w:color w:val="auto"/>
        </w:rPr>
        <w:t>Code Tables</w:t>
      </w:r>
      <w:bookmarkEnd w:id="56"/>
    </w:p>
    <w:p w14:paraId="5B60D951" w14:textId="13B2B7A4" w:rsidR="00340A00" w:rsidRDefault="000C6D95" w:rsidP="00692716">
      <w:pPr>
        <w:rPr>
          <w:rFonts w:cs="Arial"/>
        </w:rPr>
      </w:pPr>
      <w:r>
        <w:rPr>
          <w:rFonts w:cs="Arial"/>
        </w:rPr>
        <w:t xml:space="preserve">The Cumulative </w:t>
      </w:r>
      <w:r w:rsidR="000D14C7" w:rsidRPr="0052653C">
        <w:rPr>
          <w:rFonts w:cs="Arial"/>
        </w:rPr>
        <w:t xml:space="preserve">Change Log </w:t>
      </w:r>
      <w:r>
        <w:rPr>
          <w:rFonts w:cs="Arial"/>
        </w:rPr>
        <w:t xml:space="preserve">for Code Tables </w:t>
      </w:r>
      <w:r w:rsidR="000D14C7" w:rsidRPr="0052653C">
        <w:rPr>
          <w:rFonts w:cs="Arial"/>
        </w:rPr>
        <w:t xml:space="preserve">can be found at:  </w:t>
      </w:r>
    </w:p>
    <w:p w14:paraId="6CBE86EB" w14:textId="49044E96" w:rsidR="00C213B7" w:rsidRDefault="00A952B2" w:rsidP="00C213B7">
      <w:hyperlink r:id="rId11" w:history="1">
        <w:r>
          <w:rPr>
            <w:rStyle w:val="Hyperlink"/>
          </w:rPr>
          <w:t>https://www.texasstudentdatasystem.org/sites/texasstudentdatasystem.org/files/2023.2.1-teds-code-table-change-log-august2022.docx</w:t>
        </w:r>
      </w:hyperlink>
      <w:r w:rsidR="00090601">
        <w:t xml:space="preserve"> </w:t>
      </w:r>
    </w:p>
    <w:p w14:paraId="19759BC4" w14:textId="77777777" w:rsidR="00E72E97" w:rsidRDefault="00E72E97" w:rsidP="00C213B7"/>
    <w:p w14:paraId="61273D33" w14:textId="51625E0F" w:rsidR="00A248F6" w:rsidRPr="0052653C" w:rsidRDefault="00EE1BF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57" w:name="_Toc107305064"/>
      <w:r>
        <w:rPr>
          <w:rFonts w:ascii="Arial" w:hAnsi="Arial" w:cs="Arial"/>
          <w:b/>
          <w:color w:val="auto"/>
        </w:rPr>
        <w:t>Rules</w:t>
      </w:r>
      <w:bookmarkEnd w:id="57"/>
    </w:p>
    <w:p w14:paraId="3F8B8DA6" w14:textId="2085FAA3" w:rsidR="00D962FC" w:rsidRDefault="000C6D95" w:rsidP="00CB70A2">
      <w:pPr>
        <w:rPr>
          <w:rFonts w:cs="Arial"/>
        </w:rPr>
      </w:pPr>
      <w:r>
        <w:rPr>
          <w:rFonts w:cs="Arial"/>
        </w:rPr>
        <w:t>The Cumulative Change Log for Data Validation Rules can be found at:</w:t>
      </w:r>
    </w:p>
    <w:p w14:paraId="14F7B6DB" w14:textId="4D491B83" w:rsidR="002A6848" w:rsidRDefault="00A952B2" w:rsidP="002A6848">
      <w:hyperlink r:id="rId12" w:history="1">
        <w:r w:rsidR="00180592">
          <w:rPr>
            <w:rStyle w:val="Hyperlink"/>
          </w:rPr>
          <w:t>https://www.texasstudentdatasystem.org/sites/texasstudentdatasystem.org/files/2023.2.1-teds-rules-change-log-august2022.docx</w:t>
        </w:r>
      </w:hyperlink>
      <w:r w:rsidR="002A6848">
        <w:t xml:space="preserve"> </w:t>
      </w:r>
    </w:p>
    <w:p w14:paraId="28C9D358" w14:textId="4D5B7592" w:rsidR="00221468" w:rsidRPr="00221468" w:rsidRDefault="00221468" w:rsidP="00221468">
      <w:pPr>
        <w:tabs>
          <w:tab w:val="left" w:pos="8694"/>
        </w:tabs>
        <w:rPr>
          <w:rFonts w:cs="Arial"/>
        </w:rPr>
      </w:pPr>
    </w:p>
    <w:sectPr w:rsidR="00221468" w:rsidRPr="00221468" w:rsidSect="00EF67F9">
      <w:pgSz w:w="15840" w:h="12240" w:orient="landscape"/>
      <w:pgMar w:top="1440" w:right="1080" w:bottom="144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E13B0" w14:textId="77777777" w:rsidR="00A650E3" w:rsidRDefault="00A650E3" w:rsidP="00E825D9">
      <w:pPr>
        <w:spacing w:after="0" w:line="240" w:lineRule="auto"/>
      </w:pPr>
      <w:r>
        <w:separator/>
      </w:r>
    </w:p>
  </w:endnote>
  <w:endnote w:type="continuationSeparator" w:id="0">
    <w:p w14:paraId="6F42DB21" w14:textId="77777777" w:rsidR="00A650E3" w:rsidRDefault="00A650E3" w:rsidP="00E82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379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427052" w14:textId="723911BF" w:rsidR="00A650E3" w:rsidRDefault="00A650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11DBDDAC" w14:textId="6AC395F0" w:rsidR="00A650E3" w:rsidRPr="000D4AB4" w:rsidRDefault="00A650E3" w:rsidP="00F61A7E">
    <w:pPr>
      <w:tabs>
        <w:tab w:val="left" w:pos="0"/>
        <w:tab w:val="center" w:pos="7560"/>
        <w:tab w:val="right" w:pos="15120"/>
      </w:tabs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E88EC" w14:textId="77777777" w:rsidR="00A650E3" w:rsidRDefault="00A650E3" w:rsidP="00E825D9">
      <w:pPr>
        <w:spacing w:after="0" w:line="240" w:lineRule="auto"/>
      </w:pPr>
      <w:r>
        <w:separator/>
      </w:r>
    </w:p>
  </w:footnote>
  <w:footnote w:type="continuationSeparator" w:id="0">
    <w:p w14:paraId="56A4AD9B" w14:textId="77777777" w:rsidR="00A650E3" w:rsidRDefault="00A650E3" w:rsidP="00E825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7ACFA" w14:textId="198E4BF9" w:rsidR="00A650E3" w:rsidRPr="00E825D9" w:rsidRDefault="00A650E3" w:rsidP="00F61A7E">
    <w:pPr>
      <w:pStyle w:val="Header"/>
      <w:jc w:val="right"/>
      <w:rPr>
        <w:rFonts w:cs="Arial"/>
        <w:szCs w:val="19"/>
      </w:rPr>
    </w:pPr>
    <w:r w:rsidRPr="00E825D9">
      <w:rPr>
        <w:rFonts w:cs="Arial"/>
        <w:szCs w:val="19"/>
      </w:rPr>
      <w:t>TSDS TEDS 20</w:t>
    </w:r>
    <w:r>
      <w:rPr>
        <w:rFonts w:cs="Arial"/>
        <w:szCs w:val="19"/>
      </w:rPr>
      <w:t>2</w:t>
    </w:r>
    <w:r w:rsidR="004F3744">
      <w:rPr>
        <w:rFonts w:cs="Arial"/>
        <w:szCs w:val="19"/>
      </w:rPr>
      <w:t>2</w:t>
    </w:r>
    <w:r w:rsidRPr="00E825D9">
      <w:rPr>
        <w:rFonts w:cs="Arial"/>
        <w:szCs w:val="19"/>
      </w:rPr>
      <w:t>-20</w:t>
    </w:r>
    <w:r>
      <w:rPr>
        <w:rFonts w:cs="Arial"/>
        <w:szCs w:val="19"/>
      </w:rPr>
      <w:t>2</w:t>
    </w:r>
    <w:r w:rsidR="004F3744">
      <w:rPr>
        <w:rFonts w:cs="Arial"/>
        <w:szCs w:val="19"/>
      </w:rPr>
      <w:t>3</w:t>
    </w:r>
    <w:r>
      <w:rPr>
        <w:rFonts w:cs="Arial"/>
        <w:szCs w:val="19"/>
      </w:rPr>
      <w:t xml:space="preserve"> Cumulative</w:t>
    </w:r>
    <w:r w:rsidRPr="00E825D9">
      <w:rPr>
        <w:rFonts w:cs="Arial"/>
        <w:szCs w:val="19"/>
      </w:rPr>
      <w:t xml:space="preserve"> Change Log</w:t>
    </w:r>
  </w:p>
  <w:p w14:paraId="2343C5C5" w14:textId="20CA1984" w:rsidR="00A650E3" w:rsidRPr="00E825D9" w:rsidRDefault="00433057" w:rsidP="00F61A7E">
    <w:pPr>
      <w:pStyle w:val="Header"/>
      <w:jc w:val="right"/>
      <w:rPr>
        <w:rFonts w:cs="Arial"/>
        <w:szCs w:val="19"/>
      </w:rPr>
    </w:pPr>
    <w:r>
      <w:rPr>
        <w:rFonts w:cs="Arial"/>
        <w:szCs w:val="19"/>
      </w:rPr>
      <w:t>Post-</w:t>
    </w:r>
    <w:r w:rsidR="0020417C">
      <w:rPr>
        <w:rFonts w:cs="Arial"/>
        <w:szCs w:val="19"/>
      </w:rPr>
      <w:t>Addendum</w:t>
    </w:r>
    <w:r w:rsidR="005B7D3B">
      <w:rPr>
        <w:rFonts w:cs="Arial"/>
        <w:szCs w:val="19"/>
      </w:rPr>
      <w:t xml:space="preserve"> </w:t>
    </w:r>
    <w:r w:rsidR="00A650E3">
      <w:rPr>
        <w:rFonts w:cs="Arial"/>
        <w:szCs w:val="19"/>
      </w:rPr>
      <w:t>Version 20</w:t>
    </w:r>
    <w:r w:rsidR="00D73B4C">
      <w:rPr>
        <w:rFonts w:cs="Arial"/>
        <w:szCs w:val="19"/>
      </w:rPr>
      <w:t>2</w:t>
    </w:r>
    <w:r w:rsidR="004F3744">
      <w:rPr>
        <w:rFonts w:cs="Arial"/>
        <w:szCs w:val="19"/>
      </w:rPr>
      <w:t>3.</w:t>
    </w:r>
    <w:r w:rsidR="0020417C">
      <w:rPr>
        <w:rFonts w:cs="Arial"/>
        <w:szCs w:val="19"/>
      </w:rPr>
      <w:t>2</w:t>
    </w:r>
    <w:r w:rsidR="004F3744">
      <w:rPr>
        <w:rFonts w:cs="Arial"/>
        <w:szCs w:val="19"/>
      </w:rPr>
      <w:t>.</w:t>
    </w:r>
    <w:r>
      <w:rPr>
        <w:rFonts w:cs="Arial"/>
        <w:szCs w:val="19"/>
      </w:rPr>
      <w:t>1</w:t>
    </w:r>
  </w:p>
  <w:p w14:paraId="7A06CCF6" w14:textId="77777777" w:rsidR="00A650E3" w:rsidRDefault="00A650E3" w:rsidP="00F61A7E">
    <w:pPr>
      <w:pStyle w:val="Header"/>
      <w:jc w:val="right"/>
      <w:rPr>
        <w:rFonts w:cs="Arial"/>
        <w:b/>
        <w:sz w:val="19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4095"/>
    <w:multiLevelType w:val="hybridMultilevel"/>
    <w:tmpl w:val="A316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52A99"/>
    <w:multiLevelType w:val="hybridMultilevel"/>
    <w:tmpl w:val="B99E8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77FCF"/>
    <w:multiLevelType w:val="hybridMultilevel"/>
    <w:tmpl w:val="1AFA2C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31782"/>
    <w:multiLevelType w:val="hybridMultilevel"/>
    <w:tmpl w:val="8A5C6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035BC"/>
    <w:multiLevelType w:val="hybridMultilevel"/>
    <w:tmpl w:val="3B02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77B2B"/>
    <w:multiLevelType w:val="hybridMultilevel"/>
    <w:tmpl w:val="F9E8C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119D4"/>
    <w:multiLevelType w:val="hybridMultilevel"/>
    <w:tmpl w:val="BA72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76373"/>
    <w:multiLevelType w:val="hybridMultilevel"/>
    <w:tmpl w:val="FFCA775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221A1"/>
    <w:multiLevelType w:val="hybridMultilevel"/>
    <w:tmpl w:val="0AB87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E0384"/>
    <w:multiLevelType w:val="hybridMultilevel"/>
    <w:tmpl w:val="36B2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445B7"/>
    <w:multiLevelType w:val="hybridMultilevel"/>
    <w:tmpl w:val="89121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DB4290"/>
    <w:multiLevelType w:val="hybridMultilevel"/>
    <w:tmpl w:val="A15846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82C478D"/>
    <w:multiLevelType w:val="hybridMultilevel"/>
    <w:tmpl w:val="4B902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C3645"/>
    <w:multiLevelType w:val="hybridMultilevel"/>
    <w:tmpl w:val="D58E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6322A2"/>
    <w:multiLevelType w:val="hybridMultilevel"/>
    <w:tmpl w:val="B1F0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2F2D68"/>
    <w:multiLevelType w:val="hybridMultilevel"/>
    <w:tmpl w:val="9E0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020A7C"/>
    <w:multiLevelType w:val="hybridMultilevel"/>
    <w:tmpl w:val="336E8FF6"/>
    <w:lvl w:ilvl="0" w:tplc="6E6A52C8">
      <w:start w:val="20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44DD1"/>
    <w:multiLevelType w:val="hybridMultilevel"/>
    <w:tmpl w:val="1E063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DE4674"/>
    <w:multiLevelType w:val="hybridMultilevel"/>
    <w:tmpl w:val="3F6A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A06E36"/>
    <w:multiLevelType w:val="hybridMultilevel"/>
    <w:tmpl w:val="8EC22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A115E6"/>
    <w:multiLevelType w:val="hybridMultilevel"/>
    <w:tmpl w:val="C0064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D5375A"/>
    <w:multiLevelType w:val="hybridMultilevel"/>
    <w:tmpl w:val="4EFCADFA"/>
    <w:lvl w:ilvl="0" w:tplc="2120444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B301A6"/>
    <w:multiLevelType w:val="hybridMultilevel"/>
    <w:tmpl w:val="DB6EC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4C3E75"/>
    <w:multiLevelType w:val="hybridMultilevel"/>
    <w:tmpl w:val="6F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F6DB1"/>
    <w:multiLevelType w:val="hybridMultilevel"/>
    <w:tmpl w:val="EF52CB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E44D9"/>
    <w:multiLevelType w:val="hybridMultilevel"/>
    <w:tmpl w:val="193A4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92832"/>
    <w:multiLevelType w:val="hybridMultilevel"/>
    <w:tmpl w:val="4540F38C"/>
    <w:lvl w:ilvl="0" w:tplc="39FE11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0432A22"/>
    <w:multiLevelType w:val="hybridMultilevel"/>
    <w:tmpl w:val="39886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3E58DB"/>
    <w:multiLevelType w:val="hybridMultilevel"/>
    <w:tmpl w:val="E9FAE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349126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0F3E90"/>
    <w:multiLevelType w:val="hybridMultilevel"/>
    <w:tmpl w:val="D516355C"/>
    <w:lvl w:ilvl="0" w:tplc="7514EB3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0F82791"/>
    <w:multiLevelType w:val="hybridMultilevel"/>
    <w:tmpl w:val="E7E018CE"/>
    <w:lvl w:ilvl="0" w:tplc="EB7C7FD8">
      <w:start w:val="20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B7A7C"/>
    <w:multiLevelType w:val="hybridMultilevel"/>
    <w:tmpl w:val="1E109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1674C1"/>
    <w:multiLevelType w:val="hybridMultilevel"/>
    <w:tmpl w:val="BCCED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D03C1D"/>
    <w:multiLevelType w:val="hybridMultilevel"/>
    <w:tmpl w:val="CDA49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D22A80"/>
    <w:multiLevelType w:val="hybridMultilevel"/>
    <w:tmpl w:val="5D2CB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E73AFD"/>
    <w:multiLevelType w:val="hybridMultilevel"/>
    <w:tmpl w:val="77E03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4459517">
    <w:abstractNumId w:val="6"/>
  </w:num>
  <w:num w:numId="2" w16cid:durableId="625738972">
    <w:abstractNumId w:val="19"/>
  </w:num>
  <w:num w:numId="3" w16cid:durableId="807672258">
    <w:abstractNumId w:val="28"/>
  </w:num>
  <w:num w:numId="4" w16cid:durableId="2146853885">
    <w:abstractNumId w:val="13"/>
  </w:num>
  <w:num w:numId="5" w16cid:durableId="534123270">
    <w:abstractNumId w:val="13"/>
  </w:num>
  <w:num w:numId="6" w16cid:durableId="1819153109">
    <w:abstractNumId w:val="12"/>
  </w:num>
  <w:num w:numId="7" w16cid:durableId="1297907459">
    <w:abstractNumId w:val="10"/>
  </w:num>
  <w:num w:numId="8" w16cid:durableId="1503162052">
    <w:abstractNumId w:val="17"/>
  </w:num>
  <w:num w:numId="9" w16cid:durableId="1616790866">
    <w:abstractNumId w:val="26"/>
  </w:num>
  <w:num w:numId="10" w16cid:durableId="1973827447">
    <w:abstractNumId w:val="21"/>
  </w:num>
  <w:num w:numId="11" w16cid:durableId="74010028">
    <w:abstractNumId w:val="29"/>
  </w:num>
  <w:num w:numId="12" w16cid:durableId="1338000540">
    <w:abstractNumId w:val="14"/>
  </w:num>
  <w:num w:numId="13" w16cid:durableId="175536610">
    <w:abstractNumId w:val="33"/>
  </w:num>
  <w:num w:numId="14" w16cid:durableId="532691213">
    <w:abstractNumId w:val="3"/>
  </w:num>
  <w:num w:numId="15" w16cid:durableId="1208175651">
    <w:abstractNumId w:val="3"/>
  </w:num>
  <w:num w:numId="16" w16cid:durableId="1715613145">
    <w:abstractNumId w:val="3"/>
  </w:num>
  <w:num w:numId="17" w16cid:durableId="791170407">
    <w:abstractNumId w:val="3"/>
  </w:num>
  <w:num w:numId="18" w16cid:durableId="939412615">
    <w:abstractNumId w:val="15"/>
  </w:num>
  <w:num w:numId="19" w16cid:durableId="829910198">
    <w:abstractNumId w:val="15"/>
  </w:num>
  <w:num w:numId="20" w16cid:durableId="778986950">
    <w:abstractNumId w:val="2"/>
  </w:num>
  <w:num w:numId="21" w16cid:durableId="1347173716">
    <w:abstractNumId w:val="24"/>
  </w:num>
  <w:num w:numId="22" w16cid:durableId="1340354517">
    <w:abstractNumId w:val="34"/>
  </w:num>
  <w:num w:numId="23" w16cid:durableId="333337549">
    <w:abstractNumId w:val="8"/>
  </w:num>
  <w:num w:numId="24" w16cid:durableId="232008602">
    <w:abstractNumId w:val="22"/>
  </w:num>
  <w:num w:numId="25" w16cid:durableId="1801071066">
    <w:abstractNumId w:val="35"/>
  </w:num>
  <w:num w:numId="26" w16cid:durableId="1531911890">
    <w:abstractNumId w:val="5"/>
  </w:num>
  <w:num w:numId="27" w16cid:durableId="228926044">
    <w:abstractNumId w:val="31"/>
  </w:num>
  <w:num w:numId="28" w16cid:durableId="1907952652">
    <w:abstractNumId w:val="11"/>
  </w:num>
  <w:num w:numId="29" w16cid:durableId="1801069691">
    <w:abstractNumId w:val="27"/>
  </w:num>
  <w:num w:numId="30" w16cid:durableId="1048261551">
    <w:abstractNumId w:val="18"/>
  </w:num>
  <w:num w:numId="31" w16cid:durableId="832139736">
    <w:abstractNumId w:val="0"/>
  </w:num>
  <w:num w:numId="32" w16cid:durableId="1915357126">
    <w:abstractNumId w:val="1"/>
  </w:num>
  <w:num w:numId="33" w16cid:durableId="181628472">
    <w:abstractNumId w:val="20"/>
  </w:num>
  <w:num w:numId="34" w16cid:durableId="1032919659">
    <w:abstractNumId w:val="9"/>
  </w:num>
  <w:num w:numId="35" w16cid:durableId="1276712106">
    <w:abstractNumId w:val="35"/>
  </w:num>
  <w:num w:numId="36" w16cid:durableId="585115638">
    <w:abstractNumId w:val="32"/>
  </w:num>
  <w:num w:numId="37" w16cid:durableId="1309093694">
    <w:abstractNumId w:val="4"/>
  </w:num>
  <w:num w:numId="38" w16cid:durableId="1439568983">
    <w:abstractNumId w:val="25"/>
  </w:num>
  <w:num w:numId="39" w16cid:durableId="1472167234">
    <w:abstractNumId w:val="30"/>
  </w:num>
  <w:num w:numId="40" w16cid:durableId="141435889">
    <w:abstractNumId w:val="7"/>
  </w:num>
  <w:num w:numId="41" w16cid:durableId="1820884821">
    <w:abstractNumId w:val="23"/>
  </w:num>
  <w:num w:numId="42" w16cid:durableId="1040667374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3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sTA1NTQyMTcxMDJQ0lEKTi0uzszPAykwrAUANXufPiwAAAA="/>
  </w:docVars>
  <w:rsids>
    <w:rsidRoot w:val="00E825D9"/>
    <w:rsid w:val="00001A61"/>
    <w:rsid w:val="00001EDD"/>
    <w:rsid w:val="0000289A"/>
    <w:rsid w:val="00002CA0"/>
    <w:rsid w:val="000030C5"/>
    <w:rsid w:val="0000383C"/>
    <w:rsid w:val="00004AD2"/>
    <w:rsid w:val="00004FE0"/>
    <w:rsid w:val="000054FC"/>
    <w:rsid w:val="00005559"/>
    <w:rsid w:val="0000676F"/>
    <w:rsid w:val="0000736E"/>
    <w:rsid w:val="00007A72"/>
    <w:rsid w:val="00007AE4"/>
    <w:rsid w:val="00007D14"/>
    <w:rsid w:val="00010569"/>
    <w:rsid w:val="00010A28"/>
    <w:rsid w:val="000115B5"/>
    <w:rsid w:val="00011681"/>
    <w:rsid w:val="00011F3E"/>
    <w:rsid w:val="00012126"/>
    <w:rsid w:val="000124C6"/>
    <w:rsid w:val="00012E3A"/>
    <w:rsid w:val="00015B10"/>
    <w:rsid w:val="00015DD2"/>
    <w:rsid w:val="00016369"/>
    <w:rsid w:val="000163B5"/>
    <w:rsid w:val="00016F43"/>
    <w:rsid w:val="000172E3"/>
    <w:rsid w:val="000202B6"/>
    <w:rsid w:val="00022D39"/>
    <w:rsid w:val="000230B9"/>
    <w:rsid w:val="00023408"/>
    <w:rsid w:val="00024457"/>
    <w:rsid w:val="00024B83"/>
    <w:rsid w:val="00024E02"/>
    <w:rsid w:val="0002532E"/>
    <w:rsid w:val="000258A9"/>
    <w:rsid w:val="00025A9E"/>
    <w:rsid w:val="00026554"/>
    <w:rsid w:val="00026A64"/>
    <w:rsid w:val="00027214"/>
    <w:rsid w:val="00027388"/>
    <w:rsid w:val="00027A91"/>
    <w:rsid w:val="00027F12"/>
    <w:rsid w:val="000305DB"/>
    <w:rsid w:val="00030979"/>
    <w:rsid w:val="00030FEF"/>
    <w:rsid w:val="000310EA"/>
    <w:rsid w:val="00032037"/>
    <w:rsid w:val="000337EE"/>
    <w:rsid w:val="00033DC9"/>
    <w:rsid w:val="00033F54"/>
    <w:rsid w:val="0003552E"/>
    <w:rsid w:val="00035C89"/>
    <w:rsid w:val="00035F0A"/>
    <w:rsid w:val="0003654D"/>
    <w:rsid w:val="0003734D"/>
    <w:rsid w:val="0003763C"/>
    <w:rsid w:val="000379FB"/>
    <w:rsid w:val="0004082B"/>
    <w:rsid w:val="00040890"/>
    <w:rsid w:val="0004139E"/>
    <w:rsid w:val="0004151A"/>
    <w:rsid w:val="00041A3E"/>
    <w:rsid w:val="00042321"/>
    <w:rsid w:val="00042922"/>
    <w:rsid w:val="00042DDE"/>
    <w:rsid w:val="0004323D"/>
    <w:rsid w:val="0004349B"/>
    <w:rsid w:val="000449E6"/>
    <w:rsid w:val="00044D4D"/>
    <w:rsid w:val="00044F9C"/>
    <w:rsid w:val="00045AE0"/>
    <w:rsid w:val="00045B68"/>
    <w:rsid w:val="00046A5A"/>
    <w:rsid w:val="00047246"/>
    <w:rsid w:val="000502C9"/>
    <w:rsid w:val="00051B95"/>
    <w:rsid w:val="000522BD"/>
    <w:rsid w:val="00053280"/>
    <w:rsid w:val="000534FA"/>
    <w:rsid w:val="000536FD"/>
    <w:rsid w:val="000539D4"/>
    <w:rsid w:val="00053CB8"/>
    <w:rsid w:val="00055387"/>
    <w:rsid w:val="00055A5F"/>
    <w:rsid w:val="00056E3F"/>
    <w:rsid w:val="00057370"/>
    <w:rsid w:val="00057393"/>
    <w:rsid w:val="000573AC"/>
    <w:rsid w:val="000578F2"/>
    <w:rsid w:val="000600EE"/>
    <w:rsid w:val="00060476"/>
    <w:rsid w:val="000605E2"/>
    <w:rsid w:val="000609C5"/>
    <w:rsid w:val="00060F89"/>
    <w:rsid w:val="00060F95"/>
    <w:rsid w:val="00061006"/>
    <w:rsid w:val="000612C4"/>
    <w:rsid w:val="00062016"/>
    <w:rsid w:val="00062843"/>
    <w:rsid w:val="00062B07"/>
    <w:rsid w:val="000635CF"/>
    <w:rsid w:val="00063F65"/>
    <w:rsid w:val="000649B5"/>
    <w:rsid w:val="00064EE8"/>
    <w:rsid w:val="000654AD"/>
    <w:rsid w:val="00065842"/>
    <w:rsid w:val="00065BEB"/>
    <w:rsid w:val="00065C5B"/>
    <w:rsid w:val="00065D0E"/>
    <w:rsid w:val="00065F96"/>
    <w:rsid w:val="00066368"/>
    <w:rsid w:val="00066D3C"/>
    <w:rsid w:val="000678A1"/>
    <w:rsid w:val="00070EFF"/>
    <w:rsid w:val="0007105E"/>
    <w:rsid w:val="00071CC9"/>
    <w:rsid w:val="00071CE6"/>
    <w:rsid w:val="00072AA2"/>
    <w:rsid w:val="00072B6B"/>
    <w:rsid w:val="00072CB7"/>
    <w:rsid w:val="00072DFE"/>
    <w:rsid w:val="00073A05"/>
    <w:rsid w:val="00074154"/>
    <w:rsid w:val="00076304"/>
    <w:rsid w:val="00076D13"/>
    <w:rsid w:val="00076E97"/>
    <w:rsid w:val="000772B8"/>
    <w:rsid w:val="00077340"/>
    <w:rsid w:val="000777EF"/>
    <w:rsid w:val="00077D10"/>
    <w:rsid w:val="00077D76"/>
    <w:rsid w:val="000806D4"/>
    <w:rsid w:val="000807FB"/>
    <w:rsid w:val="00080F83"/>
    <w:rsid w:val="0008102C"/>
    <w:rsid w:val="00081181"/>
    <w:rsid w:val="0008183B"/>
    <w:rsid w:val="00081E36"/>
    <w:rsid w:val="00081F10"/>
    <w:rsid w:val="00082052"/>
    <w:rsid w:val="00083779"/>
    <w:rsid w:val="00083804"/>
    <w:rsid w:val="00083BA7"/>
    <w:rsid w:val="000849EB"/>
    <w:rsid w:val="00085D92"/>
    <w:rsid w:val="000860BB"/>
    <w:rsid w:val="0008646D"/>
    <w:rsid w:val="000868E1"/>
    <w:rsid w:val="00086A11"/>
    <w:rsid w:val="00087655"/>
    <w:rsid w:val="000877FF"/>
    <w:rsid w:val="00087AFC"/>
    <w:rsid w:val="0009006C"/>
    <w:rsid w:val="0009025E"/>
    <w:rsid w:val="00090601"/>
    <w:rsid w:val="0009068F"/>
    <w:rsid w:val="0009140E"/>
    <w:rsid w:val="000915DF"/>
    <w:rsid w:val="0009200A"/>
    <w:rsid w:val="000922D7"/>
    <w:rsid w:val="000929DC"/>
    <w:rsid w:val="000929F8"/>
    <w:rsid w:val="00093537"/>
    <w:rsid w:val="0009450E"/>
    <w:rsid w:val="000945B3"/>
    <w:rsid w:val="000950DC"/>
    <w:rsid w:val="000962C2"/>
    <w:rsid w:val="00096B02"/>
    <w:rsid w:val="00097419"/>
    <w:rsid w:val="0009762E"/>
    <w:rsid w:val="000A0479"/>
    <w:rsid w:val="000A0E87"/>
    <w:rsid w:val="000A1221"/>
    <w:rsid w:val="000A1925"/>
    <w:rsid w:val="000A1A37"/>
    <w:rsid w:val="000A2953"/>
    <w:rsid w:val="000A3313"/>
    <w:rsid w:val="000A352B"/>
    <w:rsid w:val="000A3E41"/>
    <w:rsid w:val="000A45A8"/>
    <w:rsid w:val="000A5A5F"/>
    <w:rsid w:val="000A5C31"/>
    <w:rsid w:val="000A61C9"/>
    <w:rsid w:val="000A7CAE"/>
    <w:rsid w:val="000B0118"/>
    <w:rsid w:val="000B07A0"/>
    <w:rsid w:val="000B123F"/>
    <w:rsid w:val="000B17E4"/>
    <w:rsid w:val="000B18BD"/>
    <w:rsid w:val="000B2327"/>
    <w:rsid w:val="000B391A"/>
    <w:rsid w:val="000B44C9"/>
    <w:rsid w:val="000B4527"/>
    <w:rsid w:val="000B4F6A"/>
    <w:rsid w:val="000B527E"/>
    <w:rsid w:val="000B6499"/>
    <w:rsid w:val="000B7451"/>
    <w:rsid w:val="000B794B"/>
    <w:rsid w:val="000C0028"/>
    <w:rsid w:val="000C1AF8"/>
    <w:rsid w:val="000C1E72"/>
    <w:rsid w:val="000C23B9"/>
    <w:rsid w:val="000C2EA7"/>
    <w:rsid w:val="000C2F72"/>
    <w:rsid w:val="000C2F92"/>
    <w:rsid w:val="000C4440"/>
    <w:rsid w:val="000C4719"/>
    <w:rsid w:val="000C5680"/>
    <w:rsid w:val="000C66F8"/>
    <w:rsid w:val="000C6A61"/>
    <w:rsid w:val="000C6D95"/>
    <w:rsid w:val="000C7F91"/>
    <w:rsid w:val="000D0235"/>
    <w:rsid w:val="000D03A9"/>
    <w:rsid w:val="000D0CBA"/>
    <w:rsid w:val="000D0D71"/>
    <w:rsid w:val="000D1177"/>
    <w:rsid w:val="000D14C7"/>
    <w:rsid w:val="000D2392"/>
    <w:rsid w:val="000D2A1F"/>
    <w:rsid w:val="000D363A"/>
    <w:rsid w:val="000D3D31"/>
    <w:rsid w:val="000D4302"/>
    <w:rsid w:val="000D47F1"/>
    <w:rsid w:val="000D4AB4"/>
    <w:rsid w:val="000D5DEC"/>
    <w:rsid w:val="000D6278"/>
    <w:rsid w:val="000D631B"/>
    <w:rsid w:val="000D7266"/>
    <w:rsid w:val="000E0010"/>
    <w:rsid w:val="000E2358"/>
    <w:rsid w:val="000E238F"/>
    <w:rsid w:val="000E253B"/>
    <w:rsid w:val="000E2AD1"/>
    <w:rsid w:val="000E2C06"/>
    <w:rsid w:val="000E4E85"/>
    <w:rsid w:val="000E537E"/>
    <w:rsid w:val="000E5A7F"/>
    <w:rsid w:val="000E6074"/>
    <w:rsid w:val="000E6110"/>
    <w:rsid w:val="000E6337"/>
    <w:rsid w:val="000E6A8B"/>
    <w:rsid w:val="000E6DCC"/>
    <w:rsid w:val="000E703B"/>
    <w:rsid w:val="000F0077"/>
    <w:rsid w:val="000F093B"/>
    <w:rsid w:val="000F0EEF"/>
    <w:rsid w:val="000F0FA2"/>
    <w:rsid w:val="000F10A9"/>
    <w:rsid w:val="000F1C07"/>
    <w:rsid w:val="000F1F2B"/>
    <w:rsid w:val="000F2218"/>
    <w:rsid w:val="000F261A"/>
    <w:rsid w:val="000F2FE6"/>
    <w:rsid w:val="000F33E8"/>
    <w:rsid w:val="000F3445"/>
    <w:rsid w:val="000F3468"/>
    <w:rsid w:val="000F3979"/>
    <w:rsid w:val="000F3EFF"/>
    <w:rsid w:val="000F40DF"/>
    <w:rsid w:val="000F486B"/>
    <w:rsid w:val="000F4E67"/>
    <w:rsid w:val="000F576A"/>
    <w:rsid w:val="000F5922"/>
    <w:rsid w:val="000F5B18"/>
    <w:rsid w:val="000F6A35"/>
    <w:rsid w:val="000F6E27"/>
    <w:rsid w:val="000F7CE5"/>
    <w:rsid w:val="00100666"/>
    <w:rsid w:val="001016E0"/>
    <w:rsid w:val="0010187A"/>
    <w:rsid w:val="001020DF"/>
    <w:rsid w:val="00102322"/>
    <w:rsid w:val="001025FC"/>
    <w:rsid w:val="00102EFD"/>
    <w:rsid w:val="001035F4"/>
    <w:rsid w:val="001040E6"/>
    <w:rsid w:val="00104EF2"/>
    <w:rsid w:val="001063C8"/>
    <w:rsid w:val="00106902"/>
    <w:rsid w:val="0010773C"/>
    <w:rsid w:val="00107F4A"/>
    <w:rsid w:val="00110834"/>
    <w:rsid w:val="00110887"/>
    <w:rsid w:val="00110F3F"/>
    <w:rsid w:val="00111345"/>
    <w:rsid w:val="00111F72"/>
    <w:rsid w:val="00112E3C"/>
    <w:rsid w:val="00112F9B"/>
    <w:rsid w:val="0011398E"/>
    <w:rsid w:val="00114497"/>
    <w:rsid w:val="00115509"/>
    <w:rsid w:val="001155A7"/>
    <w:rsid w:val="00116BA6"/>
    <w:rsid w:val="00117F3C"/>
    <w:rsid w:val="00120A02"/>
    <w:rsid w:val="001219A6"/>
    <w:rsid w:val="00122818"/>
    <w:rsid w:val="001231BA"/>
    <w:rsid w:val="00123A97"/>
    <w:rsid w:val="00124390"/>
    <w:rsid w:val="001248B4"/>
    <w:rsid w:val="00125337"/>
    <w:rsid w:val="001253C8"/>
    <w:rsid w:val="00125ABE"/>
    <w:rsid w:val="00126778"/>
    <w:rsid w:val="00126D44"/>
    <w:rsid w:val="00127462"/>
    <w:rsid w:val="00130B7D"/>
    <w:rsid w:val="00130F81"/>
    <w:rsid w:val="00132B05"/>
    <w:rsid w:val="00132CC2"/>
    <w:rsid w:val="001332F6"/>
    <w:rsid w:val="0013334A"/>
    <w:rsid w:val="00133533"/>
    <w:rsid w:val="00133BF0"/>
    <w:rsid w:val="00134740"/>
    <w:rsid w:val="00136531"/>
    <w:rsid w:val="00137445"/>
    <w:rsid w:val="0014214C"/>
    <w:rsid w:val="001426AD"/>
    <w:rsid w:val="00142BB8"/>
    <w:rsid w:val="00142E80"/>
    <w:rsid w:val="00143D3D"/>
    <w:rsid w:val="001443D0"/>
    <w:rsid w:val="00144918"/>
    <w:rsid w:val="0014625F"/>
    <w:rsid w:val="001468BF"/>
    <w:rsid w:val="00147722"/>
    <w:rsid w:val="00147E55"/>
    <w:rsid w:val="00151662"/>
    <w:rsid w:val="00151836"/>
    <w:rsid w:val="001529C1"/>
    <w:rsid w:val="00152F25"/>
    <w:rsid w:val="00154BDB"/>
    <w:rsid w:val="00154DE6"/>
    <w:rsid w:val="00154E16"/>
    <w:rsid w:val="00154E4E"/>
    <w:rsid w:val="0015534A"/>
    <w:rsid w:val="00156B39"/>
    <w:rsid w:val="001574A2"/>
    <w:rsid w:val="00160487"/>
    <w:rsid w:val="0016095A"/>
    <w:rsid w:val="00160AD8"/>
    <w:rsid w:val="00160BD9"/>
    <w:rsid w:val="0016194D"/>
    <w:rsid w:val="0016202F"/>
    <w:rsid w:val="001626E2"/>
    <w:rsid w:val="001628FE"/>
    <w:rsid w:val="001631BE"/>
    <w:rsid w:val="0016361C"/>
    <w:rsid w:val="00163F9C"/>
    <w:rsid w:val="00164879"/>
    <w:rsid w:val="0016498E"/>
    <w:rsid w:val="0016521A"/>
    <w:rsid w:val="00166530"/>
    <w:rsid w:val="00166D64"/>
    <w:rsid w:val="001671F6"/>
    <w:rsid w:val="00167D10"/>
    <w:rsid w:val="00167FF3"/>
    <w:rsid w:val="00171483"/>
    <w:rsid w:val="001716B7"/>
    <w:rsid w:val="00171CFE"/>
    <w:rsid w:val="00172258"/>
    <w:rsid w:val="00172E50"/>
    <w:rsid w:val="00173A58"/>
    <w:rsid w:val="00174A8F"/>
    <w:rsid w:val="00174A98"/>
    <w:rsid w:val="00176710"/>
    <w:rsid w:val="001769CF"/>
    <w:rsid w:val="001778FD"/>
    <w:rsid w:val="00177D31"/>
    <w:rsid w:val="00180013"/>
    <w:rsid w:val="001804DA"/>
    <w:rsid w:val="00180592"/>
    <w:rsid w:val="0018122F"/>
    <w:rsid w:val="0018180C"/>
    <w:rsid w:val="00181C08"/>
    <w:rsid w:val="00181D31"/>
    <w:rsid w:val="00182EF2"/>
    <w:rsid w:val="0018396C"/>
    <w:rsid w:val="00183DF6"/>
    <w:rsid w:val="00184337"/>
    <w:rsid w:val="0018581D"/>
    <w:rsid w:val="00185A3D"/>
    <w:rsid w:val="00187898"/>
    <w:rsid w:val="0018794F"/>
    <w:rsid w:val="00187BB6"/>
    <w:rsid w:val="00187CDE"/>
    <w:rsid w:val="00187DD9"/>
    <w:rsid w:val="00190663"/>
    <w:rsid w:val="00190C18"/>
    <w:rsid w:val="00191CC3"/>
    <w:rsid w:val="001921A9"/>
    <w:rsid w:val="0019246C"/>
    <w:rsid w:val="00192EDD"/>
    <w:rsid w:val="00192FD4"/>
    <w:rsid w:val="0019464F"/>
    <w:rsid w:val="00195457"/>
    <w:rsid w:val="001969E4"/>
    <w:rsid w:val="00196F94"/>
    <w:rsid w:val="001A0122"/>
    <w:rsid w:val="001A0C3C"/>
    <w:rsid w:val="001A1E8B"/>
    <w:rsid w:val="001A1F4A"/>
    <w:rsid w:val="001A1FAB"/>
    <w:rsid w:val="001A31E5"/>
    <w:rsid w:val="001A4204"/>
    <w:rsid w:val="001A45CA"/>
    <w:rsid w:val="001A4D3C"/>
    <w:rsid w:val="001A5361"/>
    <w:rsid w:val="001A61C1"/>
    <w:rsid w:val="001A6CDF"/>
    <w:rsid w:val="001A7439"/>
    <w:rsid w:val="001B0080"/>
    <w:rsid w:val="001B0A49"/>
    <w:rsid w:val="001B0A8E"/>
    <w:rsid w:val="001B0B34"/>
    <w:rsid w:val="001B1276"/>
    <w:rsid w:val="001B168B"/>
    <w:rsid w:val="001B2376"/>
    <w:rsid w:val="001B298F"/>
    <w:rsid w:val="001B32FC"/>
    <w:rsid w:val="001B3983"/>
    <w:rsid w:val="001B533E"/>
    <w:rsid w:val="001B53A1"/>
    <w:rsid w:val="001B5A84"/>
    <w:rsid w:val="001B615C"/>
    <w:rsid w:val="001B6DCF"/>
    <w:rsid w:val="001C0C82"/>
    <w:rsid w:val="001C13EA"/>
    <w:rsid w:val="001C1BC7"/>
    <w:rsid w:val="001C3469"/>
    <w:rsid w:val="001C44BF"/>
    <w:rsid w:val="001C4D53"/>
    <w:rsid w:val="001C5936"/>
    <w:rsid w:val="001C5E1D"/>
    <w:rsid w:val="001C6D32"/>
    <w:rsid w:val="001C7784"/>
    <w:rsid w:val="001D0AD5"/>
    <w:rsid w:val="001D0D0E"/>
    <w:rsid w:val="001D0F9E"/>
    <w:rsid w:val="001D157C"/>
    <w:rsid w:val="001D174A"/>
    <w:rsid w:val="001D185F"/>
    <w:rsid w:val="001D19CE"/>
    <w:rsid w:val="001D1B58"/>
    <w:rsid w:val="001D1EF5"/>
    <w:rsid w:val="001D2055"/>
    <w:rsid w:val="001D2751"/>
    <w:rsid w:val="001D332A"/>
    <w:rsid w:val="001D3466"/>
    <w:rsid w:val="001D48A0"/>
    <w:rsid w:val="001D4C0C"/>
    <w:rsid w:val="001D5268"/>
    <w:rsid w:val="001D6BD2"/>
    <w:rsid w:val="001D7121"/>
    <w:rsid w:val="001D7D4A"/>
    <w:rsid w:val="001E0D1F"/>
    <w:rsid w:val="001E0E0B"/>
    <w:rsid w:val="001E1270"/>
    <w:rsid w:val="001E17D7"/>
    <w:rsid w:val="001E227E"/>
    <w:rsid w:val="001E2AD2"/>
    <w:rsid w:val="001E328A"/>
    <w:rsid w:val="001E396F"/>
    <w:rsid w:val="001E3B34"/>
    <w:rsid w:val="001E5444"/>
    <w:rsid w:val="001E5F80"/>
    <w:rsid w:val="001E6BC0"/>
    <w:rsid w:val="001E6C42"/>
    <w:rsid w:val="001E6C5F"/>
    <w:rsid w:val="001E6D36"/>
    <w:rsid w:val="001E76C0"/>
    <w:rsid w:val="001E78C7"/>
    <w:rsid w:val="001F015D"/>
    <w:rsid w:val="001F057A"/>
    <w:rsid w:val="001F21AA"/>
    <w:rsid w:val="001F2A11"/>
    <w:rsid w:val="001F331A"/>
    <w:rsid w:val="001F3652"/>
    <w:rsid w:val="001F6AAF"/>
    <w:rsid w:val="001F730E"/>
    <w:rsid w:val="001F742B"/>
    <w:rsid w:val="002000B8"/>
    <w:rsid w:val="00202DEF"/>
    <w:rsid w:val="0020417C"/>
    <w:rsid w:val="00204F35"/>
    <w:rsid w:val="00205663"/>
    <w:rsid w:val="002056D0"/>
    <w:rsid w:val="002057DB"/>
    <w:rsid w:val="002060BD"/>
    <w:rsid w:val="002061C8"/>
    <w:rsid w:val="00206501"/>
    <w:rsid w:val="00207505"/>
    <w:rsid w:val="0020752D"/>
    <w:rsid w:val="002112EE"/>
    <w:rsid w:val="0021192F"/>
    <w:rsid w:val="00211D38"/>
    <w:rsid w:val="00212E9F"/>
    <w:rsid w:val="002137F9"/>
    <w:rsid w:val="00213C04"/>
    <w:rsid w:val="0021639F"/>
    <w:rsid w:val="002169A3"/>
    <w:rsid w:val="00216AD8"/>
    <w:rsid w:val="0021752A"/>
    <w:rsid w:val="002176A0"/>
    <w:rsid w:val="00220536"/>
    <w:rsid w:val="002213B3"/>
    <w:rsid w:val="00221468"/>
    <w:rsid w:val="00223549"/>
    <w:rsid w:val="002236F4"/>
    <w:rsid w:val="00223791"/>
    <w:rsid w:val="002237DA"/>
    <w:rsid w:val="00223E86"/>
    <w:rsid w:val="00224F58"/>
    <w:rsid w:val="00225BC0"/>
    <w:rsid w:val="00227746"/>
    <w:rsid w:val="00227D2F"/>
    <w:rsid w:val="002305D3"/>
    <w:rsid w:val="00230CDA"/>
    <w:rsid w:val="00231D1D"/>
    <w:rsid w:val="0023284F"/>
    <w:rsid w:val="00234FB7"/>
    <w:rsid w:val="002350FE"/>
    <w:rsid w:val="002421AE"/>
    <w:rsid w:val="0024250C"/>
    <w:rsid w:val="00243221"/>
    <w:rsid w:val="00243789"/>
    <w:rsid w:val="0024384C"/>
    <w:rsid w:val="00243A97"/>
    <w:rsid w:val="00243E37"/>
    <w:rsid w:val="002446FB"/>
    <w:rsid w:val="00244D99"/>
    <w:rsid w:val="0024531D"/>
    <w:rsid w:val="00245DE0"/>
    <w:rsid w:val="00246405"/>
    <w:rsid w:val="00246C71"/>
    <w:rsid w:val="00247CA8"/>
    <w:rsid w:val="0025129C"/>
    <w:rsid w:val="0025168A"/>
    <w:rsid w:val="00252E51"/>
    <w:rsid w:val="002531FB"/>
    <w:rsid w:val="0025362E"/>
    <w:rsid w:val="00254553"/>
    <w:rsid w:val="00254E83"/>
    <w:rsid w:val="0025574D"/>
    <w:rsid w:val="00255A62"/>
    <w:rsid w:val="00255E43"/>
    <w:rsid w:val="00256F05"/>
    <w:rsid w:val="00256FED"/>
    <w:rsid w:val="00257139"/>
    <w:rsid w:val="0025737A"/>
    <w:rsid w:val="00257CBF"/>
    <w:rsid w:val="00257CDB"/>
    <w:rsid w:val="00260100"/>
    <w:rsid w:val="00260181"/>
    <w:rsid w:val="002604EE"/>
    <w:rsid w:val="00260A49"/>
    <w:rsid w:val="00261555"/>
    <w:rsid w:val="00262146"/>
    <w:rsid w:val="0026383F"/>
    <w:rsid w:val="002639E8"/>
    <w:rsid w:val="00263DEF"/>
    <w:rsid w:val="00264EA8"/>
    <w:rsid w:val="002651A7"/>
    <w:rsid w:val="00266AC3"/>
    <w:rsid w:val="00266B16"/>
    <w:rsid w:val="00266D50"/>
    <w:rsid w:val="00270E20"/>
    <w:rsid w:val="002710AE"/>
    <w:rsid w:val="00271722"/>
    <w:rsid w:val="0027282B"/>
    <w:rsid w:val="00274B54"/>
    <w:rsid w:val="00275872"/>
    <w:rsid w:val="002760EB"/>
    <w:rsid w:val="002767AF"/>
    <w:rsid w:val="002773F8"/>
    <w:rsid w:val="002778B0"/>
    <w:rsid w:val="00277CC6"/>
    <w:rsid w:val="00280B4F"/>
    <w:rsid w:val="002810DD"/>
    <w:rsid w:val="00281522"/>
    <w:rsid w:val="00283380"/>
    <w:rsid w:val="00284618"/>
    <w:rsid w:val="002847E0"/>
    <w:rsid w:val="00285CFD"/>
    <w:rsid w:val="00286CF5"/>
    <w:rsid w:val="00287436"/>
    <w:rsid w:val="0028777D"/>
    <w:rsid w:val="00287DBD"/>
    <w:rsid w:val="0029131E"/>
    <w:rsid w:val="002915F2"/>
    <w:rsid w:val="00291BC3"/>
    <w:rsid w:val="00291E1D"/>
    <w:rsid w:val="00293C1B"/>
    <w:rsid w:val="00293D11"/>
    <w:rsid w:val="0029537E"/>
    <w:rsid w:val="002953DD"/>
    <w:rsid w:val="002953F0"/>
    <w:rsid w:val="00296299"/>
    <w:rsid w:val="00296879"/>
    <w:rsid w:val="00296FBB"/>
    <w:rsid w:val="0029700C"/>
    <w:rsid w:val="002970F3"/>
    <w:rsid w:val="002977DA"/>
    <w:rsid w:val="002A00A2"/>
    <w:rsid w:val="002A02BB"/>
    <w:rsid w:val="002A1262"/>
    <w:rsid w:val="002A1971"/>
    <w:rsid w:val="002A2268"/>
    <w:rsid w:val="002A2667"/>
    <w:rsid w:val="002A2888"/>
    <w:rsid w:val="002A2CA6"/>
    <w:rsid w:val="002A40C1"/>
    <w:rsid w:val="002A4853"/>
    <w:rsid w:val="002A5360"/>
    <w:rsid w:val="002A5A3B"/>
    <w:rsid w:val="002A5CD9"/>
    <w:rsid w:val="002A5ED5"/>
    <w:rsid w:val="002A5F77"/>
    <w:rsid w:val="002A61EE"/>
    <w:rsid w:val="002A6848"/>
    <w:rsid w:val="002A7048"/>
    <w:rsid w:val="002A74C1"/>
    <w:rsid w:val="002A79C3"/>
    <w:rsid w:val="002A7CD0"/>
    <w:rsid w:val="002B080C"/>
    <w:rsid w:val="002B1286"/>
    <w:rsid w:val="002B1BB1"/>
    <w:rsid w:val="002B286D"/>
    <w:rsid w:val="002B3770"/>
    <w:rsid w:val="002B3F71"/>
    <w:rsid w:val="002B421F"/>
    <w:rsid w:val="002B466F"/>
    <w:rsid w:val="002B48E5"/>
    <w:rsid w:val="002B6D13"/>
    <w:rsid w:val="002B6E5A"/>
    <w:rsid w:val="002B7163"/>
    <w:rsid w:val="002B7269"/>
    <w:rsid w:val="002B7AA3"/>
    <w:rsid w:val="002B7BE4"/>
    <w:rsid w:val="002C042B"/>
    <w:rsid w:val="002C0452"/>
    <w:rsid w:val="002C0C24"/>
    <w:rsid w:val="002C0D8D"/>
    <w:rsid w:val="002C1A8C"/>
    <w:rsid w:val="002C1E12"/>
    <w:rsid w:val="002C2A2B"/>
    <w:rsid w:val="002C3B48"/>
    <w:rsid w:val="002C3DA5"/>
    <w:rsid w:val="002C4159"/>
    <w:rsid w:val="002C4364"/>
    <w:rsid w:val="002C572C"/>
    <w:rsid w:val="002C5AEA"/>
    <w:rsid w:val="002C6270"/>
    <w:rsid w:val="002C6C89"/>
    <w:rsid w:val="002C7256"/>
    <w:rsid w:val="002C75D7"/>
    <w:rsid w:val="002C7913"/>
    <w:rsid w:val="002C7B22"/>
    <w:rsid w:val="002D0BAC"/>
    <w:rsid w:val="002D3AF7"/>
    <w:rsid w:val="002D3C78"/>
    <w:rsid w:val="002D4458"/>
    <w:rsid w:val="002D465D"/>
    <w:rsid w:val="002D4B73"/>
    <w:rsid w:val="002D4C5D"/>
    <w:rsid w:val="002D51FD"/>
    <w:rsid w:val="002D5538"/>
    <w:rsid w:val="002E0339"/>
    <w:rsid w:val="002E0965"/>
    <w:rsid w:val="002E0F96"/>
    <w:rsid w:val="002E1EC7"/>
    <w:rsid w:val="002E2A26"/>
    <w:rsid w:val="002E3225"/>
    <w:rsid w:val="002E41E1"/>
    <w:rsid w:val="002E4994"/>
    <w:rsid w:val="002E4BEC"/>
    <w:rsid w:val="002E4DC8"/>
    <w:rsid w:val="002E55E0"/>
    <w:rsid w:val="002E673A"/>
    <w:rsid w:val="002E6B08"/>
    <w:rsid w:val="002E7730"/>
    <w:rsid w:val="002E7BFC"/>
    <w:rsid w:val="002F0422"/>
    <w:rsid w:val="002F08E7"/>
    <w:rsid w:val="002F0AE9"/>
    <w:rsid w:val="002F1190"/>
    <w:rsid w:val="002F1B2A"/>
    <w:rsid w:val="002F1CAD"/>
    <w:rsid w:val="002F2B6C"/>
    <w:rsid w:val="002F30D2"/>
    <w:rsid w:val="002F31C1"/>
    <w:rsid w:val="002F3561"/>
    <w:rsid w:val="002F4FD7"/>
    <w:rsid w:val="002F510E"/>
    <w:rsid w:val="002F649B"/>
    <w:rsid w:val="002F7032"/>
    <w:rsid w:val="002F70DB"/>
    <w:rsid w:val="002F78A2"/>
    <w:rsid w:val="002F791D"/>
    <w:rsid w:val="0030050A"/>
    <w:rsid w:val="00301788"/>
    <w:rsid w:val="00301E02"/>
    <w:rsid w:val="00302089"/>
    <w:rsid w:val="00302706"/>
    <w:rsid w:val="00302757"/>
    <w:rsid w:val="00302D3C"/>
    <w:rsid w:val="00303223"/>
    <w:rsid w:val="003037E0"/>
    <w:rsid w:val="003038CA"/>
    <w:rsid w:val="003039C0"/>
    <w:rsid w:val="0030544A"/>
    <w:rsid w:val="00305C67"/>
    <w:rsid w:val="00307F5A"/>
    <w:rsid w:val="003103F9"/>
    <w:rsid w:val="00310AEF"/>
    <w:rsid w:val="00310E67"/>
    <w:rsid w:val="00312520"/>
    <w:rsid w:val="00312A9D"/>
    <w:rsid w:val="00313045"/>
    <w:rsid w:val="0031321B"/>
    <w:rsid w:val="003135B2"/>
    <w:rsid w:val="003135D3"/>
    <w:rsid w:val="003138D2"/>
    <w:rsid w:val="00314265"/>
    <w:rsid w:val="003142B3"/>
    <w:rsid w:val="00314AB3"/>
    <w:rsid w:val="003153E3"/>
    <w:rsid w:val="00316552"/>
    <w:rsid w:val="00316776"/>
    <w:rsid w:val="00317533"/>
    <w:rsid w:val="00320969"/>
    <w:rsid w:val="00320A46"/>
    <w:rsid w:val="00320D42"/>
    <w:rsid w:val="00320E3B"/>
    <w:rsid w:val="00321261"/>
    <w:rsid w:val="00322B1B"/>
    <w:rsid w:val="00323038"/>
    <w:rsid w:val="00326713"/>
    <w:rsid w:val="00326A4F"/>
    <w:rsid w:val="00327771"/>
    <w:rsid w:val="00330F64"/>
    <w:rsid w:val="0033143B"/>
    <w:rsid w:val="00331F9B"/>
    <w:rsid w:val="00332324"/>
    <w:rsid w:val="0033261E"/>
    <w:rsid w:val="00332B30"/>
    <w:rsid w:val="0033334A"/>
    <w:rsid w:val="00334B1B"/>
    <w:rsid w:val="00334DEE"/>
    <w:rsid w:val="00335A6A"/>
    <w:rsid w:val="00337FB3"/>
    <w:rsid w:val="0034022B"/>
    <w:rsid w:val="003409DF"/>
    <w:rsid w:val="00340A00"/>
    <w:rsid w:val="00340B52"/>
    <w:rsid w:val="00341586"/>
    <w:rsid w:val="003415BD"/>
    <w:rsid w:val="00341C04"/>
    <w:rsid w:val="0034260F"/>
    <w:rsid w:val="003432F3"/>
    <w:rsid w:val="00343DB7"/>
    <w:rsid w:val="0034440E"/>
    <w:rsid w:val="00344839"/>
    <w:rsid w:val="003452C6"/>
    <w:rsid w:val="0034534F"/>
    <w:rsid w:val="00345ADD"/>
    <w:rsid w:val="00345C41"/>
    <w:rsid w:val="003460C4"/>
    <w:rsid w:val="0034642F"/>
    <w:rsid w:val="0034648A"/>
    <w:rsid w:val="0034671E"/>
    <w:rsid w:val="003516A7"/>
    <w:rsid w:val="00352CBF"/>
    <w:rsid w:val="00352EB3"/>
    <w:rsid w:val="00353130"/>
    <w:rsid w:val="00353B93"/>
    <w:rsid w:val="003550DF"/>
    <w:rsid w:val="003559A7"/>
    <w:rsid w:val="00355A91"/>
    <w:rsid w:val="00355F4E"/>
    <w:rsid w:val="00356C3A"/>
    <w:rsid w:val="003570DF"/>
    <w:rsid w:val="0036048D"/>
    <w:rsid w:val="00360F5F"/>
    <w:rsid w:val="00361458"/>
    <w:rsid w:val="00361AC9"/>
    <w:rsid w:val="00362664"/>
    <w:rsid w:val="003627C1"/>
    <w:rsid w:val="00364440"/>
    <w:rsid w:val="00365591"/>
    <w:rsid w:val="00365640"/>
    <w:rsid w:val="00366548"/>
    <w:rsid w:val="0036668A"/>
    <w:rsid w:val="00366812"/>
    <w:rsid w:val="00366B60"/>
    <w:rsid w:val="00367AC7"/>
    <w:rsid w:val="00370BFB"/>
    <w:rsid w:val="00371685"/>
    <w:rsid w:val="00372522"/>
    <w:rsid w:val="00372BDA"/>
    <w:rsid w:val="00373B46"/>
    <w:rsid w:val="00373C18"/>
    <w:rsid w:val="00373CAC"/>
    <w:rsid w:val="003745FA"/>
    <w:rsid w:val="00374F31"/>
    <w:rsid w:val="00375385"/>
    <w:rsid w:val="00377798"/>
    <w:rsid w:val="00377D23"/>
    <w:rsid w:val="0038025C"/>
    <w:rsid w:val="003802D6"/>
    <w:rsid w:val="003805E4"/>
    <w:rsid w:val="00381CBF"/>
    <w:rsid w:val="00381E0A"/>
    <w:rsid w:val="00382084"/>
    <w:rsid w:val="00382F0E"/>
    <w:rsid w:val="00383716"/>
    <w:rsid w:val="0038419F"/>
    <w:rsid w:val="003851FE"/>
    <w:rsid w:val="00385F9E"/>
    <w:rsid w:val="0038644A"/>
    <w:rsid w:val="00387BF2"/>
    <w:rsid w:val="0039091E"/>
    <w:rsid w:val="00390E94"/>
    <w:rsid w:val="00390FCC"/>
    <w:rsid w:val="003914F7"/>
    <w:rsid w:val="00391954"/>
    <w:rsid w:val="00391EEB"/>
    <w:rsid w:val="00392929"/>
    <w:rsid w:val="0039398D"/>
    <w:rsid w:val="00394232"/>
    <w:rsid w:val="003969E5"/>
    <w:rsid w:val="003970A1"/>
    <w:rsid w:val="00397556"/>
    <w:rsid w:val="003976F8"/>
    <w:rsid w:val="0039793F"/>
    <w:rsid w:val="00397D5E"/>
    <w:rsid w:val="003A0DE4"/>
    <w:rsid w:val="003A126D"/>
    <w:rsid w:val="003A1678"/>
    <w:rsid w:val="003A197C"/>
    <w:rsid w:val="003A1B94"/>
    <w:rsid w:val="003A24C0"/>
    <w:rsid w:val="003A3E56"/>
    <w:rsid w:val="003A4446"/>
    <w:rsid w:val="003A44C6"/>
    <w:rsid w:val="003A4D92"/>
    <w:rsid w:val="003A54E0"/>
    <w:rsid w:val="003A5B9A"/>
    <w:rsid w:val="003A601D"/>
    <w:rsid w:val="003A608D"/>
    <w:rsid w:val="003A6C19"/>
    <w:rsid w:val="003B0665"/>
    <w:rsid w:val="003B0C1F"/>
    <w:rsid w:val="003B0D2D"/>
    <w:rsid w:val="003B0E4E"/>
    <w:rsid w:val="003B0EE0"/>
    <w:rsid w:val="003B0F7A"/>
    <w:rsid w:val="003B19EA"/>
    <w:rsid w:val="003B1FB6"/>
    <w:rsid w:val="003B1FCE"/>
    <w:rsid w:val="003B22FF"/>
    <w:rsid w:val="003B2513"/>
    <w:rsid w:val="003B4418"/>
    <w:rsid w:val="003B4842"/>
    <w:rsid w:val="003B495E"/>
    <w:rsid w:val="003B67CC"/>
    <w:rsid w:val="003B6FB2"/>
    <w:rsid w:val="003B7F4F"/>
    <w:rsid w:val="003C008B"/>
    <w:rsid w:val="003C0647"/>
    <w:rsid w:val="003C0A92"/>
    <w:rsid w:val="003C1443"/>
    <w:rsid w:val="003C1868"/>
    <w:rsid w:val="003C1D4A"/>
    <w:rsid w:val="003C1E20"/>
    <w:rsid w:val="003C40D6"/>
    <w:rsid w:val="003C44F2"/>
    <w:rsid w:val="003C5C7D"/>
    <w:rsid w:val="003C6F25"/>
    <w:rsid w:val="003D1012"/>
    <w:rsid w:val="003D1AD8"/>
    <w:rsid w:val="003D2374"/>
    <w:rsid w:val="003D34C8"/>
    <w:rsid w:val="003D483E"/>
    <w:rsid w:val="003D56FB"/>
    <w:rsid w:val="003D7341"/>
    <w:rsid w:val="003D761D"/>
    <w:rsid w:val="003D7735"/>
    <w:rsid w:val="003D7CDD"/>
    <w:rsid w:val="003E003E"/>
    <w:rsid w:val="003E0103"/>
    <w:rsid w:val="003E0294"/>
    <w:rsid w:val="003E10E7"/>
    <w:rsid w:val="003E1216"/>
    <w:rsid w:val="003E127B"/>
    <w:rsid w:val="003E1DD3"/>
    <w:rsid w:val="003E1EEF"/>
    <w:rsid w:val="003E2B3E"/>
    <w:rsid w:val="003E3763"/>
    <w:rsid w:val="003E3816"/>
    <w:rsid w:val="003E4C2F"/>
    <w:rsid w:val="003E5CF5"/>
    <w:rsid w:val="003E6BD3"/>
    <w:rsid w:val="003E6C0E"/>
    <w:rsid w:val="003E6DE9"/>
    <w:rsid w:val="003E6E15"/>
    <w:rsid w:val="003E703F"/>
    <w:rsid w:val="003E71A1"/>
    <w:rsid w:val="003E7EE6"/>
    <w:rsid w:val="003F117D"/>
    <w:rsid w:val="003F166A"/>
    <w:rsid w:val="003F166E"/>
    <w:rsid w:val="003F1BF1"/>
    <w:rsid w:val="003F1F37"/>
    <w:rsid w:val="003F4B2B"/>
    <w:rsid w:val="003F5672"/>
    <w:rsid w:val="003F5689"/>
    <w:rsid w:val="003F5CF4"/>
    <w:rsid w:val="003F6964"/>
    <w:rsid w:val="003F6B10"/>
    <w:rsid w:val="003F71CB"/>
    <w:rsid w:val="003F71D1"/>
    <w:rsid w:val="003F7494"/>
    <w:rsid w:val="003F7653"/>
    <w:rsid w:val="003F7790"/>
    <w:rsid w:val="003F77F2"/>
    <w:rsid w:val="00400B59"/>
    <w:rsid w:val="0040137F"/>
    <w:rsid w:val="0040184A"/>
    <w:rsid w:val="004042B9"/>
    <w:rsid w:val="004045BB"/>
    <w:rsid w:val="00405188"/>
    <w:rsid w:val="00405989"/>
    <w:rsid w:val="00405DB4"/>
    <w:rsid w:val="0040656F"/>
    <w:rsid w:val="00406728"/>
    <w:rsid w:val="00410694"/>
    <w:rsid w:val="0041078E"/>
    <w:rsid w:val="00411304"/>
    <w:rsid w:val="004114E0"/>
    <w:rsid w:val="00412BE8"/>
    <w:rsid w:val="00412F36"/>
    <w:rsid w:val="0041410F"/>
    <w:rsid w:val="00414613"/>
    <w:rsid w:val="004159D4"/>
    <w:rsid w:val="0041671E"/>
    <w:rsid w:val="00417716"/>
    <w:rsid w:val="00417A9C"/>
    <w:rsid w:val="00420DD4"/>
    <w:rsid w:val="0042194E"/>
    <w:rsid w:val="00423D55"/>
    <w:rsid w:val="00423F20"/>
    <w:rsid w:val="004247B1"/>
    <w:rsid w:val="004263BA"/>
    <w:rsid w:val="0043022A"/>
    <w:rsid w:val="00430E70"/>
    <w:rsid w:val="004315C9"/>
    <w:rsid w:val="00431F8B"/>
    <w:rsid w:val="0043250B"/>
    <w:rsid w:val="004325D2"/>
    <w:rsid w:val="00433057"/>
    <w:rsid w:val="00433543"/>
    <w:rsid w:val="0043386A"/>
    <w:rsid w:val="00434137"/>
    <w:rsid w:val="00434428"/>
    <w:rsid w:val="004344E3"/>
    <w:rsid w:val="00434FF3"/>
    <w:rsid w:val="00435ACF"/>
    <w:rsid w:val="00435B8B"/>
    <w:rsid w:val="00435EB5"/>
    <w:rsid w:val="00435EFA"/>
    <w:rsid w:val="00435F65"/>
    <w:rsid w:val="004369A7"/>
    <w:rsid w:val="00436CD8"/>
    <w:rsid w:val="00436E92"/>
    <w:rsid w:val="00437145"/>
    <w:rsid w:val="004374AC"/>
    <w:rsid w:val="004379B2"/>
    <w:rsid w:val="0044029A"/>
    <w:rsid w:val="0044045E"/>
    <w:rsid w:val="0044058F"/>
    <w:rsid w:val="00440B35"/>
    <w:rsid w:val="00441629"/>
    <w:rsid w:val="00441C5C"/>
    <w:rsid w:val="00442496"/>
    <w:rsid w:val="0044295B"/>
    <w:rsid w:val="00442A3A"/>
    <w:rsid w:val="00442EC0"/>
    <w:rsid w:val="00443E04"/>
    <w:rsid w:val="0044425E"/>
    <w:rsid w:val="00444B7F"/>
    <w:rsid w:val="00445BE9"/>
    <w:rsid w:val="004460A0"/>
    <w:rsid w:val="004462CD"/>
    <w:rsid w:val="004476D5"/>
    <w:rsid w:val="00447AC5"/>
    <w:rsid w:val="00447B3C"/>
    <w:rsid w:val="00451EA1"/>
    <w:rsid w:val="00452444"/>
    <w:rsid w:val="00452712"/>
    <w:rsid w:val="00452E3F"/>
    <w:rsid w:val="0045315D"/>
    <w:rsid w:val="004533F5"/>
    <w:rsid w:val="00453D3F"/>
    <w:rsid w:val="00454CAF"/>
    <w:rsid w:val="00454CBB"/>
    <w:rsid w:val="0045511E"/>
    <w:rsid w:val="0045533E"/>
    <w:rsid w:val="00455415"/>
    <w:rsid w:val="00455E36"/>
    <w:rsid w:val="004564A2"/>
    <w:rsid w:val="00456A7D"/>
    <w:rsid w:val="00456AF2"/>
    <w:rsid w:val="0045776E"/>
    <w:rsid w:val="00457BC8"/>
    <w:rsid w:val="00457F08"/>
    <w:rsid w:val="00457FFE"/>
    <w:rsid w:val="00460996"/>
    <w:rsid w:val="00460C6F"/>
    <w:rsid w:val="004611E8"/>
    <w:rsid w:val="00461947"/>
    <w:rsid w:val="004625CA"/>
    <w:rsid w:val="00462916"/>
    <w:rsid w:val="00463112"/>
    <w:rsid w:val="004637F2"/>
    <w:rsid w:val="00463CCF"/>
    <w:rsid w:val="004650BA"/>
    <w:rsid w:val="004651E1"/>
    <w:rsid w:val="004665BA"/>
    <w:rsid w:val="00466D35"/>
    <w:rsid w:val="0046760B"/>
    <w:rsid w:val="004677CC"/>
    <w:rsid w:val="00467911"/>
    <w:rsid w:val="00467E38"/>
    <w:rsid w:val="004700FE"/>
    <w:rsid w:val="004705E1"/>
    <w:rsid w:val="00470719"/>
    <w:rsid w:val="00471453"/>
    <w:rsid w:val="00471987"/>
    <w:rsid w:val="00472707"/>
    <w:rsid w:val="00472A4C"/>
    <w:rsid w:val="00472C8F"/>
    <w:rsid w:val="00472FAF"/>
    <w:rsid w:val="00473F0F"/>
    <w:rsid w:val="0047422B"/>
    <w:rsid w:val="00474868"/>
    <w:rsid w:val="00474FB6"/>
    <w:rsid w:val="0047545D"/>
    <w:rsid w:val="004756B8"/>
    <w:rsid w:val="004759BF"/>
    <w:rsid w:val="004767A2"/>
    <w:rsid w:val="004769D6"/>
    <w:rsid w:val="0047743D"/>
    <w:rsid w:val="00480017"/>
    <w:rsid w:val="00480162"/>
    <w:rsid w:val="00480E3F"/>
    <w:rsid w:val="00482B21"/>
    <w:rsid w:val="00483616"/>
    <w:rsid w:val="00483973"/>
    <w:rsid w:val="0048421D"/>
    <w:rsid w:val="00485B72"/>
    <w:rsid w:val="00485CB8"/>
    <w:rsid w:val="00486303"/>
    <w:rsid w:val="00490F59"/>
    <w:rsid w:val="00493202"/>
    <w:rsid w:val="004933C5"/>
    <w:rsid w:val="004939CF"/>
    <w:rsid w:val="00493D3E"/>
    <w:rsid w:val="00494792"/>
    <w:rsid w:val="0049558D"/>
    <w:rsid w:val="00495B15"/>
    <w:rsid w:val="00496E35"/>
    <w:rsid w:val="00497427"/>
    <w:rsid w:val="00497808"/>
    <w:rsid w:val="00497B2B"/>
    <w:rsid w:val="00497EC0"/>
    <w:rsid w:val="004A0B19"/>
    <w:rsid w:val="004A14EF"/>
    <w:rsid w:val="004A2E41"/>
    <w:rsid w:val="004A31A2"/>
    <w:rsid w:val="004A381E"/>
    <w:rsid w:val="004A4BF9"/>
    <w:rsid w:val="004A52EA"/>
    <w:rsid w:val="004A593E"/>
    <w:rsid w:val="004A5B1C"/>
    <w:rsid w:val="004A5FE1"/>
    <w:rsid w:val="004A6857"/>
    <w:rsid w:val="004A6BF2"/>
    <w:rsid w:val="004A75D2"/>
    <w:rsid w:val="004A75E3"/>
    <w:rsid w:val="004A7A35"/>
    <w:rsid w:val="004B1847"/>
    <w:rsid w:val="004B1C80"/>
    <w:rsid w:val="004B1DA4"/>
    <w:rsid w:val="004B2138"/>
    <w:rsid w:val="004B24E5"/>
    <w:rsid w:val="004B2692"/>
    <w:rsid w:val="004B32CB"/>
    <w:rsid w:val="004B3775"/>
    <w:rsid w:val="004B3932"/>
    <w:rsid w:val="004B45E6"/>
    <w:rsid w:val="004B4F7B"/>
    <w:rsid w:val="004B5143"/>
    <w:rsid w:val="004B5A79"/>
    <w:rsid w:val="004B5BC7"/>
    <w:rsid w:val="004B6F56"/>
    <w:rsid w:val="004B71C8"/>
    <w:rsid w:val="004B7E2D"/>
    <w:rsid w:val="004B7EDA"/>
    <w:rsid w:val="004C0875"/>
    <w:rsid w:val="004C0FC3"/>
    <w:rsid w:val="004C10B1"/>
    <w:rsid w:val="004C1B66"/>
    <w:rsid w:val="004C295E"/>
    <w:rsid w:val="004C2B3C"/>
    <w:rsid w:val="004C2C89"/>
    <w:rsid w:val="004C33BE"/>
    <w:rsid w:val="004C3EFC"/>
    <w:rsid w:val="004C40CA"/>
    <w:rsid w:val="004C5227"/>
    <w:rsid w:val="004C5408"/>
    <w:rsid w:val="004C70B9"/>
    <w:rsid w:val="004C73E4"/>
    <w:rsid w:val="004C78FD"/>
    <w:rsid w:val="004C7AA9"/>
    <w:rsid w:val="004C7C71"/>
    <w:rsid w:val="004C7F10"/>
    <w:rsid w:val="004D0287"/>
    <w:rsid w:val="004D0AC7"/>
    <w:rsid w:val="004D1351"/>
    <w:rsid w:val="004D3C20"/>
    <w:rsid w:val="004D3C93"/>
    <w:rsid w:val="004D4940"/>
    <w:rsid w:val="004D4AA4"/>
    <w:rsid w:val="004D4AB4"/>
    <w:rsid w:val="004D4D70"/>
    <w:rsid w:val="004D5CAF"/>
    <w:rsid w:val="004D6F9E"/>
    <w:rsid w:val="004D7FBF"/>
    <w:rsid w:val="004E06B6"/>
    <w:rsid w:val="004E1367"/>
    <w:rsid w:val="004E140F"/>
    <w:rsid w:val="004E17AF"/>
    <w:rsid w:val="004E17E6"/>
    <w:rsid w:val="004E2BF6"/>
    <w:rsid w:val="004E3227"/>
    <w:rsid w:val="004E3879"/>
    <w:rsid w:val="004E537B"/>
    <w:rsid w:val="004E58A7"/>
    <w:rsid w:val="004E5FCE"/>
    <w:rsid w:val="004E62F8"/>
    <w:rsid w:val="004E66E0"/>
    <w:rsid w:val="004F0625"/>
    <w:rsid w:val="004F16E8"/>
    <w:rsid w:val="004F1927"/>
    <w:rsid w:val="004F1A6C"/>
    <w:rsid w:val="004F28D6"/>
    <w:rsid w:val="004F3294"/>
    <w:rsid w:val="004F3744"/>
    <w:rsid w:val="004F3EB0"/>
    <w:rsid w:val="004F5752"/>
    <w:rsid w:val="004F57F4"/>
    <w:rsid w:val="004F60EE"/>
    <w:rsid w:val="004F6CD9"/>
    <w:rsid w:val="004F6F6C"/>
    <w:rsid w:val="005000E8"/>
    <w:rsid w:val="005001BB"/>
    <w:rsid w:val="00500B2C"/>
    <w:rsid w:val="005013C8"/>
    <w:rsid w:val="00501B88"/>
    <w:rsid w:val="00501D52"/>
    <w:rsid w:val="00502482"/>
    <w:rsid w:val="00502649"/>
    <w:rsid w:val="00502C36"/>
    <w:rsid w:val="00502FD5"/>
    <w:rsid w:val="00503FF2"/>
    <w:rsid w:val="00504723"/>
    <w:rsid w:val="00504A1F"/>
    <w:rsid w:val="00505B89"/>
    <w:rsid w:val="00505FD4"/>
    <w:rsid w:val="00506749"/>
    <w:rsid w:val="00506AE6"/>
    <w:rsid w:val="00506EB4"/>
    <w:rsid w:val="0050746C"/>
    <w:rsid w:val="00507538"/>
    <w:rsid w:val="0051020B"/>
    <w:rsid w:val="0051077A"/>
    <w:rsid w:val="0051093B"/>
    <w:rsid w:val="005126BD"/>
    <w:rsid w:val="00512751"/>
    <w:rsid w:val="00513428"/>
    <w:rsid w:val="00513D41"/>
    <w:rsid w:val="00514339"/>
    <w:rsid w:val="00514C99"/>
    <w:rsid w:val="00514CA8"/>
    <w:rsid w:val="00515285"/>
    <w:rsid w:val="00516B2E"/>
    <w:rsid w:val="00516C85"/>
    <w:rsid w:val="00516CB2"/>
    <w:rsid w:val="005201FF"/>
    <w:rsid w:val="00520AA5"/>
    <w:rsid w:val="00522293"/>
    <w:rsid w:val="005222AE"/>
    <w:rsid w:val="005224C6"/>
    <w:rsid w:val="005225EE"/>
    <w:rsid w:val="005228A8"/>
    <w:rsid w:val="00522A38"/>
    <w:rsid w:val="00522BDF"/>
    <w:rsid w:val="00524265"/>
    <w:rsid w:val="00524B27"/>
    <w:rsid w:val="00525A03"/>
    <w:rsid w:val="0052633C"/>
    <w:rsid w:val="0052653C"/>
    <w:rsid w:val="005303F2"/>
    <w:rsid w:val="005306FE"/>
    <w:rsid w:val="005315FB"/>
    <w:rsid w:val="00531F2C"/>
    <w:rsid w:val="0053246A"/>
    <w:rsid w:val="00532B3D"/>
    <w:rsid w:val="005352FE"/>
    <w:rsid w:val="005360CB"/>
    <w:rsid w:val="00536377"/>
    <w:rsid w:val="0053653C"/>
    <w:rsid w:val="0053675F"/>
    <w:rsid w:val="00536EF8"/>
    <w:rsid w:val="00536FB0"/>
    <w:rsid w:val="00537EE2"/>
    <w:rsid w:val="0054001E"/>
    <w:rsid w:val="00540520"/>
    <w:rsid w:val="00541AA0"/>
    <w:rsid w:val="00541F07"/>
    <w:rsid w:val="0054207D"/>
    <w:rsid w:val="00542E30"/>
    <w:rsid w:val="00542ECE"/>
    <w:rsid w:val="005448A5"/>
    <w:rsid w:val="005450CE"/>
    <w:rsid w:val="00547081"/>
    <w:rsid w:val="00550917"/>
    <w:rsid w:val="0055195C"/>
    <w:rsid w:val="00551CF2"/>
    <w:rsid w:val="0055541D"/>
    <w:rsid w:val="0055554D"/>
    <w:rsid w:val="00555A6B"/>
    <w:rsid w:val="00556015"/>
    <w:rsid w:val="00556B46"/>
    <w:rsid w:val="0055726B"/>
    <w:rsid w:val="005577CE"/>
    <w:rsid w:val="005605C3"/>
    <w:rsid w:val="00560AAE"/>
    <w:rsid w:val="00560FA3"/>
    <w:rsid w:val="0056164D"/>
    <w:rsid w:val="00561B2F"/>
    <w:rsid w:val="00561D68"/>
    <w:rsid w:val="00561ED1"/>
    <w:rsid w:val="005632D9"/>
    <w:rsid w:val="00563A82"/>
    <w:rsid w:val="00563E7A"/>
    <w:rsid w:val="00563F90"/>
    <w:rsid w:val="0056458A"/>
    <w:rsid w:val="00564D57"/>
    <w:rsid w:val="005665E6"/>
    <w:rsid w:val="00566A48"/>
    <w:rsid w:val="005675AD"/>
    <w:rsid w:val="00570216"/>
    <w:rsid w:val="005710A1"/>
    <w:rsid w:val="00571749"/>
    <w:rsid w:val="00571DC5"/>
    <w:rsid w:val="005720F9"/>
    <w:rsid w:val="00572E27"/>
    <w:rsid w:val="005734FB"/>
    <w:rsid w:val="00573A01"/>
    <w:rsid w:val="0057425E"/>
    <w:rsid w:val="00574BBC"/>
    <w:rsid w:val="00574E3D"/>
    <w:rsid w:val="005752AF"/>
    <w:rsid w:val="00575BEC"/>
    <w:rsid w:val="00576134"/>
    <w:rsid w:val="005763AA"/>
    <w:rsid w:val="005764BB"/>
    <w:rsid w:val="00576673"/>
    <w:rsid w:val="005769DE"/>
    <w:rsid w:val="00576E24"/>
    <w:rsid w:val="00576FE2"/>
    <w:rsid w:val="00577A5E"/>
    <w:rsid w:val="00577B9E"/>
    <w:rsid w:val="00577FC2"/>
    <w:rsid w:val="005810E4"/>
    <w:rsid w:val="0058178A"/>
    <w:rsid w:val="005824FA"/>
    <w:rsid w:val="00582D2F"/>
    <w:rsid w:val="005844B6"/>
    <w:rsid w:val="005847FC"/>
    <w:rsid w:val="00584B09"/>
    <w:rsid w:val="00586155"/>
    <w:rsid w:val="00586164"/>
    <w:rsid w:val="00586334"/>
    <w:rsid w:val="005869C1"/>
    <w:rsid w:val="005870A5"/>
    <w:rsid w:val="00587917"/>
    <w:rsid w:val="005900A0"/>
    <w:rsid w:val="005900B1"/>
    <w:rsid w:val="005901C9"/>
    <w:rsid w:val="005902C5"/>
    <w:rsid w:val="00590CAF"/>
    <w:rsid w:val="00590E04"/>
    <w:rsid w:val="005917C7"/>
    <w:rsid w:val="00593C93"/>
    <w:rsid w:val="00594626"/>
    <w:rsid w:val="00594CA7"/>
    <w:rsid w:val="00594F77"/>
    <w:rsid w:val="0059510F"/>
    <w:rsid w:val="00595990"/>
    <w:rsid w:val="0059623D"/>
    <w:rsid w:val="00597B89"/>
    <w:rsid w:val="005A0924"/>
    <w:rsid w:val="005A3D5B"/>
    <w:rsid w:val="005A5387"/>
    <w:rsid w:val="005A588B"/>
    <w:rsid w:val="005A6C74"/>
    <w:rsid w:val="005A6FD9"/>
    <w:rsid w:val="005B02D4"/>
    <w:rsid w:val="005B110E"/>
    <w:rsid w:val="005B1717"/>
    <w:rsid w:val="005B1A95"/>
    <w:rsid w:val="005B1D5C"/>
    <w:rsid w:val="005B23D7"/>
    <w:rsid w:val="005B24D3"/>
    <w:rsid w:val="005B2F24"/>
    <w:rsid w:val="005B3636"/>
    <w:rsid w:val="005B4CE7"/>
    <w:rsid w:val="005B4E83"/>
    <w:rsid w:val="005B5A88"/>
    <w:rsid w:val="005B5C6E"/>
    <w:rsid w:val="005B60AB"/>
    <w:rsid w:val="005B654F"/>
    <w:rsid w:val="005B6C5E"/>
    <w:rsid w:val="005B7BE2"/>
    <w:rsid w:val="005B7D3B"/>
    <w:rsid w:val="005C07A0"/>
    <w:rsid w:val="005C0F27"/>
    <w:rsid w:val="005C11AB"/>
    <w:rsid w:val="005C1393"/>
    <w:rsid w:val="005C1C63"/>
    <w:rsid w:val="005C1E19"/>
    <w:rsid w:val="005C1F5F"/>
    <w:rsid w:val="005C31D2"/>
    <w:rsid w:val="005C348E"/>
    <w:rsid w:val="005C3673"/>
    <w:rsid w:val="005C3C73"/>
    <w:rsid w:val="005C40BE"/>
    <w:rsid w:val="005C43F7"/>
    <w:rsid w:val="005C5EA3"/>
    <w:rsid w:val="005D036A"/>
    <w:rsid w:val="005D07BB"/>
    <w:rsid w:val="005D0E12"/>
    <w:rsid w:val="005D10A4"/>
    <w:rsid w:val="005D2E67"/>
    <w:rsid w:val="005D6684"/>
    <w:rsid w:val="005D6F27"/>
    <w:rsid w:val="005D711E"/>
    <w:rsid w:val="005D759C"/>
    <w:rsid w:val="005E0028"/>
    <w:rsid w:val="005E0BC5"/>
    <w:rsid w:val="005E160A"/>
    <w:rsid w:val="005E28EB"/>
    <w:rsid w:val="005E380B"/>
    <w:rsid w:val="005E3D23"/>
    <w:rsid w:val="005E4248"/>
    <w:rsid w:val="005E4774"/>
    <w:rsid w:val="005E47EF"/>
    <w:rsid w:val="005E4DA6"/>
    <w:rsid w:val="005E5C16"/>
    <w:rsid w:val="005E6BE5"/>
    <w:rsid w:val="005E6F32"/>
    <w:rsid w:val="005E73D0"/>
    <w:rsid w:val="005E7605"/>
    <w:rsid w:val="005E7D53"/>
    <w:rsid w:val="005E7E08"/>
    <w:rsid w:val="005F0644"/>
    <w:rsid w:val="005F1955"/>
    <w:rsid w:val="005F26C2"/>
    <w:rsid w:val="005F3925"/>
    <w:rsid w:val="005F3C13"/>
    <w:rsid w:val="005F3E4B"/>
    <w:rsid w:val="005F3EB3"/>
    <w:rsid w:val="005F4570"/>
    <w:rsid w:val="005F55FB"/>
    <w:rsid w:val="005F63AD"/>
    <w:rsid w:val="005F6BE7"/>
    <w:rsid w:val="006004B4"/>
    <w:rsid w:val="0060113C"/>
    <w:rsid w:val="006011D9"/>
    <w:rsid w:val="00601EFE"/>
    <w:rsid w:val="00602F4A"/>
    <w:rsid w:val="00603AAB"/>
    <w:rsid w:val="00603B69"/>
    <w:rsid w:val="00604443"/>
    <w:rsid w:val="00604804"/>
    <w:rsid w:val="00604F23"/>
    <w:rsid w:val="00606CBB"/>
    <w:rsid w:val="006070AD"/>
    <w:rsid w:val="006115A2"/>
    <w:rsid w:val="0061241C"/>
    <w:rsid w:val="00612D5E"/>
    <w:rsid w:val="00613F9C"/>
    <w:rsid w:val="00616781"/>
    <w:rsid w:val="00616DFD"/>
    <w:rsid w:val="00617150"/>
    <w:rsid w:val="006178A2"/>
    <w:rsid w:val="006178EE"/>
    <w:rsid w:val="00617D91"/>
    <w:rsid w:val="00617F2E"/>
    <w:rsid w:val="006201E9"/>
    <w:rsid w:val="006202A7"/>
    <w:rsid w:val="006206D3"/>
    <w:rsid w:val="00620BAC"/>
    <w:rsid w:val="00620BD1"/>
    <w:rsid w:val="006217FA"/>
    <w:rsid w:val="00621FA8"/>
    <w:rsid w:val="006229E5"/>
    <w:rsid w:val="00622D0F"/>
    <w:rsid w:val="00622E5A"/>
    <w:rsid w:val="0062362F"/>
    <w:rsid w:val="00624DCA"/>
    <w:rsid w:val="00625E45"/>
    <w:rsid w:val="00626940"/>
    <w:rsid w:val="00627834"/>
    <w:rsid w:val="00630455"/>
    <w:rsid w:val="00630662"/>
    <w:rsid w:val="00630CA5"/>
    <w:rsid w:val="00631BB2"/>
    <w:rsid w:val="00632942"/>
    <w:rsid w:val="0063330B"/>
    <w:rsid w:val="00633831"/>
    <w:rsid w:val="00634383"/>
    <w:rsid w:val="006346A3"/>
    <w:rsid w:val="00634973"/>
    <w:rsid w:val="00634BA4"/>
    <w:rsid w:val="00634EC0"/>
    <w:rsid w:val="006369D3"/>
    <w:rsid w:val="00636DBD"/>
    <w:rsid w:val="006372FD"/>
    <w:rsid w:val="0063731F"/>
    <w:rsid w:val="00637738"/>
    <w:rsid w:val="006401DC"/>
    <w:rsid w:val="0064132B"/>
    <w:rsid w:val="00641D2E"/>
    <w:rsid w:val="006420B6"/>
    <w:rsid w:val="006430DE"/>
    <w:rsid w:val="0064372E"/>
    <w:rsid w:val="006439E2"/>
    <w:rsid w:val="00644C30"/>
    <w:rsid w:val="00644E21"/>
    <w:rsid w:val="00645182"/>
    <w:rsid w:val="00645816"/>
    <w:rsid w:val="00645C4A"/>
    <w:rsid w:val="00645FD8"/>
    <w:rsid w:val="00647029"/>
    <w:rsid w:val="006474BB"/>
    <w:rsid w:val="00647C00"/>
    <w:rsid w:val="006509C6"/>
    <w:rsid w:val="00650CDC"/>
    <w:rsid w:val="00651241"/>
    <w:rsid w:val="00651324"/>
    <w:rsid w:val="006513AE"/>
    <w:rsid w:val="006523CA"/>
    <w:rsid w:val="00652B4D"/>
    <w:rsid w:val="0065314B"/>
    <w:rsid w:val="00653A8D"/>
    <w:rsid w:val="00653AF6"/>
    <w:rsid w:val="00654259"/>
    <w:rsid w:val="0065455A"/>
    <w:rsid w:val="00654D23"/>
    <w:rsid w:val="00654E32"/>
    <w:rsid w:val="00654FE9"/>
    <w:rsid w:val="006556F5"/>
    <w:rsid w:val="006556FC"/>
    <w:rsid w:val="006562A5"/>
    <w:rsid w:val="00656762"/>
    <w:rsid w:val="00656AB5"/>
    <w:rsid w:val="006570D2"/>
    <w:rsid w:val="00657131"/>
    <w:rsid w:val="00657215"/>
    <w:rsid w:val="00657CAA"/>
    <w:rsid w:val="00660184"/>
    <w:rsid w:val="0066121E"/>
    <w:rsid w:val="00661343"/>
    <w:rsid w:val="00661411"/>
    <w:rsid w:val="00661B28"/>
    <w:rsid w:val="00662A7D"/>
    <w:rsid w:val="006638B1"/>
    <w:rsid w:val="00663A2B"/>
    <w:rsid w:val="00663E3B"/>
    <w:rsid w:val="0066418C"/>
    <w:rsid w:val="00666076"/>
    <w:rsid w:val="006666EF"/>
    <w:rsid w:val="00667000"/>
    <w:rsid w:val="006670C5"/>
    <w:rsid w:val="006674EA"/>
    <w:rsid w:val="00667B83"/>
    <w:rsid w:val="00670313"/>
    <w:rsid w:val="006709F9"/>
    <w:rsid w:val="00670B37"/>
    <w:rsid w:val="006710AA"/>
    <w:rsid w:val="006724D3"/>
    <w:rsid w:val="00672B38"/>
    <w:rsid w:val="00673DB2"/>
    <w:rsid w:val="00674431"/>
    <w:rsid w:val="006744F6"/>
    <w:rsid w:val="00674E67"/>
    <w:rsid w:val="00674F70"/>
    <w:rsid w:val="006751A8"/>
    <w:rsid w:val="0067587A"/>
    <w:rsid w:val="00675A35"/>
    <w:rsid w:val="006761F9"/>
    <w:rsid w:val="00676CE3"/>
    <w:rsid w:val="00677235"/>
    <w:rsid w:val="00677356"/>
    <w:rsid w:val="00677DC4"/>
    <w:rsid w:val="00680DB8"/>
    <w:rsid w:val="00681A1C"/>
    <w:rsid w:val="00681BD8"/>
    <w:rsid w:val="00682D99"/>
    <w:rsid w:val="00683592"/>
    <w:rsid w:val="00683C92"/>
    <w:rsid w:val="006841E0"/>
    <w:rsid w:val="00684F65"/>
    <w:rsid w:val="006865C4"/>
    <w:rsid w:val="0068665B"/>
    <w:rsid w:val="0068760E"/>
    <w:rsid w:val="00687BD3"/>
    <w:rsid w:val="00687EE4"/>
    <w:rsid w:val="00692716"/>
    <w:rsid w:val="00692A56"/>
    <w:rsid w:val="00693B8D"/>
    <w:rsid w:val="00694CFF"/>
    <w:rsid w:val="006957DA"/>
    <w:rsid w:val="00697506"/>
    <w:rsid w:val="006A0308"/>
    <w:rsid w:val="006A038D"/>
    <w:rsid w:val="006A0CC8"/>
    <w:rsid w:val="006A0D69"/>
    <w:rsid w:val="006A1127"/>
    <w:rsid w:val="006A1293"/>
    <w:rsid w:val="006A1794"/>
    <w:rsid w:val="006A1BC1"/>
    <w:rsid w:val="006A22A0"/>
    <w:rsid w:val="006A3304"/>
    <w:rsid w:val="006A3D9A"/>
    <w:rsid w:val="006A70F7"/>
    <w:rsid w:val="006A760B"/>
    <w:rsid w:val="006B0607"/>
    <w:rsid w:val="006B0A00"/>
    <w:rsid w:val="006B0C3B"/>
    <w:rsid w:val="006B1286"/>
    <w:rsid w:val="006B1FA2"/>
    <w:rsid w:val="006B260D"/>
    <w:rsid w:val="006B2E0B"/>
    <w:rsid w:val="006B3600"/>
    <w:rsid w:val="006B3D12"/>
    <w:rsid w:val="006B49D1"/>
    <w:rsid w:val="006B4F39"/>
    <w:rsid w:val="006B51D1"/>
    <w:rsid w:val="006B5C35"/>
    <w:rsid w:val="006B6424"/>
    <w:rsid w:val="006B6431"/>
    <w:rsid w:val="006B6E5F"/>
    <w:rsid w:val="006B776C"/>
    <w:rsid w:val="006B7C26"/>
    <w:rsid w:val="006C02B6"/>
    <w:rsid w:val="006C0AEC"/>
    <w:rsid w:val="006C1233"/>
    <w:rsid w:val="006C3023"/>
    <w:rsid w:val="006C36C8"/>
    <w:rsid w:val="006C48D2"/>
    <w:rsid w:val="006C4A69"/>
    <w:rsid w:val="006C4ED5"/>
    <w:rsid w:val="006C5B13"/>
    <w:rsid w:val="006C6396"/>
    <w:rsid w:val="006C6B2C"/>
    <w:rsid w:val="006C6E84"/>
    <w:rsid w:val="006C7569"/>
    <w:rsid w:val="006C7CC2"/>
    <w:rsid w:val="006D13F0"/>
    <w:rsid w:val="006D2317"/>
    <w:rsid w:val="006D2822"/>
    <w:rsid w:val="006D33D2"/>
    <w:rsid w:val="006D5196"/>
    <w:rsid w:val="006D52AD"/>
    <w:rsid w:val="006D562A"/>
    <w:rsid w:val="006D56F3"/>
    <w:rsid w:val="006D5AFC"/>
    <w:rsid w:val="006D5CB7"/>
    <w:rsid w:val="006D5CEE"/>
    <w:rsid w:val="006D5F58"/>
    <w:rsid w:val="006D735B"/>
    <w:rsid w:val="006D7FEF"/>
    <w:rsid w:val="006E0627"/>
    <w:rsid w:val="006E1553"/>
    <w:rsid w:val="006E1F42"/>
    <w:rsid w:val="006E2380"/>
    <w:rsid w:val="006E2861"/>
    <w:rsid w:val="006E3A37"/>
    <w:rsid w:val="006E4072"/>
    <w:rsid w:val="006E49C9"/>
    <w:rsid w:val="006E4C78"/>
    <w:rsid w:val="006E512E"/>
    <w:rsid w:val="006E5EE0"/>
    <w:rsid w:val="006E6B38"/>
    <w:rsid w:val="006F123F"/>
    <w:rsid w:val="006F2329"/>
    <w:rsid w:val="006F245A"/>
    <w:rsid w:val="006F25F1"/>
    <w:rsid w:val="006F2BD4"/>
    <w:rsid w:val="006F377E"/>
    <w:rsid w:val="006F4C9A"/>
    <w:rsid w:val="006F5CCD"/>
    <w:rsid w:val="006F6221"/>
    <w:rsid w:val="006F685C"/>
    <w:rsid w:val="006F71B5"/>
    <w:rsid w:val="006F7A9C"/>
    <w:rsid w:val="00700D81"/>
    <w:rsid w:val="00700F77"/>
    <w:rsid w:val="00702D3F"/>
    <w:rsid w:val="00703D2C"/>
    <w:rsid w:val="007040F9"/>
    <w:rsid w:val="00704561"/>
    <w:rsid w:val="00705309"/>
    <w:rsid w:val="007056AC"/>
    <w:rsid w:val="00705F7D"/>
    <w:rsid w:val="0070670D"/>
    <w:rsid w:val="00706757"/>
    <w:rsid w:val="0070697D"/>
    <w:rsid w:val="0070728E"/>
    <w:rsid w:val="007073F3"/>
    <w:rsid w:val="00707AF9"/>
    <w:rsid w:val="00707FD4"/>
    <w:rsid w:val="007108F6"/>
    <w:rsid w:val="00711C85"/>
    <w:rsid w:val="007126A4"/>
    <w:rsid w:val="00712778"/>
    <w:rsid w:val="0071314B"/>
    <w:rsid w:val="007140E7"/>
    <w:rsid w:val="0071417E"/>
    <w:rsid w:val="007144E4"/>
    <w:rsid w:val="00714C72"/>
    <w:rsid w:val="00714EFB"/>
    <w:rsid w:val="00715055"/>
    <w:rsid w:val="00715732"/>
    <w:rsid w:val="007175BD"/>
    <w:rsid w:val="007207C0"/>
    <w:rsid w:val="0072151A"/>
    <w:rsid w:val="007217A5"/>
    <w:rsid w:val="007217B8"/>
    <w:rsid w:val="0072207A"/>
    <w:rsid w:val="00722384"/>
    <w:rsid w:val="007228A5"/>
    <w:rsid w:val="00722D88"/>
    <w:rsid w:val="00723C9D"/>
    <w:rsid w:val="00724379"/>
    <w:rsid w:val="00724556"/>
    <w:rsid w:val="007247E8"/>
    <w:rsid w:val="00725093"/>
    <w:rsid w:val="0072555B"/>
    <w:rsid w:val="00725A2A"/>
    <w:rsid w:val="00726F67"/>
    <w:rsid w:val="007270AE"/>
    <w:rsid w:val="007279F1"/>
    <w:rsid w:val="00731029"/>
    <w:rsid w:val="007313E0"/>
    <w:rsid w:val="007315A6"/>
    <w:rsid w:val="00731640"/>
    <w:rsid w:val="0073164A"/>
    <w:rsid w:val="007327E7"/>
    <w:rsid w:val="00732EF2"/>
    <w:rsid w:val="007351EF"/>
    <w:rsid w:val="00737E81"/>
    <w:rsid w:val="00737FC9"/>
    <w:rsid w:val="00740370"/>
    <w:rsid w:val="0074056A"/>
    <w:rsid w:val="0074060F"/>
    <w:rsid w:val="00742161"/>
    <w:rsid w:val="007428B7"/>
    <w:rsid w:val="007434E5"/>
    <w:rsid w:val="00743CC0"/>
    <w:rsid w:val="00744AFB"/>
    <w:rsid w:val="00744B0C"/>
    <w:rsid w:val="0074704E"/>
    <w:rsid w:val="00747AC7"/>
    <w:rsid w:val="00747ED9"/>
    <w:rsid w:val="00747FEA"/>
    <w:rsid w:val="0075039A"/>
    <w:rsid w:val="00750A5A"/>
    <w:rsid w:val="00750BBB"/>
    <w:rsid w:val="00750D5E"/>
    <w:rsid w:val="00751471"/>
    <w:rsid w:val="0075189C"/>
    <w:rsid w:val="00751E94"/>
    <w:rsid w:val="007524EB"/>
    <w:rsid w:val="0075250A"/>
    <w:rsid w:val="00753978"/>
    <w:rsid w:val="00754838"/>
    <w:rsid w:val="00755BD7"/>
    <w:rsid w:val="00756BB4"/>
    <w:rsid w:val="00756D1F"/>
    <w:rsid w:val="00757340"/>
    <w:rsid w:val="00757ADE"/>
    <w:rsid w:val="00757BFE"/>
    <w:rsid w:val="007612E2"/>
    <w:rsid w:val="007614EF"/>
    <w:rsid w:val="00761E89"/>
    <w:rsid w:val="007623E9"/>
    <w:rsid w:val="00762889"/>
    <w:rsid w:val="0076310E"/>
    <w:rsid w:val="007632B7"/>
    <w:rsid w:val="00763C82"/>
    <w:rsid w:val="00764062"/>
    <w:rsid w:val="00764223"/>
    <w:rsid w:val="007643D3"/>
    <w:rsid w:val="00764A4F"/>
    <w:rsid w:val="00764BEC"/>
    <w:rsid w:val="00764CD2"/>
    <w:rsid w:val="00766D11"/>
    <w:rsid w:val="007678F1"/>
    <w:rsid w:val="00767B6A"/>
    <w:rsid w:val="007709F6"/>
    <w:rsid w:val="007713E1"/>
    <w:rsid w:val="00771FD9"/>
    <w:rsid w:val="007720AF"/>
    <w:rsid w:val="007728DA"/>
    <w:rsid w:val="00772C25"/>
    <w:rsid w:val="00772CE4"/>
    <w:rsid w:val="007734AB"/>
    <w:rsid w:val="00773B67"/>
    <w:rsid w:val="007742A9"/>
    <w:rsid w:val="00775479"/>
    <w:rsid w:val="00775674"/>
    <w:rsid w:val="0077576C"/>
    <w:rsid w:val="007761FD"/>
    <w:rsid w:val="0077676B"/>
    <w:rsid w:val="007777A4"/>
    <w:rsid w:val="00777BF6"/>
    <w:rsid w:val="007801AE"/>
    <w:rsid w:val="0078032B"/>
    <w:rsid w:val="007803D3"/>
    <w:rsid w:val="0078075B"/>
    <w:rsid w:val="00780C1D"/>
    <w:rsid w:val="00781478"/>
    <w:rsid w:val="007819E8"/>
    <w:rsid w:val="00781F3D"/>
    <w:rsid w:val="00782FC3"/>
    <w:rsid w:val="00783CBD"/>
    <w:rsid w:val="0078455B"/>
    <w:rsid w:val="00784841"/>
    <w:rsid w:val="00785D1A"/>
    <w:rsid w:val="00786A86"/>
    <w:rsid w:val="00787188"/>
    <w:rsid w:val="00787338"/>
    <w:rsid w:val="007877D7"/>
    <w:rsid w:val="00787B76"/>
    <w:rsid w:val="00787D5B"/>
    <w:rsid w:val="0079014C"/>
    <w:rsid w:val="00790242"/>
    <w:rsid w:val="007902FF"/>
    <w:rsid w:val="007910D7"/>
    <w:rsid w:val="007923C8"/>
    <w:rsid w:val="007926BA"/>
    <w:rsid w:val="00792DF7"/>
    <w:rsid w:val="007934F0"/>
    <w:rsid w:val="007937BF"/>
    <w:rsid w:val="007937FE"/>
    <w:rsid w:val="007939ED"/>
    <w:rsid w:val="00793B3A"/>
    <w:rsid w:val="00793FCB"/>
    <w:rsid w:val="00794018"/>
    <w:rsid w:val="00794052"/>
    <w:rsid w:val="00794B59"/>
    <w:rsid w:val="00794DDE"/>
    <w:rsid w:val="0079567F"/>
    <w:rsid w:val="00795AE7"/>
    <w:rsid w:val="0079668A"/>
    <w:rsid w:val="00796BB9"/>
    <w:rsid w:val="0079765F"/>
    <w:rsid w:val="007977EF"/>
    <w:rsid w:val="0079796F"/>
    <w:rsid w:val="00797D2A"/>
    <w:rsid w:val="007A1558"/>
    <w:rsid w:val="007A19F9"/>
    <w:rsid w:val="007A1A48"/>
    <w:rsid w:val="007A2846"/>
    <w:rsid w:val="007A3655"/>
    <w:rsid w:val="007A45D7"/>
    <w:rsid w:val="007A6654"/>
    <w:rsid w:val="007A7862"/>
    <w:rsid w:val="007A7971"/>
    <w:rsid w:val="007A7C7D"/>
    <w:rsid w:val="007B0581"/>
    <w:rsid w:val="007B13A0"/>
    <w:rsid w:val="007B3283"/>
    <w:rsid w:val="007B381B"/>
    <w:rsid w:val="007B3F80"/>
    <w:rsid w:val="007B4983"/>
    <w:rsid w:val="007B6367"/>
    <w:rsid w:val="007B6A37"/>
    <w:rsid w:val="007B6DA8"/>
    <w:rsid w:val="007B716D"/>
    <w:rsid w:val="007B7678"/>
    <w:rsid w:val="007B7A70"/>
    <w:rsid w:val="007B7C86"/>
    <w:rsid w:val="007C05FC"/>
    <w:rsid w:val="007C14FB"/>
    <w:rsid w:val="007C2C53"/>
    <w:rsid w:val="007C2C94"/>
    <w:rsid w:val="007C38FB"/>
    <w:rsid w:val="007C4275"/>
    <w:rsid w:val="007C43C1"/>
    <w:rsid w:val="007C4EC5"/>
    <w:rsid w:val="007C57BC"/>
    <w:rsid w:val="007D0610"/>
    <w:rsid w:val="007D06E1"/>
    <w:rsid w:val="007D1110"/>
    <w:rsid w:val="007D206B"/>
    <w:rsid w:val="007D38B2"/>
    <w:rsid w:val="007D38D9"/>
    <w:rsid w:val="007D3D6C"/>
    <w:rsid w:val="007D428F"/>
    <w:rsid w:val="007D45A7"/>
    <w:rsid w:val="007D49EC"/>
    <w:rsid w:val="007D58DF"/>
    <w:rsid w:val="007D6DF6"/>
    <w:rsid w:val="007D72D0"/>
    <w:rsid w:val="007D7E29"/>
    <w:rsid w:val="007E073B"/>
    <w:rsid w:val="007E09D3"/>
    <w:rsid w:val="007E0A82"/>
    <w:rsid w:val="007E130A"/>
    <w:rsid w:val="007E163C"/>
    <w:rsid w:val="007E1E4C"/>
    <w:rsid w:val="007E212C"/>
    <w:rsid w:val="007E300E"/>
    <w:rsid w:val="007E3549"/>
    <w:rsid w:val="007E3EF6"/>
    <w:rsid w:val="007E4977"/>
    <w:rsid w:val="007E585B"/>
    <w:rsid w:val="007E5B26"/>
    <w:rsid w:val="007E64E8"/>
    <w:rsid w:val="007E668B"/>
    <w:rsid w:val="007E7FB0"/>
    <w:rsid w:val="007F03B8"/>
    <w:rsid w:val="007F0EA7"/>
    <w:rsid w:val="007F2B8A"/>
    <w:rsid w:val="007F3004"/>
    <w:rsid w:val="007F37AF"/>
    <w:rsid w:val="007F3CD3"/>
    <w:rsid w:val="007F3EA7"/>
    <w:rsid w:val="007F42D7"/>
    <w:rsid w:val="007F4B18"/>
    <w:rsid w:val="007F50B3"/>
    <w:rsid w:val="007F5E1B"/>
    <w:rsid w:val="007F6171"/>
    <w:rsid w:val="007F6781"/>
    <w:rsid w:val="00801DCD"/>
    <w:rsid w:val="00802461"/>
    <w:rsid w:val="00802D93"/>
    <w:rsid w:val="008031CA"/>
    <w:rsid w:val="00803439"/>
    <w:rsid w:val="008040C3"/>
    <w:rsid w:val="00804100"/>
    <w:rsid w:val="00805395"/>
    <w:rsid w:val="00806725"/>
    <w:rsid w:val="00806920"/>
    <w:rsid w:val="00807AFD"/>
    <w:rsid w:val="00807BB4"/>
    <w:rsid w:val="00807C03"/>
    <w:rsid w:val="00810073"/>
    <w:rsid w:val="008102A8"/>
    <w:rsid w:val="00811313"/>
    <w:rsid w:val="0081198D"/>
    <w:rsid w:val="00811CBF"/>
    <w:rsid w:val="0081207E"/>
    <w:rsid w:val="00813428"/>
    <w:rsid w:val="00813746"/>
    <w:rsid w:val="008145F7"/>
    <w:rsid w:val="0081535F"/>
    <w:rsid w:val="00815CD6"/>
    <w:rsid w:val="00816D8A"/>
    <w:rsid w:val="00817527"/>
    <w:rsid w:val="00817C3F"/>
    <w:rsid w:val="00817F55"/>
    <w:rsid w:val="00821D21"/>
    <w:rsid w:val="0082206E"/>
    <w:rsid w:val="00822E35"/>
    <w:rsid w:val="00822E74"/>
    <w:rsid w:val="008232F5"/>
    <w:rsid w:val="00823662"/>
    <w:rsid w:val="0082476C"/>
    <w:rsid w:val="0082500D"/>
    <w:rsid w:val="00827230"/>
    <w:rsid w:val="00830C63"/>
    <w:rsid w:val="00831EDF"/>
    <w:rsid w:val="0083206F"/>
    <w:rsid w:val="00832522"/>
    <w:rsid w:val="00832FFA"/>
    <w:rsid w:val="008338D7"/>
    <w:rsid w:val="008338ED"/>
    <w:rsid w:val="00833B31"/>
    <w:rsid w:val="00834340"/>
    <w:rsid w:val="00834B19"/>
    <w:rsid w:val="00834C7A"/>
    <w:rsid w:val="0083533F"/>
    <w:rsid w:val="00835850"/>
    <w:rsid w:val="008359DF"/>
    <w:rsid w:val="008361D4"/>
    <w:rsid w:val="0083732D"/>
    <w:rsid w:val="00841BD8"/>
    <w:rsid w:val="00842F7B"/>
    <w:rsid w:val="0084315E"/>
    <w:rsid w:val="008459AE"/>
    <w:rsid w:val="008459D0"/>
    <w:rsid w:val="00847C84"/>
    <w:rsid w:val="008509FA"/>
    <w:rsid w:val="00850C96"/>
    <w:rsid w:val="0085135A"/>
    <w:rsid w:val="00852609"/>
    <w:rsid w:val="00853641"/>
    <w:rsid w:val="0085380D"/>
    <w:rsid w:val="0085405D"/>
    <w:rsid w:val="00854784"/>
    <w:rsid w:val="00856FC6"/>
    <w:rsid w:val="008570AF"/>
    <w:rsid w:val="00857801"/>
    <w:rsid w:val="00857947"/>
    <w:rsid w:val="00857E5B"/>
    <w:rsid w:val="00861263"/>
    <w:rsid w:val="00861B8A"/>
    <w:rsid w:val="00861FC0"/>
    <w:rsid w:val="008628E8"/>
    <w:rsid w:val="00862A8B"/>
    <w:rsid w:val="0086348C"/>
    <w:rsid w:val="008644BD"/>
    <w:rsid w:val="00864B72"/>
    <w:rsid w:val="00865316"/>
    <w:rsid w:val="008657B4"/>
    <w:rsid w:val="00866543"/>
    <w:rsid w:val="008665A3"/>
    <w:rsid w:val="00867218"/>
    <w:rsid w:val="00867ADC"/>
    <w:rsid w:val="00867FEF"/>
    <w:rsid w:val="00870870"/>
    <w:rsid w:val="0087099A"/>
    <w:rsid w:val="00870A69"/>
    <w:rsid w:val="00871462"/>
    <w:rsid w:val="00871CDE"/>
    <w:rsid w:val="00872C43"/>
    <w:rsid w:val="00872C44"/>
    <w:rsid w:val="008735EB"/>
    <w:rsid w:val="00873A1E"/>
    <w:rsid w:val="008746C8"/>
    <w:rsid w:val="008749A4"/>
    <w:rsid w:val="00874AB1"/>
    <w:rsid w:val="008751AC"/>
    <w:rsid w:val="00877271"/>
    <w:rsid w:val="00880B6B"/>
    <w:rsid w:val="008817DF"/>
    <w:rsid w:val="00882451"/>
    <w:rsid w:val="00882F43"/>
    <w:rsid w:val="00882F8B"/>
    <w:rsid w:val="00883766"/>
    <w:rsid w:val="008840BE"/>
    <w:rsid w:val="008841DD"/>
    <w:rsid w:val="008841E9"/>
    <w:rsid w:val="008847C0"/>
    <w:rsid w:val="008848CB"/>
    <w:rsid w:val="0088585A"/>
    <w:rsid w:val="008858B9"/>
    <w:rsid w:val="00886CE7"/>
    <w:rsid w:val="00886D8C"/>
    <w:rsid w:val="00886DE0"/>
    <w:rsid w:val="00887215"/>
    <w:rsid w:val="00887F81"/>
    <w:rsid w:val="008917B3"/>
    <w:rsid w:val="0089241E"/>
    <w:rsid w:val="00893D10"/>
    <w:rsid w:val="00894C92"/>
    <w:rsid w:val="00895323"/>
    <w:rsid w:val="00895E54"/>
    <w:rsid w:val="00896D9D"/>
    <w:rsid w:val="00897BFF"/>
    <w:rsid w:val="008A00B2"/>
    <w:rsid w:val="008A03DF"/>
    <w:rsid w:val="008A0FB5"/>
    <w:rsid w:val="008A38F4"/>
    <w:rsid w:val="008A436E"/>
    <w:rsid w:val="008A4813"/>
    <w:rsid w:val="008A4B5B"/>
    <w:rsid w:val="008A4D9A"/>
    <w:rsid w:val="008A4E84"/>
    <w:rsid w:val="008A5090"/>
    <w:rsid w:val="008A518A"/>
    <w:rsid w:val="008A5BF3"/>
    <w:rsid w:val="008A61DC"/>
    <w:rsid w:val="008A7200"/>
    <w:rsid w:val="008B1466"/>
    <w:rsid w:val="008B186C"/>
    <w:rsid w:val="008B1999"/>
    <w:rsid w:val="008B1CB9"/>
    <w:rsid w:val="008B3865"/>
    <w:rsid w:val="008B5239"/>
    <w:rsid w:val="008B52D5"/>
    <w:rsid w:val="008B57A7"/>
    <w:rsid w:val="008B64C7"/>
    <w:rsid w:val="008B6510"/>
    <w:rsid w:val="008B7065"/>
    <w:rsid w:val="008B7C92"/>
    <w:rsid w:val="008C001C"/>
    <w:rsid w:val="008C0262"/>
    <w:rsid w:val="008C08DD"/>
    <w:rsid w:val="008C0B00"/>
    <w:rsid w:val="008C0CA3"/>
    <w:rsid w:val="008C122C"/>
    <w:rsid w:val="008C1235"/>
    <w:rsid w:val="008C13AA"/>
    <w:rsid w:val="008C14A4"/>
    <w:rsid w:val="008C1624"/>
    <w:rsid w:val="008C189E"/>
    <w:rsid w:val="008C226C"/>
    <w:rsid w:val="008C2A6D"/>
    <w:rsid w:val="008C2E08"/>
    <w:rsid w:val="008C331C"/>
    <w:rsid w:val="008C361A"/>
    <w:rsid w:val="008C3D48"/>
    <w:rsid w:val="008C3D4A"/>
    <w:rsid w:val="008C4051"/>
    <w:rsid w:val="008C4922"/>
    <w:rsid w:val="008C6069"/>
    <w:rsid w:val="008C7ECD"/>
    <w:rsid w:val="008D07BA"/>
    <w:rsid w:val="008D0D79"/>
    <w:rsid w:val="008D11BD"/>
    <w:rsid w:val="008D1268"/>
    <w:rsid w:val="008D1351"/>
    <w:rsid w:val="008D1363"/>
    <w:rsid w:val="008D1966"/>
    <w:rsid w:val="008D1F91"/>
    <w:rsid w:val="008D2410"/>
    <w:rsid w:val="008D2EB0"/>
    <w:rsid w:val="008D3D47"/>
    <w:rsid w:val="008D5602"/>
    <w:rsid w:val="008D582A"/>
    <w:rsid w:val="008D595A"/>
    <w:rsid w:val="008D68D5"/>
    <w:rsid w:val="008E0006"/>
    <w:rsid w:val="008E07B4"/>
    <w:rsid w:val="008E21DA"/>
    <w:rsid w:val="008E2FD5"/>
    <w:rsid w:val="008E3203"/>
    <w:rsid w:val="008E3956"/>
    <w:rsid w:val="008E4B81"/>
    <w:rsid w:val="008E4B94"/>
    <w:rsid w:val="008E5320"/>
    <w:rsid w:val="008E6710"/>
    <w:rsid w:val="008E748A"/>
    <w:rsid w:val="008E7498"/>
    <w:rsid w:val="008E74AF"/>
    <w:rsid w:val="008E7543"/>
    <w:rsid w:val="008E7CF2"/>
    <w:rsid w:val="008F00F1"/>
    <w:rsid w:val="008F078F"/>
    <w:rsid w:val="008F0FB4"/>
    <w:rsid w:val="008F10D3"/>
    <w:rsid w:val="008F1187"/>
    <w:rsid w:val="008F2775"/>
    <w:rsid w:val="008F27FD"/>
    <w:rsid w:val="008F2BBB"/>
    <w:rsid w:val="008F35D7"/>
    <w:rsid w:val="008F3695"/>
    <w:rsid w:val="008F3731"/>
    <w:rsid w:val="008F3777"/>
    <w:rsid w:val="008F394F"/>
    <w:rsid w:val="008F3A40"/>
    <w:rsid w:val="008F4670"/>
    <w:rsid w:val="008F46C7"/>
    <w:rsid w:val="008F4DC4"/>
    <w:rsid w:val="008F4E44"/>
    <w:rsid w:val="008F5679"/>
    <w:rsid w:val="008F5DE3"/>
    <w:rsid w:val="008F5E6D"/>
    <w:rsid w:val="008F6217"/>
    <w:rsid w:val="008F6C60"/>
    <w:rsid w:val="008F798D"/>
    <w:rsid w:val="0090013A"/>
    <w:rsid w:val="00901388"/>
    <w:rsid w:val="00901B2C"/>
    <w:rsid w:val="00902F9D"/>
    <w:rsid w:val="00904335"/>
    <w:rsid w:val="00904C12"/>
    <w:rsid w:val="00906018"/>
    <w:rsid w:val="009062DF"/>
    <w:rsid w:val="00906963"/>
    <w:rsid w:val="00910FDF"/>
    <w:rsid w:val="009117F5"/>
    <w:rsid w:val="0091193B"/>
    <w:rsid w:val="00912FF3"/>
    <w:rsid w:val="00914950"/>
    <w:rsid w:val="00914BDC"/>
    <w:rsid w:val="009157A1"/>
    <w:rsid w:val="00915AE9"/>
    <w:rsid w:val="009162D1"/>
    <w:rsid w:val="009163E6"/>
    <w:rsid w:val="00917544"/>
    <w:rsid w:val="00917C25"/>
    <w:rsid w:val="0092061F"/>
    <w:rsid w:val="00922445"/>
    <w:rsid w:val="009225DA"/>
    <w:rsid w:val="00922694"/>
    <w:rsid w:val="00923AA0"/>
    <w:rsid w:val="00924579"/>
    <w:rsid w:val="009255AE"/>
    <w:rsid w:val="00925E1C"/>
    <w:rsid w:val="0092630F"/>
    <w:rsid w:val="00926A45"/>
    <w:rsid w:val="009271F9"/>
    <w:rsid w:val="00927D7A"/>
    <w:rsid w:val="009301F4"/>
    <w:rsid w:val="00930270"/>
    <w:rsid w:val="00930A2F"/>
    <w:rsid w:val="00930E82"/>
    <w:rsid w:val="009317FD"/>
    <w:rsid w:val="00931FA5"/>
    <w:rsid w:val="009322DA"/>
    <w:rsid w:val="00932956"/>
    <w:rsid w:val="00932994"/>
    <w:rsid w:val="00932F28"/>
    <w:rsid w:val="00933142"/>
    <w:rsid w:val="0093321F"/>
    <w:rsid w:val="00934021"/>
    <w:rsid w:val="009340C8"/>
    <w:rsid w:val="00934AAF"/>
    <w:rsid w:val="00934BFA"/>
    <w:rsid w:val="009351F1"/>
    <w:rsid w:val="00935B43"/>
    <w:rsid w:val="009360FE"/>
    <w:rsid w:val="00936230"/>
    <w:rsid w:val="00936676"/>
    <w:rsid w:val="0093760F"/>
    <w:rsid w:val="0094087D"/>
    <w:rsid w:val="00940B35"/>
    <w:rsid w:val="00940BC7"/>
    <w:rsid w:val="00940DAF"/>
    <w:rsid w:val="00941284"/>
    <w:rsid w:val="009413FA"/>
    <w:rsid w:val="00941429"/>
    <w:rsid w:val="009422D4"/>
    <w:rsid w:val="00942CAD"/>
    <w:rsid w:val="00943897"/>
    <w:rsid w:val="009438ED"/>
    <w:rsid w:val="00944224"/>
    <w:rsid w:val="00944B0A"/>
    <w:rsid w:val="00944C9E"/>
    <w:rsid w:val="00944DE7"/>
    <w:rsid w:val="00945A20"/>
    <w:rsid w:val="00946BEB"/>
    <w:rsid w:val="00946DB9"/>
    <w:rsid w:val="0094730D"/>
    <w:rsid w:val="00947725"/>
    <w:rsid w:val="00947888"/>
    <w:rsid w:val="00947CE7"/>
    <w:rsid w:val="00950DE1"/>
    <w:rsid w:val="00951EBE"/>
    <w:rsid w:val="009521FF"/>
    <w:rsid w:val="00952746"/>
    <w:rsid w:val="00952E38"/>
    <w:rsid w:val="0095381F"/>
    <w:rsid w:val="0095401A"/>
    <w:rsid w:val="009544F5"/>
    <w:rsid w:val="00954857"/>
    <w:rsid w:val="00954A50"/>
    <w:rsid w:val="00954ADF"/>
    <w:rsid w:val="00954D8A"/>
    <w:rsid w:val="009555BB"/>
    <w:rsid w:val="009555E7"/>
    <w:rsid w:val="00955B71"/>
    <w:rsid w:val="00956322"/>
    <w:rsid w:val="00956A26"/>
    <w:rsid w:val="00956AF2"/>
    <w:rsid w:val="00956C1A"/>
    <w:rsid w:val="00956EA2"/>
    <w:rsid w:val="00957762"/>
    <w:rsid w:val="0095789C"/>
    <w:rsid w:val="00957A97"/>
    <w:rsid w:val="00960293"/>
    <w:rsid w:val="009604CE"/>
    <w:rsid w:val="00960962"/>
    <w:rsid w:val="00960E59"/>
    <w:rsid w:val="00961E75"/>
    <w:rsid w:val="00962C75"/>
    <w:rsid w:val="00962E57"/>
    <w:rsid w:val="00963597"/>
    <w:rsid w:val="00963E4F"/>
    <w:rsid w:val="00963F0F"/>
    <w:rsid w:val="00963FB0"/>
    <w:rsid w:val="00964D36"/>
    <w:rsid w:val="00965432"/>
    <w:rsid w:val="00965905"/>
    <w:rsid w:val="00966138"/>
    <w:rsid w:val="009661E5"/>
    <w:rsid w:val="00967DC1"/>
    <w:rsid w:val="00970DA7"/>
    <w:rsid w:val="00970DCD"/>
    <w:rsid w:val="00972353"/>
    <w:rsid w:val="009745B4"/>
    <w:rsid w:val="00974A56"/>
    <w:rsid w:val="00974F5A"/>
    <w:rsid w:val="00976A68"/>
    <w:rsid w:val="00977053"/>
    <w:rsid w:val="00977778"/>
    <w:rsid w:val="009777DF"/>
    <w:rsid w:val="00977E78"/>
    <w:rsid w:val="0098029C"/>
    <w:rsid w:val="009802FE"/>
    <w:rsid w:val="0098030A"/>
    <w:rsid w:val="00980AA2"/>
    <w:rsid w:val="00980FED"/>
    <w:rsid w:val="0098193F"/>
    <w:rsid w:val="00981AA0"/>
    <w:rsid w:val="00981F9A"/>
    <w:rsid w:val="0098259D"/>
    <w:rsid w:val="009833FF"/>
    <w:rsid w:val="009835C7"/>
    <w:rsid w:val="00983E63"/>
    <w:rsid w:val="009846D7"/>
    <w:rsid w:val="00984DD9"/>
    <w:rsid w:val="00985D8F"/>
    <w:rsid w:val="009861F6"/>
    <w:rsid w:val="00987636"/>
    <w:rsid w:val="00990245"/>
    <w:rsid w:val="00990514"/>
    <w:rsid w:val="00990525"/>
    <w:rsid w:val="009916D4"/>
    <w:rsid w:val="00991C8D"/>
    <w:rsid w:val="0099239D"/>
    <w:rsid w:val="0099365B"/>
    <w:rsid w:val="009936E3"/>
    <w:rsid w:val="00993AD3"/>
    <w:rsid w:val="00994437"/>
    <w:rsid w:val="00994DB6"/>
    <w:rsid w:val="009958F7"/>
    <w:rsid w:val="00995BF4"/>
    <w:rsid w:val="00995FEF"/>
    <w:rsid w:val="009965EE"/>
    <w:rsid w:val="009972EC"/>
    <w:rsid w:val="0099768C"/>
    <w:rsid w:val="009A057A"/>
    <w:rsid w:val="009A1512"/>
    <w:rsid w:val="009A1841"/>
    <w:rsid w:val="009A22F1"/>
    <w:rsid w:val="009A250D"/>
    <w:rsid w:val="009A3616"/>
    <w:rsid w:val="009A3717"/>
    <w:rsid w:val="009A47B8"/>
    <w:rsid w:val="009A48B1"/>
    <w:rsid w:val="009A6186"/>
    <w:rsid w:val="009A62ED"/>
    <w:rsid w:val="009A6B77"/>
    <w:rsid w:val="009B0931"/>
    <w:rsid w:val="009B11F3"/>
    <w:rsid w:val="009B2C47"/>
    <w:rsid w:val="009B4CDA"/>
    <w:rsid w:val="009B52F5"/>
    <w:rsid w:val="009B6FDE"/>
    <w:rsid w:val="009B7CE4"/>
    <w:rsid w:val="009C0378"/>
    <w:rsid w:val="009C0609"/>
    <w:rsid w:val="009C0D5D"/>
    <w:rsid w:val="009C11C0"/>
    <w:rsid w:val="009C1391"/>
    <w:rsid w:val="009C13E2"/>
    <w:rsid w:val="009C2B84"/>
    <w:rsid w:val="009C2C03"/>
    <w:rsid w:val="009C2C8E"/>
    <w:rsid w:val="009C4FA3"/>
    <w:rsid w:val="009C602E"/>
    <w:rsid w:val="009C7083"/>
    <w:rsid w:val="009C7E70"/>
    <w:rsid w:val="009D0953"/>
    <w:rsid w:val="009D167A"/>
    <w:rsid w:val="009D1BFC"/>
    <w:rsid w:val="009D2A87"/>
    <w:rsid w:val="009D2AF5"/>
    <w:rsid w:val="009D2F68"/>
    <w:rsid w:val="009D30D6"/>
    <w:rsid w:val="009D33B9"/>
    <w:rsid w:val="009D39FF"/>
    <w:rsid w:val="009D3DE1"/>
    <w:rsid w:val="009D4B17"/>
    <w:rsid w:val="009D5C6B"/>
    <w:rsid w:val="009D73AB"/>
    <w:rsid w:val="009D73EE"/>
    <w:rsid w:val="009D7567"/>
    <w:rsid w:val="009E038B"/>
    <w:rsid w:val="009E11EC"/>
    <w:rsid w:val="009E1DEB"/>
    <w:rsid w:val="009E1E53"/>
    <w:rsid w:val="009E2179"/>
    <w:rsid w:val="009E23AF"/>
    <w:rsid w:val="009E249C"/>
    <w:rsid w:val="009E2D1E"/>
    <w:rsid w:val="009E3235"/>
    <w:rsid w:val="009E362C"/>
    <w:rsid w:val="009E3764"/>
    <w:rsid w:val="009E389E"/>
    <w:rsid w:val="009E3D71"/>
    <w:rsid w:val="009E479E"/>
    <w:rsid w:val="009E488A"/>
    <w:rsid w:val="009E5057"/>
    <w:rsid w:val="009E5169"/>
    <w:rsid w:val="009E57EF"/>
    <w:rsid w:val="009E5F7D"/>
    <w:rsid w:val="009E6F4F"/>
    <w:rsid w:val="009E7069"/>
    <w:rsid w:val="009E74DE"/>
    <w:rsid w:val="009E79D4"/>
    <w:rsid w:val="009E7AC7"/>
    <w:rsid w:val="009F10CC"/>
    <w:rsid w:val="009F15D9"/>
    <w:rsid w:val="009F232E"/>
    <w:rsid w:val="009F28EC"/>
    <w:rsid w:val="009F30D3"/>
    <w:rsid w:val="009F30E8"/>
    <w:rsid w:val="009F37AA"/>
    <w:rsid w:val="009F3EE1"/>
    <w:rsid w:val="009F518B"/>
    <w:rsid w:val="009F543A"/>
    <w:rsid w:val="009F6F3D"/>
    <w:rsid w:val="009F710C"/>
    <w:rsid w:val="009F726A"/>
    <w:rsid w:val="009F7855"/>
    <w:rsid w:val="009F79E2"/>
    <w:rsid w:val="009F7E79"/>
    <w:rsid w:val="00A00CF9"/>
    <w:rsid w:val="00A00EDE"/>
    <w:rsid w:val="00A01162"/>
    <w:rsid w:val="00A023BF"/>
    <w:rsid w:val="00A032F5"/>
    <w:rsid w:val="00A03E51"/>
    <w:rsid w:val="00A03EB3"/>
    <w:rsid w:val="00A052E4"/>
    <w:rsid w:val="00A054A1"/>
    <w:rsid w:val="00A074DC"/>
    <w:rsid w:val="00A10133"/>
    <w:rsid w:val="00A11C70"/>
    <w:rsid w:val="00A120A0"/>
    <w:rsid w:val="00A12D2D"/>
    <w:rsid w:val="00A14640"/>
    <w:rsid w:val="00A146E6"/>
    <w:rsid w:val="00A14D03"/>
    <w:rsid w:val="00A14E4F"/>
    <w:rsid w:val="00A14FD5"/>
    <w:rsid w:val="00A15409"/>
    <w:rsid w:val="00A158A4"/>
    <w:rsid w:val="00A16056"/>
    <w:rsid w:val="00A164E8"/>
    <w:rsid w:val="00A16CDD"/>
    <w:rsid w:val="00A17A7E"/>
    <w:rsid w:val="00A17DDB"/>
    <w:rsid w:val="00A20137"/>
    <w:rsid w:val="00A212F1"/>
    <w:rsid w:val="00A21B3E"/>
    <w:rsid w:val="00A248F6"/>
    <w:rsid w:val="00A24CE9"/>
    <w:rsid w:val="00A25F97"/>
    <w:rsid w:val="00A266BA"/>
    <w:rsid w:val="00A2768E"/>
    <w:rsid w:val="00A3037C"/>
    <w:rsid w:val="00A3162D"/>
    <w:rsid w:val="00A31844"/>
    <w:rsid w:val="00A3196D"/>
    <w:rsid w:val="00A31DBF"/>
    <w:rsid w:val="00A32121"/>
    <w:rsid w:val="00A32167"/>
    <w:rsid w:val="00A32377"/>
    <w:rsid w:val="00A33DD8"/>
    <w:rsid w:val="00A34C02"/>
    <w:rsid w:val="00A3614A"/>
    <w:rsid w:val="00A37044"/>
    <w:rsid w:val="00A379E6"/>
    <w:rsid w:val="00A404FD"/>
    <w:rsid w:val="00A40752"/>
    <w:rsid w:val="00A40A25"/>
    <w:rsid w:val="00A40B00"/>
    <w:rsid w:val="00A40B79"/>
    <w:rsid w:val="00A4112D"/>
    <w:rsid w:val="00A41263"/>
    <w:rsid w:val="00A4191D"/>
    <w:rsid w:val="00A41A0B"/>
    <w:rsid w:val="00A41A0E"/>
    <w:rsid w:val="00A41D9F"/>
    <w:rsid w:val="00A43B8E"/>
    <w:rsid w:val="00A43C7D"/>
    <w:rsid w:val="00A43FD9"/>
    <w:rsid w:val="00A45994"/>
    <w:rsid w:val="00A45D69"/>
    <w:rsid w:val="00A46A44"/>
    <w:rsid w:val="00A46CEC"/>
    <w:rsid w:val="00A4739E"/>
    <w:rsid w:val="00A4742F"/>
    <w:rsid w:val="00A478C5"/>
    <w:rsid w:val="00A47A7B"/>
    <w:rsid w:val="00A50014"/>
    <w:rsid w:val="00A5007A"/>
    <w:rsid w:val="00A505C9"/>
    <w:rsid w:val="00A506B0"/>
    <w:rsid w:val="00A524C4"/>
    <w:rsid w:val="00A52A85"/>
    <w:rsid w:val="00A52EA4"/>
    <w:rsid w:val="00A55193"/>
    <w:rsid w:val="00A5564C"/>
    <w:rsid w:val="00A55D58"/>
    <w:rsid w:val="00A57103"/>
    <w:rsid w:val="00A57EA8"/>
    <w:rsid w:val="00A60596"/>
    <w:rsid w:val="00A60BC0"/>
    <w:rsid w:val="00A61306"/>
    <w:rsid w:val="00A61691"/>
    <w:rsid w:val="00A61C10"/>
    <w:rsid w:val="00A61E1E"/>
    <w:rsid w:val="00A623A4"/>
    <w:rsid w:val="00A637D5"/>
    <w:rsid w:val="00A63BDC"/>
    <w:rsid w:val="00A6443D"/>
    <w:rsid w:val="00A64EC1"/>
    <w:rsid w:val="00A650E3"/>
    <w:rsid w:val="00A657DA"/>
    <w:rsid w:val="00A6601A"/>
    <w:rsid w:val="00A66616"/>
    <w:rsid w:val="00A667AB"/>
    <w:rsid w:val="00A6681E"/>
    <w:rsid w:val="00A66E02"/>
    <w:rsid w:val="00A67002"/>
    <w:rsid w:val="00A6734A"/>
    <w:rsid w:val="00A70572"/>
    <w:rsid w:val="00A7143F"/>
    <w:rsid w:val="00A71B31"/>
    <w:rsid w:val="00A72449"/>
    <w:rsid w:val="00A732A2"/>
    <w:rsid w:val="00A736F5"/>
    <w:rsid w:val="00A73BF6"/>
    <w:rsid w:val="00A747F4"/>
    <w:rsid w:val="00A74A80"/>
    <w:rsid w:val="00A74A8F"/>
    <w:rsid w:val="00A74AC4"/>
    <w:rsid w:val="00A751BB"/>
    <w:rsid w:val="00A754A3"/>
    <w:rsid w:val="00A762A1"/>
    <w:rsid w:val="00A76593"/>
    <w:rsid w:val="00A770BB"/>
    <w:rsid w:val="00A80CA4"/>
    <w:rsid w:val="00A80D83"/>
    <w:rsid w:val="00A814C4"/>
    <w:rsid w:val="00A82393"/>
    <w:rsid w:val="00A828F8"/>
    <w:rsid w:val="00A82BD6"/>
    <w:rsid w:val="00A83463"/>
    <w:rsid w:val="00A83727"/>
    <w:rsid w:val="00A852C3"/>
    <w:rsid w:val="00A85989"/>
    <w:rsid w:val="00A8609D"/>
    <w:rsid w:val="00A8629E"/>
    <w:rsid w:val="00A86974"/>
    <w:rsid w:val="00A90251"/>
    <w:rsid w:val="00A90692"/>
    <w:rsid w:val="00A90E43"/>
    <w:rsid w:val="00A92175"/>
    <w:rsid w:val="00A925F1"/>
    <w:rsid w:val="00A92EF1"/>
    <w:rsid w:val="00A932A3"/>
    <w:rsid w:val="00A93468"/>
    <w:rsid w:val="00A93C2D"/>
    <w:rsid w:val="00A94917"/>
    <w:rsid w:val="00A952B2"/>
    <w:rsid w:val="00A95855"/>
    <w:rsid w:val="00A95895"/>
    <w:rsid w:val="00A95C50"/>
    <w:rsid w:val="00A96531"/>
    <w:rsid w:val="00A96965"/>
    <w:rsid w:val="00AA0D17"/>
    <w:rsid w:val="00AA13ED"/>
    <w:rsid w:val="00AA16D4"/>
    <w:rsid w:val="00AA242E"/>
    <w:rsid w:val="00AA28AE"/>
    <w:rsid w:val="00AA28D8"/>
    <w:rsid w:val="00AA3B85"/>
    <w:rsid w:val="00AA491C"/>
    <w:rsid w:val="00AA4959"/>
    <w:rsid w:val="00AA544A"/>
    <w:rsid w:val="00AA5A48"/>
    <w:rsid w:val="00AA6020"/>
    <w:rsid w:val="00AA612A"/>
    <w:rsid w:val="00AA63B8"/>
    <w:rsid w:val="00AA683B"/>
    <w:rsid w:val="00AA6DB7"/>
    <w:rsid w:val="00AA70ED"/>
    <w:rsid w:val="00AA7E81"/>
    <w:rsid w:val="00AB069C"/>
    <w:rsid w:val="00AB06D6"/>
    <w:rsid w:val="00AB1B72"/>
    <w:rsid w:val="00AB2D78"/>
    <w:rsid w:val="00AB3FC6"/>
    <w:rsid w:val="00AB4AD8"/>
    <w:rsid w:val="00AB5401"/>
    <w:rsid w:val="00AB557E"/>
    <w:rsid w:val="00AB5AC5"/>
    <w:rsid w:val="00AB5D39"/>
    <w:rsid w:val="00AB6124"/>
    <w:rsid w:val="00AB7532"/>
    <w:rsid w:val="00AB7EB2"/>
    <w:rsid w:val="00AC0A7E"/>
    <w:rsid w:val="00AC18DD"/>
    <w:rsid w:val="00AC20BC"/>
    <w:rsid w:val="00AC29DE"/>
    <w:rsid w:val="00AC308F"/>
    <w:rsid w:val="00AC34C9"/>
    <w:rsid w:val="00AC3FA4"/>
    <w:rsid w:val="00AC5997"/>
    <w:rsid w:val="00AC617A"/>
    <w:rsid w:val="00AC651F"/>
    <w:rsid w:val="00AC6C01"/>
    <w:rsid w:val="00AC78BC"/>
    <w:rsid w:val="00AC7940"/>
    <w:rsid w:val="00AC7D07"/>
    <w:rsid w:val="00AD2852"/>
    <w:rsid w:val="00AD3613"/>
    <w:rsid w:val="00AD39E2"/>
    <w:rsid w:val="00AD3D80"/>
    <w:rsid w:val="00AD430C"/>
    <w:rsid w:val="00AD480E"/>
    <w:rsid w:val="00AD5013"/>
    <w:rsid w:val="00AD59E6"/>
    <w:rsid w:val="00AD5D64"/>
    <w:rsid w:val="00AD6839"/>
    <w:rsid w:val="00AD75FD"/>
    <w:rsid w:val="00AD7EB3"/>
    <w:rsid w:val="00AE00CF"/>
    <w:rsid w:val="00AE1294"/>
    <w:rsid w:val="00AE166E"/>
    <w:rsid w:val="00AE21BA"/>
    <w:rsid w:val="00AE289A"/>
    <w:rsid w:val="00AE2C2B"/>
    <w:rsid w:val="00AE3247"/>
    <w:rsid w:val="00AE3287"/>
    <w:rsid w:val="00AE3A1B"/>
    <w:rsid w:val="00AE3E8B"/>
    <w:rsid w:val="00AE46B4"/>
    <w:rsid w:val="00AE46BE"/>
    <w:rsid w:val="00AE5639"/>
    <w:rsid w:val="00AE580D"/>
    <w:rsid w:val="00AE58F6"/>
    <w:rsid w:val="00AE61E1"/>
    <w:rsid w:val="00AE657C"/>
    <w:rsid w:val="00AE6C94"/>
    <w:rsid w:val="00AE7124"/>
    <w:rsid w:val="00AE72E0"/>
    <w:rsid w:val="00AE7B67"/>
    <w:rsid w:val="00AF05E6"/>
    <w:rsid w:val="00AF0B6A"/>
    <w:rsid w:val="00AF0EDE"/>
    <w:rsid w:val="00AF12C5"/>
    <w:rsid w:val="00AF14CC"/>
    <w:rsid w:val="00AF158D"/>
    <w:rsid w:val="00AF1737"/>
    <w:rsid w:val="00AF1904"/>
    <w:rsid w:val="00AF1AF6"/>
    <w:rsid w:val="00AF2A3A"/>
    <w:rsid w:val="00AF30BB"/>
    <w:rsid w:val="00AF3567"/>
    <w:rsid w:val="00AF4C01"/>
    <w:rsid w:val="00AF5FAF"/>
    <w:rsid w:val="00AF6126"/>
    <w:rsid w:val="00AF71A4"/>
    <w:rsid w:val="00AF76E4"/>
    <w:rsid w:val="00AF7701"/>
    <w:rsid w:val="00B00097"/>
    <w:rsid w:val="00B02D00"/>
    <w:rsid w:val="00B02FBB"/>
    <w:rsid w:val="00B040B6"/>
    <w:rsid w:val="00B042FB"/>
    <w:rsid w:val="00B044B3"/>
    <w:rsid w:val="00B04D2D"/>
    <w:rsid w:val="00B0567E"/>
    <w:rsid w:val="00B05AD7"/>
    <w:rsid w:val="00B05C5B"/>
    <w:rsid w:val="00B05E1E"/>
    <w:rsid w:val="00B062C9"/>
    <w:rsid w:val="00B06999"/>
    <w:rsid w:val="00B06CD4"/>
    <w:rsid w:val="00B0740B"/>
    <w:rsid w:val="00B07723"/>
    <w:rsid w:val="00B07E8A"/>
    <w:rsid w:val="00B10B6F"/>
    <w:rsid w:val="00B10E34"/>
    <w:rsid w:val="00B1107A"/>
    <w:rsid w:val="00B114B9"/>
    <w:rsid w:val="00B115CB"/>
    <w:rsid w:val="00B11FB3"/>
    <w:rsid w:val="00B127AA"/>
    <w:rsid w:val="00B12A6D"/>
    <w:rsid w:val="00B1393C"/>
    <w:rsid w:val="00B1461C"/>
    <w:rsid w:val="00B152B4"/>
    <w:rsid w:val="00B157A2"/>
    <w:rsid w:val="00B16259"/>
    <w:rsid w:val="00B17119"/>
    <w:rsid w:val="00B20039"/>
    <w:rsid w:val="00B200DF"/>
    <w:rsid w:val="00B20315"/>
    <w:rsid w:val="00B20540"/>
    <w:rsid w:val="00B20598"/>
    <w:rsid w:val="00B2080A"/>
    <w:rsid w:val="00B20922"/>
    <w:rsid w:val="00B21B86"/>
    <w:rsid w:val="00B22BBD"/>
    <w:rsid w:val="00B238B6"/>
    <w:rsid w:val="00B2489C"/>
    <w:rsid w:val="00B24B55"/>
    <w:rsid w:val="00B25A7C"/>
    <w:rsid w:val="00B25B43"/>
    <w:rsid w:val="00B25D52"/>
    <w:rsid w:val="00B2703C"/>
    <w:rsid w:val="00B27148"/>
    <w:rsid w:val="00B27420"/>
    <w:rsid w:val="00B277EB"/>
    <w:rsid w:val="00B30017"/>
    <w:rsid w:val="00B30A2C"/>
    <w:rsid w:val="00B30A92"/>
    <w:rsid w:val="00B311C7"/>
    <w:rsid w:val="00B31E7E"/>
    <w:rsid w:val="00B325BB"/>
    <w:rsid w:val="00B332E2"/>
    <w:rsid w:val="00B33999"/>
    <w:rsid w:val="00B342C0"/>
    <w:rsid w:val="00B34E12"/>
    <w:rsid w:val="00B35D60"/>
    <w:rsid w:val="00B3644C"/>
    <w:rsid w:val="00B376D1"/>
    <w:rsid w:val="00B37D0E"/>
    <w:rsid w:val="00B40454"/>
    <w:rsid w:val="00B40C03"/>
    <w:rsid w:val="00B40C4B"/>
    <w:rsid w:val="00B4139A"/>
    <w:rsid w:val="00B41E6F"/>
    <w:rsid w:val="00B42508"/>
    <w:rsid w:val="00B432AF"/>
    <w:rsid w:val="00B4331D"/>
    <w:rsid w:val="00B43333"/>
    <w:rsid w:val="00B4431A"/>
    <w:rsid w:val="00B445B9"/>
    <w:rsid w:val="00B4553E"/>
    <w:rsid w:val="00B4586F"/>
    <w:rsid w:val="00B45FFF"/>
    <w:rsid w:val="00B46764"/>
    <w:rsid w:val="00B50127"/>
    <w:rsid w:val="00B505DC"/>
    <w:rsid w:val="00B51690"/>
    <w:rsid w:val="00B51755"/>
    <w:rsid w:val="00B51933"/>
    <w:rsid w:val="00B5232A"/>
    <w:rsid w:val="00B524F2"/>
    <w:rsid w:val="00B525A0"/>
    <w:rsid w:val="00B544B4"/>
    <w:rsid w:val="00B54AD7"/>
    <w:rsid w:val="00B557D4"/>
    <w:rsid w:val="00B5585E"/>
    <w:rsid w:val="00B55FCD"/>
    <w:rsid w:val="00B56161"/>
    <w:rsid w:val="00B56447"/>
    <w:rsid w:val="00B56AAD"/>
    <w:rsid w:val="00B571E8"/>
    <w:rsid w:val="00B57B81"/>
    <w:rsid w:val="00B6057A"/>
    <w:rsid w:val="00B6083F"/>
    <w:rsid w:val="00B61382"/>
    <w:rsid w:val="00B61BE7"/>
    <w:rsid w:val="00B62600"/>
    <w:rsid w:val="00B6276D"/>
    <w:rsid w:val="00B6508F"/>
    <w:rsid w:val="00B65719"/>
    <w:rsid w:val="00B65D12"/>
    <w:rsid w:val="00B65EDA"/>
    <w:rsid w:val="00B6623A"/>
    <w:rsid w:val="00B66FD1"/>
    <w:rsid w:val="00B67951"/>
    <w:rsid w:val="00B70851"/>
    <w:rsid w:val="00B70B55"/>
    <w:rsid w:val="00B7157B"/>
    <w:rsid w:val="00B715E4"/>
    <w:rsid w:val="00B71E9A"/>
    <w:rsid w:val="00B720D5"/>
    <w:rsid w:val="00B72588"/>
    <w:rsid w:val="00B72FE8"/>
    <w:rsid w:val="00B758C8"/>
    <w:rsid w:val="00B760E1"/>
    <w:rsid w:val="00B76BE5"/>
    <w:rsid w:val="00B76F43"/>
    <w:rsid w:val="00B77374"/>
    <w:rsid w:val="00B7744D"/>
    <w:rsid w:val="00B7770B"/>
    <w:rsid w:val="00B777FC"/>
    <w:rsid w:val="00B779CD"/>
    <w:rsid w:val="00B77FE0"/>
    <w:rsid w:val="00B801F3"/>
    <w:rsid w:val="00B80478"/>
    <w:rsid w:val="00B806FE"/>
    <w:rsid w:val="00B80CC9"/>
    <w:rsid w:val="00B8192F"/>
    <w:rsid w:val="00B81E7F"/>
    <w:rsid w:val="00B82E29"/>
    <w:rsid w:val="00B8330A"/>
    <w:rsid w:val="00B85112"/>
    <w:rsid w:val="00B851A1"/>
    <w:rsid w:val="00B85C17"/>
    <w:rsid w:val="00B86B8A"/>
    <w:rsid w:val="00B86F7A"/>
    <w:rsid w:val="00B8766F"/>
    <w:rsid w:val="00B9101A"/>
    <w:rsid w:val="00B91333"/>
    <w:rsid w:val="00B91790"/>
    <w:rsid w:val="00B91B74"/>
    <w:rsid w:val="00B93146"/>
    <w:rsid w:val="00B93365"/>
    <w:rsid w:val="00B9379B"/>
    <w:rsid w:val="00B94ADD"/>
    <w:rsid w:val="00B94E98"/>
    <w:rsid w:val="00B94EDE"/>
    <w:rsid w:val="00B95021"/>
    <w:rsid w:val="00B95357"/>
    <w:rsid w:val="00B95A11"/>
    <w:rsid w:val="00B960EC"/>
    <w:rsid w:val="00B97BB9"/>
    <w:rsid w:val="00B97D96"/>
    <w:rsid w:val="00BA0930"/>
    <w:rsid w:val="00BA0AF0"/>
    <w:rsid w:val="00BA0FF8"/>
    <w:rsid w:val="00BA1B0A"/>
    <w:rsid w:val="00BA2AF7"/>
    <w:rsid w:val="00BA2D4C"/>
    <w:rsid w:val="00BA3AD4"/>
    <w:rsid w:val="00BA3C98"/>
    <w:rsid w:val="00BA41BE"/>
    <w:rsid w:val="00BA4740"/>
    <w:rsid w:val="00BA4781"/>
    <w:rsid w:val="00BA4FB0"/>
    <w:rsid w:val="00BA4FB5"/>
    <w:rsid w:val="00BA5E2A"/>
    <w:rsid w:val="00BA700E"/>
    <w:rsid w:val="00BA716D"/>
    <w:rsid w:val="00BA7B67"/>
    <w:rsid w:val="00BB0A06"/>
    <w:rsid w:val="00BB1960"/>
    <w:rsid w:val="00BB1ADC"/>
    <w:rsid w:val="00BB1AE0"/>
    <w:rsid w:val="00BB1AEC"/>
    <w:rsid w:val="00BB2382"/>
    <w:rsid w:val="00BB23CE"/>
    <w:rsid w:val="00BB274B"/>
    <w:rsid w:val="00BB3ED5"/>
    <w:rsid w:val="00BB4341"/>
    <w:rsid w:val="00BB46D1"/>
    <w:rsid w:val="00BB473B"/>
    <w:rsid w:val="00BB4B31"/>
    <w:rsid w:val="00BB4B43"/>
    <w:rsid w:val="00BB5D44"/>
    <w:rsid w:val="00BB60A0"/>
    <w:rsid w:val="00BB6DCA"/>
    <w:rsid w:val="00BB7D70"/>
    <w:rsid w:val="00BC0C73"/>
    <w:rsid w:val="00BC3A21"/>
    <w:rsid w:val="00BC3A2B"/>
    <w:rsid w:val="00BC3B7D"/>
    <w:rsid w:val="00BC4968"/>
    <w:rsid w:val="00BC4A26"/>
    <w:rsid w:val="00BC5B96"/>
    <w:rsid w:val="00BC6C90"/>
    <w:rsid w:val="00BC6FB1"/>
    <w:rsid w:val="00BC6FBE"/>
    <w:rsid w:val="00BC709A"/>
    <w:rsid w:val="00BC71EE"/>
    <w:rsid w:val="00BC7BEF"/>
    <w:rsid w:val="00BC7EF8"/>
    <w:rsid w:val="00BD11DD"/>
    <w:rsid w:val="00BD157C"/>
    <w:rsid w:val="00BD1670"/>
    <w:rsid w:val="00BD37C3"/>
    <w:rsid w:val="00BD45DC"/>
    <w:rsid w:val="00BD4FE8"/>
    <w:rsid w:val="00BD55E2"/>
    <w:rsid w:val="00BD56F6"/>
    <w:rsid w:val="00BD602E"/>
    <w:rsid w:val="00BD6A02"/>
    <w:rsid w:val="00BD7BF0"/>
    <w:rsid w:val="00BD7F25"/>
    <w:rsid w:val="00BE160C"/>
    <w:rsid w:val="00BE1707"/>
    <w:rsid w:val="00BE2478"/>
    <w:rsid w:val="00BE279D"/>
    <w:rsid w:val="00BE2D97"/>
    <w:rsid w:val="00BE3032"/>
    <w:rsid w:val="00BE3C07"/>
    <w:rsid w:val="00BE4C1F"/>
    <w:rsid w:val="00BE536B"/>
    <w:rsid w:val="00BE54DA"/>
    <w:rsid w:val="00BE5E04"/>
    <w:rsid w:val="00BE5F31"/>
    <w:rsid w:val="00BE6153"/>
    <w:rsid w:val="00BE620E"/>
    <w:rsid w:val="00BE6A42"/>
    <w:rsid w:val="00BE6C86"/>
    <w:rsid w:val="00BE6EF0"/>
    <w:rsid w:val="00BE7975"/>
    <w:rsid w:val="00BF02FA"/>
    <w:rsid w:val="00BF0841"/>
    <w:rsid w:val="00BF0918"/>
    <w:rsid w:val="00BF0B45"/>
    <w:rsid w:val="00BF1B3B"/>
    <w:rsid w:val="00BF1B71"/>
    <w:rsid w:val="00BF1C68"/>
    <w:rsid w:val="00BF30AB"/>
    <w:rsid w:val="00BF3277"/>
    <w:rsid w:val="00BF3BA1"/>
    <w:rsid w:val="00BF439D"/>
    <w:rsid w:val="00BF4986"/>
    <w:rsid w:val="00BF6C0F"/>
    <w:rsid w:val="00BF7780"/>
    <w:rsid w:val="00BF783A"/>
    <w:rsid w:val="00C006D3"/>
    <w:rsid w:val="00C00B49"/>
    <w:rsid w:val="00C00BCE"/>
    <w:rsid w:val="00C00ED3"/>
    <w:rsid w:val="00C018C3"/>
    <w:rsid w:val="00C01B63"/>
    <w:rsid w:val="00C01C4C"/>
    <w:rsid w:val="00C02207"/>
    <w:rsid w:val="00C022A6"/>
    <w:rsid w:val="00C02BB9"/>
    <w:rsid w:val="00C02F52"/>
    <w:rsid w:val="00C033C7"/>
    <w:rsid w:val="00C043AC"/>
    <w:rsid w:val="00C04ADD"/>
    <w:rsid w:val="00C05C80"/>
    <w:rsid w:val="00C06AF1"/>
    <w:rsid w:val="00C07823"/>
    <w:rsid w:val="00C07CC6"/>
    <w:rsid w:val="00C07CDD"/>
    <w:rsid w:val="00C10280"/>
    <w:rsid w:val="00C10E52"/>
    <w:rsid w:val="00C11678"/>
    <w:rsid w:val="00C12182"/>
    <w:rsid w:val="00C12814"/>
    <w:rsid w:val="00C12FB8"/>
    <w:rsid w:val="00C1311D"/>
    <w:rsid w:val="00C148D1"/>
    <w:rsid w:val="00C15AB5"/>
    <w:rsid w:val="00C15F73"/>
    <w:rsid w:val="00C17633"/>
    <w:rsid w:val="00C17F42"/>
    <w:rsid w:val="00C20079"/>
    <w:rsid w:val="00C2013B"/>
    <w:rsid w:val="00C208A6"/>
    <w:rsid w:val="00C213B7"/>
    <w:rsid w:val="00C21796"/>
    <w:rsid w:val="00C21806"/>
    <w:rsid w:val="00C22789"/>
    <w:rsid w:val="00C228F8"/>
    <w:rsid w:val="00C23256"/>
    <w:rsid w:val="00C236D7"/>
    <w:rsid w:val="00C23C28"/>
    <w:rsid w:val="00C24061"/>
    <w:rsid w:val="00C24CD2"/>
    <w:rsid w:val="00C24D17"/>
    <w:rsid w:val="00C24D52"/>
    <w:rsid w:val="00C27105"/>
    <w:rsid w:val="00C275FA"/>
    <w:rsid w:val="00C30854"/>
    <w:rsid w:val="00C30A56"/>
    <w:rsid w:val="00C321DA"/>
    <w:rsid w:val="00C324F2"/>
    <w:rsid w:val="00C326E1"/>
    <w:rsid w:val="00C32C65"/>
    <w:rsid w:val="00C3329A"/>
    <w:rsid w:val="00C3329F"/>
    <w:rsid w:val="00C332C5"/>
    <w:rsid w:val="00C33314"/>
    <w:rsid w:val="00C33358"/>
    <w:rsid w:val="00C33510"/>
    <w:rsid w:val="00C335FA"/>
    <w:rsid w:val="00C33964"/>
    <w:rsid w:val="00C34E80"/>
    <w:rsid w:val="00C35D0B"/>
    <w:rsid w:val="00C35E6F"/>
    <w:rsid w:val="00C3601B"/>
    <w:rsid w:val="00C3606B"/>
    <w:rsid w:val="00C361DC"/>
    <w:rsid w:val="00C3624A"/>
    <w:rsid w:val="00C36377"/>
    <w:rsid w:val="00C364BE"/>
    <w:rsid w:val="00C36530"/>
    <w:rsid w:val="00C36F4B"/>
    <w:rsid w:val="00C372AF"/>
    <w:rsid w:val="00C373B2"/>
    <w:rsid w:val="00C374BF"/>
    <w:rsid w:val="00C40795"/>
    <w:rsid w:val="00C409C2"/>
    <w:rsid w:val="00C409D2"/>
    <w:rsid w:val="00C40BCB"/>
    <w:rsid w:val="00C40F5E"/>
    <w:rsid w:val="00C411A6"/>
    <w:rsid w:val="00C412E1"/>
    <w:rsid w:val="00C41512"/>
    <w:rsid w:val="00C42217"/>
    <w:rsid w:val="00C425C9"/>
    <w:rsid w:val="00C4346D"/>
    <w:rsid w:val="00C435C7"/>
    <w:rsid w:val="00C43934"/>
    <w:rsid w:val="00C44453"/>
    <w:rsid w:val="00C4573D"/>
    <w:rsid w:val="00C45F80"/>
    <w:rsid w:val="00C4617B"/>
    <w:rsid w:val="00C46856"/>
    <w:rsid w:val="00C4691D"/>
    <w:rsid w:val="00C46C58"/>
    <w:rsid w:val="00C47448"/>
    <w:rsid w:val="00C47BA3"/>
    <w:rsid w:val="00C5132A"/>
    <w:rsid w:val="00C51BC3"/>
    <w:rsid w:val="00C52E4A"/>
    <w:rsid w:val="00C5378E"/>
    <w:rsid w:val="00C53B54"/>
    <w:rsid w:val="00C54240"/>
    <w:rsid w:val="00C54F97"/>
    <w:rsid w:val="00C5553D"/>
    <w:rsid w:val="00C56053"/>
    <w:rsid w:val="00C567B6"/>
    <w:rsid w:val="00C57D37"/>
    <w:rsid w:val="00C57E8F"/>
    <w:rsid w:val="00C602FA"/>
    <w:rsid w:val="00C604F5"/>
    <w:rsid w:val="00C606C2"/>
    <w:rsid w:val="00C61601"/>
    <w:rsid w:val="00C6169E"/>
    <w:rsid w:val="00C62091"/>
    <w:rsid w:val="00C627CA"/>
    <w:rsid w:val="00C6280C"/>
    <w:rsid w:val="00C62F94"/>
    <w:rsid w:val="00C633A8"/>
    <w:rsid w:val="00C63504"/>
    <w:rsid w:val="00C635EC"/>
    <w:rsid w:val="00C63CD8"/>
    <w:rsid w:val="00C64418"/>
    <w:rsid w:val="00C650B7"/>
    <w:rsid w:val="00C655BA"/>
    <w:rsid w:val="00C6709A"/>
    <w:rsid w:val="00C67392"/>
    <w:rsid w:val="00C67996"/>
    <w:rsid w:val="00C67CAF"/>
    <w:rsid w:val="00C67E1E"/>
    <w:rsid w:val="00C718EB"/>
    <w:rsid w:val="00C72250"/>
    <w:rsid w:val="00C723A8"/>
    <w:rsid w:val="00C727E0"/>
    <w:rsid w:val="00C72D56"/>
    <w:rsid w:val="00C73DED"/>
    <w:rsid w:val="00C73F35"/>
    <w:rsid w:val="00C747F3"/>
    <w:rsid w:val="00C760A1"/>
    <w:rsid w:val="00C76676"/>
    <w:rsid w:val="00C76779"/>
    <w:rsid w:val="00C77509"/>
    <w:rsid w:val="00C80171"/>
    <w:rsid w:val="00C8051C"/>
    <w:rsid w:val="00C80958"/>
    <w:rsid w:val="00C81A3A"/>
    <w:rsid w:val="00C82514"/>
    <w:rsid w:val="00C82B18"/>
    <w:rsid w:val="00C82FA7"/>
    <w:rsid w:val="00C836D0"/>
    <w:rsid w:val="00C83F9C"/>
    <w:rsid w:val="00C83FAA"/>
    <w:rsid w:val="00C84673"/>
    <w:rsid w:val="00C855EC"/>
    <w:rsid w:val="00C8587B"/>
    <w:rsid w:val="00C8595F"/>
    <w:rsid w:val="00C86010"/>
    <w:rsid w:val="00C867FD"/>
    <w:rsid w:val="00C86A22"/>
    <w:rsid w:val="00C87631"/>
    <w:rsid w:val="00C87905"/>
    <w:rsid w:val="00C9239C"/>
    <w:rsid w:val="00C92714"/>
    <w:rsid w:val="00C92BCA"/>
    <w:rsid w:val="00C92F00"/>
    <w:rsid w:val="00C94DAA"/>
    <w:rsid w:val="00C952CE"/>
    <w:rsid w:val="00C95723"/>
    <w:rsid w:val="00C9621D"/>
    <w:rsid w:val="00C9669B"/>
    <w:rsid w:val="00C96D06"/>
    <w:rsid w:val="00C973BE"/>
    <w:rsid w:val="00C97811"/>
    <w:rsid w:val="00C97D6E"/>
    <w:rsid w:val="00C97F4F"/>
    <w:rsid w:val="00CA062A"/>
    <w:rsid w:val="00CA0E1B"/>
    <w:rsid w:val="00CA1015"/>
    <w:rsid w:val="00CA13F3"/>
    <w:rsid w:val="00CA252C"/>
    <w:rsid w:val="00CA35BF"/>
    <w:rsid w:val="00CA414B"/>
    <w:rsid w:val="00CA42D6"/>
    <w:rsid w:val="00CA431B"/>
    <w:rsid w:val="00CA4DBC"/>
    <w:rsid w:val="00CA50A7"/>
    <w:rsid w:val="00CA52DB"/>
    <w:rsid w:val="00CA54D8"/>
    <w:rsid w:val="00CA5774"/>
    <w:rsid w:val="00CA58AA"/>
    <w:rsid w:val="00CA5C4D"/>
    <w:rsid w:val="00CA6D89"/>
    <w:rsid w:val="00CA6EEF"/>
    <w:rsid w:val="00CA775D"/>
    <w:rsid w:val="00CA7A8B"/>
    <w:rsid w:val="00CA7DA9"/>
    <w:rsid w:val="00CB0000"/>
    <w:rsid w:val="00CB0AB0"/>
    <w:rsid w:val="00CB0C1D"/>
    <w:rsid w:val="00CB28FD"/>
    <w:rsid w:val="00CB2A48"/>
    <w:rsid w:val="00CB33C0"/>
    <w:rsid w:val="00CB33C7"/>
    <w:rsid w:val="00CB3D5D"/>
    <w:rsid w:val="00CB3F11"/>
    <w:rsid w:val="00CB46A4"/>
    <w:rsid w:val="00CB4789"/>
    <w:rsid w:val="00CB49A0"/>
    <w:rsid w:val="00CB4BA4"/>
    <w:rsid w:val="00CB5B4A"/>
    <w:rsid w:val="00CB6533"/>
    <w:rsid w:val="00CB6800"/>
    <w:rsid w:val="00CB70A2"/>
    <w:rsid w:val="00CB7AF2"/>
    <w:rsid w:val="00CC0363"/>
    <w:rsid w:val="00CC2088"/>
    <w:rsid w:val="00CC3BA9"/>
    <w:rsid w:val="00CC3C7A"/>
    <w:rsid w:val="00CC47D6"/>
    <w:rsid w:val="00CC4AE4"/>
    <w:rsid w:val="00CC566D"/>
    <w:rsid w:val="00CC5F1F"/>
    <w:rsid w:val="00CC5FDC"/>
    <w:rsid w:val="00CC6187"/>
    <w:rsid w:val="00CC7A28"/>
    <w:rsid w:val="00CC7BCF"/>
    <w:rsid w:val="00CD015E"/>
    <w:rsid w:val="00CD0E1D"/>
    <w:rsid w:val="00CD12DF"/>
    <w:rsid w:val="00CD13E0"/>
    <w:rsid w:val="00CD22AD"/>
    <w:rsid w:val="00CD30EC"/>
    <w:rsid w:val="00CD40C8"/>
    <w:rsid w:val="00CD4DD1"/>
    <w:rsid w:val="00CD535D"/>
    <w:rsid w:val="00CD5A20"/>
    <w:rsid w:val="00CD6888"/>
    <w:rsid w:val="00CD6CE6"/>
    <w:rsid w:val="00CD6EB5"/>
    <w:rsid w:val="00CD775F"/>
    <w:rsid w:val="00CD7866"/>
    <w:rsid w:val="00CD79E3"/>
    <w:rsid w:val="00CD7C42"/>
    <w:rsid w:val="00CD7DDA"/>
    <w:rsid w:val="00CE0E36"/>
    <w:rsid w:val="00CE36CD"/>
    <w:rsid w:val="00CE3918"/>
    <w:rsid w:val="00CE39C6"/>
    <w:rsid w:val="00CE4543"/>
    <w:rsid w:val="00CE497F"/>
    <w:rsid w:val="00CE4981"/>
    <w:rsid w:val="00CE5A0F"/>
    <w:rsid w:val="00CE7D51"/>
    <w:rsid w:val="00CF0D58"/>
    <w:rsid w:val="00CF0EFB"/>
    <w:rsid w:val="00CF1727"/>
    <w:rsid w:val="00CF173F"/>
    <w:rsid w:val="00CF178C"/>
    <w:rsid w:val="00CF19E5"/>
    <w:rsid w:val="00CF1B2E"/>
    <w:rsid w:val="00CF21EA"/>
    <w:rsid w:val="00CF278C"/>
    <w:rsid w:val="00CF351A"/>
    <w:rsid w:val="00CF3A1D"/>
    <w:rsid w:val="00CF3AD2"/>
    <w:rsid w:val="00CF3CFD"/>
    <w:rsid w:val="00CF40F2"/>
    <w:rsid w:val="00CF4C67"/>
    <w:rsid w:val="00CF5541"/>
    <w:rsid w:val="00CF55E0"/>
    <w:rsid w:val="00CF579E"/>
    <w:rsid w:val="00CF5EFD"/>
    <w:rsid w:val="00CF6086"/>
    <w:rsid w:val="00CF6387"/>
    <w:rsid w:val="00CF6676"/>
    <w:rsid w:val="00CF67EC"/>
    <w:rsid w:val="00CF68CB"/>
    <w:rsid w:val="00CF6C38"/>
    <w:rsid w:val="00D0019E"/>
    <w:rsid w:val="00D001DB"/>
    <w:rsid w:val="00D003EC"/>
    <w:rsid w:val="00D0087F"/>
    <w:rsid w:val="00D01B7D"/>
    <w:rsid w:val="00D01D1F"/>
    <w:rsid w:val="00D022AD"/>
    <w:rsid w:val="00D02943"/>
    <w:rsid w:val="00D02B7C"/>
    <w:rsid w:val="00D03324"/>
    <w:rsid w:val="00D03A5B"/>
    <w:rsid w:val="00D03B67"/>
    <w:rsid w:val="00D03CFF"/>
    <w:rsid w:val="00D03D97"/>
    <w:rsid w:val="00D03FD9"/>
    <w:rsid w:val="00D048EB"/>
    <w:rsid w:val="00D049A5"/>
    <w:rsid w:val="00D04E63"/>
    <w:rsid w:val="00D05FA8"/>
    <w:rsid w:val="00D063AF"/>
    <w:rsid w:val="00D06BFF"/>
    <w:rsid w:val="00D06C6F"/>
    <w:rsid w:val="00D07607"/>
    <w:rsid w:val="00D106A5"/>
    <w:rsid w:val="00D10799"/>
    <w:rsid w:val="00D1080B"/>
    <w:rsid w:val="00D111BE"/>
    <w:rsid w:val="00D11AB4"/>
    <w:rsid w:val="00D11C3B"/>
    <w:rsid w:val="00D120A5"/>
    <w:rsid w:val="00D13B86"/>
    <w:rsid w:val="00D13E49"/>
    <w:rsid w:val="00D1442B"/>
    <w:rsid w:val="00D14724"/>
    <w:rsid w:val="00D154D2"/>
    <w:rsid w:val="00D156B4"/>
    <w:rsid w:val="00D157AB"/>
    <w:rsid w:val="00D1611D"/>
    <w:rsid w:val="00D16173"/>
    <w:rsid w:val="00D162EE"/>
    <w:rsid w:val="00D17388"/>
    <w:rsid w:val="00D20AA4"/>
    <w:rsid w:val="00D21020"/>
    <w:rsid w:val="00D21595"/>
    <w:rsid w:val="00D2176B"/>
    <w:rsid w:val="00D21B8E"/>
    <w:rsid w:val="00D23536"/>
    <w:rsid w:val="00D24996"/>
    <w:rsid w:val="00D250FA"/>
    <w:rsid w:val="00D267D8"/>
    <w:rsid w:val="00D2776C"/>
    <w:rsid w:val="00D27831"/>
    <w:rsid w:val="00D27D50"/>
    <w:rsid w:val="00D30C3C"/>
    <w:rsid w:val="00D319E8"/>
    <w:rsid w:val="00D31E7B"/>
    <w:rsid w:val="00D3200B"/>
    <w:rsid w:val="00D32173"/>
    <w:rsid w:val="00D324F2"/>
    <w:rsid w:val="00D3284D"/>
    <w:rsid w:val="00D32C13"/>
    <w:rsid w:val="00D32F3C"/>
    <w:rsid w:val="00D332A0"/>
    <w:rsid w:val="00D334AD"/>
    <w:rsid w:val="00D34607"/>
    <w:rsid w:val="00D347AB"/>
    <w:rsid w:val="00D34D78"/>
    <w:rsid w:val="00D35687"/>
    <w:rsid w:val="00D35D23"/>
    <w:rsid w:val="00D35F92"/>
    <w:rsid w:val="00D36210"/>
    <w:rsid w:val="00D36894"/>
    <w:rsid w:val="00D3689D"/>
    <w:rsid w:val="00D40011"/>
    <w:rsid w:val="00D4070A"/>
    <w:rsid w:val="00D40DAB"/>
    <w:rsid w:val="00D413E2"/>
    <w:rsid w:val="00D4182B"/>
    <w:rsid w:val="00D42E4A"/>
    <w:rsid w:val="00D42EA1"/>
    <w:rsid w:val="00D43D9C"/>
    <w:rsid w:val="00D44842"/>
    <w:rsid w:val="00D4542A"/>
    <w:rsid w:val="00D461FD"/>
    <w:rsid w:val="00D46F9B"/>
    <w:rsid w:val="00D47F61"/>
    <w:rsid w:val="00D50555"/>
    <w:rsid w:val="00D50AE0"/>
    <w:rsid w:val="00D52B2E"/>
    <w:rsid w:val="00D534B9"/>
    <w:rsid w:val="00D5365E"/>
    <w:rsid w:val="00D55803"/>
    <w:rsid w:val="00D55A91"/>
    <w:rsid w:val="00D5627C"/>
    <w:rsid w:val="00D563C0"/>
    <w:rsid w:val="00D56FFC"/>
    <w:rsid w:val="00D57D44"/>
    <w:rsid w:val="00D57F29"/>
    <w:rsid w:val="00D57FA5"/>
    <w:rsid w:val="00D6067E"/>
    <w:rsid w:val="00D61B13"/>
    <w:rsid w:val="00D624A7"/>
    <w:rsid w:val="00D628A8"/>
    <w:rsid w:val="00D6366E"/>
    <w:rsid w:val="00D63790"/>
    <w:rsid w:val="00D6419A"/>
    <w:rsid w:val="00D64413"/>
    <w:rsid w:val="00D64D14"/>
    <w:rsid w:val="00D662CC"/>
    <w:rsid w:val="00D66815"/>
    <w:rsid w:val="00D66AAE"/>
    <w:rsid w:val="00D6761B"/>
    <w:rsid w:val="00D67DD3"/>
    <w:rsid w:val="00D70F37"/>
    <w:rsid w:val="00D71D04"/>
    <w:rsid w:val="00D7235E"/>
    <w:rsid w:val="00D72530"/>
    <w:rsid w:val="00D73290"/>
    <w:rsid w:val="00D7380F"/>
    <w:rsid w:val="00D73B4C"/>
    <w:rsid w:val="00D73FCB"/>
    <w:rsid w:val="00D7436A"/>
    <w:rsid w:val="00D747AA"/>
    <w:rsid w:val="00D74954"/>
    <w:rsid w:val="00D74E07"/>
    <w:rsid w:val="00D74E66"/>
    <w:rsid w:val="00D75B34"/>
    <w:rsid w:val="00D760F9"/>
    <w:rsid w:val="00D761B9"/>
    <w:rsid w:val="00D77D6F"/>
    <w:rsid w:val="00D77F15"/>
    <w:rsid w:val="00D8048C"/>
    <w:rsid w:val="00D8133B"/>
    <w:rsid w:val="00D83E87"/>
    <w:rsid w:val="00D84875"/>
    <w:rsid w:val="00D86A07"/>
    <w:rsid w:val="00D86A19"/>
    <w:rsid w:val="00D86AEE"/>
    <w:rsid w:val="00D91768"/>
    <w:rsid w:val="00D918D8"/>
    <w:rsid w:val="00D937C0"/>
    <w:rsid w:val="00D939F6"/>
    <w:rsid w:val="00D93F6B"/>
    <w:rsid w:val="00D941CD"/>
    <w:rsid w:val="00D94905"/>
    <w:rsid w:val="00D9490C"/>
    <w:rsid w:val="00D96101"/>
    <w:rsid w:val="00D962FC"/>
    <w:rsid w:val="00D96942"/>
    <w:rsid w:val="00D970F3"/>
    <w:rsid w:val="00D9733D"/>
    <w:rsid w:val="00DA008F"/>
    <w:rsid w:val="00DA04E7"/>
    <w:rsid w:val="00DA0AB8"/>
    <w:rsid w:val="00DA0D3E"/>
    <w:rsid w:val="00DA10AC"/>
    <w:rsid w:val="00DA1532"/>
    <w:rsid w:val="00DA1E8A"/>
    <w:rsid w:val="00DA1E9F"/>
    <w:rsid w:val="00DA2895"/>
    <w:rsid w:val="00DA2C0C"/>
    <w:rsid w:val="00DA3617"/>
    <w:rsid w:val="00DA576F"/>
    <w:rsid w:val="00DA5F02"/>
    <w:rsid w:val="00DA653C"/>
    <w:rsid w:val="00DA66BD"/>
    <w:rsid w:val="00DA6D77"/>
    <w:rsid w:val="00DA6D83"/>
    <w:rsid w:val="00DA7551"/>
    <w:rsid w:val="00DA7D27"/>
    <w:rsid w:val="00DB0039"/>
    <w:rsid w:val="00DB16C9"/>
    <w:rsid w:val="00DB1E93"/>
    <w:rsid w:val="00DB20FB"/>
    <w:rsid w:val="00DB2204"/>
    <w:rsid w:val="00DB2443"/>
    <w:rsid w:val="00DB2650"/>
    <w:rsid w:val="00DB26AA"/>
    <w:rsid w:val="00DB2E1A"/>
    <w:rsid w:val="00DB41F8"/>
    <w:rsid w:val="00DB4500"/>
    <w:rsid w:val="00DB4F0D"/>
    <w:rsid w:val="00DB5240"/>
    <w:rsid w:val="00DB5556"/>
    <w:rsid w:val="00DB58E8"/>
    <w:rsid w:val="00DB5A31"/>
    <w:rsid w:val="00DB5A97"/>
    <w:rsid w:val="00DB63E6"/>
    <w:rsid w:val="00DB6D3D"/>
    <w:rsid w:val="00DB6FB5"/>
    <w:rsid w:val="00DB7843"/>
    <w:rsid w:val="00DB7873"/>
    <w:rsid w:val="00DC0017"/>
    <w:rsid w:val="00DC0D83"/>
    <w:rsid w:val="00DC2C43"/>
    <w:rsid w:val="00DC30A7"/>
    <w:rsid w:val="00DC3835"/>
    <w:rsid w:val="00DC4C3C"/>
    <w:rsid w:val="00DC4CEE"/>
    <w:rsid w:val="00DC4FE8"/>
    <w:rsid w:val="00DC5625"/>
    <w:rsid w:val="00DC5739"/>
    <w:rsid w:val="00DC620B"/>
    <w:rsid w:val="00DC7EA9"/>
    <w:rsid w:val="00DD0607"/>
    <w:rsid w:val="00DD10A6"/>
    <w:rsid w:val="00DD1700"/>
    <w:rsid w:val="00DD22D2"/>
    <w:rsid w:val="00DD24A2"/>
    <w:rsid w:val="00DD4439"/>
    <w:rsid w:val="00DD47D0"/>
    <w:rsid w:val="00DD4A1F"/>
    <w:rsid w:val="00DD664A"/>
    <w:rsid w:val="00DD6AF5"/>
    <w:rsid w:val="00DD6DAF"/>
    <w:rsid w:val="00DE1CCE"/>
    <w:rsid w:val="00DE3E39"/>
    <w:rsid w:val="00DE46C6"/>
    <w:rsid w:val="00DE59D4"/>
    <w:rsid w:val="00DE5F08"/>
    <w:rsid w:val="00DE67EF"/>
    <w:rsid w:val="00DE7BEC"/>
    <w:rsid w:val="00DE7C0E"/>
    <w:rsid w:val="00DF0675"/>
    <w:rsid w:val="00DF0978"/>
    <w:rsid w:val="00DF0DA3"/>
    <w:rsid w:val="00DF0DC6"/>
    <w:rsid w:val="00DF1574"/>
    <w:rsid w:val="00DF1F64"/>
    <w:rsid w:val="00DF2546"/>
    <w:rsid w:val="00DF323A"/>
    <w:rsid w:val="00DF397E"/>
    <w:rsid w:val="00DF4EAD"/>
    <w:rsid w:val="00DF4FEB"/>
    <w:rsid w:val="00DF568C"/>
    <w:rsid w:val="00DF5AC3"/>
    <w:rsid w:val="00DF5D21"/>
    <w:rsid w:val="00DF5DE7"/>
    <w:rsid w:val="00DF5E43"/>
    <w:rsid w:val="00DF63C8"/>
    <w:rsid w:val="00DF6EB8"/>
    <w:rsid w:val="00DF6FBA"/>
    <w:rsid w:val="00DF7C88"/>
    <w:rsid w:val="00DF7DB4"/>
    <w:rsid w:val="00E00EBE"/>
    <w:rsid w:val="00E01079"/>
    <w:rsid w:val="00E0237A"/>
    <w:rsid w:val="00E05102"/>
    <w:rsid w:val="00E062D7"/>
    <w:rsid w:val="00E06A60"/>
    <w:rsid w:val="00E06EB8"/>
    <w:rsid w:val="00E07AC0"/>
    <w:rsid w:val="00E104A4"/>
    <w:rsid w:val="00E1061E"/>
    <w:rsid w:val="00E11605"/>
    <w:rsid w:val="00E117A3"/>
    <w:rsid w:val="00E11805"/>
    <w:rsid w:val="00E12290"/>
    <w:rsid w:val="00E12D3C"/>
    <w:rsid w:val="00E132BC"/>
    <w:rsid w:val="00E1335B"/>
    <w:rsid w:val="00E1353A"/>
    <w:rsid w:val="00E13E3B"/>
    <w:rsid w:val="00E141E5"/>
    <w:rsid w:val="00E1423D"/>
    <w:rsid w:val="00E14419"/>
    <w:rsid w:val="00E162F8"/>
    <w:rsid w:val="00E16FB9"/>
    <w:rsid w:val="00E17416"/>
    <w:rsid w:val="00E205C2"/>
    <w:rsid w:val="00E2080F"/>
    <w:rsid w:val="00E212BB"/>
    <w:rsid w:val="00E216D1"/>
    <w:rsid w:val="00E2175A"/>
    <w:rsid w:val="00E220BD"/>
    <w:rsid w:val="00E22ABF"/>
    <w:rsid w:val="00E22B7D"/>
    <w:rsid w:val="00E234D1"/>
    <w:rsid w:val="00E2415F"/>
    <w:rsid w:val="00E24299"/>
    <w:rsid w:val="00E244C1"/>
    <w:rsid w:val="00E24804"/>
    <w:rsid w:val="00E24EB0"/>
    <w:rsid w:val="00E24FD7"/>
    <w:rsid w:val="00E2507D"/>
    <w:rsid w:val="00E25968"/>
    <w:rsid w:val="00E263A3"/>
    <w:rsid w:val="00E263C2"/>
    <w:rsid w:val="00E26B16"/>
    <w:rsid w:val="00E26BE0"/>
    <w:rsid w:val="00E270F7"/>
    <w:rsid w:val="00E27141"/>
    <w:rsid w:val="00E27393"/>
    <w:rsid w:val="00E305E8"/>
    <w:rsid w:val="00E317BB"/>
    <w:rsid w:val="00E33877"/>
    <w:rsid w:val="00E34A2F"/>
    <w:rsid w:val="00E34A95"/>
    <w:rsid w:val="00E36848"/>
    <w:rsid w:val="00E36B1D"/>
    <w:rsid w:val="00E36CC3"/>
    <w:rsid w:val="00E36F5A"/>
    <w:rsid w:val="00E3730A"/>
    <w:rsid w:val="00E404C6"/>
    <w:rsid w:val="00E41112"/>
    <w:rsid w:val="00E418E3"/>
    <w:rsid w:val="00E4530D"/>
    <w:rsid w:val="00E45745"/>
    <w:rsid w:val="00E469EE"/>
    <w:rsid w:val="00E46AF5"/>
    <w:rsid w:val="00E47575"/>
    <w:rsid w:val="00E50D7C"/>
    <w:rsid w:val="00E51C11"/>
    <w:rsid w:val="00E520BB"/>
    <w:rsid w:val="00E521ED"/>
    <w:rsid w:val="00E52357"/>
    <w:rsid w:val="00E52456"/>
    <w:rsid w:val="00E5255B"/>
    <w:rsid w:val="00E525BE"/>
    <w:rsid w:val="00E53271"/>
    <w:rsid w:val="00E544CB"/>
    <w:rsid w:val="00E5458D"/>
    <w:rsid w:val="00E55112"/>
    <w:rsid w:val="00E560AE"/>
    <w:rsid w:val="00E561F3"/>
    <w:rsid w:val="00E565C0"/>
    <w:rsid w:val="00E5693B"/>
    <w:rsid w:val="00E56F96"/>
    <w:rsid w:val="00E57D07"/>
    <w:rsid w:val="00E611FC"/>
    <w:rsid w:val="00E613D9"/>
    <w:rsid w:val="00E619AC"/>
    <w:rsid w:val="00E622F4"/>
    <w:rsid w:val="00E632A4"/>
    <w:rsid w:val="00E6330A"/>
    <w:rsid w:val="00E646D7"/>
    <w:rsid w:val="00E64E79"/>
    <w:rsid w:val="00E65BB0"/>
    <w:rsid w:val="00E70718"/>
    <w:rsid w:val="00E70A51"/>
    <w:rsid w:val="00E7274D"/>
    <w:rsid w:val="00E72E97"/>
    <w:rsid w:val="00E75039"/>
    <w:rsid w:val="00E757C4"/>
    <w:rsid w:val="00E75969"/>
    <w:rsid w:val="00E76083"/>
    <w:rsid w:val="00E7697C"/>
    <w:rsid w:val="00E769BF"/>
    <w:rsid w:val="00E76B29"/>
    <w:rsid w:val="00E77575"/>
    <w:rsid w:val="00E77EE3"/>
    <w:rsid w:val="00E80466"/>
    <w:rsid w:val="00E8257D"/>
    <w:rsid w:val="00E825D9"/>
    <w:rsid w:val="00E83F71"/>
    <w:rsid w:val="00E847A7"/>
    <w:rsid w:val="00E85365"/>
    <w:rsid w:val="00E86087"/>
    <w:rsid w:val="00E862F6"/>
    <w:rsid w:val="00E86935"/>
    <w:rsid w:val="00E86FA2"/>
    <w:rsid w:val="00E870D4"/>
    <w:rsid w:val="00E87EAB"/>
    <w:rsid w:val="00E9098A"/>
    <w:rsid w:val="00E91D78"/>
    <w:rsid w:val="00E92633"/>
    <w:rsid w:val="00E926DB"/>
    <w:rsid w:val="00E93A4D"/>
    <w:rsid w:val="00E94AD6"/>
    <w:rsid w:val="00E94F67"/>
    <w:rsid w:val="00E96619"/>
    <w:rsid w:val="00E96748"/>
    <w:rsid w:val="00E96A04"/>
    <w:rsid w:val="00E97303"/>
    <w:rsid w:val="00E97D81"/>
    <w:rsid w:val="00EA0C5D"/>
    <w:rsid w:val="00EA1009"/>
    <w:rsid w:val="00EA146A"/>
    <w:rsid w:val="00EA1AE0"/>
    <w:rsid w:val="00EA2DB4"/>
    <w:rsid w:val="00EA3E9D"/>
    <w:rsid w:val="00EA4728"/>
    <w:rsid w:val="00EA4CEC"/>
    <w:rsid w:val="00EA5AF5"/>
    <w:rsid w:val="00EA62EC"/>
    <w:rsid w:val="00EA67A2"/>
    <w:rsid w:val="00EA6B1A"/>
    <w:rsid w:val="00EA6BD5"/>
    <w:rsid w:val="00EA7A66"/>
    <w:rsid w:val="00EB061D"/>
    <w:rsid w:val="00EB17C0"/>
    <w:rsid w:val="00EB1F32"/>
    <w:rsid w:val="00EB26B7"/>
    <w:rsid w:val="00EB2860"/>
    <w:rsid w:val="00EB3009"/>
    <w:rsid w:val="00EB3304"/>
    <w:rsid w:val="00EB3EE9"/>
    <w:rsid w:val="00EB3F21"/>
    <w:rsid w:val="00EB4A6D"/>
    <w:rsid w:val="00EB4EB4"/>
    <w:rsid w:val="00EB613B"/>
    <w:rsid w:val="00EB682E"/>
    <w:rsid w:val="00EB6C2B"/>
    <w:rsid w:val="00EB6FB0"/>
    <w:rsid w:val="00EB7745"/>
    <w:rsid w:val="00EB774D"/>
    <w:rsid w:val="00EC1052"/>
    <w:rsid w:val="00EC1157"/>
    <w:rsid w:val="00EC2753"/>
    <w:rsid w:val="00EC2793"/>
    <w:rsid w:val="00EC36F7"/>
    <w:rsid w:val="00EC3A17"/>
    <w:rsid w:val="00EC5031"/>
    <w:rsid w:val="00EC59E8"/>
    <w:rsid w:val="00EC5E78"/>
    <w:rsid w:val="00EC5FEF"/>
    <w:rsid w:val="00EC67F2"/>
    <w:rsid w:val="00EC6C6A"/>
    <w:rsid w:val="00EC6FDA"/>
    <w:rsid w:val="00EC74E9"/>
    <w:rsid w:val="00ED041B"/>
    <w:rsid w:val="00ED0A29"/>
    <w:rsid w:val="00ED1437"/>
    <w:rsid w:val="00ED16D8"/>
    <w:rsid w:val="00ED2CC9"/>
    <w:rsid w:val="00ED2E7A"/>
    <w:rsid w:val="00ED2EE5"/>
    <w:rsid w:val="00ED30F0"/>
    <w:rsid w:val="00ED3ECE"/>
    <w:rsid w:val="00ED3F04"/>
    <w:rsid w:val="00ED4346"/>
    <w:rsid w:val="00ED4A24"/>
    <w:rsid w:val="00ED4AA1"/>
    <w:rsid w:val="00ED4D49"/>
    <w:rsid w:val="00ED5E68"/>
    <w:rsid w:val="00ED616D"/>
    <w:rsid w:val="00ED647D"/>
    <w:rsid w:val="00ED6E73"/>
    <w:rsid w:val="00ED760C"/>
    <w:rsid w:val="00ED7657"/>
    <w:rsid w:val="00ED7663"/>
    <w:rsid w:val="00ED7DB2"/>
    <w:rsid w:val="00EE01C9"/>
    <w:rsid w:val="00EE0221"/>
    <w:rsid w:val="00EE039B"/>
    <w:rsid w:val="00EE10CA"/>
    <w:rsid w:val="00EE112F"/>
    <w:rsid w:val="00EE13B0"/>
    <w:rsid w:val="00EE13F8"/>
    <w:rsid w:val="00EE1717"/>
    <w:rsid w:val="00EE1882"/>
    <w:rsid w:val="00EE1BF9"/>
    <w:rsid w:val="00EE21F2"/>
    <w:rsid w:val="00EE2687"/>
    <w:rsid w:val="00EE297F"/>
    <w:rsid w:val="00EE2FEF"/>
    <w:rsid w:val="00EE41B9"/>
    <w:rsid w:val="00EE44B5"/>
    <w:rsid w:val="00EE4B4D"/>
    <w:rsid w:val="00EE6067"/>
    <w:rsid w:val="00EE63F1"/>
    <w:rsid w:val="00EE648A"/>
    <w:rsid w:val="00EE6A84"/>
    <w:rsid w:val="00EE6BBC"/>
    <w:rsid w:val="00EE6BD2"/>
    <w:rsid w:val="00EE6E3C"/>
    <w:rsid w:val="00EE71C2"/>
    <w:rsid w:val="00EE758D"/>
    <w:rsid w:val="00EF0CEF"/>
    <w:rsid w:val="00EF1767"/>
    <w:rsid w:val="00EF1FC3"/>
    <w:rsid w:val="00EF20D5"/>
    <w:rsid w:val="00EF2B2F"/>
    <w:rsid w:val="00EF3860"/>
    <w:rsid w:val="00EF4694"/>
    <w:rsid w:val="00EF4804"/>
    <w:rsid w:val="00EF53E7"/>
    <w:rsid w:val="00EF551C"/>
    <w:rsid w:val="00EF56F7"/>
    <w:rsid w:val="00EF5779"/>
    <w:rsid w:val="00EF5A2E"/>
    <w:rsid w:val="00EF679A"/>
    <w:rsid w:val="00EF67F9"/>
    <w:rsid w:val="00EF6AEA"/>
    <w:rsid w:val="00EF75C7"/>
    <w:rsid w:val="00EF7CEC"/>
    <w:rsid w:val="00EF7D07"/>
    <w:rsid w:val="00F00689"/>
    <w:rsid w:val="00F007F4"/>
    <w:rsid w:val="00F00C02"/>
    <w:rsid w:val="00F00F87"/>
    <w:rsid w:val="00F029B1"/>
    <w:rsid w:val="00F02DE9"/>
    <w:rsid w:val="00F03964"/>
    <w:rsid w:val="00F03A39"/>
    <w:rsid w:val="00F03F40"/>
    <w:rsid w:val="00F040D9"/>
    <w:rsid w:val="00F04ED5"/>
    <w:rsid w:val="00F052DC"/>
    <w:rsid w:val="00F054C6"/>
    <w:rsid w:val="00F06DC0"/>
    <w:rsid w:val="00F06F1C"/>
    <w:rsid w:val="00F07B6F"/>
    <w:rsid w:val="00F10EBA"/>
    <w:rsid w:val="00F115FF"/>
    <w:rsid w:val="00F11A05"/>
    <w:rsid w:val="00F122DE"/>
    <w:rsid w:val="00F1243C"/>
    <w:rsid w:val="00F126BE"/>
    <w:rsid w:val="00F12719"/>
    <w:rsid w:val="00F12D92"/>
    <w:rsid w:val="00F138DF"/>
    <w:rsid w:val="00F14939"/>
    <w:rsid w:val="00F14942"/>
    <w:rsid w:val="00F14A4B"/>
    <w:rsid w:val="00F14F61"/>
    <w:rsid w:val="00F15610"/>
    <w:rsid w:val="00F158C8"/>
    <w:rsid w:val="00F15A84"/>
    <w:rsid w:val="00F162CB"/>
    <w:rsid w:val="00F16446"/>
    <w:rsid w:val="00F16560"/>
    <w:rsid w:val="00F16B89"/>
    <w:rsid w:val="00F16BB8"/>
    <w:rsid w:val="00F20149"/>
    <w:rsid w:val="00F21268"/>
    <w:rsid w:val="00F2130A"/>
    <w:rsid w:val="00F21BF0"/>
    <w:rsid w:val="00F22452"/>
    <w:rsid w:val="00F2570C"/>
    <w:rsid w:val="00F260D9"/>
    <w:rsid w:val="00F2627D"/>
    <w:rsid w:val="00F27D32"/>
    <w:rsid w:val="00F302F0"/>
    <w:rsid w:val="00F30779"/>
    <w:rsid w:val="00F30DB7"/>
    <w:rsid w:val="00F310CC"/>
    <w:rsid w:val="00F313D8"/>
    <w:rsid w:val="00F32C49"/>
    <w:rsid w:val="00F33249"/>
    <w:rsid w:val="00F332F4"/>
    <w:rsid w:val="00F34598"/>
    <w:rsid w:val="00F34ACD"/>
    <w:rsid w:val="00F34FD3"/>
    <w:rsid w:val="00F35E25"/>
    <w:rsid w:val="00F35E3A"/>
    <w:rsid w:val="00F367E4"/>
    <w:rsid w:val="00F373D1"/>
    <w:rsid w:val="00F4047E"/>
    <w:rsid w:val="00F4061C"/>
    <w:rsid w:val="00F416F5"/>
    <w:rsid w:val="00F417F3"/>
    <w:rsid w:val="00F4212B"/>
    <w:rsid w:val="00F42805"/>
    <w:rsid w:val="00F42D13"/>
    <w:rsid w:val="00F433E8"/>
    <w:rsid w:val="00F449DE"/>
    <w:rsid w:val="00F45055"/>
    <w:rsid w:val="00F455F8"/>
    <w:rsid w:val="00F4562B"/>
    <w:rsid w:val="00F45FCD"/>
    <w:rsid w:val="00F465E3"/>
    <w:rsid w:val="00F46E1D"/>
    <w:rsid w:val="00F4797D"/>
    <w:rsid w:val="00F47A01"/>
    <w:rsid w:val="00F47CE1"/>
    <w:rsid w:val="00F51980"/>
    <w:rsid w:val="00F51BD5"/>
    <w:rsid w:val="00F51DF9"/>
    <w:rsid w:val="00F536C4"/>
    <w:rsid w:val="00F5402C"/>
    <w:rsid w:val="00F54544"/>
    <w:rsid w:val="00F54729"/>
    <w:rsid w:val="00F551DB"/>
    <w:rsid w:val="00F5589C"/>
    <w:rsid w:val="00F55B6F"/>
    <w:rsid w:val="00F55BC3"/>
    <w:rsid w:val="00F568B2"/>
    <w:rsid w:val="00F56C40"/>
    <w:rsid w:val="00F56C6E"/>
    <w:rsid w:val="00F572E0"/>
    <w:rsid w:val="00F57BF2"/>
    <w:rsid w:val="00F57CC0"/>
    <w:rsid w:val="00F608A0"/>
    <w:rsid w:val="00F61A7E"/>
    <w:rsid w:val="00F620A4"/>
    <w:rsid w:val="00F6235D"/>
    <w:rsid w:val="00F6318B"/>
    <w:rsid w:val="00F657C3"/>
    <w:rsid w:val="00F65EC8"/>
    <w:rsid w:val="00F66EEC"/>
    <w:rsid w:val="00F67798"/>
    <w:rsid w:val="00F67B76"/>
    <w:rsid w:val="00F67E7C"/>
    <w:rsid w:val="00F71859"/>
    <w:rsid w:val="00F71D56"/>
    <w:rsid w:val="00F72405"/>
    <w:rsid w:val="00F72868"/>
    <w:rsid w:val="00F73C27"/>
    <w:rsid w:val="00F73F11"/>
    <w:rsid w:val="00F74652"/>
    <w:rsid w:val="00F75A9D"/>
    <w:rsid w:val="00F76F36"/>
    <w:rsid w:val="00F80277"/>
    <w:rsid w:val="00F804E8"/>
    <w:rsid w:val="00F80C6C"/>
    <w:rsid w:val="00F80CD5"/>
    <w:rsid w:val="00F80E32"/>
    <w:rsid w:val="00F8122C"/>
    <w:rsid w:val="00F81F07"/>
    <w:rsid w:val="00F82D45"/>
    <w:rsid w:val="00F836B2"/>
    <w:rsid w:val="00F83F14"/>
    <w:rsid w:val="00F84367"/>
    <w:rsid w:val="00F84B6F"/>
    <w:rsid w:val="00F84BF4"/>
    <w:rsid w:val="00F857B0"/>
    <w:rsid w:val="00F857CB"/>
    <w:rsid w:val="00F85E96"/>
    <w:rsid w:val="00F861EC"/>
    <w:rsid w:val="00F86FD4"/>
    <w:rsid w:val="00F87734"/>
    <w:rsid w:val="00F90104"/>
    <w:rsid w:val="00F907EA"/>
    <w:rsid w:val="00F90E9B"/>
    <w:rsid w:val="00F91626"/>
    <w:rsid w:val="00F91F11"/>
    <w:rsid w:val="00F9374F"/>
    <w:rsid w:val="00F93946"/>
    <w:rsid w:val="00F93B73"/>
    <w:rsid w:val="00F95DD5"/>
    <w:rsid w:val="00F95E18"/>
    <w:rsid w:val="00F95EE3"/>
    <w:rsid w:val="00F9601C"/>
    <w:rsid w:val="00F966D3"/>
    <w:rsid w:val="00F96741"/>
    <w:rsid w:val="00F96A70"/>
    <w:rsid w:val="00F9702B"/>
    <w:rsid w:val="00F979B9"/>
    <w:rsid w:val="00F97B3D"/>
    <w:rsid w:val="00F97DC8"/>
    <w:rsid w:val="00FA006A"/>
    <w:rsid w:val="00FA022A"/>
    <w:rsid w:val="00FA0501"/>
    <w:rsid w:val="00FA20E2"/>
    <w:rsid w:val="00FA21E6"/>
    <w:rsid w:val="00FA255F"/>
    <w:rsid w:val="00FA28E3"/>
    <w:rsid w:val="00FA3D8E"/>
    <w:rsid w:val="00FA4217"/>
    <w:rsid w:val="00FA4D9D"/>
    <w:rsid w:val="00FA4EC2"/>
    <w:rsid w:val="00FA5291"/>
    <w:rsid w:val="00FA5808"/>
    <w:rsid w:val="00FA5BD8"/>
    <w:rsid w:val="00FA612B"/>
    <w:rsid w:val="00FA6885"/>
    <w:rsid w:val="00FA720A"/>
    <w:rsid w:val="00FA74FF"/>
    <w:rsid w:val="00FA7943"/>
    <w:rsid w:val="00FB0E85"/>
    <w:rsid w:val="00FB18E7"/>
    <w:rsid w:val="00FB1A94"/>
    <w:rsid w:val="00FB286E"/>
    <w:rsid w:val="00FB30DB"/>
    <w:rsid w:val="00FB36DF"/>
    <w:rsid w:val="00FB380E"/>
    <w:rsid w:val="00FB3FF0"/>
    <w:rsid w:val="00FB4421"/>
    <w:rsid w:val="00FB4D08"/>
    <w:rsid w:val="00FB5125"/>
    <w:rsid w:val="00FB53C7"/>
    <w:rsid w:val="00FB5601"/>
    <w:rsid w:val="00FB5680"/>
    <w:rsid w:val="00FB5AC6"/>
    <w:rsid w:val="00FB5C25"/>
    <w:rsid w:val="00FB6B70"/>
    <w:rsid w:val="00FB71C1"/>
    <w:rsid w:val="00FC13BC"/>
    <w:rsid w:val="00FC3E77"/>
    <w:rsid w:val="00FC4284"/>
    <w:rsid w:val="00FC5030"/>
    <w:rsid w:val="00FC5612"/>
    <w:rsid w:val="00FC586B"/>
    <w:rsid w:val="00FC5D44"/>
    <w:rsid w:val="00FC5F0A"/>
    <w:rsid w:val="00FC6260"/>
    <w:rsid w:val="00FC6695"/>
    <w:rsid w:val="00FC73C7"/>
    <w:rsid w:val="00FC7D25"/>
    <w:rsid w:val="00FD1005"/>
    <w:rsid w:val="00FD3265"/>
    <w:rsid w:val="00FD356D"/>
    <w:rsid w:val="00FD3EAC"/>
    <w:rsid w:val="00FD3FEE"/>
    <w:rsid w:val="00FD427B"/>
    <w:rsid w:val="00FD4CEE"/>
    <w:rsid w:val="00FD4D23"/>
    <w:rsid w:val="00FD4DE6"/>
    <w:rsid w:val="00FD50A8"/>
    <w:rsid w:val="00FD5B3E"/>
    <w:rsid w:val="00FD6577"/>
    <w:rsid w:val="00FE1A49"/>
    <w:rsid w:val="00FE247B"/>
    <w:rsid w:val="00FE254C"/>
    <w:rsid w:val="00FE2565"/>
    <w:rsid w:val="00FE2860"/>
    <w:rsid w:val="00FE3050"/>
    <w:rsid w:val="00FE3505"/>
    <w:rsid w:val="00FE3809"/>
    <w:rsid w:val="00FE3AD1"/>
    <w:rsid w:val="00FE48FA"/>
    <w:rsid w:val="00FE55A1"/>
    <w:rsid w:val="00FE5A5D"/>
    <w:rsid w:val="00FE5B80"/>
    <w:rsid w:val="00FE5D45"/>
    <w:rsid w:val="00FE6148"/>
    <w:rsid w:val="00FE632E"/>
    <w:rsid w:val="00FE6A79"/>
    <w:rsid w:val="00FE6A7C"/>
    <w:rsid w:val="00FE71B1"/>
    <w:rsid w:val="00FE7410"/>
    <w:rsid w:val="00FE7C6A"/>
    <w:rsid w:val="00FF0F0E"/>
    <w:rsid w:val="00FF1274"/>
    <w:rsid w:val="00FF1521"/>
    <w:rsid w:val="00FF1934"/>
    <w:rsid w:val="00FF1A24"/>
    <w:rsid w:val="00FF3B3D"/>
    <w:rsid w:val="00FF4232"/>
    <w:rsid w:val="00FF4BDA"/>
    <w:rsid w:val="00FF61A1"/>
    <w:rsid w:val="00FF68D2"/>
    <w:rsid w:val="00FF796A"/>
    <w:rsid w:val="00FF79CF"/>
    <w:rsid w:val="00FF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3457"/>
    <o:shapelayout v:ext="edit">
      <o:idmap v:ext="edit" data="1"/>
    </o:shapelayout>
  </w:shapeDefaults>
  <w:decimalSymbol w:val="."/>
  <w:listSeparator w:val=","/>
  <w14:docId w14:val="7BC29795"/>
  <w15:docId w15:val="{9A545E7A-25FE-42C3-8093-085B93070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716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25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Header"/>
    <w:next w:val="Header"/>
    <w:link w:val="Heading2Char"/>
    <w:uiPriority w:val="9"/>
    <w:unhideWhenUsed/>
    <w:qFormat/>
    <w:rsid w:val="00DD6DAF"/>
    <w:pPr>
      <w:keepNext/>
      <w:keepLines/>
      <w:spacing w:before="40" w:after="120"/>
      <w:outlineLvl w:val="1"/>
    </w:pPr>
    <w:rPr>
      <w:rFonts w:eastAsiaTheme="majorEastAsia" w:cstheme="majorBidi"/>
      <w:b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38FB"/>
    <w:pPr>
      <w:keepNext/>
      <w:keepLines/>
      <w:spacing w:before="40" w:after="0"/>
      <w:outlineLvl w:val="2"/>
    </w:pPr>
    <w:rPr>
      <w:rFonts w:eastAsiaTheme="majorEastAsia" w:cs="Arial"/>
      <w:b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68D5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25D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5285"/>
    <w:rPr>
      <w:rFonts w:ascii="Arial" w:eastAsiaTheme="majorEastAsia" w:hAnsi="Arial" w:cstheme="majorBidi"/>
      <w:b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C38FB"/>
    <w:rPr>
      <w:rFonts w:ascii="Arial" w:eastAsiaTheme="majorEastAsia" w:hAnsi="Arial" w:cs="Arial"/>
      <w:b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D68D5"/>
    <w:rPr>
      <w:rFonts w:ascii="Arial" w:eastAsiaTheme="majorEastAsia" w:hAnsi="Arial" w:cstheme="majorBidi"/>
      <w:i/>
      <w:iCs/>
      <w:color w:val="2E74B5" w:themeColor="accent1" w:themeShade="BF"/>
      <w:sz w:val="20"/>
    </w:rPr>
  </w:style>
  <w:style w:type="paragraph" w:styleId="Header">
    <w:name w:val="header"/>
    <w:basedOn w:val="Normal"/>
    <w:link w:val="HeaderChar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HeaderChar">
    <w:name w:val="Header Char"/>
    <w:basedOn w:val="DefaultParagraphFont"/>
    <w:link w:val="Header"/>
    <w:rsid w:val="00E825D9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825D9"/>
    <w:rPr>
      <w:rFonts w:ascii="Arial" w:eastAsia="Times New Roman" w:hAnsi="Arial" w:cs="Times New Roman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825D9"/>
    <w:pPr>
      <w:outlineLvl w:val="9"/>
    </w:pPr>
  </w:style>
  <w:style w:type="table" w:styleId="TableGrid">
    <w:name w:val="Table Grid"/>
    <w:basedOn w:val="TableNormal"/>
    <w:uiPriority w:val="39"/>
    <w:rsid w:val="00E82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BC71EE"/>
    <w:pPr>
      <w:tabs>
        <w:tab w:val="right" w:leader="dot" w:pos="12950"/>
      </w:tabs>
      <w:spacing w:after="0"/>
    </w:pPr>
    <w:rPr>
      <w:rFonts w:eastAsiaTheme="minorEastAsia" w:cs="Arial"/>
      <w:noProof/>
      <w:szCs w:val="20"/>
    </w:rPr>
  </w:style>
  <w:style w:type="character" w:styleId="Hyperlink">
    <w:name w:val="Hyperlink"/>
    <w:basedOn w:val="DefaultParagraphFont"/>
    <w:uiPriority w:val="99"/>
    <w:unhideWhenUsed/>
    <w:rsid w:val="00E825D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825D9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076D13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76D13"/>
    <w:rPr>
      <w:rFonts w:ascii="Calibri" w:hAnsi="Calibri" w:cs="Times New Roman"/>
    </w:rPr>
  </w:style>
  <w:style w:type="paragraph" w:styleId="ListParagraph">
    <w:name w:val="List Paragraph"/>
    <w:basedOn w:val="Normal"/>
    <w:uiPriority w:val="1"/>
    <w:qFormat/>
    <w:rsid w:val="00076D13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246C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82B18"/>
    <w:pPr>
      <w:tabs>
        <w:tab w:val="right" w:leader="dot" w:pos="12950"/>
      </w:tabs>
      <w:spacing w:after="100"/>
      <w:ind w:left="440"/>
    </w:pPr>
  </w:style>
  <w:style w:type="paragraph" w:customStyle="1" w:styleId="ChangeLogHeading3">
    <w:name w:val="Change Log Heading 3"/>
    <w:basedOn w:val="Heading3"/>
    <w:link w:val="ChangeLogHeading3Char"/>
    <w:autoRedefine/>
    <w:qFormat/>
    <w:rsid w:val="0044425E"/>
    <w:pPr>
      <w:spacing w:before="0" w:line="240" w:lineRule="auto"/>
    </w:pPr>
    <w:rPr>
      <w:b w:val="0"/>
      <w:color w:val="0070C0"/>
      <w:sz w:val="26"/>
      <w:szCs w:val="26"/>
    </w:rPr>
  </w:style>
  <w:style w:type="character" w:customStyle="1" w:styleId="ChangeLogHeading3Char">
    <w:name w:val="Change Log Heading 3 Char"/>
    <w:basedOn w:val="Heading3Char"/>
    <w:link w:val="ChangeLogHeading3"/>
    <w:rsid w:val="0044425E"/>
    <w:rPr>
      <w:rFonts w:asciiTheme="majorHAnsi" w:eastAsiaTheme="majorEastAsia" w:hAnsiTheme="majorHAnsi" w:cs="Arial"/>
      <w:b w:val="0"/>
      <w:color w:val="0070C0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F373D1"/>
    <w:rPr>
      <w:color w:val="808080"/>
    </w:rPr>
  </w:style>
  <w:style w:type="character" w:styleId="Strong">
    <w:name w:val="Strong"/>
    <w:basedOn w:val="DefaultParagraphFont"/>
    <w:uiPriority w:val="22"/>
    <w:qFormat/>
    <w:rsid w:val="00C01B63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44425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4425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4425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4425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4425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4425E"/>
    <w:pPr>
      <w:spacing w:after="100"/>
      <w:ind w:left="1760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85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52E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D14C7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7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72E0"/>
    <w:rPr>
      <w:rFonts w:ascii="Tahoma" w:hAnsi="Tahoma" w:cs="Tahoma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D02943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E6B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6B3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6B3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B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B38"/>
    <w:rPr>
      <w:rFonts w:ascii="Arial" w:hAnsi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3FD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B26B7"/>
    <w:pPr>
      <w:spacing w:after="0" w:line="240" w:lineRule="auto"/>
    </w:pPr>
    <w:rPr>
      <w:rFonts w:ascii="Arial" w:hAnsi="Arial"/>
      <w:sz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82B18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33DC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24CD2"/>
    <w:rPr>
      <w:color w:val="808080"/>
      <w:shd w:val="clear" w:color="auto" w:fill="E6E6E6"/>
    </w:rPr>
  </w:style>
  <w:style w:type="character" w:customStyle="1" w:styleId="HeaderStyleRef3">
    <w:name w:val="Header Style Ref 3"/>
    <w:basedOn w:val="DefaultParagraphFont"/>
    <w:uiPriority w:val="1"/>
    <w:rsid w:val="008359DF"/>
    <w:rPr>
      <w:rFonts w:ascii="Arial" w:hAnsi="Arial"/>
      <w:sz w:val="28"/>
    </w:rPr>
  </w:style>
  <w:style w:type="character" w:customStyle="1" w:styleId="HeaderStyleRef1">
    <w:name w:val="Header Style Ref 1"/>
    <w:basedOn w:val="DefaultParagraphFont"/>
    <w:uiPriority w:val="1"/>
    <w:qFormat/>
    <w:rsid w:val="00062016"/>
    <w:rPr>
      <w:rFonts w:ascii="Arial" w:hAnsi="Arial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8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9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4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2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9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2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exasstudentdatasystem.org/sites/texasstudentdatasystem.org/files/2023.2.1-teds-rules-change-log-august2022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exasstudentdatasystem.org/sites/texasstudentdatasystem.org/files/2023.2.1-teds-code-table-change-log-august2022.docx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A82EB-B387-49EC-B8D4-DF453E862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84</TotalTime>
  <Pages>25</Pages>
  <Words>4837</Words>
  <Characters>27575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2-23 TEDS Change Log</vt:lpstr>
    </vt:vector>
  </TitlesOfParts>
  <Company/>
  <LinksUpToDate>false</LinksUpToDate>
  <CharactersWithSpaces>3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-23 TEDS Change Log</dc:title>
  <dc:subject/>
  <dc:creator/>
  <cp:keywords/>
  <dc:description/>
  <cp:lastModifiedBy>Helms, Jeanine</cp:lastModifiedBy>
  <cp:revision>1222</cp:revision>
  <cp:lastPrinted>2017-11-21T16:54:00Z</cp:lastPrinted>
  <dcterms:created xsi:type="dcterms:W3CDTF">2019-05-22T00:25:00Z</dcterms:created>
  <dcterms:modified xsi:type="dcterms:W3CDTF">2022-08-22T16:20:00Z</dcterms:modified>
</cp:coreProperties>
</file>